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68D3C1" w14:textId="7D289CDD" w:rsidR="6EBB3FC9" w:rsidRPr="00300439" w:rsidRDefault="14918300" w:rsidP="1E25DCB6">
      <w:pPr>
        <w:pStyle w:val="Title"/>
        <w:rPr>
          <w:rFonts w:ascii="Arial" w:eastAsia="Arial" w:hAnsi="Arial" w:cs="Arial"/>
          <w:sz w:val="36"/>
          <w:szCs w:val="36"/>
        </w:rPr>
      </w:pPr>
      <w:r w:rsidRPr="00300439">
        <w:rPr>
          <w:rFonts w:ascii="Arial" w:eastAsia="Arial" w:hAnsi="Arial" w:cs="Arial"/>
          <w:sz w:val="36"/>
          <w:szCs w:val="36"/>
        </w:rPr>
        <w:t xml:space="preserve">McMaster Collaborative for Health and Aging </w:t>
      </w:r>
      <w:r w:rsidR="00EF3777" w:rsidRPr="00300439">
        <w:rPr>
          <w:rFonts w:ascii="Arial" w:eastAsia="Arial" w:hAnsi="Arial" w:cs="Arial"/>
          <w:sz w:val="36"/>
          <w:szCs w:val="36"/>
        </w:rPr>
        <w:t>Trainee</w:t>
      </w:r>
      <w:r w:rsidR="00300439">
        <w:rPr>
          <w:rFonts w:ascii="Arial" w:eastAsia="Arial" w:hAnsi="Arial" w:cs="Arial"/>
          <w:sz w:val="36"/>
          <w:szCs w:val="36"/>
        </w:rPr>
        <w:t xml:space="preserve"> </w:t>
      </w:r>
      <w:r w:rsidRPr="00300439">
        <w:rPr>
          <w:rFonts w:ascii="Arial" w:eastAsia="Arial" w:hAnsi="Arial" w:cs="Arial"/>
          <w:sz w:val="36"/>
          <w:szCs w:val="36"/>
        </w:rPr>
        <w:t>Engagement Fund</w:t>
      </w:r>
    </w:p>
    <w:p w14:paraId="581459D1" w14:textId="330D5973" w:rsidR="1E25DCB6" w:rsidRPr="00300439" w:rsidRDefault="00300439" w:rsidP="1E25DCB6">
      <w:pPr>
        <w:pStyle w:val="Subtitle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sz w:val="28"/>
          <w:szCs w:val="28"/>
        </w:rPr>
        <w:t>APPLICATION FORM</w:t>
      </w:r>
    </w:p>
    <w:p w14:paraId="19185935" w14:textId="3B8977AF" w:rsidR="1E25DCB6" w:rsidRDefault="1E25DCB6" w:rsidP="1E25DCB6">
      <w:pPr>
        <w:rPr>
          <w:rFonts w:ascii="Arial" w:eastAsia="Arial" w:hAnsi="Arial" w:cs="Arial"/>
        </w:rPr>
      </w:pPr>
    </w:p>
    <w:p w14:paraId="471BC7E5" w14:textId="59398CD5" w:rsidR="1378A7B6" w:rsidRDefault="00300439" w:rsidP="732FE8BC">
      <w:pPr>
        <w:rPr>
          <w:rFonts w:ascii="Arial" w:eastAsia="Arial" w:hAnsi="Arial" w:cs="Arial"/>
          <w:b/>
          <w:bCs/>
          <w:sz w:val="28"/>
          <w:szCs w:val="28"/>
        </w:rPr>
      </w:pPr>
      <w:r w:rsidRPr="00300439">
        <w:rPr>
          <w:rFonts w:ascii="Arial" w:eastAsia="Arial" w:hAnsi="Arial" w:cs="Arial"/>
          <w:b/>
          <w:bCs/>
          <w:sz w:val="28"/>
          <w:szCs w:val="28"/>
        </w:rPr>
        <w:t>DEADLINE</w:t>
      </w:r>
      <w:r w:rsidR="1E25DCB6" w:rsidRPr="00300439">
        <w:rPr>
          <w:rFonts w:ascii="Arial" w:eastAsia="Arial" w:hAnsi="Arial" w:cs="Arial"/>
          <w:b/>
          <w:bCs/>
          <w:sz w:val="28"/>
          <w:szCs w:val="28"/>
        </w:rPr>
        <w:t xml:space="preserve">: </w:t>
      </w:r>
      <w:r w:rsidR="5A9A5574" w:rsidRPr="00300439">
        <w:rPr>
          <w:rFonts w:ascii="Arial" w:eastAsia="Arial" w:hAnsi="Arial" w:cs="Arial"/>
          <w:b/>
          <w:bCs/>
          <w:sz w:val="28"/>
          <w:szCs w:val="28"/>
        </w:rPr>
        <w:t>October 14, 2022, at 4pm EST</w:t>
      </w:r>
    </w:p>
    <w:p w14:paraId="0FDCBD18" w14:textId="224F02E9" w:rsidR="00845457" w:rsidRDefault="00845457" w:rsidP="732FE8BC">
      <w:pPr>
        <w:rPr>
          <w:rFonts w:ascii="Arial" w:eastAsia="Arial" w:hAnsi="Arial" w:cs="Arial"/>
          <w:b/>
          <w:bCs/>
          <w:sz w:val="28"/>
          <w:szCs w:val="28"/>
        </w:rPr>
      </w:pPr>
    </w:p>
    <w:p w14:paraId="4C2F592B" w14:textId="5DEB2858" w:rsidR="00845457" w:rsidRDefault="00845457" w:rsidP="00845457">
      <w:pPr>
        <w:rPr>
          <w:rFonts w:ascii="Arial" w:eastAsia="Arial" w:hAnsi="Arial" w:cs="Arial"/>
        </w:rPr>
      </w:pPr>
      <w:r w:rsidRPr="00845457">
        <w:rPr>
          <w:rFonts w:ascii="Arial" w:eastAsia="Arial" w:hAnsi="Arial" w:cs="Arial"/>
        </w:rPr>
        <w:t xml:space="preserve">Please use the fields provided to submit your application information. </w:t>
      </w:r>
      <w:r>
        <w:rPr>
          <w:rFonts w:ascii="Arial" w:eastAsia="Arial" w:hAnsi="Arial" w:cs="Arial"/>
        </w:rPr>
        <w:t xml:space="preserve">Although character limits have not been applied to these fields, please note where maximum word counts have been noted. </w:t>
      </w:r>
    </w:p>
    <w:p w14:paraId="16C5F37F" w14:textId="431B0B87" w:rsidR="00845457" w:rsidRDefault="00845457" w:rsidP="00845457">
      <w:pPr>
        <w:rPr>
          <w:rFonts w:ascii="Arial" w:eastAsia="Arial" w:hAnsi="Arial" w:cs="Arial"/>
        </w:rPr>
      </w:pPr>
    </w:p>
    <w:p w14:paraId="7F962350" w14:textId="21779D33" w:rsidR="00845457" w:rsidRDefault="00845457" w:rsidP="00845457">
      <w:pPr>
        <w:rPr>
          <w:rFonts w:ascii="Arial" w:eastAsia="Arial" w:hAnsi="Arial" w:cs="Arial"/>
        </w:rPr>
      </w:pPr>
      <w:r w:rsidRPr="1C334D85">
        <w:rPr>
          <w:rFonts w:ascii="Arial" w:eastAsia="Arial" w:hAnsi="Arial" w:cs="Arial"/>
        </w:rPr>
        <w:t xml:space="preserve">The Collaborative encourages all trainees </w:t>
      </w:r>
      <w:r w:rsidRPr="1C334D85">
        <w:rPr>
          <w:rFonts w:ascii="Arial" w:eastAsia="Arial" w:hAnsi="Arial" w:cs="Arial"/>
          <w:color w:val="000000" w:themeColor="text1"/>
        </w:rPr>
        <w:t xml:space="preserve">who </w:t>
      </w:r>
      <w:r w:rsidRPr="00845457">
        <w:rPr>
          <w:rFonts w:ascii="Arial" w:eastAsia="Arial" w:hAnsi="Arial" w:cs="Arial"/>
          <w:color w:val="000000" w:themeColor="text1"/>
        </w:rPr>
        <w:t>are interested in</w:t>
      </w:r>
      <w:r>
        <w:rPr>
          <w:rFonts w:ascii="Arial" w:eastAsia="Arial" w:hAnsi="Arial" w:cs="Arial"/>
          <w:b/>
          <w:color w:val="000000" w:themeColor="text1"/>
        </w:rPr>
        <w:t xml:space="preserve"> </w:t>
      </w:r>
      <w:r w:rsidRPr="1C334D85">
        <w:rPr>
          <w:rFonts w:ascii="Arial" w:eastAsia="Arial" w:hAnsi="Arial" w:cs="Arial"/>
          <w:color w:val="000000" w:themeColor="text1"/>
        </w:rPr>
        <w:t xml:space="preserve">pursuing patient-oriented research in their aging-focused health research to contact </w:t>
      </w:r>
      <w:r>
        <w:rPr>
          <w:rFonts w:ascii="Arial" w:eastAsia="Arial" w:hAnsi="Arial" w:cs="Arial"/>
          <w:color w:val="000000" w:themeColor="text1"/>
        </w:rPr>
        <w:t>the Collaborative</w:t>
      </w:r>
      <w:r w:rsidRPr="1C334D85">
        <w:rPr>
          <w:rFonts w:ascii="Arial" w:eastAsia="Arial" w:hAnsi="Arial" w:cs="Arial"/>
          <w:color w:val="000000" w:themeColor="text1"/>
        </w:rPr>
        <w:t xml:space="preserve"> </w:t>
      </w:r>
      <w:r w:rsidRPr="1C334D85">
        <w:rPr>
          <w:rFonts w:ascii="Arial" w:eastAsia="Arial" w:hAnsi="Arial" w:cs="Arial"/>
        </w:rPr>
        <w:t>if you have any questions or need assistance with determining your eligibility or have questions about the application and/or funding process.</w:t>
      </w:r>
    </w:p>
    <w:p w14:paraId="04D67038" w14:textId="490F170B" w:rsidR="00845457" w:rsidRDefault="003E1B98" w:rsidP="00845457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softHyphen/>
      </w:r>
      <w:r>
        <w:rPr>
          <w:rFonts w:ascii="Arial" w:eastAsia="Arial" w:hAnsi="Arial" w:cs="Arial"/>
        </w:rPr>
        <w:softHyphen/>
      </w:r>
      <w:r>
        <w:rPr>
          <w:rFonts w:ascii="Arial" w:eastAsia="Arial" w:hAnsi="Arial" w:cs="Arial"/>
        </w:rPr>
        <w:softHyphen/>
      </w:r>
      <w:r>
        <w:rPr>
          <w:rFonts w:ascii="Arial" w:eastAsia="Arial" w:hAnsi="Arial" w:cs="Arial"/>
        </w:rPr>
        <w:softHyphen/>
      </w:r>
      <w:r>
        <w:rPr>
          <w:rFonts w:ascii="Arial" w:eastAsia="Arial" w:hAnsi="Arial" w:cs="Arial"/>
        </w:rPr>
        <w:softHyphen/>
      </w:r>
      <w:r>
        <w:rPr>
          <w:rFonts w:ascii="Arial" w:eastAsia="Arial" w:hAnsi="Arial" w:cs="Arial"/>
        </w:rPr>
        <w:softHyphen/>
      </w:r>
      <w:r>
        <w:rPr>
          <w:rFonts w:ascii="Arial" w:eastAsia="Arial" w:hAnsi="Arial" w:cs="Arial"/>
        </w:rPr>
        <w:softHyphen/>
      </w:r>
    </w:p>
    <w:p w14:paraId="3E596B77" w14:textId="3E732903" w:rsidR="00845457" w:rsidRPr="00845457" w:rsidRDefault="00845457" w:rsidP="00845457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If you have any questions about this fund or technical issues using this form, please contact </w:t>
      </w:r>
      <w:hyperlink r:id="rId8" w:history="1">
        <w:r w:rsidRPr="0054015B">
          <w:rPr>
            <w:rStyle w:val="Hyperlink"/>
            <w:rFonts w:ascii="Arial" w:eastAsia="Arial" w:hAnsi="Arial" w:cs="Arial"/>
          </w:rPr>
          <w:t>collabor@mcmaster.ca</w:t>
        </w:r>
      </w:hyperlink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</w:rPr>
        <w:softHyphen/>
      </w:r>
      <w:r>
        <w:rPr>
          <w:rFonts w:ascii="Arial" w:eastAsia="Arial" w:hAnsi="Arial" w:cs="Arial"/>
        </w:rPr>
        <w:softHyphen/>
      </w:r>
      <w:r>
        <w:rPr>
          <w:rFonts w:ascii="Arial" w:eastAsia="Arial" w:hAnsi="Arial" w:cs="Arial"/>
        </w:rPr>
        <w:softHyphen/>
      </w:r>
      <w:r>
        <w:rPr>
          <w:rFonts w:ascii="Arial" w:eastAsia="Arial" w:hAnsi="Arial" w:cs="Arial"/>
        </w:rPr>
        <w:softHyphen/>
      </w:r>
    </w:p>
    <w:p w14:paraId="1311B6AC" w14:textId="3254526A" w:rsidR="6C6454FD" w:rsidRDefault="6C6454FD" w:rsidP="3F9EAEAE">
      <w:pPr>
        <w:pStyle w:val="Heading1"/>
        <w:rPr>
          <w:rFonts w:ascii="Arial" w:eastAsia="Arial" w:hAnsi="Arial"/>
          <w:u w:val="single"/>
        </w:rPr>
      </w:pPr>
      <w:r w:rsidRPr="1C334D85">
        <w:rPr>
          <w:rFonts w:ascii="Arial" w:eastAsia="Arial" w:hAnsi="Arial"/>
        </w:rPr>
        <w:t>SECTION 1: Applicant Information</w:t>
      </w:r>
    </w:p>
    <w:p w14:paraId="78E9A8A6" w14:textId="1030313D" w:rsidR="6C6454FD" w:rsidRDefault="6C6454FD" w:rsidP="325FF984">
      <w:pPr>
        <w:pStyle w:val="Heading3"/>
        <w:rPr>
          <w:rFonts w:ascii="Arial" w:eastAsia="Arial" w:hAnsi="Arial" w:cs="Arial"/>
          <w:b w:val="0"/>
        </w:rPr>
      </w:pPr>
      <w:r w:rsidRPr="4D23FF18">
        <w:rPr>
          <w:rFonts w:ascii="Arial" w:eastAsia="Arial" w:hAnsi="Arial" w:cs="Arial"/>
          <w:b w:val="0"/>
        </w:rPr>
        <w:t xml:space="preserve">Information pertaining to the person completing this form. </w:t>
      </w:r>
    </w:p>
    <w:p w14:paraId="7F761532" w14:textId="41615B5B" w:rsidR="497BA7C8" w:rsidRDefault="497BA7C8" w:rsidP="497BA7C8">
      <w:pPr>
        <w:pStyle w:val="Heading3"/>
        <w:rPr>
          <w:rFonts w:ascii="Arial" w:eastAsia="Arial" w:hAnsi="Arial" w:cs="Arial"/>
        </w:rPr>
      </w:pPr>
    </w:p>
    <w:p w14:paraId="2A4F6B68" w14:textId="1131F377" w:rsidR="497BA7C8" w:rsidRDefault="497BA7C8" w:rsidP="732FE8BC">
      <w:pPr>
        <w:pStyle w:val="Heading3"/>
        <w:rPr>
          <w:rFonts w:ascii="Arial" w:eastAsia="Arial" w:hAnsi="Arial" w:cs="Arial"/>
          <w:b w:val="0"/>
        </w:rPr>
      </w:pPr>
      <w:r w:rsidRPr="732FE8BC">
        <w:rPr>
          <w:rFonts w:ascii="Arial" w:eastAsia="Arial" w:hAnsi="Arial" w:cs="Arial"/>
          <w:b w:val="0"/>
        </w:rPr>
        <w:t>First name:</w:t>
      </w:r>
      <w:r w:rsidR="00244EAF">
        <w:rPr>
          <w:rFonts w:ascii="Arial" w:eastAsia="Arial" w:hAnsi="Arial" w:cs="Arial"/>
          <w:b w:val="0"/>
        </w:rPr>
        <w:t xml:space="preserve">  </w:t>
      </w:r>
      <w:r w:rsidR="00244EAF">
        <w:rPr>
          <w:rFonts w:ascii="Arial" w:eastAsia="Arial" w:hAnsi="Arial" w:cs="Arial"/>
          <w:b w:val="0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="00244EAF">
        <w:rPr>
          <w:rFonts w:ascii="Arial" w:eastAsia="Arial" w:hAnsi="Arial" w:cs="Arial"/>
          <w:b w:val="0"/>
        </w:rPr>
        <w:instrText xml:space="preserve"> FORMTEXT </w:instrText>
      </w:r>
      <w:r w:rsidR="00244EAF">
        <w:rPr>
          <w:rFonts w:ascii="Arial" w:eastAsia="Arial" w:hAnsi="Arial" w:cs="Arial"/>
          <w:b w:val="0"/>
        </w:rPr>
      </w:r>
      <w:r w:rsidR="00244EAF">
        <w:rPr>
          <w:rFonts w:ascii="Arial" w:eastAsia="Arial" w:hAnsi="Arial" w:cs="Arial"/>
          <w:b w:val="0"/>
        </w:rPr>
        <w:fldChar w:fldCharType="separate"/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</w:rPr>
        <w:fldChar w:fldCharType="end"/>
      </w:r>
      <w:bookmarkEnd w:id="0"/>
    </w:p>
    <w:p w14:paraId="703083F4" w14:textId="248ACFD6" w:rsidR="497BA7C8" w:rsidRDefault="497BA7C8" w:rsidP="732FE8BC">
      <w:pPr>
        <w:pStyle w:val="Heading3"/>
        <w:rPr>
          <w:rFonts w:ascii="Arial" w:eastAsia="Arial" w:hAnsi="Arial" w:cs="Arial"/>
          <w:b w:val="0"/>
        </w:rPr>
      </w:pPr>
      <w:r w:rsidRPr="732FE8BC">
        <w:rPr>
          <w:rFonts w:ascii="Arial" w:eastAsia="Arial" w:hAnsi="Arial" w:cs="Arial"/>
          <w:b w:val="0"/>
        </w:rPr>
        <w:t>Last name:</w:t>
      </w:r>
      <w:r w:rsidR="00244EAF">
        <w:rPr>
          <w:rFonts w:ascii="Arial" w:eastAsia="Arial" w:hAnsi="Arial" w:cs="Arial"/>
          <w:b w:val="0"/>
        </w:rPr>
        <w:t xml:space="preserve">  </w:t>
      </w:r>
      <w:r w:rsidR="00244EAF">
        <w:rPr>
          <w:rFonts w:ascii="Arial" w:eastAsia="Arial" w:hAnsi="Arial" w:cs="Arial"/>
          <w:b w:val="0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1" w:name="Text2"/>
      <w:r w:rsidR="00244EAF">
        <w:rPr>
          <w:rFonts w:ascii="Arial" w:eastAsia="Arial" w:hAnsi="Arial" w:cs="Arial"/>
          <w:b w:val="0"/>
        </w:rPr>
        <w:instrText xml:space="preserve"> FORMTEXT </w:instrText>
      </w:r>
      <w:r w:rsidR="00244EAF">
        <w:rPr>
          <w:rFonts w:ascii="Arial" w:eastAsia="Arial" w:hAnsi="Arial" w:cs="Arial"/>
          <w:b w:val="0"/>
        </w:rPr>
      </w:r>
      <w:r w:rsidR="00244EAF">
        <w:rPr>
          <w:rFonts w:ascii="Arial" w:eastAsia="Arial" w:hAnsi="Arial" w:cs="Arial"/>
          <w:b w:val="0"/>
        </w:rPr>
        <w:fldChar w:fldCharType="separate"/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</w:rPr>
        <w:fldChar w:fldCharType="end"/>
      </w:r>
      <w:bookmarkEnd w:id="1"/>
    </w:p>
    <w:p w14:paraId="77C6A519" w14:textId="12117316" w:rsidR="497BA7C8" w:rsidRDefault="497BA7C8" w:rsidP="732FE8BC">
      <w:pPr>
        <w:pStyle w:val="Heading3"/>
        <w:rPr>
          <w:rFonts w:ascii="Arial" w:eastAsia="Arial" w:hAnsi="Arial" w:cs="Arial"/>
          <w:b w:val="0"/>
        </w:rPr>
      </w:pPr>
      <w:r w:rsidRPr="732FE8BC">
        <w:rPr>
          <w:rFonts w:ascii="Arial" w:eastAsia="Arial" w:hAnsi="Arial" w:cs="Arial"/>
          <w:b w:val="0"/>
        </w:rPr>
        <w:t>Email:</w:t>
      </w:r>
      <w:r w:rsidR="00244EAF">
        <w:rPr>
          <w:rFonts w:ascii="Arial" w:eastAsia="Arial" w:hAnsi="Arial" w:cs="Arial"/>
          <w:b w:val="0"/>
        </w:rPr>
        <w:t xml:space="preserve">  </w:t>
      </w:r>
      <w:r w:rsidR="00244EAF">
        <w:rPr>
          <w:rFonts w:ascii="Arial" w:eastAsia="Arial" w:hAnsi="Arial" w:cs="Arial"/>
          <w:b w:val="0"/>
        </w:rPr>
        <w:fldChar w:fldCharType="begin">
          <w:ffData>
            <w:name w:val="Text3"/>
            <w:enabled/>
            <w:calcOnExit w:val="0"/>
            <w:textInput/>
          </w:ffData>
        </w:fldChar>
      </w:r>
      <w:bookmarkStart w:id="2" w:name="Text3"/>
      <w:r w:rsidR="00244EAF">
        <w:rPr>
          <w:rFonts w:ascii="Arial" w:eastAsia="Arial" w:hAnsi="Arial" w:cs="Arial"/>
          <w:b w:val="0"/>
        </w:rPr>
        <w:instrText xml:space="preserve"> FORMTEXT </w:instrText>
      </w:r>
      <w:r w:rsidR="00244EAF">
        <w:rPr>
          <w:rFonts w:ascii="Arial" w:eastAsia="Arial" w:hAnsi="Arial" w:cs="Arial"/>
          <w:b w:val="0"/>
        </w:rPr>
      </w:r>
      <w:r w:rsidR="00244EAF">
        <w:rPr>
          <w:rFonts w:ascii="Arial" w:eastAsia="Arial" w:hAnsi="Arial" w:cs="Arial"/>
          <w:b w:val="0"/>
        </w:rPr>
        <w:fldChar w:fldCharType="separate"/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</w:rPr>
        <w:fldChar w:fldCharType="end"/>
      </w:r>
      <w:bookmarkEnd w:id="2"/>
    </w:p>
    <w:p w14:paraId="5DBA75F6" w14:textId="54F4D1FC" w:rsidR="497BA7C8" w:rsidRDefault="497BA7C8" w:rsidP="732FE8BC">
      <w:pPr>
        <w:pStyle w:val="Heading3"/>
        <w:rPr>
          <w:rFonts w:ascii="Arial" w:eastAsia="Arial" w:hAnsi="Arial" w:cs="Arial"/>
          <w:b w:val="0"/>
        </w:rPr>
      </w:pPr>
      <w:r w:rsidRPr="732FE8BC">
        <w:rPr>
          <w:rFonts w:ascii="Arial" w:eastAsia="Arial" w:hAnsi="Arial" w:cs="Arial"/>
          <w:b w:val="0"/>
        </w:rPr>
        <w:t>Phone:</w:t>
      </w:r>
      <w:r w:rsidR="00244EAF">
        <w:rPr>
          <w:rFonts w:ascii="Arial" w:eastAsia="Arial" w:hAnsi="Arial" w:cs="Arial"/>
          <w:b w:val="0"/>
        </w:rPr>
        <w:t xml:space="preserve">  </w:t>
      </w:r>
      <w:r w:rsidR="00244EAF">
        <w:rPr>
          <w:rFonts w:ascii="Arial" w:eastAsia="Arial" w:hAnsi="Arial" w:cs="Arial"/>
          <w:b w:val="0"/>
        </w:rPr>
        <w:fldChar w:fldCharType="begin">
          <w:ffData>
            <w:name w:val="Text4"/>
            <w:enabled/>
            <w:calcOnExit w:val="0"/>
            <w:textInput/>
          </w:ffData>
        </w:fldChar>
      </w:r>
      <w:bookmarkStart w:id="3" w:name="Text4"/>
      <w:r w:rsidR="00244EAF">
        <w:rPr>
          <w:rFonts w:ascii="Arial" w:eastAsia="Arial" w:hAnsi="Arial" w:cs="Arial"/>
          <w:b w:val="0"/>
        </w:rPr>
        <w:instrText xml:space="preserve"> FORMTEXT </w:instrText>
      </w:r>
      <w:r w:rsidR="00244EAF">
        <w:rPr>
          <w:rFonts w:ascii="Arial" w:eastAsia="Arial" w:hAnsi="Arial" w:cs="Arial"/>
          <w:b w:val="0"/>
        </w:rPr>
      </w:r>
      <w:r w:rsidR="00244EAF">
        <w:rPr>
          <w:rFonts w:ascii="Arial" w:eastAsia="Arial" w:hAnsi="Arial" w:cs="Arial"/>
          <w:b w:val="0"/>
        </w:rPr>
        <w:fldChar w:fldCharType="separate"/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</w:rPr>
        <w:fldChar w:fldCharType="end"/>
      </w:r>
      <w:bookmarkEnd w:id="3"/>
    </w:p>
    <w:p w14:paraId="1CF3192B" w14:textId="0CAEDCC7" w:rsidR="497BA7C8" w:rsidRDefault="51E2F2FA" w:rsidP="732FE8BC">
      <w:pPr>
        <w:pStyle w:val="Heading3"/>
        <w:rPr>
          <w:rFonts w:ascii="Arial" w:eastAsia="Arial" w:hAnsi="Arial" w:cs="Arial"/>
          <w:b w:val="0"/>
        </w:rPr>
      </w:pPr>
      <w:r w:rsidRPr="732FE8BC">
        <w:rPr>
          <w:rFonts w:ascii="Arial" w:eastAsia="Arial" w:hAnsi="Arial" w:cs="Arial"/>
          <w:b w:val="0"/>
        </w:rPr>
        <w:t>Address:</w:t>
      </w:r>
      <w:r w:rsidR="00244EAF">
        <w:rPr>
          <w:rFonts w:ascii="Arial" w:eastAsia="Arial" w:hAnsi="Arial" w:cs="Arial"/>
          <w:b w:val="0"/>
        </w:rPr>
        <w:t xml:space="preserve">  </w:t>
      </w:r>
      <w:r w:rsidR="00244EAF">
        <w:rPr>
          <w:rFonts w:ascii="Arial" w:eastAsia="Arial" w:hAnsi="Arial" w:cs="Arial"/>
          <w:b w:val="0"/>
        </w:rPr>
        <w:fldChar w:fldCharType="begin">
          <w:ffData>
            <w:name w:val="Text5"/>
            <w:enabled/>
            <w:calcOnExit w:val="0"/>
            <w:textInput/>
          </w:ffData>
        </w:fldChar>
      </w:r>
      <w:bookmarkStart w:id="4" w:name="Text5"/>
      <w:r w:rsidR="00244EAF">
        <w:rPr>
          <w:rFonts w:ascii="Arial" w:eastAsia="Arial" w:hAnsi="Arial" w:cs="Arial"/>
          <w:b w:val="0"/>
        </w:rPr>
        <w:instrText xml:space="preserve"> FORMTEXT </w:instrText>
      </w:r>
      <w:r w:rsidR="00244EAF">
        <w:rPr>
          <w:rFonts w:ascii="Arial" w:eastAsia="Arial" w:hAnsi="Arial" w:cs="Arial"/>
          <w:b w:val="0"/>
        </w:rPr>
      </w:r>
      <w:r w:rsidR="00244EAF">
        <w:rPr>
          <w:rFonts w:ascii="Arial" w:eastAsia="Arial" w:hAnsi="Arial" w:cs="Arial"/>
          <w:b w:val="0"/>
        </w:rPr>
        <w:fldChar w:fldCharType="separate"/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</w:rPr>
        <w:fldChar w:fldCharType="end"/>
      </w:r>
      <w:bookmarkEnd w:id="4"/>
    </w:p>
    <w:p w14:paraId="165AFB85" w14:textId="1222B807" w:rsidR="497BA7C8" w:rsidRDefault="497BA7C8" w:rsidP="732FE8BC">
      <w:pPr>
        <w:pStyle w:val="Heading3"/>
        <w:rPr>
          <w:rFonts w:ascii="Arial" w:eastAsia="Arial" w:hAnsi="Arial" w:cs="Arial"/>
          <w:b w:val="0"/>
        </w:rPr>
      </w:pPr>
      <w:r w:rsidRPr="732FE8BC">
        <w:rPr>
          <w:rFonts w:ascii="Arial" w:eastAsia="Arial" w:hAnsi="Arial" w:cs="Arial"/>
          <w:b w:val="0"/>
        </w:rPr>
        <w:t>Student #:</w:t>
      </w:r>
      <w:r w:rsidR="00244EAF">
        <w:rPr>
          <w:rFonts w:ascii="Arial" w:eastAsia="Arial" w:hAnsi="Arial" w:cs="Arial"/>
          <w:b w:val="0"/>
        </w:rPr>
        <w:t xml:space="preserve">  </w:t>
      </w:r>
      <w:r w:rsidR="00244EAF">
        <w:rPr>
          <w:rFonts w:ascii="Arial" w:eastAsia="Arial" w:hAnsi="Arial" w:cs="Arial"/>
          <w:b w:val="0"/>
        </w:rPr>
        <w:fldChar w:fldCharType="begin">
          <w:ffData>
            <w:name w:val="Text6"/>
            <w:enabled/>
            <w:calcOnExit w:val="0"/>
            <w:textInput/>
          </w:ffData>
        </w:fldChar>
      </w:r>
      <w:bookmarkStart w:id="5" w:name="Text6"/>
      <w:r w:rsidR="00244EAF">
        <w:rPr>
          <w:rFonts w:ascii="Arial" w:eastAsia="Arial" w:hAnsi="Arial" w:cs="Arial"/>
          <w:b w:val="0"/>
        </w:rPr>
        <w:instrText xml:space="preserve"> FORMTEXT </w:instrText>
      </w:r>
      <w:r w:rsidR="00244EAF">
        <w:rPr>
          <w:rFonts w:ascii="Arial" w:eastAsia="Arial" w:hAnsi="Arial" w:cs="Arial"/>
          <w:b w:val="0"/>
        </w:rPr>
      </w:r>
      <w:r w:rsidR="00244EAF">
        <w:rPr>
          <w:rFonts w:ascii="Arial" w:eastAsia="Arial" w:hAnsi="Arial" w:cs="Arial"/>
          <w:b w:val="0"/>
        </w:rPr>
        <w:fldChar w:fldCharType="separate"/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</w:rPr>
        <w:fldChar w:fldCharType="end"/>
      </w:r>
      <w:bookmarkEnd w:id="5"/>
    </w:p>
    <w:p w14:paraId="5A51E23B" w14:textId="43559722" w:rsidR="497BA7C8" w:rsidRDefault="1481C8FA" w:rsidP="732FE8BC">
      <w:pPr>
        <w:pStyle w:val="Heading3"/>
        <w:rPr>
          <w:rFonts w:ascii="Arial" w:eastAsia="Arial" w:hAnsi="Arial" w:cs="Arial"/>
          <w:b w:val="0"/>
        </w:rPr>
      </w:pPr>
      <w:r w:rsidRPr="732FE8BC">
        <w:rPr>
          <w:rFonts w:ascii="Arial" w:eastAsia="Arial" w:hAnsi="Arial" w:cs="Arial"/>
          <w:b w:val="0"/>
        </w:rPr>
        <w:t>Program:</w:t>
      </w:r>
      <w:r w:rsidR="00244EAF">
        <w:rPr>
          <w:rFonts w:ascii="Arial" w:eastAsia="Arial" w:hAnsi="Arial" w:cs="Arial"/>
          <w:b w:val="0"/>
        </w:rPr>
        <w:t xml:space="preserve">  </w:t>
      </w:r>
      <w:r w:rsidR="00244EAF">
        <w:rPr>
          <w:rFonts w:ascii="Arial" w:eastAsia="Arial" w:hAnsi="Arial" w:cs="Arial"/>
          <w:b w:val="0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6" w:name="Text7"/>
      <w:r w:rsidR="00244EAF">
        <w:rPr>
          <w:rFonts w:ascii="Arial" w:eastAsia="Arial" w:hAnsi="Arial" w:cs="Arial"/>
          <w:b w:val="0"/>
        </w:rPr>
        <w:instrText xml:space="preserve"> FORMTEXT </w:instrText>
      </w:r>
      <w:r w:rsidR="00244EAF">
        <w:rPr>
          <w:rFonts w:ascii="Arial" w:eastAsia="Arial" w:hAnsi="Arial" w:cs="Arial"/>
          <w:b w:val="0"/>
        </w:rPr>
      </w:r>
      <w:r w:rsidR="00244EAF">
        <w:rPr>
          <w:rFonts w:ascii="Arial" w:eastAsia="Arial" w:hAnsi="Arial" w:cs="Arial"/>
          <w:b w:val="0"/>
        </w:rPr>
        <w:fldChar w:fldCharType="separate"/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</w:rPr>
        <w:fldChar w:fldCharType="end"/>
      </w:r>
      <w:bookmarkEnd w:id="6"/>
    </w:p>
    <w:p w14:paraId="647B394F" w14:textId="4730F811" w:rsidR="42A565EB" w:rsidRDefault="42A565EB" w:rsidP="732FE8BC">
      <w:pPr>
        <w:pStyle w:val="Heading3"/>
        <w:rPr>
          <w:rFonts w:ascii="Arial" w:eastAsia="Arial" w:hAnsi="Arial" w:cs="Arial"/>
          <w:b w:val="0"/>
        </w:rPr>
      </w:pPr>
      <w:r w:rsidRPr="732FE8BC">
        <w:rPr>
          <w:rFonts w:ascii="Arial" w:eastAsia="Arial" w:hAnsi="Arial" w:cs="Arial"/>
          <w:b w:val="0"/>
        </w:rPr>
        <w:t>Level of study:</w:t>
      </w:r>
      <w:r w:rsidR="00244EAF">
        <w:rPr>
          <w:rFonts w:ascii="Arial" w:eastAsia="Arial" w:hAnsi="Arial" w:cs="Arial"/>
          <w:b w:val="0"/>
        </w:rPr>
        <w:t xml:space="preserve">  </w:t>
      </w:r>
      <w:r w:rsidR="00244EAF">
        <w:rPr>
          <w:rFonts w:ascii="Arial" w:eastAsia="Arial" w:hAnsi="Arial" w:cs="Arial"/>
          <w:b w:val="0"/>
        </w:rPr>
        <w:fldChar w:fldCharType="begin">
          <w:ffData>
            <w:name w:val="Text8"/>
            <w:enabled/>
            <w:calcOnExit w:val="0"/>
            <w:textInput/>
          </w:ffData>
        </w:fldChar>
      </w:r>
      <w:bookmarkStart w:id="7" w:name="Text8"/>
      <w:r w:rsidR="00244EAF">
        <w:rPr>
          <w:rFonts w:ascii="Arial" w:eastAsia="Arial" w:hAnsi="Arial" w:cs="Arial"/>
          <w:b w:val="0"/>
        </w:rPr>
        <w:instrText xml:space="preserve"> FORMTEXT </w:instrText>
      </w:r>
      <w:r w:rsidR="00244EAF">
        <w:rPr>
          <w:rFonts w:ascii="Arial" w:eastAsia="Arial" w:hAnsi="Arial" w:cs="Arial"/>
          <w:b w:val="0"/>
        </w:rPr>
      </w:r>
      <w:r w:rsidR="00244EAF">
        <w:rPr>
          <w:rFonts w:ascii="Arial" w:eastAsia="Arial" w:hAnsi="Arial" w:cs="Arial"/>
          <w:b w:val="0"/>
        </w:rPr>
        <w:fldChar w:fldCharType="separate"/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</w:rPr>
        <w:fldChar w:fldCharType="end"/>
      </w:r>
      <w:bookmarkEnd w:id="7"/>
    </w:p>
    <w:p w14:paraId="06245B5C" w14:textId="6FC060E4" w:rsidR="497BA7C8" w:rsidRDefault="1481C8FA" w:rsidP="732FE8BC">
      <w:pPr>
        <w:pStyle w:val="Heading3"/>
        <w:rPr>
          <w:rFonts w:ascii="Arial" w:eastAsia="Arial" w:hAnsi="Arial" w:cs="Arial"/>
          <w:b w:val="0"/>
        </w:rPr>
      </w:pPr>
      <w:r w:rsidRPr="732FE8BC">
        <w:rPr>
          <w:rFonts w:ascii="Arial" w:eastAsia="Arial" w:hAnsi="Arial" w:cs="Arial"/>
          <w:b w:val="0"/>
        </w:rPr>
        <w:t>(Current) program enrolment date:</w:t>
      </w:r>
      <w:r w:rsidR="00244EAF">
        <w:rPr>
          <w:rFonts w:ascii="Arial" w:eastAsia="Arial" w:hAnsi="Arial" w:cs="Arial"/>
          <w:b w:val="0"/>
        </w:rPr>
        <w:t xml:space="preserve">  </w:t>
      </w:r>
      <w:r w:rsidR="00244EAF">
        <w:rPr>
          <w:rFonts w:ascii="Arial" w:eastAsia="Arial" w:hAnsi="Arial" w:cs="Arial"/>
          <w:b w:val="0"/>
        </w:rPr>
        <w:fldChar w:fldCharType="begin">
          <w:ffData>
            <w:name w:val="Text9"/>
            <w:enabled/>
            <w:calcOnExit w:val="0"/>
            <w:textInput/>
          </w:ffData>
        </w:fldChar>
      </w:r>
      <w:bookmarkStart w:id="8" w:name="Text9"/>
      <w:r w:rsidR="00244EAF">
        <w:rPr>
          <w:rFonts w:ascii="Arial" w:eastAsia="Arial" w:hAnsi="Arial" w:cs="Arial"/>
          <w:b w:val="0"/>
        </w:rPr>
        <w:instrText xml:space="preserve"> FORMTEXT </w:instrText>
      </w:r>
      <w:r w:rsidR="00244EAF">
        <w:rPr>
          <w:rFonts w:ascii="Arial" w:eastAsia="Arial" w:hAnsi="Arial" w:cs="Arial"/>
          <w:b w:val="0"/>
        </w:rPr>
      </w:r>
      <w:r w:rsidR="00244EAF">
        <w:rPr>
          <w:rFonts w:ascii="Arial" w:eastAsia="Arial" w:hAnsi="Arial" w:cs="Arial"/>
          <w:b w:val="0"/>
        </w:rPr>
        <w:fldChar w:fldCharType="separate"/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</w:rPr>
        <w:fldChar w:fldCharType="end"/>
      </w:r>
      <w:bookmarkEnd w:id="8"/>
    </w:p>
    <w:p w14:paraId="65C0A690" w14:textId="63FAD6A5" w:rsidR="497BA7C8" w:rsidRDefault="51E2F2FA" w:rsidP="732FE8BC">
      <w:pPr>
        <w:pStyle w:val="Heading3"/>
        <w:rPr>
          <w:rFonts w:ascii="Arial" w:eastAsia="Arial" w:hAnsi="Arial" w:cs="Arial"/>
          <w:b w:val="0"/>
        </w:rPr>
      </w:pPr>
      <w:r w:rsidRPr="732FE8BC">
        <w:rPr>
          <w:rFonts w:ascii="Arial" w:eastAsia="Arial" w:hAnsi="Arial" w:cs="Arial"/>
          <w:b w:val="0"/>
        </w:rPr>
        <w:t>Expected graduation date:</w:t>
      </w:r>
      <w:r w:rsidR="00244EAF">
        <w:rPr>
          <w:rFonts w:ascii="Arial" w:eastAsia="Arial" w:hAnsi="Arial" w:cs="Arial"/>
          <w:b w:val="0"/>
        </w:rPr>
        <w:t xml:space="preserve">  </w:t>
      </w:r>
      <w:r w:rsidR="00244EAF">
        <w:rPr>
          <w:rFonts w:ascii="Arial" w:eastAsia="Arial" w:hAnsi="Arial" w:cs="Arial"/>
          <w:b w:val="0"/>
        </w:rPr>
        <w:fldChar w:fldCharType="begin">
          <w:ffData>
            <w:name w:val="Text10"/>
            <w:enabled/>
            <w:calcOnExit w:val="0"/>
            <w:textInput/>
          </w:ffData>
        </w:fldChar>
      </w:r>
      <w:bookmarkStart w:id="9" w:name="Text10"/>
      <w:r w:rsidR="00244EAF">
        <w:rPr>
          <w:rFonts w:ascii="Arial" w:eastAsia="Arial" w:hAnsi="Arial" w:cs="Arial"/>
          <w:b w:val="0"/>
        </w:rPr>
        <w:instrText xml:space="preserve"> FORMTEXT </w:instrText>
      </w:r>
      <w:r w:rsidR="00244EAF">
        <w:rPr>
          <w:rFonts w:ascii="Arial" w:eastAsia="Arial" w:hAnsi="Arial" w:cs="Arial"/>
          <w:b w:val="0"/>
        </w:rPr>
      </w:r>
      <w:r w:rsidR="00244EAF">
        <w:rPr>
          <w:rFonts w:ascii="Arial" w:eastAsia="Arial" w:hAnsi="Arial" w:cs="Arial"/>
          <w:b w:val="0"/>
        </w:rPr>
        <w:fldChar w:fldCharType="separate"/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  <w:noProof/>
        </w:rPr>
        <w:t> </w:t>
      </w:r>
      <w:r w:rsidR="00244EAF">
        <w:rPr>
          <w:rFonts w:ascii="Arial" w:eastAsia="Arial" w:hAnsi="Arial" w:cs="Arial"/>
          <w:b w:val="0"/>
        </w:rPr>
        <w:fldChar w:fldCharType="end"/>
      </w:r>
      <w:bookmarkEnd w:id="9"/>
    </w:p>
    <w:p w14:paraId="571C2BAF" w14:textId="1F0F968A" w:rsidR="732FE8BC" w:rsidRDefault="732FE8BC" w:rsidP="732FE8BC">
      <w:pPr>
        <w:pStyle w:val="Heading3"/>
        <w:rPr>
          <w:rFonts w:ascii="Arial" w:eastAsia="Arial" w:hAnsi="Arial" w:cs="Arial"/>
          <w:b w:val="0"/>
        </w:rPr>
      </w:pPr>
    </w:p>
    <w:p w14:paraId="54F07289" w14:textId="77777777" w:rsidR="00495374" w:rsidRDefault="00495374" w:rsidP="00495374">
      <w:pPr>
        <w:pStyle w:val="Heading3"/>
        <w:rPr>
          <w:rFonts w:ascii="Arial" w:eastAsia="Arial" w:hAnsi="Arial" w:cs="Arial"/>
          <w:b w:val="0"/>
          <w:bCs/>
        </w:rPr>
      </w:pPr>
      <w:r w:rsidRPr="00495374">
        <w:rPr>
          <w:rFonts w:ascii="Arial" w:eastAsia="Arial" w:hAnsi="Arial" w:cs="Arial"/>
          <w:b w:val="0"/>
          <w:bCs/>
        </w:rPr>
        <w:t xml:space="preserve">Please note that applicants are not required to be a member of the Collaborative at the time of application, however, successful applicants will become a member upon acceptance of funds.  </w:t>
      </w:r>
    </w:p>
    <w:p w14:paraId="464B61B7" w14:textId="77777777" w:rsidR="00495374" w:rsidRDefault="00495374" w:rsidP="732FE8BC">
      <w:pPr>
        <w:pStyle w:val="Heading3"/>
        <w:rPr>
          <w:rFonts w:ascii="Arial" w:eastAsia="Arial" w:hAnsi="Arial" w:cs="Arial"/>
          <w:b w:val="0"/>
        </w:rPr>
      </w:pPr>
    </w:p>
    <w:p w14:paraId="030A3A53" w14:textId="1E2D2E06" w:rsidR="36809574" w:rsidRDefault="2E246D07" w:rsidP="732FE8BC">
      <w:pPr>
        <w:pStyle w:val="Heading3"/>
        <w:rPr>
          <w:rFonts w:ascii="Arial" w:eastAsia="Arial" w:hAnsi="Arial" w:cs="Arial"/>
          <w:b w:val="0"/>
        </w:rPr>
      </w:pPr>
      <w:r w:rsidRPr="732FE8BC">
        <w:rPr>
          <w:rFonts w:ascii="Arial" w:eastAsia="Arial" w:hAnsi="Arial" w:cs="Arial"/>
          <w:b w:val="0"/>
        </w:rPr>
        <w:t>Are you currently a member of the McMaster Collaborative for Health and Aging?</w:t>
      </w:r>
      <w:r w:rsidR="00244EAF">
        <w:rPr>
          <w:rFonts w:ascii="Arial" w:eastAsia="Arial" w:hAnsi="Arial" w:cs="Arial"/>
          <w:b w:val="0"/>
        </w:rPr>
        <w:t xml:space="preserve">  </w:t>
      </w:r>
      <w:r w:rsidR="00244EAF">
        <w:rPr>
          <w:rFonts w:ascii="Arial" w:eastAsia="Arial" w:hAnsi="Arial" w:cs="Arial"/>
          <w:b w:val="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Check1"/>
      <w:r w:rsidR="00244EAF">
        <w:rPr>
          <w:rFonts w:ascii="Arial" w:eastAsia="Arial" w:hAnsi="Arial" w:cs="Arial"/>
          <w:b w:val="0"/>
        </w:rPr>
        <w:instrText xml:space="preserve"> FORMCHECKBOX </w:instrText>
      </w:r>
      <w:r w:rsidR="00000000">
        <w:rPr>
          <w:rFonts w:ascii="Arial" w:eastAsia="Arial" w:hAnsi="Arial" w:cs="Arial"/>
          <w:b w:val="0"/>
        </w:rPr>
      </w:r>
      <w:r w:rsidR="00000000">
        <w:rPr>
          <w:rFonts w:ascii="Arial" w:eastAsia="Arial" w:hAnsi="Arial" w:cs="Arial"/>
          <w:b w:val="0"/>
        </w:rPr>
        <w:fldChar w:fldCharType="separate"/>
      </w:r>
      <w:r w:rsidR="00244EAF">
        <w:rPr>
          <w:rFonts w:ascii="Arial" w:eastAsia="Arial" w:hAnsi="Arial" w:cs="Arial"/>
          <w:b w:val="0"/>
        </w:rPr>
        <w:fldChar w:fldCharType="end"/>
      </w:r>
      <w:bookmarkEnd w:id="10"/>
      <w:r w:rsidR="00244EAF">
        <w:rPr>
          <w:rFonts w:ascii="Arial" w:eastAsia="Arial" w:hAnsi="Arial" w:cs="Arial"/>
          <w:b w:val="0"/>
        </w:rPr>
        <w:t xml:space="preserve"> </w:t>
      </w:r>
      <w:r w:rsidRPr="732FE8BC">
        <w:rPr>
          <w:rFonts w:ascii="Arial" w:eastAsia="Arial" w:hAnsi="Arial" w:cs="Arial"/>
          <w:b w:val="0"/>
        </w:rPr>
        <w:t>Ye</w:t>
      </w:r>
      <w:r w:rsidR="00244EAF">
        <w:rPr>
          <w:rFonts w:ascii="Arial" w:eastAsia="Arial" w:hAnsi="Arial" w:cs="Arial"/>
          <w:b w:val="0"/>
        </w:rPr>
        <w:t xml:space="preserve">s  </w:t>
      </w:r>
      <w:r w:rsidR="00244EAF">
        <w:rPr>
          <w:rFonts w:ascii="Arial" w:eastAsia="Arial" w:hAnsi="Arial" w:cs="Arial"/>
          <w:b w:val="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Check2"/>
      <w:r w:rsidR="00244EAF">
        <w:rPr>
          <w:rFonts w:ascii="Arial" w:eastAsia="Arial" w:hAnsi="Arial" w:cs="Arial"/>
          <w:b w:val="0"/>
        </w:rPr>
        <w:instrText xml:space="preserve"> FORMCHECKBOX </w:instrText>
      </w:r>
      <w:r w:rsidR="00000000">
        <w:rPr>
          <w:rFonts w:ascii="Arial" w:eastAsia="Arial" w:hAnsi="Arial" w:cs="Arial"/>
          <w:b w:val="0"/>
        </w:rPr>
      </w:r>
      <w:r w:rsidR="00000000">
        <w:rPr>
          <w:rFonts w:ascii="Arial" w:eastAsia="Arial" w:hAnsi="Arial" w:cs="Arial"/>
          <w:b w:val="0"/>
        </w:rPr>
        <w:fldChar w:fldCharType="separate"/>
      </w:r>
      <w:r w:rsidR="00244EAF">
        <w:rPr>
          <w:rFonts w:ascii="Arial" w:eastAsia="Arial" w:hAnsi="Arial" w:cs="Arial"/>
          <w:b w:val="0"/>
        </w:rPr>
        <w:fldChar w:fldCharType="end"/>
      </w:r>
      <w:bookmarkEnd w:id="11"/>
      <w:r w:rsidR="00244EAF">
        <w:rPr>
          <w:rFonts w:ascii="Arial" w:eastAsia="Arial" w:hAnsi="Arial" w:cs="Arial"/>
          <w:b w:val="0"/>
        </w:rPr>
        <w:t xml:space="preserve"> </w:t>
      </w:r>
      <w:r w:rsidR="732FE8BC" w:rsidRPr="732FE8BC">
        <w:rPr>
          <w:rFonts w:ascii="Arial" w:eastAsia="Arial" w:hAnsi="Arial" w:cs="Arial"/>
          <w:b w:val="0"/>
        </w:rPr>
        <w:t>No</w:t>
      </w:r>
    </w:p>
    <w:p w14:paraId="01D07499" w14:textId="77777777" w:rsidR="00495374" w:rsidRDefault="00495374" w:rsidP="00495374">
      <w:pPr>
        <w:pStyle w:val="Heading3"/>
        <w:rPr>
          <w:rFonts w:ascii="Arial" w:eastAsia="Arial" w:hAnsi="Arial" w:cs="Arial"/>
          <w:b w:val="0"/>
          <w:bCs/>
        </w:rPr>
      </w:pPr>
    </w:p>
    <w:p w14:paraId="586C163F" w14:textId="64F69B09" w:rsidR="00495374" w:rsidRDefault="1F3D60E5" w:rsidP="00495374">
      <w:pPr>
        <w:pStyle w:val="Heading3"/>
        <w:rPr>
          <w:rFonts w:ascii="Arial" w:eastAsia="Arial" w:hAnsi="Arial" w:cs="Arial"/>
          <w:b w:val="0"/>
        </w:rPr>
      </w:pPr>
      <w:r w:rsidRPr="00495374">
        <w:rPr>
          <w:rFonts w:ascii="Arial" w:eastAsia="Arial" w:hAnsi="Arial" w:cs="Arial"/>
          <w:b w:val="0"/>
          <w:bCs/>
        </w:rPr>
        <w:t xml:space="preserve">If your application is successful, do you </w:t>
      </w:r>
      <w:r w:rsidR="091B952B" w:rsidRPr="00495374">
        <w:rPr>
          <w:rFonts w:ascii="Arial" w:eastAsia="Arial" w:hAnsi="Arial" w:cs="Arial"/>
          <w:b w:val="0"/>
          <w:bCs/>
        </w:rPr>
        <w:t>acknowledge that you will</w:t>
      </w:r>
      <w:r w:rsidRPr="00495374">
        <w:rPr>
          <w:rFonts w:ascii="Arial" w:eastAsia="Arial" w:hAnsi="Arial" w:cs="Arial"/>
          <w:b w:val="0"/>
          <w:bCs/>
        </w:rPr>
        <w:t xml:space="preserve"> become a member of the Collaborative?</w:t>
      </w:r>
      <w:r w:rsidRPr="732FE8BC">
        <w:rPr>
          <w:rFonts w:ascii="Arial" w:eastAsia="Arial" w:hAnsi="Arial" w:cs="Arial"/>
        </w:rPr>
        <w:t xml:space="preserve"> </w:t>
      </w:r>
      <w:r w:rsidR="00495374">
        <w:rPr>
          <w:rFonts w:ascii="Arial" w:eastAsia="Arial" w:hAnsi="Arial" w:cs="Arial"/>
          <w:b w:val="0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495374">
        <w:rPr>
          <w:rFonts w:ascii="Arial" w:eastAsia="Arial" w:hAnsi="Arial" w:cs="Arial"/>
          <w:b w:val="0"/>
        </w:rPr>
        <w:instrText xml:space="preserve"> FORMCHECKBOX </w:instrText>
      </w:r>
      <w:r w:rsidR="00000000">
        <w:rPr>
          <w:rFonts w:ascii="Arial" w:eastAsia="Arial" w:hAnsi="Arial" w:cs="Arial"/>
          <w:b w:val="0"/>
        </w:rPr>
      </w:r>
      <w:r w:rsidR="00000000">
        <w:rPr>
          <w:rFonts w:ascii="Arial" w:eastAsia="Arial" w:hAnsi="Arial" w:cs="Arial"/>
          <w:b w:val="0"/>
        </w:rPr>
        <w:fldChar w:fldCharType="separate"/>
      </w:r>
      <w:r w:rsidR="00495374">
        <w:rPr>
          <w:rFonts w:ascii="Arial" w:eastAsia="Arial" w:hAnsi="Arial" w:cs="Arial"/>
          <w:b w:val="0"/>
        </w:rPr>
        <w:fldChar w:fldCharType="end"/>
      </w:r>
      <w:r w:rsidR="00495374">
        <w:rPr>
          <w:rFonts w:ascii="Arial" w:eastAsia="Arial" w:hAnsi="Arial" w:cs="Arial"/>
          <w:b w:val="0"/>
        </w:rPr>
        <w:t xml:space="preserve"> </w:t>
      </w:r>
      <w:r w:rsidR="00495374" w:rsidRPr="732FE8BC">
        <w:rPr>
          <w:rFonts w:ascii="Arial" w:eastAsia="Arial" w:hAnsi="Arial" w:cs="Arial"/>
          <w:b w:val="0"/>
        </w:rPr>
        <w:t>Ye</w:t>
      </w:r>
      <w:r w:rsidR="00495374">
        <w:rPr>
          <w:rFonts w:ascii="Arial" w:eastAsia="Arial" w:hAnsi="Arial" w:cs="Arial"/>
          <w:b w:val="0"/>
        </w:rPr>
        <w:t xml:space="preserve">s  </w:t>
      </w:r>
      <w:r w:rsidR="00495374">
        <w:rPr>
          <w:rFonts w:ascii="Arial" w:eastAsia="Arial" w:hAnsi="Arial" w:cs="Arial"/>
          <w:b w:val="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495374">
        <w:rPr>
          <w:rFonts w:ascii="Arial" w:eastAsia="Arial" w:hAnsi="Arial" w:cs="Arial"/>
          <w:b w:val="0"/>
        </w:rPr>
        <w:instrText xml:space="preserve"> FORMCHECKBOX </w:instrText>
      </w:r>
      <w:r w:rsidR="00000000">
        <w:rPr>
          <w:rFonts w:ascii="Arial" w:eastAsia="Arial" w:hAnsi="Arial" w:cs="Arial"/>
          <w:b w:val="0"/>
        </w:rPr>
      </w:r>
      <w:r w:rsidR="00000000">
        <w:rPr>
          <w:rFonts w:ascii="Arial" w:eastAsia="Arial" w:hAnsi="Arial" w:cs="Arial"/>
          <w:b w:val="0"/>
        </w:rPr>
        <w:fldChar w:fldCharType="separate"/>
      </w:r>
      <w:r w:rsidR="00495374">
        <w:rPr>
          <w:rFonts w:ascii="Arial" w:eastAsia="Arial" w:hAnsi="Arial" w:cs="Arial"/>
          <w:b w:val="0"/>
        </w:rPr>
        <w:fldChar w:fldCharType="end"/>
      </w:r>
      <w:r w:rsidR="00495374">
        <w:rPr>
          <w:rFonts w:ascii="Arial" w:eastAsia="Arial" w:hAnsi="Arial" w:cs="Arial"/>
          <w:b w:val="0"/>
        </w:rPr>
        <w:t xml:space="preserve"> </w:t>
      </w:r>
      <w:r w:rsidR="00495374" w:rsidRPr="732FE8BC">
        <w:rPr>
          <w:rFonts w:ascii="Arial" w:eastAsia="Arial" w:hAnsi="Arial" w:cs="Arial"/>
          <w:b w:val="0"/>
        </w:rPr>
        <w:t>No</w:t>
      </w:r>
    </w:p>
    <w:p w14:paraId="63A69690" w14:textId="08EAFA8B" w:rsidR="00CE7031" w:rsidRPr="00CE7031" w:rsidRDefault="00CE7031" w:rsidP="00CE7031">
      <w:pPr>
        <w:rPr>
          <w:rFonts w:eastAsia="Arial"/>
        </w:rPr>
      </w:pPr>
    </w:p>
    <w:p w14:paraId="399A4D03" w14:textId="6F892D80" w:rsidR="00CE7031" w:rsidRPr="00CE7031" w:rsidRDefault="00CE7031" w:rsidP="00CE7031">
      <w:pPr>
        <w:tabs>
          <w:tab w:val="left" w:pos="3806"/>
        </w:tabs>
        <w:rPr>
          <w:rFonts w:eastAsia="Arial"/>
        </w:rPr>
      </w:pPr>
      <w:r>
        <w:rPr>
          <w:rFonts w:eastAsia="Arial"/>
        </w:rPr>
        <w:tab/>
      </w:r>
    </w:p>
    <w:p w14:paraId="72A798A8" w14:textId="0657BDCB" w:rsidR="3F9EAEAE" w:rsidRDefault="6BAF6080" w:rsidP="3F9EAEAE">
      <w:pPr>
        <w:pStyle w:val="Heading1"/>
        <w:rPr>
          <w:rFonts w:ascii="Arial" w:eastAsia="Arial" w:hAnsi="Arial"/>
        </w:rPr>
      </w:pPr>
      <w:r w:rsidRPr="1C334D85">
        <w:rPr>
          <w:rFonts w:ascii="Arial" w:eastAsia="Arial" w:hAnsi="Arial"/>
        </w:rPr>
        <w:lastRenderedPageBreak/>
        <w:t>SECTION 2: Eligibility Checklist</w:t>
      </w:r>
    </w:p>
    <w:p w14:paraId="123B938C" w14:textId="54F37FA4" w:rsidR="3F9EAEAE" w:rsidRDefault="6BAF6080">
      <w:pPr>
        <w:pStyle w:val="ListParagraph"/>
        <w:numPr>
          <w:ilvl w:val="0"/>
          <w:numId w:val="3"/>
        </w:numPr>
        <w:rPr>
          <w:rFonts w:ascii="Arial" w:eastAsia="Arial" w:hAnsi="Arial" w:cs="Arial"/>
        </w:rPr>
      </w:pPr>
      <w:r w:rsidRPr="732FE8BC">
        <w:rPr>
          <w:rFonts w:ascii="Arial" w:eastAsia="Arial" w:hAnsi="Arial" w:cs="Arial"/>
        </w:rPr>
        <w:t>Are you a McMaster</w:t>
      </w:r>
      <w:r w:rsidR="51E2F2FA" w:rsidRPr="732FE8BC">
        <w:rPr>
          <w:rFonts w:ascii="Arial" w:eastAsia="Arial" w:hAnsi="Arial" w:cs="Arial"/>
        </w:rPr>
        <w:t>:</w:t>
      </w:r>
      <w:r w:rsidR="00244EAF">
        <w:rPr>
          <w:rFonts w:ascii="Arial" w:eastAsia="Arial" w:hAnsi="Arial" w:cs="Arial"/>
        </w:rPr>
        <w:t xml:space="preserve"> </w:t>
      </w:r>
      <w:r w:rsidR="51E2F2FA" w:rsidRPr="732FE8BC">
        <w:rPr>
          <w:rFonts w:ascii="Arial" w:eastAsia="Arial" w:hAnsi="Arial" w:cs="Arial"/>
        </w:rPr>
        <w:t xml:space="preserve"> </w:t>
      </w:r>
      <w:r w:rsidR="00244EAF">
        <w:rPr>
          <w:rFonts w:ascii="Arial" w:eastAsia="Arial" w:hAnsi="Arial" w:cs="Arial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12" w:name="Check3"/>
      <w:r w:rsidR="00244EAF">
        <w:rPr>
          <w:rFonts w:ascii="Arial" w:eastAsia="Arial" w:hAnsi="Arial" w:cs="Arial"/>
        </w:rPr>
        <w:instrText xml:space="preserve"> FORMCHECKBOX </w:instrText>
      </w:r>
      <w:r w:rsidR="00000000">
        <w:rPr>
          <w:rFonts w:ascii="Arial" w:eastAsia="Arial" w:hAnsi="Arial" w:cs="Arial"/>
        </w:rPr>
      </w:r>
      <w:r w:rsidR="00000000">
        <w:rPr>
          <w:rFonts w:ascii="Arial" w:eastAsia="Arial" w:hAnsi="Arial" w:cs="Arial"/>
        </w:rPr>
        <w:fldChar w:fldCharType="separate"/>
      </w:r>
      <w:r w:rsidR="00244EAF">
        <w:rPr>
          <w:rFonts w:ascii="Arial" w:eastAsia="Arial" w:hAnsi="Arial" w:cs="Arial"/>
        </w:rPr>
        <w:fldChar w:fldCharType="end"/>
      </w:r>
      <w:bookmarkEnd w:id="12"/>
      <w:r w:rsidR="00244EAF">
        <w:rPr>
          <w:rFonts w:ascii="Arial" w:eastAsia="Arial" w:hAnsi="Arial" w:cs="Arial"/>
        </w:rPr>
        <w:t xml:space="preserve"> </w:t>
      </w:r>
      <w:r w:rsidR="51E2F2FA" w:rsidRPr="732FE8BC">
        <w:rPr>
          <w:rFonts w:ascii="Arial" w:eastAsia="Arial" w:hAnsi="Arial" w:cs="Arial"/>
        </w:rPr>
        <w:t xml:space="preserve">Graduate </w:t>
      </w:r>
      <w:r w:rsidR="63E7A7A9" w:rsidRPr="732FE8BC">
        <w:rPr>
          <w:rFonts w:ascii="Arial" w:eastAsia="Arial" w:hAnsi="Arial" w:cs="Arial"/>
        </w:rPr>
        <w:t>student</w:t>
      </w:r>
      <w:r w:rsidR="00495374">
        <w:rPr>
          <w:rFonts w:ascii="Arial" w:eastAsia="Arial" w:hAnsi="Arial" w:cs="Arial"/>
        </w:rPr>
        <w:t xml:space="preserve">  </w:t>
      </w:r>
      <w:r w:rsidR="00244EAF">
        <w:rPr>
          <w:rFonts w:ascii="Arial" w:eastAsia="Arial" w:hAnsi="Arial" w:cs="Arial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13" w:name="Check4"/>
      <w:r w:rsidR="00244EAF">
        <w:rPr>
          <w:rFonts w:ascii="Arial" w:eastAsia="Arial" w:hAnsi="Arial" w:cs="Arial"/>
        </w:rPr>
        <w:instrText xml:space="preserve"> FORMCHECKBOX </w:instrText>
      </w:r>
      <w:r w:rsidR="00000000">
        <w:rPr>
          <w:rFonts w:ascii="Arial" w:eastAsia="Arial" w:hAnsi="Arial" w:cs="Arial"/>
        </w:rPr>
      </w:r>
      <w:r w:rsidR="00000000">
        <w:rPr>
          <w:rFonts w:ascii="Arial" w:eastAsia="Arial" w:hAnsi="Arial" w:cs="Arial"/>
        </w:rPr>
        <w:fldChar w:fldCharType="separate"/>
      </w:r>
      <w:r w:rsidR="00244EAF">
        <w:rPr>
          <w:rFonts w:ascii="Arial" w:eastAsia="Arial" w:hAnsi="Arial" w:cs="Arial"/>
        </w:rPr>
        <w:fldChar w:fldCharType="end"/>
      </w:r>
      <w:bookmarkEnd w:id="13"/>
      <w:r w:rsidR="00244EAF">
        <w:rPr>
          <w:rFonts w:ascii="Arial" w:eastAsia="Arial" w:hAnsi="Arial" w:cs="Arial"/>
        </w:rPr>
        <w:t xml:space="preserve"> </w:t>
      </w:r>
      <w:proofErr w:type="gramStart"/>
      <w:r w:rsidR="51E2F2FA" w:rsidRPr="732FE8BC">
        <w:rPr>
          <w:rFonts w:ascii="Arial" w:eastAsia="Arial" w:hAnsi="Arial" w:cs="Arial"/>
        </w:rPr>
        <w:t>Post-doctoral</w:t>
      </w:r>
      <w:proofErr w:type="gramEnd"/>
      <w:r w:rsidR="51E2F2FA" w:rsidRPr="732FE8BC">
        <w:rPr>
          <w:rFonts w:ascii="Arial" w:eastAsia="Arial" w:hAnsi="Arial" w:cs="Arial"/>
        </w:rPr>
        <w:t xml:space="preserve"> fellow</w:t>
      </w:r>
    </w:p>
    <w:p w14:paraId="273803A4" w14:textId="21190772" w:rsidR="2E2B613F" w:rsidRDefault="2E2B613F">
      <w:pPr>
        <w:pStyle w:val="ListParagraph"/>
        <w:numPr>
          <w:ilvl w:val="0"/>
          <w:numId w:val="3"/>
        </w:numPr>
        <w:rPr>
          <w:rFonts w:ascii="Arial" w:eastAsia="Arial" w:hAnsi="Arial" w:cs="Arial"/>
        </w:rPr>
      </w:pPr>
      <w:r w:rsidRPr="732FE8BC">
        <w:rPr>
          <w:rFonts w:ascii="Arial" w:eastAsia="Arial" w:hAnsi="Arial" w:cs="Arial"/>
        </w:rPr>
        <w:t xml:space="preserve">Have you contacted the Collaborative prior to completing an application </w:t>
      </w:r>
      <w:r w:rsidR="29F97D72" w:rsidRPr="732FE8BC">
        <w:rPr>
          <w:rFonts w:ascii="Arial" w:eastAsia="Arial" w:hAnsi="Arial" w:cs="Arial"/>
        </w:rPr>
        <w:t xml:space="preserve">to discuss the funding opportunity, process, and to confirm </w:t>
      </w:r>
      <w:r w:rsidR="722FB391" w:rsidRPr="732FE8BC">
        <w:rPr>
          <w:rFonts w:ascii="Arial" w:eastAsia="Arial" w:hAnsi="Arial" w:cs="Arial"/>
        </w:rPr>
        <w:t>eligibility?</w:t>
      </w:r>
      <w:r w:rsidR="00244EAF">
        <w:rPr>
          <w:rFonts w:ascii="Arial" w:eastAsia="Arial" w:hAnsi="Arial" w:cs="Arial"/>
          <w:b/>
        </w:rPr>
        <w:t xml:space="preserve">  </w:t>
      </w:r>
      <w:r w:rsidR="00244EAF">
        <w:rPr>
          <w:rFonts w:ascii="Arial" w:eastAsia="Arial" w:hAnsi="Arial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244EAF">
        <w:rPr>
          <w:rFonts w:ascii="Arial" w:eastAsia="Arial" w:hAnsi="Arial" w:cs="Arial"/>
          <w:b/>
        </w:rPr>
        <w:instrText xml:space="preserve"> FORMCHECKBOX </w:instrText>
      </w:r>
      <w:r w:rsidR="00000000">
        <w:rPr>
          <w:rFonts w:ascii="Arial" w:eastAsia="Arial" w:hAnsi="Arial" w:cs="Arial"/>
          <w:b/>
        </w:rPr>
      </w:r>
      <w:r w:rsidR="00000000">
        <w:rPr>
          <w:rFonts w:ascii="Arial" w:eastAsia="Arial" w:hAnsi="Arial" w:cs="Arial"/>
          <w:b/>
        </w:rPr>
        <w:fldChar w:fldCharType="separate"/>
      </w:r>
      <w:r w:rsidR="00244EAF">
        <w:rPr>
          <w:rFonts w:ascii="Arial" w:eastAsia="Arial" w:hAnsi="Arial" w:cs="Arial"/>
          <w:b/>
        </w:rPr>
        <w:fldChar w:fldCharType="end"/>
      </w:r>
      <w:r w:rsidR="00244EAF">
        <w:rPr>
          <w:rFonts w:ascii="Arial" w:eastAsia="Arial" w:hAnsi="Arial" w:cs="Arial"/>
          <w:b/>
        </w:rPr>
        <w:t xml:space="preserve"> </w:t>
      </w:r>
      <w:r w:rsidR="00244EAF" w:rsidRPr="732FE8BC">
        <w:rPr>
          <w:rFonts w:ascii="Arial" w:eastAsia="Arial" w:hAnsi="Arial" w:cs="Arial"/>
        </w:rPr>
        <w:t>Y</w:t>
      </w:r>
      <w:r w:rsidR="00244EAF">
        <w:rPr>
          <w:rFonts w:ascii="Arial" w:eastAsia="Arial" w:hAnsi="Arial" w:cs="Arial"/>
        </w:rPr>
        <w:t>es</w:t>
      </w:r>
      <w:r w:rsidR="00244EAF">
        <w:rPr>
          <w:rFonts w:ascii="Arial" w:eastAsia="Arial" w:hAnsi="Arial" w:cs="Arial"/>
          <w:b/>
        </w:rPr>
        <w:t xml:space="preserve">  </w:t>
      </w:r>
      <w:r w:rsidR="00244EAF">
        <w:rPr>
          <w:rFonts w:ascii="Arial" w:eastAsia="Arial" w:hAnsi="Arial" w:cs="Arial"/>
          <w:b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244EAF">
        <w:rPr>
          <w:rFonts w:ascii="Arial" w:eastAsia="Arial" w:hAnsi="Arial" w:cs="Arial"/>
          <w:b/>
        </w:rPr>
        <w:instrText xml:space="preserve"> FORMCHECKBOX </w:instrText>
      </w:r>
      <w:r w:rsidR="00000000">
        <w:rPr>
          <w:rFonts w:ascii="Arial" w:eastAsia="Arial" w:hAnsi="Arial" w:cs="Arial"/>
          <w:b/>
        </w:rPr>
      </w:r>
      <w:r w:rsidR="00000000">
        <w:rPr>
          <w:rFonts w:ascii="Arial" w:eastAsia="Arial" w:hAnsi="Arial" w:cs="Arial"/>
          <w:b/>
        </w:rPr>
        <w:fldChar w:fldCharType="separate"/>
      </w:r>
      <w:r w:rsidR="00244EAF">
        <w:rPr>
          <w:rFonts w:ascii="Arial" w:eastAsia="Arial" w:hAnsi="Arial" w:cs="Arial"/>
          <w:b/>
        </w:rPr>
        <w:fldChar w:fldCharType="end"/>
      </w:r>
      <w:r w:rsidR="00244EAF">
        <w:rPr>
          <w:rFonts w:ascii="Arial" w:eastAsia="Arial" w:hAnsi="Arial" w:cs="Arial"/>
          <w:b/>
        </w:rPr>
        <w:t xml:space="preserve"> </w:t>
      </w:r>
      <w:r w:rsidR="00244EAF" w:rsidRPr="732FE8BC">
        <w:rPr>
          <w:rFonts w:ascii="Arial" w:eastAsia="Arial" w:hAnsi="Arial" w:cs="Arial"/>
        </w:rPr>
        <w:t>No</w:t>
      </w:r>
    </w:p>
    <w:p w14:paraId="49E41CBE" w14:textId="77777777" w:rsidR="00244EAF" w:rsidRPr="00244EAF" w:rsidRDefault="3684672B">
      <w:pPr>
        <w:pStyle w:val="ListParagraph"/>
        <w:numPr>
          <w:ilvl w:val="0"/>
          <w:numId w:val="3"/>
        </w:numPr>
        <w:rPr>
          <w:rFonts w:ascii="Arial" w:eastAsia="Arial" w:hAnsi="Arial" w:cs="Arial"/>
        </w:rPr>
      </w:pPr>
      <w:r w:rsidRPr="732FE8BC">
        <w:rPr>
          <w:rFonts w:ascii="Arial" w:eastAsia="Arial" w:hAnsi="Arial" w:cs="Arial"/>
          <w:color w:val="000000" w:themeColor="text1"/>
        </w:rPr>
        <w:t>Is the proposed engagement planned, and feasible, to start within the next 6 months?</w:t>
      </w:r>
      <w:r w:rsidR="65BF678C" w:rsidRPr="732FE8BC">
        <w:rPr>
          <w:rFonts w:ascii="Arial" w:eastAsia="Arial" w:hAnsi="Arial" w:cs="Arial"/>
          <w:color w:val="000000" w:themeColor="text1"/>
        </w:rPr>
        <w:t xml:space="preserve"> </w:t>
      </w:r>
      <w:r w:rsidR="00244EAF">
        <w:rPr>
          <w:rFonts w:ascii="Arial" w:eastAsia="Arial" w:hAnsi="Arial" w:cs="Arial"/>
          <w:b/>
        </w:rPr>
        <w:t xml:space="preserve">  </w:t>
      </w:r>
    </w:p>
    <w:p w14:paraId="472C819A" w14:textId="48CBB7A3" w:rsidR="3684672B" w:rsidRDefault="00244EAF" w:rsidP="00244EAF">
      <w:pPr>
        <w:pStyle w:val="ListParagraph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eastAsia="Arial" w:hAnsi="Arial" w:cs="Arial"/>
          <w:b/>
        </w:rPr>
        <w:instrText xml:space="preserve"> FORMCHECKBOX </w:instrText>
      </w:r>
      <w:r w:rsidR="00000000">
        <w:rPr>
          <w:rFonts w:ascii="Arial" w:eastAsia="Arial" w:hAnsi="Arial" w:cs="Arial"/>
          <w:b/>
        </w:rPr>
      </w:r>
      <w:r w:rsidR="00000000">
        <w:rPr>
          <w:rFonts w:ascii="Arial" w:eastAsia="Arial" w:hAnsi="Arial" w:cs="Arial"/>
          <w:b/>
        </w:rPr>
        <w:fldChar w:fldCharType="separate"/>
      </w:r>
      <w:r>
        <w:rPr>
          <w:rFonts w:ascii="Arial" w:eastAsia="Arial" w:hAnsi="Arial" w:cs="Arial"/>
          <w:b/>
        </w:rPr>
        <w:fldChar w:fldCharType="end"/>
      </w:r>
      <w:r>
        <w:rPr>
          <w:rFonts w:ascii="Arial" w:eastAsia="Arial" w:hAnsi="Arial" w:cs="Arial"/>
          <w:b/>
        </w:rPr>
        <w:t xml:space="preserve"> </w:t>
      </w:r>
      <w:r w:rsidRPr="732FE8BC">
        <w:rPr>
          <w:rFonts w:ascii="Arial" w:eastAsia="Arial" w:hAnsi="Arial" w:cs="Arial"/>
        </w:rPr>
        <w:t>Y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b/>
        </w:rPr>
        <w:t xml:space="preserve">  </w:t>
      </w:r>
      <w:r>
        <w:rPr>
          <w:rFonts w:ascii="Arial" w:eastAsia="Arial" w:hAnsi="Arial" w:cs="Arial"/>
          <w:b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eastAsia="Arial" w:hAnsi="Arial" w:cs="Arial"/>
          <w:b/>
        </w:rPr>
        <w:instrText xml:space="preserve"> FORMCHECKBOX </w:instrText>
      </w:r>
      <w:r w:rsidR="00000000">
        <w:rPr>
          <w:rFonts w:ascii="Arial" w:eastAsia="Arial" w:hAnsi="Arial" w:cs="Arial"/>
          <w:b/>
        </w:rPr>
      </w:r>
      <w:r w:rsidR="00000000">
        <w:rPr>
          <w:rFonts w:ascii="Arial" w:eastAsia="Arial" w:hAnsi="Arial" w:cs="Arial"/>
          <w:b/>
        </w:rPr>
        <w:fldChar w:fldCharType="separate"/>
      </w:r>
      <w:r>
        <w:rPr>
          <w:rFonts w:ascii="Arial" w:eastAsia="Arial" w:hAnsi="Arial" w:cs="Arial"/>
          <w:b/>
        </w:rPr>
        <w:fldChar w:fldCharType="end"/>
      </w:r>
      <w:r>
        <w:rPr>
          <w:rFonts w:ascii="Arial" w:eastAsia="Arial" w:hAnsi="Arial" w:cs="Arial"/>
          <w:b/>
        </w:rPr>
        <w:t xml:space="preserve"> </w:t>
      </w:r>
      <w:r w:rsidRPr="732FE8BC">
        <w:rPr>
          <w:rFonts w:ascii="Arial" w:eastAsia="Arial" w:hAnsi="Arial" w:cs="Arial"/>
        </w:rPr>
        <w:t>No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  <w:b/>
        </w:rPr>
        <w:t xml:space="preserve">  </w:t>
      </w:r>
      <w:r>
        <w:rPr>
          <w:rFonts w:ascii="Arial" w:eastAsia="Arial" w:hAnsi="Arial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eastAsia="Arial" w:hAnsi="Arial" w:cs="Arial"/>
          <w:b/>
        </w:rPr>
        <w:instrText xml:space="preserve"> FORMCHECKBOX </w:instrText>
      </w:r>
      <w:r w:rsidR="00000000">
        <w:rPr>
          <w:rFonts w:ascii="Arial" w:eastAsia="Arial" w:hAnsi="Arial" w:cs="Arial"/>
          <w:b/>
        </w:rPr>
      </w:r>
      <w:r w:rsidR="00000000">
        <w:rPr>
          <w:rFonts w:ascii="Arial" w:eastAsia="Arial" w:hAnsi="Arial" w:cs="Arial"/>
          <w:b/>
        </w:rPr>
        <w:fldChar w:fldCharType="separate"/>
      </w:r>
      <w:r>
        <w:rPr>
          <w:rFonts w:ascii="Arial" w:eastAsia="Arial" w:hAnsi="Arial" w:cs="Arial"/>
          <w:b/>
        </w:rPr>
        <w:fldChar w:fldCharType="end"/>
      </w:r>
      <w:r>
        <w:rPr>
          <w:rFonts w:ascii="Arial" w:eastAsia="Arial" w:hAnsi="Arial" w:cs="Arial"/>
          <w:b/>
        </w:rPr>
        <w:t xml:space="preserve"> </w:t>
      </w:r>
      <w:r>
        <w:rPr>
          <w:rFonts w:ascii="Arial" w:eastAsia="Arial" w:hAnsi="Arial" w:cs="Arial"/>
        </w:rPr>
        <w:t xml:space="preserve">Not </w:t>
      </w:r>
      <w:r w:rsidR="00C42589">
        <w:rPr>
          <w:rFonts w:ascii="Arial" w:eastAsia="Arial" w:hAnsi="Arial" w:cs="Arial"/>
        </w:rPr>
        <w:t>s</w:t>
      </w:r>
      <w:r>
        <w:rPr>
          <w:rFonts w:ascii="Arial" w:eastAsia="Arial" w:hAnsi="Arial" w:cs="Arial"/>
        </w:rPr>
        <w:t>ure</w:t>
      </w:r>
    </w:p>
    <w:p w14:paraId="657807F1" w14:textId="290039CA" w:rsidR="3684672B" w:rsidRDefault="3684672B">
      <w:pPr>
        <w:pStyle w:val="ListParagraph"/>
        <w:numPr>
          <w:ilvl w:val="0"/>
          <w:numId w:val="3"/>
        </w:numPr>
        <w:rPr>
          <w:rFonts w:ascii="Arial" w:eastAsia="Arial" w:hAnsi="Arial" w:cs="Arial"/>
        </w:rPr>
      </w:pPr>
      <w:r w:rsidRPr="732FE8BC">
        <w:rPr>
          <w:rFonts w:ascii="Arial" w:eastAsia="Arial" w:hAnsi="Arial" w:cs="Arial"/>
          <w:color w:val="000000" w:themeColor="text1"/>
        </w:rPr>
        <w:t>Does the proposed engagement include a plan to engage at least two older adults and/or caregivers</w:t>
      </w:r>
      <w:r w:rsidR="44AD639F" w:rsidRPr="732FE8BC">
        <w:rPr>
          <w:rFonts w:ascii="Arial" w:eastAsia="Arial" w:hAnsi="Arial" w:cs="Arial"/>
          <w:color w:val="000000" w:themeColor="text1"/>
        </w:rPr>
        <w:t>?</w:t>
      </w:r>
      <w:r w:rsidR="00244EAF">
        <w:rPr>
          <w:rFonts w:ascii="Arial" w:eastAsia="Arial" w:hAnsi="Arial" w:cs="Arial"/>
          <w:color w:val="000000" w:themeColor="text1"/>
        </w:rPr>
        <w:t xml:space="preserve"> </w:t>
      </w:r>
      <w:r w:rsidR="00244EAF">
        <w:rPr>
          <w:rFonts w:ascii="Arial" w:eastAsia="Arial" w:hAnsi="Arial" w:cs="Arial"/>
          <w:b/>
        </w:rPr>
        <w:t xml:space="preserve">  </w:t>
      </w:r>
      <w:r w:rsidR="00244EAF">
        <w:rPr>
          <w:rFonts w:ascii="Arial" w:eastAsia="Arial" w:hAnsi="Arial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244EAF">
        <w:rPr>
          <w:rFonts w:ascii="Arial" w:eastAsia="Arial" w:hAnsi="Arial" w:cs="Arial"/>
          <w:b/>
        </w:rPr>
        <w:instrText xml:space="preserve"> FORMCHECKBOX </w:instrText>
      </w:r>
      <w:r w:rsidR="00000000">
        <w:rPr>
          <w:rFonts w:ascii="Arial" w:eastAsia="Arial" w:hAnsi="Arial" w:cs="Arial"/>
          <w:b/>
        </w:rPr>
      </w:r>
      <w:r w:rsidR="00000000">
        <w:rPr>
          <w:rFonts w:ascii="Arial" w:eastAsia="Arial" w:hAnsi="Arial" w:cs="Arial"/>
          <w:b/>
        </w:rPr>
        <w:fldChar w:fldCharType="separate"/>
      </w:r>
      <w:r w:rsidR="00244EAF">
        <w:rPr>
          <w:rFonts w:ascii="Arial" w:eastAsia="Arial" w:hAnsi="Arial" w:cs="Arial"/>
          <w:b/>
        </w:rPr>
        <w:fldChar w:fldCharType="end"/>
      </w:r>
      <w:r w:rsidR="00244EAF">
        <w:rPr>
          <w:rFonts w:ascii="Arial" w:eastAsia="Arial" w:hAnsi="Arial" w:cs="Arial"/>
          <w:b/>
        </w:rPr>
        <w:t xml:space="preserve"> </w:t>
      </w:r>
      <w:r w:rsidR="00244EAF" w:rsidRPr="732FE8BC">
        <w:rPr>
          <w:rFonts w:ascii="Arial" w:eastAsia="Arial" w:hAnsi="Arial" w:cs="Arial"/>
        </w:rPr>
        <w:t>Y</w:t>
      </w:r>
      <w:r w:rsidR="00D31B60">
        <w:rPr>
          <w:rFonts w:ascii="Arial" w:eastAsia="Arial" w:hAnsi="Arial" w:cs="Arial"/>
        </w:rPr>
        <w:t>es</w:t>
      </w:r>
      <w:r w:rsidR="00244EAF">
        <w:rPr>
          <w:rFonts w:ascii="Arial" w:eastAsia="Arial" w:hAnsi="Arial" w:cs="Arial"/>
          <w:b/>
        </w:rPr>
        <w:t xml:space="preserve">  </w:t>
      </w:r>
      <w:r w:rsidR="00244EAF">
        <w:rPr>
          <w:rFonts w:ascii="Arial" w:eastAsia="Arial" w:hAnsi="Arial" w:cs="Arial"/>
          <w:b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244EAF">
        <w:rPr>
          <w:rFonts w:ascii="Arial" w:eastAsia="Arial" w:hAnsi="Arial" w:cs="Arial"/>
          <w:b/>
        </w:rPr>
        <w:instrText xml:space="preserve"> FORMCHECKBOX </w:instrText>
      </w:r>
      <w:r w:rsidR="00000000">
        <w:rPr>
          <w:rFonts w:ascii="Arial" w:eastAsia="Arial" w:hAnsi="Arial" w:cs="Arial"/>
          <w:b/>
        </w:rPr>
      </w:r>
      <w:r w:rsidR="00000000">
        <w:rPr>
          <w:rFonts w:ascii="Arial" w:eastAsia="Arial" w:hAnsi="Arial" w:cs="Arial"/>
          <w:b/>
        </w:rPr>
        <w:fldChar w:fldCharType="separate"/>
      </w:r>
      <w:r w:rsidR="00244EAF">
        <w:rPr>
          <w:rFonts w:ascii="Arial" w:eastAsia="Arial" w:hAnsi="Arial" w:cs="Arial"/>
          <w:b/>
        </w:rPr>
        <w:fldChar w:fldCharType="end"/>
      </w:r>
      <w:r w:rsidR="00244EAF">
        <w:rPr>
          <w:rFonts w:ascii="Arial" w:eastAsia="Arial" w:hAnsi="Arial" w:cs="Arial"/>
          <w:b/>
        </w:rPr>
        <w:t xml:space="preserve"> </w:t>
      </w:r>
      <w:r w:rsidR="00244EAF" w:rsidRPr="732FE8BC">
        <w:rPr>
          <w:rFonts w:ascii="Arial" w:eastAsia="Arial" w:hAnsi="Arial" w:cs="Arial"/>
        </w:rPr>
        <w:t>No</w:t>
      </w:r>
    </w:p>
    <w:p w14:paraId="013F5C4A" w14:textId="746FCDA4" w:rsidR="4A737AB3" w:rsidRDefault="4A737AB3">
      <w:pPr>
        <w:pStyle w:val="ListParagraph"/>
        <w:numPr>
          <w:ilvl w:val="0"/>
          <w:numId w:val="3"/>
        </w:numPr>
        <w:rPr>
          <w:rFonts w:ascii="Arial" w:eastAsia="Arial" w:hAnsi="Arial" w:cs="Arial"/>
        </w:rPr>
      </w:pPr>
      <w:r w:rsidRPr="732FE8BC">
        <w:rPr>
          <w:rFonts w:ascii="Arial" w:eastAsia="Arial" w:hAnsi="Arial" w:cs="Arial"/>
        </w:rPr>
        <w:t>Does your proposal take into consideration equity</w:t>
      </w:r>
      <w:r w:rsidR="621DB975" w:rsidRPr="732FE8BC">
        <w:rPr>
          <w:rFonts w:ascii="Arial" w:eastAsia="Arial" w:hAnsi="Arial" w:cs="Arial"/>
        </w:rPr>
        <w:t>,</w:t>
      </w:r>
      <w:r w:rsidRPr="732FE8BC">
        <w:rPr>
          <w:rFonts w:ascii="Arial" w:eastAsia="Arial" w:hAnsi="Arial" w:cs="Arial"/>
        </w:rPr>
        <w:t xml:space="preserve"> </w:t>
      </w:r>
      <w:r w:rsidR="621DB975" w:rsidRPr="732FE8BC">
        <w:rPr>
          <w:rFonts w:ascii="Arial" w:eastAsia="Arial" w:hAnsi="Arial" w:cs="Arial"/>
        </w:rPr>
        <w:t>diversity, and inclusion</w:t>
      </w:r>
      <w:r w:rsidRPr="732FE8BC">
        <w:rPr>
          <w:rFonts w:ascii="Arial" w:eastAsia="Arial" w:hAnsi="Arial" w:cs="Arial"/>
        </w:rPr>
        <w:t xml:space="preserve"> in your research project</w:t>
      </w:r>
      <w:r w:rsidR="00D31B60">
        <w:rPr>
          <w:rFonts w:ascii="Arial" w:eastAsia="Arial" w:hAnsi="Arial" w:cs="Arial"/>
        </w:rPr>
        <w:t xml:space="preserve">?  </w:t>
      </w:r>
      <w:r w:rsidR="00D31B60">
        <w:rPr>
          <w:rFonts w:ascii="Arial" w:eastAsia="Arial" w:hAnsi="Arial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D31B60">
        <w:rPr>
          <w:rFonts w:ascii="Arial" w:eastAsia="Arial" w:hAnsi="Arial" w:cs="Arial"/>
          <w:b/>
        </w:rPr>
        <w:instrText xml:space="preserve"> FORMCHECKBOX </w:instrText>
      </w:r>
      <w:r w:rsidR="00000000">
        <w:rPr>
          <w:rFonts w:ascii="Arial" w:eastAsia="Arial" w:hAnsi="Arial" w:cs="Arial"/>
          <w:b/>
        </w:rPr>
      </w:r>
      <w:r w:rsidR="00000000">
        <w:rPr>
          <w:rFonts w:ascii="Arial" w:eastAsia="Arial" w:hAnsi="Arial" w:cs="Arial"/>
          <w:b/>
        </w:rPr>
        <w:fldChar w:fldCharType="separate"/>
      </w:r>
      <w:r w:rsidR="00D31B60">
        <w:rPr>
          <w:rFonts w:ascii="Arial" w:eastAsia="Arial" w:hAnsi="Arial" w:cs="Arial"/>
          <w:b/>
        </w:rPr>
        <w:fldChar w:fldCharType="end"/>
      </w:r>
      <w:r w:rsidR="00D31B60">
        <w:rPr>
          <w:rFonts w:ascii="Arial" w:eastAsia="Arial" w:hAnsi="Arial" w:cs="Arial"/>
          <w:b/>
        </w:rPr>
        <w:t xml:space="preserve"> </w:t>
      </w:r>
      <w:r w:rsidR="00D31B60" w:rsidRPr="732FE8BC">
        <w:rPr>
          <w:rFonts w:ascii="Arial" w:eastAsia="Arial" w:hAnsi="Arial" w:cs="Arial"/>
        </w:rPr>
        <w:t>Y</w:t>
      </w:r>
      <w:r w:rsidR="00D31B60">
        <w:rPr>
          <w:rFonts w:ascii="Arial" w:eastAsia="Arial" w:hAnsi="Arial" w:cs="Arial"/>
        </w:rPr>
        <w:t>es</w:t>
      </w:r>
      <w:r w:rsidR="00D31B60">
        <w:rPr>
          <w:rFonts w:ascii="Arial" w:eastAsia="Arial" w:hAnsi="Arial" w:cs="Arial"/>
          <w:b/>
        </w:rPr>
        <w:t xml:space="preserve">  </w:t>
      </w:r>
      <w:r w:rsidR="00D31B60">
        <w:rPr>
          <w:rFonts w:ascii="Arial" w:eastAsia="Arial" w:hAnsi="Arial" w:cs="Arial"/>
          <w:b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D31B60">
        <w:rPr>
          <w:rFonts w:ascii="Arial" w:eastAsia="Arial" w:hAnsi="Arial" w:cs="Arial"/>
          <w:b/>
        </w:rPr>
        <w:instrText xml:space="preserve"> FORMCHECKBOX </w:instrText>
      </w:r>
      <w:r w:rsidR="00000000">
        <w:rPr>
          <w:rFonts w:ascii="Arial" w:eastAsia="Arial" w:hAnsi="Arial" w:cs="Arial"/>
          <w:b/>
        </w:rPr>
      </w:r>
      <w:r w:rsidR="00000000">
        <w:rPr>
          <w:rFonts w:ascii="Arial" w:eastAsia="Arial" w:hAnsi="Arial" w:cs="Arial"/>
          <w:b/>
        </w:rPr>
        <w:fldChar w:fldCharType="separate"/>
      </w:r>
      <w:r w:rsidR="00D31B60">
        <w:rPr>
          <w:rFonts w:ascii="Arial" w:eastAsia="Arial" w:hAnsi="Arial" w:cs="Arial"/>
          <w:b/>
        </w:rPr>
        <w:fldChar w:fldCharType="end"/>
      </w:r>
      <w:r w:rsidR="00D31B60">
        <w:rPr>
          <w:rFonts w:ascii="Arial" w:eastAsia="Arial" w:hAnsi="Arial" w:cs="Arial"/>
          <w:b/>
        </w:rPr>
        <w:t xml:space="preserve"> </w:t>
      </w:r>
      <w:r w:rsidR="00D31B60" w:rsidRPr="732FE8BC">
        <w:rPr>
          <w:rFonts w:ascii="Arial" w:eastAsia="Arial" w:hAnsi="Arial" w:cs="Arial"/>
        </w:rPr>
        <w:t>No</w:t>
      </w:r>
    </w:p>
    <w:p w14:paraId="090A91DA" w14:textId="5815B66F" w:rsidR="44AD639F" w:rsidRDefault="44AD639F">
      <w:pPr>
        <w:pStyle w:val="ListParagraph"/>
        <w:numPr>
          <w:ilvl w:val="0"/>
          <w:numId w:val="3"/>
        </w:numPr>
        <w:rPr>
          <w:rFonts w:ascii="Arial" w:eastAsia="Arial" w:hAnsi="Arial" w:cs="Arial"/>
        </w:rPr>
      </w:pPr>
      <w:r w:rsidRPr="732FE8BC">
        <w:rPr>
          <w:rFonts w:ascii="Arial" w:eastAsia="Arial" w:hAnsi="Arial" w:cs="Arial"/>
          <w:color w:val="000000" w:themeColor="text1"/>
        </w:rPr>
        <w:t xml:space="preserve">Does at least 25% of the budget directly support older adults and/or caregivers (i.e., honourariums, reimbursement, meeting refreshments)?  </w:t>
      </w:r>
      <w:r w:rsidR="00D31B60">
        <w:rPr>
          <w:rFonts w:ascii="Arial" w:eastAsia="Arial" w:hAnsi="Arial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D31B60">
        <w:rPr>
          <w:rFonts w:ascii="Arial" w:eastAsia="Arial" w:hAnsi="Arial" w:cs="Arial"/>
          <w:b/>
        </w:rPr>
        <w:instrText xml:space="preserve"> FORMCHECKBOX </w:instrText>
      </w:r>
      <w:r w:rsidR="00000000">
        <w:rPr>
          <w:rFonts w:ascii="Arial" w:eastAsia="Arial" w:hAnsi="Arial" w:cs="Arial"/>
          <w:b/>
        </w:rPr>
      </w:r>
      <w:r w:rsidR="00000000">
        <w:rPr>
          <w:rFonts w:ascii="Arial" w:eastAsia="Arial" w:hAnsi="Arial" w:cs="Arial"/>
          <w:b/>
        </w:rPr>
        <w:fldChar w:fldCharType="separate"/>
      </w:r>
      <w:r w:rsidR="00D31B60">
        <w:rPr>
          <w:rFonts w:ascii="Arial" w:eastAsia="Arial" w:hAnsi="Arial" w:cs="Arial"/>
          <w:b/>
        </w:rPr>
        <w:fldChar w:fldCharType="end"/>
      </w:r>
      <w:r w:rsidR="00D31B60">
        <w:rPr>
          <w:rFonts w:ascii="Arial" w:eastAsia="Arial" w:hAnsi="Arial" w:cs="Arial"/>
          <w:b/>
        </w:rPr>
        <w:t xml:space="preserve"> </w:t>
      </w:r>
      <w:r w:rsidR="00D31B60" w:rsidRPr="732FE8BC">
        <w:rPr>
          <w:rFonts w:ascii="Arial" w:eastAsia="Arial" w:hAnsi="Arial" w:cs="Arial"/>
        </w:rPr>
        <w:t>Y</w:t>
      </w:r>
      <w:r w:rsidR="00D31B60">
        <w:rPr>
          <w:rFonts w:ascii="Arial" w:eastAsia="Arial" w:hAnsi="Arial" w:cs="Arial"/>
        </w:rPr>
        <w:t>es</w:t>
      </w:r>
      <w:r w:rsidR="00D31B60">
        <w:rPr>
          <w:rFonts w:ascii="Arial" w:eastAsia="Arial" w:hAnsi="Arial" w:cs="Arial"/>
          <w:b/>
        </w:rPr>
        <w:t xml:space="preserve">  </w:t>
      </w:r>
      <w:r w:rsidR="00D31B60">
        <w:rPr>
          <w:rFonts w:ascii="Arial" w:eastAsia="Arial" w:hAnsi="Arial" w:cs="Arial"/>
          <w:b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D31B60">
        <w:rPr>
          <w:rFonts w:ascii="Arial" w:eastAsia="Arial" w:hAnsi="Arial" w:cs="Arial"/>
          <w:b/>
        </w:rPr>
        <w:instrText xml:space="preserve"> FORMCHECKBOX </w:instrText>
      </w:r>
      <w:r w:rsidR="00000000">
        <w:rPr>
          <w:rFonts w:ascii="Arial" w:eastAsia="Arial" w:hAnsi="Arial" w:cs="Arial"/>
          <w:b/>
        </w:rPr>
      </w:r>
      <w:r w:rsidR="00000000">
        <w:rPr>
          <w:rFonts w:ascii="Arial" w:eastAsia="Arial" w:hAnsi="Arial" w:cs="Arial"/>
          <w:b/>
        </w:rPr>
        <w:fldChar w:fldCharType="separate"/>
      </w:r>
      <w:r w:rsidR="00D31B60">
        <w:rPr>
          <w:rFonts w:ascii="Arial" w:eastAsia="Arial" w:hAnsi="Arial" w:cs="Arial"/>
          <w:b/>
        </w:rPr>
        <w:fldChar w:fldCharType="end"/>
      </w:r>
      <w:r w:rsidR="00D31B60">
        <w:rPr>
          <w:rFonts w:ascii="Arial" w:eastAsia="Arial" w:hAnsi="Arial" w:cs="Arial"/>
          <w:b/>
        </w:rPr>
        <w:t xml:space="preserve"> </w:t>
      </w:r>
      <w:r w:rsidR="00D31B60" w:rsidRPr="732FE8BC">
        <w:rPr>
          <w:rFonts w:ascii="Arial" w:eastAsia="Arial" w:hAnsi="Arial" w:cs="Arial"/>
        </w:rPr>
        <w:t>No</w:t>
      </w:r>
    </w:p>
    <w:p w14:paraId="35699166" w14:textId="0A1C3DC3" w:rsidR="04ABAA24" w:rsidRPr="00845457" w:rsidRDefault="3684672B" w:rsidP="4C84AD70">
      <w:pPr>
        <w:pStyle w:val="ListParagraph"/>
        <w:numPr>
          <w:ilvl w:val="0"/>
          <w:numId w:val="3"/>
        </w:numPr>
        <w:rPr>
          <w:rFonts w:ascii="Arial" w:eastAsia="Arial" w:hAnsi="Arial" w:cs="Arial"/>
        </w:rPr>
      </w:pPr>
      <w:r w:rsidRPr="732FE8BC">
        <w:rPr>
          <w:rFonts w:ascii="Arial" w:eastAsia="Arial" w:hAnsi="Arial" w:cs="Arial"/>
          <w:color w:val="000000" w:themeColor="text1"/>
        </w:rPr>
        <w:t>Is the application complete</w:t>
      </w:r>
      <w:r w:rsidR="00F573D5">
        <w:rPr>
          <w:rFonts w:ascii="Arial" w:eastAsia="Arial" w:hAnsi="Arial" w:cs="Arial"/>
          <w:color w:val="000000" w:themeColor="text1"/>
        </w:rPr>
        <w:t xml:space="preserve"> and does it </w:t>
      </w:r>
      <w:r w:rsidRPr="732FE8BC">
        <w:rPr>
          <w:rFonts w:ascii="Arial" w:eastAsia="Arial" w:hAnsi="Arial" w:cs="Arial"/>
          <w:color w:val="000000" w:themeColor="text1"/>
        </w:rPr>
        <w:t>includ</w:t>
      </w:r>
      <w:r w:rsidR="00F573D5">
        <w:rPr>
          <w:rFonts w:ascii="Arial" w:eastAsia="Arial" w:hAnsi="Arial" w:cs="Arial"/>
          <w:color w:val="000000" w:themeColor="text1"/>
        </w:rPr>
        <w:t xml:space="preserve">e all required attachments (budget, resume/CV, and </w:t>
      </w:r>
      <w:r w:rsidRPr="732FE8BC">
        <w:rPr>
          <w:rFonts w:ascii="Arial" w:eastAsia="Arial" w:hAnsi="Arial" w:cs="Arial"/>
          <w:color w:val="000000" w:themeColor="text1"/>
        </w:rPr>
        <w:t xml:space="preserve">letter of support from </w:t>
      </w:r>
      <w:r w:rsidR="1DB65946" w:rsidRPr="732FE8BC">
        <w:rPr>
          <w:rFonts w:ascii="Arial" w:eastAsia="Arial" w:hAnsi="Arial" w:cs="Arial"/>
          <w:color w:val="000000" w:themeColor="text1"/>
        </w:rPr>
        <w:t>your</w:t>
      </w:r>
      <w:r w:rsidRPr="732FE8BC">
        <w:rPr>
          <w:rFonts w:ascii="Arial" w:eastAsia="Arial" w:hAnsi="Arial" w:cs="Arial"/>
          <w:color w:val="000000" w:themeColor="text1"/>
        </w:rPr>
        <w:t xml:space="preserve"> supervisor)?  </w:t>
      </w:r>
      <w:r w:rsidR="00D31B60">
        <w:rPr>
          <w:rFonts w:ascii="Arial" w:eastAsia="Arial" w:hAnsi="Arial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D31B60">
        <w:rPr>
          <w:rFonts w:ascii="Arial" w:eastAsia="Arial" w:hAnsi="Arial" w:cs="Arial"/>
          <w:b/>
        </w:rPr>
        <w:instrText xml:space="preserve"> FORMCHECKBOX </w:instrText>
      </w:r>
      <w:r w:rsidR="00000000">
        <w:rPr>
          <w:rFonts w:ascii="Arial" w:eastAsia="Arial" w:hAnsi="Arial" w:cs="Arial"/>
          <w:b/>
        </w:rPr>
      </w:r>
      <w:r w:rsidR="00000000">
        <w:rPr>
          <w:rFonts w:ascii="Arial" w:eastAsia="Arial" w:hAnsi="Arial" w:cs="Arial"/>
          <w:b/>
        </w:rPr>
        <w:fldChar w:fldCharType="separate"/>
      </w:r>
      <w:r w:rsidR="00D31B60">
        <w:rPr>
          <w:rFonts w:ascii="Arial" w:eastAsia="Arial" w:hAnsi="Arial" w:cs="Arial"/>
          <w:b/>
        </w:rPr>
        <w:fldChar w:fldCharType="end"/>
      </w:r>
      <w:r w:rsidR="00D31B60">
        <w:rPr>
          <w:rFonts w:ascii="Arial" w:eastAsia="Arial" w:hAnsi="Arial" w:cs="Arial"/>
          <w:b/>
        </w:rPr>
        <w:t xml:space="preserve"> </w:t>
      </w:r>
      <w:r w:rsidR="00D31B60" w:rsidRPr="732FE8BC">
        <w:rPr>
          <w:rFonts w:ascii="Arial" w:eastAsia="Arial" w:hAnsi="Arial" w:cs="Arial"/>
        </w:rPr>
        <w:t>Y</w:t>
      </w:r>
      <w:r w:rsidR="00D31B60">
        <w:rPr>
          <w:rFonts w:ascii="Arial" w:eastAsia="Arial" w:hAnsi="Arial" w:cs="Arial"/>
        </w:rPr>
        <w:t>es</w:t>
      </w:r>
      <w:r w:rsidR="00D31B60">
        <w:rPr>
          <w:rFonts w:ascii="Arial" w:eastAsia="Arial" w:hAnsi="Arial" w:cs="Arial"/>
          <w:b/>
        </w:rPr>
        <w:t xml:space="preserve">  </w:t>
      </w:r>
      <w:r w:rsidR="00D31B60">
        <w:rPr>
          <w:rFonts w:ascii="Arial" w:eastAsia="Arial" w:hAnsi="Arial" w:cs="Arial"/>
          <w:b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D31B60">
        <w:rPr>
          <w:rFonts w:ascii="Arial" w:eastAsia="Arial" w:hAnsi="Arial" w:cs="Arial"/>
          <w:b/>
        </w:rPr>
        <w:instrText xml:space="preserve"> FORMCHECKBOX </w:instrText>
      </w:r>
      <w:r w:rsidR="00000000">
        <w:rPr>
          <w:rFonts w:ascii="Arial" w:eastAsia="Arial" w:hAnsi="Arial" w:cs="Arial"/>
          <w:b/>
        </w:rPr>
      </w:r>
      <w:r w:rsidR="00000000">
        <w:rPr>
          <w:rFonts w:ascii="Arial" w:eastAsia="Arial" w:hAnsi="Arial" w:cs="Arial"/>
          <w:b/>
        </w:rPr>
        <w:fldChar w:fldCharType="separate"/>
      </w:r>
      <w:r w:rsidR="00D31B60">
        <w:rPr>
          <w:rFonts w:ascii="Arial" w:eastAsia="Arial" w:hAnsi="Arial" w:cs="Arial"/>
          <w:b/>
        </w:rPr>
        <w:fldChar w:fldCharType="end"/>
      </w:r>
      <w:r w:rsidR="00D31B60">
        <w:rPr>
          <w:rFonts w:ascii="Arial" w:eastAsia="Arial" w:hAnsi="Arial" w:cs="Arial"/>
          <w:b/>
        </w:rPr>
        <w:t xml:space="preserve"> </w:t>
      </w:r>
      <w:r w:rsidR="00D31B60" w:rsidRPr="732FE8BC">
        <w:rPr>
          <w:rFonts w:ascii="Arial" w:eastAsia="Arial" w:hAnsi="Arial" w:cs="Arial"/>
        </w:rPr>
        <w:t>No</w:t>
      </w:r>
    </w:p>
    <w:p w14:paraId="2DEF3D2F" w14:textId="5621A528" w:rsidR="3684672B" w:rsidRDefault="3684672B" w:rsidP="3684672B">
      <w:pPr>
        <w:pStyle w:val="Heading3"/>
        <w:rPr>
          <w:rFonts w:ascii="Arial" w:eastAsia="Arial" w:hAnsi="Arial" w:cs="Arial"/>
          <w:b w:val="0"/>
        </w:rPr>
      </w:pPr>
    </w:p>
    <w:p w14:paraId="3B951D2C" w14:textId="5E16F04A" w:rsidR="5070DA5E" w:rsidRDefault="5070DA5E" w:rsidP="4C84AD70">
      <w:pPr>
        <w:pStyle w:val="Heading3"/>
        <w:rPr>
          <w:rFonts w:ascii="Arial" w:eastAsia="Arial" w:hAnsi="Arial" w:cs="Arial"/>
          <w:b w:val="0"/>
        </w:rPr>
      </w:pPr>
      <w:r w:rsidRPr="1C334D85">
        <w:rPr>
          <w:rFonts w:ascii="Arial" w:eastAsia="Arial" w:hAnsi="Arial" w:cs="Arial"/>
          <w:b w:val="0"/>
        </w:rPr>
        <w:t xml:space="preserve">Please note that no previous experience </w:t>
      </w:r>
      <w:r w:rsidR="6BFB39D4" w:rsidRPr="1C334D85">
        <w:rPr>
          <w:rFonts w:ascii="Arial" w:eastAsia="Arial" w:hAnsi="Arial" w:cs="Arial"/>
          <w:b w:val="0"/>
        </w:rPr>
        <w:t xml:space="preserve">in patient-oriented research is necessary. </w:t>
      </w:r>
      <w:r w:rsidRPr="1C334D85">
        <w:rPr>
          <w:rFonts w:ascii="Arial" w:eastAsia="Arial" w:hAnsi="Arial" w:cs="Arial"/>
          <w:b w:val="0"/>
        </w:rPr>
        <w:t xml:space="preserve">The Collaborative can provide: </w:t>
      </w:r>
    </w:p>
    <w:p w14:paraId="24EEF98E" w14:textId="5C5E33A6" w:rsidR="5070DA5E" w:rsidRDefault="5070DA5E">
      <w:pPr>
        <w:pStyle w:val="Heading3"/>
        <w:numPr>
          <w:ilvl w:val="0"/>
          <w:numId w:val="5"/>
        </w:numPr>
        <w:rPr>
          <w:rFonts w:ascii="Arial" w:eastAsia="Arial" w:hAnsi="Arial" w:cs="Arial"/>
          <w:b w:val="0"/>
        </w:rPr>
      </w:pPr>
      <w:r w:rsidRPr="732FE8BC">
        <w:rPr>
          <w:rFonts w:ascii="Arial" w:eastAsia="Arial" w:hAnsi="Arial" w:cs="Arial"/>
          <w:b w:val="0"/>
        </w:rPr>
        <w:t xml:space="preserve">Guidance in determining if this funding opportunity is the right fit  </w:t>
      </w:r>
    </w:p>
    <w:p w14:paraId="2A8D7DED" w14:textId="5993A408" w:rsidR="5070DA5E" w:rsidRDefault="5070DA5E">
      <w:pPr>
        <w:pStyle w:val="Heading3"/>
        <w:numPr>
          <w:ilvl w:val="0"/>
          <w:numId w:val="5"/>
        </w:numPr>
        <w:rPr>
          <w:rFonts w:ascii="Arial" w:eastAsia="Arial" w:hAnsi="Arial" w:cs="Arial"/>
          <w:b w:val="0"/>
        </w:rPr>
      </w:pPr>
      <w:r w:rsidRPr="732FE8BC">
        <w:rPr>
          <w:rFonts w:ascii="Arial" w:eastAsia="Arial" w:hAnsi="Arial" w:cs="Arial"/>
          <w:b w:val="0"/>
        </w:rPr>
        <w:t>Support in formulating your engagement plan</w:t>
      </w:r>
    </w:p>
    <w:p w14:paraId="33007E01" w14:textId="67FC2838" w:rsidR="4C84AD70" w:rsidRDefault="3F497E8F">
      <w:pPr>
        <w:pStyle w:val="Heading3"/>
        <w:numPr>
          <w:ilvl w:val="0"/>
          <w:numId w:val="5"/>
        </w:numPr>
        <w:rPr>
          <w:rFonts w:ascii="Arial" w:eastAsia="Arial" w:hAnsi="Arial" w:cs="Arial"/>
          <w:b w:val="0"/>
        </w:rPr>
      </w:pPr>
      <w:r w:rsidRPr="732FE8BC">
        <w:rPr>
          <w:rFonts w:ascii="Arial" w:eastAsia="Arial" w:hAnsi="Arial" w:cs="Arial"/>
          <w:b w:val="0"/>
        </w:rPr>
        <w:t>Training and mentorship in the area of patient-oriented aging-focused research</w:t>
      </w:r>
    </w:p>
    <w:p w14:paraId="3BD0547E" w14:textId="738DE398" w:rsidR="732FE8BC" w:rsidRDefault="732FE8BC" w:rsidP="732FE8BC">
      <w:pPr>
        <w:rPr>
          <w:rFonts w:ascii="Arial" w:eastAsia="Arial" w:hAnsi="Arial" w:cs="Arial"/>
        </w:rPr>
      </w:pPr>
    </w:p>
    <w:p w14:paraId="1125C612" w14:textId="2444FA79" w:rsidR="432091D8" w:rsidRDefault="432091D8" w:rsidP="732FE8BC">
      <w:pPr>
        <w:rPr>
          <w:rFonts w:ascii="Arial" w:eastAsia="Arial" w:hAnsi="Arial" w:cs="Arial"/>
          <w:b/>
          <w:bCs/>
        </w:rPr>
      </w:pPr>
      <w:r w:rsidRPr="732FE8BC">
        <w:rPr>
          <w:rFonts w:ascii="Arial" w:eastAsia="Arial" w:hAnsi="Arial" w:cs="Arial"/>
          <w:b/>
          <w:bCs/>
          <w:u w:val="single"/>
        </w:rPr>
        <w:t>All applicants</w:t>
      </w:r>
      <w:r w:rsidRPr="732FE8BC">
        <w:rPr>
          <w:rFonts w:ascii="Arial" w:eastAsia="Arial" w:hAnsi="Arial" w:cs="Arial"/>
          <w:b/>
          <w:bCs/>
        </w:rPr>
        <w:t xml:space="preserve"> </w:t>
      </w:r>
      <w:r w:rsidRPr="732FE8BC">
        <w:rPr>
          <w:rFonts w:ascii="Arial" w:eastAsia="Arial" w:hAnsi="Arial" w:cs="Arial"/>
        </w:rPr>
        <w:t>must contact the Collaborative</w:t>
      </w:r>
      <w:r w:rsidRPr="732FE8BC">
        <w:rPr>
          <w:rFonts w:ascii="Arial" w:eastAsia="Arial" w:hAnsi="Arial" w:cs="Arial"/>
          <w:b/>
          <w:bCs/>
        </w:rPr>
        <w:t xml:space="preserve"> </w:t>
      </w:r>
      <w:r w:rsidRPr="732FE8BC">
        <w:rPr>
          <w:rFonts w:ascii="Arial" w:eastAsia="Arial" w:hAnsi="Arial" w:cs="Arial"/>
          <w:b/>
          <w:bCs/>
          <w:u w:val="single"/>
        </w:rPr>
        <w:t>prior to completing an application</w:t>
      </w:r>
      <w:r w:rsidRPr="732FE8BC">
        <w:rPr>
          <w:rFonts w:ascii="Arial" w:eastAsia="Arial" w:hAnsi="Arial" w:cs="Arial"/>
          <w:b/>
          <w:bCs/>
        </w:rPr>
        <w:t xml:space="preserve"> </w:t>
      </w:r>
      <w:r w:rsidR="3D214DBF" w:rsidRPr="732FE8BC">
        <w:rPr>
          <w:rFonts w:ascii="Arial" w:eastAsia="Arial" w:hAnsi="Arial" w:cs="Arial"/>
        </w:rPr>
        <w:t xml:space="preserve">to discuss the funding opportunity, process, and confirm </w:t>
      </w:r>
      <w:r w:rsidR="37BE4B18" w:rsidRPr="732FE8BC">
        <w:rPr>
          <w:rFonts w:ascii="Arial" w:eastAsia="Arial" w:hAnsi="Arial" w:cs="Arial"/>
        </w:rPr>
        <w:t>eligibility</w:t>
      </w:r>
      <w:r w:rsidR="4263EB46" w:rsidRPr="732FE8BC">
        <w:rPr>
          <w:rFonts w:ascii="Arial" w:eastAsia="Arial" w:hAnsi="Arial" w:cs="Arial"/>
        </w:rPr>
        <w:t xml:space="preserve"> (this may be initiated at any time of the year).</w:t>
      </w:r>
    </w:p>
    <w:p w14:paraId="15FAD6AC" w14:textId="306694D5" w:rsidR="42A565EB" w:rsidRDefault="42A565EB" w:rsidP="42A565EB">
      <w:pPr>
        <w:pStyle w:val="Heading3"/>
        <w:rPr>
          <w:rFonts w:ascii="Arial" w:eastAsia="Arial" w:hAnsi="Arial" w:cs="Arial"/>
          <w:b w:val="0"/>
        </w:rPr>
      </w:pPr>
    </w:p>
    <w:p w14:paraId="03099C9E" w14:textId="3516239E" w:rsidR="6C6454FD" w:rsidRDefault="385AD2BA" w:rsidP="42D711A9">
      <w:pPr>
        <w:pStyle w:val="Heading1"/>
        <w:spacing w:before="60"/>
        <w:rPr>
          <w:rFonts w:ascii="Arial" w:eastAsia="Arial" w:hAnsi="Arial"/>
        </w:rPr>
      </w:pPr>
      <w:r w:rsidRPr="4D23FF18">
        <w:rPr>
          <w:rFonts w:ascii="Arial" w:eastAsia="Arial" w:hAnsi="Arial"/>
        </w:rPr>
        <w:t>SECTION 3: Project Information</w:t>
      </w:r>
      <w:r w:rsidR="5D61C192" w:rsidRPr="4D23FF18">
        <w:rPr>
          <w:rFonts w:ascii="Arial" w:eastAsia="Arial" w:hAnsi="Arial"/>
        </w:rPr>
        <w:t xml:space="preserve"> and Engagement Plan</w:t>
      </w:r>
    </w:p>
    <w:p w14:paraId="0D776EF4" w14:textId="31F88824" w:rsidR="6C6454FD" w:rsidRDefault="6C6454FD" w:rsidP="441B3F4B">
      <w:pPr>
        <w:pStyle w:val="Heading2"/>
        <w:rPr>
          <w:rFonts w:ascii="Arial" w:eastAsia="Arial" w:hAnsi="Arial" w:cs="Arial"/>
        </w:rPr>
      </w:pPr>
      <w:r w:rsidRPr="70076167">
        <w:rPr>
          <w:rFonts w:ascii="Arial" w:eastAsia="Arial" w:hAnsi="Arial" w:cs="Arial"/>
        </w:rPr>
        <w:t xml:space="preserve">Project </w:t>
      </w:r>
      <w:r w:rsidR="589E649F" w:rsidRPr="70076167">
        <w:rPr>
          <w:rFonts w:ascii="Arial" w:eastAsia="Arial" w:hAnsi="Arial" w:cs="Arial"/>
        </w:rPr>
        <w:t>T</w:t>
      </w:r>
      <w:r w:rsidRPr="70076167">
        <w:rPr>
          <w:rFonts w:ascii="Arial" w:eastAsia="Arial" w:hAnsi="Arial" w:cs="Arial"/>
        </w:rPr>
        <w:t>itle:</w:t>
      </w:r>
      <w:r w:rsidR="00FA7297">
        <w:rPr>
          <w:rFonts w:ascii="Arial" w:eastAsia="Arial" w:hAnsi="Arial" w:cs="Arial"/>
        </w:rPr>
        <w:t xml:space="preserve"> </w:t>
      </w:r>
      <w:r w:rsidR="00FA7297">
        <w:rPr>
          <w:rFonts w:ascii="Arial" w:eastAsia="Arial" w:hAnsi="Arial" w:cs="Arial"/>
        </w:rPr>
        <w:fldChar w:fldCharType="begin">
          <w:ffData>
            <w:name w:val="Text19"/>
            <w:enabled/>
            <w:calcOnExit w:val="0"/>
            <w:textInput/>
          </w:ffData>
        </w:fldChar>
      </w:r>
      <w:bookmarkStart w:id="14" w:name="Text19"/>
      <w:r w:rsidR="00FA7297">
        <w:rPr>
          <w:rFonts w:ascii="Arial" w:eastAsia="Arial" w:hAnsi="Arial" w:cs="Arial"/>
        </w:rPr>
        <w:instrText xml:space="preserve"> FORMTEXT </w:instrText>
      </w:r>
      <w:r w:rsidR="00FA7297">
        <w:rPr>
          <w:rFonts w:ascii="Arial" w:eastAsia="Arial" w:hAnsi="Arial" w:cs="Arial"/>
        </w:rPr>
      </w:r>
      <w:r w:rsidR="00FA7297">
        <w:rPr>
          <w:rFonts w:ascii="Arial" w:eastAsia="Arial" w:hAnsi="Arial" w:cs="Arial"/>
        </w:rPr>
        <w:fldChar w:fldCharType="separate"/>
      </w:r>
      <w:r w:rsidR="00FA7297">
        <w:rPr>
          <w:rFonts w:ascii="Arial" w:eastAsia="Arial" w:hAnsi="Arial" w:cs="Arial"/>
          <w:noProof/>
        </w:rPr>
        <w:t> </w:t>
      </w:r>
      <w:r w:rsidR="00FA7297">
        <w:rPr>
          <w:rFonts w:ascii="Arial" w:eastAsia="Arial" w:hAnsi="Arial" w:cs="Arial"/>
          <w:noProof/>
        </w:rPr>
        <w:t> </w:t>
      </w:r>
      <w:r w:rsidR="00FA7297">
        <w:rPr>
          <w:rFonts w:ascii="Arial" w:eastAsia="Arial" w:hAnsi="Arial" w:cs="Arial"/>
          <w:noProof/>
        </w:rPr>
        <w:t> </w:t>
      </w:r>
      <w:r w:rsidR="00FA7297">
        <w:rPr>
          <w:rFonts w:ascii="Arial" w:eastAsia="Arial" w:hAnsi="Arial" w:cs="Arial"/>
          <w:noProof/>
        </w:rPr>
        <w:t> </w:t>
      </w:r>
      <w:r w:rsidR="00FA7297">
        <w:rPr>
          <w:rFonts w:ascii="Arial" w:eastAsia="Arial" w:hAnsi="Arial" w:cs="Arial"/>
          <w:noProof/>
        </w:rPr>
        <w:t> </w:t>
      </w:r>
      <w:r w:rsidR="00FA7297">
        <w:rPr>
          <w:rFonts w:ascii="Arial" w:eastAsia="Arial" w:hAnsi="Arial" w:cs="Arial"/>
        </w:rPr>
        <w:fldChar w:fldCharType="end"/>
      </w:r>
      <w:bookmarkEnd w:id="14"/>
    </w:p>
    <w:p w14:paraId="1E0FB9B8" w14:textId="489C6BC4" w:rsidR="70076167" w:rsidRDefault="70076167" w:rsidP="70076167">
      <w:pPr>
        <w:pStyle w:val="Heading2"/>
      </w:pPr>
    </w:p>
    <w:p w14:paraId="5F4A03DA" w14:textId="77777777" w:rsidR="004D2AD2" w:rsidRDefault="431D4F2C" w:rsidP="004D2AD2">
      <w:pPr>
        <w:pStyle w:val="Heading2"/>
        <w:rPr>
          <w:rFonts w:ascii="Arial" w:eastAsia="Arial" w:hAnsi="Arial" w:cs="Arial"/>
        </w:rPr>
      </w:pPr>
      <w:r w:rsidRPr="142BB63B">
        <w:rPr>
          <w:rFonts w:ascii="Arial" w:eastAsia="Arial" w:hAnsi="Arial" w:cs="Arial"/>
        </w:rPr>
        <w:t xml:space="preserve">Prior </w:t>
      </w:r>
      <w:r w:rsidR="5BD8CC5E" w:rsidRPr="142BB63B">
        <w:rPr>
          <w:rFonts w:ascii="Arial" w:eastAsia="Arial" w:hAnsi="Arial" w:cs="Arial"/>
        </w:rPr>
        <w:t>F</w:t>
      </w:r>
      <w:r w:rsidRPr="142BB63B">
        <w:rPr>
          <w:rFonts w:ascii="Arial" w:eastAsia="Arial" w:hAnsi="Arial" w:cs="Arial"/>
        </w:rPr>
        <w:t>unding</w:t>
      </w:r>
    </w:p>
    <w:p w14:paraId="3357B089" w14:textId="28946095" w:rsidR="7FCC226E" w:rsidRDefault="2FD53F1D" w:rsidP="004D2AD2">
      <w:pPr>
        <w:pStyle w:val="Heading2"/>
        <w:rPr>
          <w:rFonts w:ascii="Arial" w:eastAsia="Arial" w:hAnsi="Arial" w:cs="Arial"/>
        </w:rPr>
      </w:pPr>
      <w:r w:rsidRPr="142BB63B">
        <w:rPr>
          <w:rFonts w:ascii="Arial" w:eastAsia="Arial" w:hAnsi="Arial" w:cs="Arial"/>
          <w:b w:val="0"/>
        </w:rPr>
        <w:t xml:space="preserve">Please identify any other funding sources for this project and confirm if any of these funds have been allocated for the purpose of engaging older adults and caregivers. </w:t>
      </w:r>
      <w:r w:rsidRPr="00AB41A0">
        <w:rPr>
          <w:rFonts w:ascii="Arial" w:eastAsia="Arial" w:hAnsi="Arial" w:cs="Arial"/>
          <w:b w:val="0"/>
          <w:bCs/>
        </w:rPr>
        <w:t>Please note that scholarships typically support students rather than projects and should not be indicated here (unless the scholarship comes with a specific research funding component).</w:t>
      </w:r>
    </w:p>
    <w:p w14:paraId="331FEE2E" w14:textId="4A39BB6C" w:rsidR="7FCC226E" w:rsidRDefault="7FCC226E" w:rsidP="70076167">
      <w:pPr>
        <w:rPr>
          <w:rFonts w:ascii="Arial" w:eastAsia="Arial" w:hAnsi="Arial" w:cs="Arial"/>
        </w:rPr>
      </w:pPr>
      <w:r w:rsidRPr="142BB63B">
        <w:rPr>
          <w:rFonts w:ascii="Arial" w:eastAsia="Arial" w:hAnsi="Arial" w:cs="Arial"/>
        </w:rPr>
        <w:t xml:space="preserve">Have you </w:t>
      </w:r>
      <w:r w:rsidR="226FC1C5" w:rsidRPr="142BB63B">
        <w:rPr>
          <w:rFonts w:ascii="Arial" w:eastAsia="Arial" w:hAnsi="Arial" w:cs="Arial"/>
        </w:rPr>
        <w:t>and/</w:t>
      </w:r>
      <w:r w:rsidRPr="142BB63B">
        <w:rPr>
          <w:rFonts w:ascii="Arial" w:eastAsia="Arial" w:hAnsi="Arial" w:cs="Arial"/>
        </w:rPr>
        <w:t xml:space="preserve">or your supervisor received </w:t>
      </w:r>
      <w:r w:rsidR="1066BA65" w:rsidRPr="142BB63B">
        <w:rPr>
          <w:rFonts w:ascii="Arial" w:eastAsia="Arial" w:hAnsi="Arial" w:cs="Arial"/>
        </w:rPr>
        <w:t xml:space="preserve">any other </w:t>
      </w:r>
      <w:r w:rsidRPr="142BB63B">
        <w:rPr>
          <w:rFonts w:ascii="Arial" w:eastAsia="Arial" w:hAnsi="Arial" w:cs="Arial"/>
        </w:rPr>
        <w:t>funding to conduct this research</w:t>
      </w:r>
      <w:r w:rsidR="009D6B3E">
        <w:rPr>
          <w:rFonts w:ascii="Arial" w:eastAsia="Arial" w:hAnsi="Arial" w:cs="Arial"/>
        </w:rPr>
        <w:t xml:space="preserve">? </w:t>
      </w:r>
      <w:r w:rsidR="009D6B3E">
        <w:rPr>
          <w:rFonts w:ascii="Arial" w:eastAsia="Arial" w:hAnsi="Arial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9D6B3E">
        <w:rPr>
          <w:rFonts w:ascii="Arial" w:eastAsia="Arial" w:hAnsi="Arial" w:cs="Arial"/>
          <w:b/>
        </w:rPr>
        <w:instrText xml:space="preserve"> FORMCHECKBOX </w:instrText>
      </w:r>
      <w:r w:rsidR="00000000">
        <w:rPr>
          <w:rFonts w:ascii="Arial" w:eastAsia="Arial" w:hAnsi="Arial" w:cs="Arial"/>
          <w:b/>
        </w:rPr>
      </w:r>
      <w:r w:rsidR="00000000">
        <w:rPr>
          <w:rFonts w:ascii="Arial" w:eastAsia="Arial" w:hAnsi="Arial" w:cs="Arial"/>
          <w:b/>
        </w:rPr>
        <w:fldChar w:fldCharType="separate"/>
      </w:r>
      <w:r w:rsidR="009D6B3E">
        <w:rPr>
          <w:rFonts w:ascii="Arial" w:eastAsia="Arial" w:hAnsi="Arial" w:cs="Arial"/>
          <w:b/>
        </w:rPr>
        <w:fldChar w:fldCharType="end"/>
      </w:r>
      <w:r w:rsidR="009D6B3E">
        <w:rPr>
          <w:rFonts w:ascii="Arial" w:eastAsia="Arial" w:hAnsi="Arial" w:cs="Arial"/>
          <w:b/>
        </w:rPr>
        <w:t xml:space="preserve"> </w:t>
      </w:r>
      <w:r w:rsidR="009D6B3E" w:rsidRPr="732FE8BC">
        <w:rPr>
          <w:rFonts w:ascii="Arial" w:eastAsia="Arial" w:hAnsi="Arial" w:cs="Arial"/>
        </w:rPr>
        <w:t>Y</w:t>
      </w:r>
      <w:r w:rsidR="009D6B3E">
        <w:rPr>
          <w:rFonts w:ascii="Arial" w:eastAsia="Arial" w:hAnsi="Arial" w:cs="Arial"/>
        </w:rPr>
        <w:t>es</w:t>
      </w:r>
      <w:r w:rsidR="009D6B3E">
        <w:rPr>
          <w:rFonts w:ascii="Arial" w:eastAsia="Arial" w:hAnsi="Arial" w:cs="Arial"/>
          <w:b/>
        </w:rPr>
        <w:t xml:space="preserve">  </w:t>
      </w:r>
      <w:r w:rsidR="009D6B3E">
        <w:rPr>
          <w:rFonts w:ascii="Arial" w:eastAsia="Arial" w:hAnsi="Arial" w:cs="Arial"/>
          <w:b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9D6B3E">
        <w:rPr>
          <w:rFonts w:ascii="Arial" w:eastAsia="Arial" w:hAnsi="Arial" w:cs="Arial"/>
          <w:b/>
        </w:rPr>
        <w:instrText xml:space="preserve"> FORMCHECKBOX </w:instrText>
      </w:r>
      <w:r w:rsidR="00000000">
        <w:rPr>
          <w:rFonts w:ascii="Arial" w:eastAsia="Arial" w:hAnsi="Arial" w:cs="Arial"/>
          <w:b/>
        </w:rPr>
      </w:r>
      <w:r w:rsidR="00000000">
        <w:rPr>
          <w:rFonts w:ascii="Arial" w:eastAsia="Arial" w:hAnsi="Arial" w:cs="Arial"/>
          <w:b/>
        </w:rPr>
        <w:fldChar w:fldCharType="separate"/>
      </w:r>
      <w:r w:rsidR="009D6B3E">
        <w:rPr>
          <w:rFonts w:ascii="Arial" w:eastAsia="Arial" w:hAnsi="Arial" w:cs="Arial"/>
          <w:b/>
        </w:rPr>
        <w:fldChar w:fldCharType="end"/>
      </w:r>
      <w:r w:rsidR="009D6B3E">
        <w:rPr>
          <w:rFonts w:ascii="Arial" w:eastAsia="Arial" w:hAnsi="Arial" w:cs="Arial"/>
          <w:b/>
        </w:rPr>
        <w:t xml:space="preserve"> </w:t>
      </w:r>
      <w:r w:rsidR="009D6B3E" w:rsidRPr="732FE8BC">
        <w:rPr>
          <w:rFonts w:ascii="Arial" w:eastAsia="Arial" w:hAnsi="Arial" w:cs="Arial"/>
        </w:rPr>
        <w:t>No</w:t>
      </w:r>
    </w:p>
    <w:p w14:paraId="76420BA3" w14:textId="6E3CA943" w:rsidR="70076167" w:rsidRDefault="70076167" w:rsidP="70076167">
      <w:pPr>
        <w:rPr>
          <w:rFonts w:ascii="Arial" w:eastAsia="Arial" w:hAnsi="Arial" w:cs="Arial"/>
        </w:rPr>
      </w:pPr>
      <w:r>
        <w:br/>
      </w:r>
      <w:r w:rsidR="761FC361" w:rsidRPr="142BB63B">
        <w:rPr>
          <w:rFonts w:ascii="Arial" w:eastAsia="Arial" w:hAnsi="Arial" w:cs="Arial"/>
        </w:rPr>
        <w:t xml:space="preserve">If yes: </w:t>
      </w:r>
    </w:p>
    <w:p w14:paraId="64B31410" w14:textId="31E42517" w:rsidR="14AC5ED1" w:rsidRDefault="14AC5ED1" w:rsidP="70076167">
      <w:pPr>
        <w:pStyle w:val="ListParagraph"/>
        <w:numPr>
          <w:ilvl w:val="0"/>
          <w:numId w:val="1"/>
        </w:numPr>
        <w:rPr>
          <w:rFonts w:ascii="Arial" w:eastAsia="Arial" w:hAnsi="Arial" w:cs="Arial"/>
        </w:rPr>
      </w:pPr>
      <w:r w:rsidRPr="70076167">
        <w:rPr>
          <w:rFonts w:ascii="Arial" w:eastAsia="Arial" w:hAnsi="Arial" w:cs="Arial"/>
        </w:rPr>
        <w:t>Do these funds include plans for engaging older adults/caregivers?</w:t>
      </w:r>
      <w:r w:rsidR="76991A28" w:rsidRPr="70076167">
        <w:rPr>
          <w:rFonts w:ascii="Arial" w:eastAsia="Arial" w:hAnsi="Arial" w:cs="Arial"/>
        </w:rPr>
        <w:t xml:space="preserve"> </w:t>
      </w:r>
      <w:r w:rsidR="009D6B3E">
        <w:rPr>
          <w:rFonts w:ascii="Arial" w:eastAsia="Arial" w:hAnsi="Arial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9D6B3E">
        <w:rPr>
          <w:rFonts w:ascii="Arial" w:eastAsia="Arial" w:hAnsi="Arial" w:cs="Arial"/>
          <w:b/>
        </w:rPr>
        <w:instrText xml:space="preserve"> FORMCHECKBOX </w:instrText>
      </w:r>
      <w:r w:rsidR="00000000">
        <w:rPr>
          <w:rFonts w:ascii="Arial" w:eastAsia="Arial" w:hAnsi="Arial" w:cs="Arial"/>
          <w:b/>
        </w:rPr>
      </w:r>
      <w:r w:rsidR="00000000">
        <w:rPr>
          <w:rFonts w:ascii="Arial" w:eastAsia="Arial" w:hAnsi="Arial" w:cs="Arial"/>
          <w:b/>
        </w:rPr>
        <w:fldChar w:fldCharType="separate"/>
      </w:r>
      <w:r w:rsidR="009D6B3E">
        <w:rPr>
          <w:rFonts w:ascii="Arial" w:eastAsia="Arial" w:hAnsi="Arial" w:cs="Arial"/>
          <w:b/>
        </w:rPr>
        <w:fldChar w:fldCharType="end"/>
      </w:r>
      <w:r w:rsidR="009D6B3E">
        <w:rPr>
          <w:rFonts w:ascii="Arial" w:eastAsia="Arial" w:hAnsi="Arial" w:cs="Arial"/>
          <w:b/>
        </w:rPr>
        <w:t xml:space="preserve"> </w:t>
      </w:r>
      <w:r w:rsidR="009D6B3E" w:rsidRPr="732FE8BC">
        <w:rPr>
          <w:rFonts w:ascii="Arial" w:eastAsia="Arial" w:hAnsi="Arial" w:cs="Arial"/>
        </w:rPr>
        <w:t>Y</w:t>
      </w:r>
      <w:r w:rsidR="009D6B3E">
        <w:rPr>
          <w:rFonts w:ascii="Arial" w:eastAsia="Arial" w:hAnsi="Arial" w:cs="Arial"/>
        </w:rPr>
        <w:t>es</w:t>
      </w:r>
      <w:r w:rsidR="009D6B3E">
        <w:rPr>
          <w:rFonts w:ascii="Arial" w:eastAsia="Arial" w:hAnsi="Arial" w:cs="Arial"/>
          <w:b/>
        </w:rPr>
        <w:t xml:space="preserve">  </w:t>
      </w:r>
      <w:r w:rsidR="009D6B3E">
        <w:rPr>
          <w:rFonts w:ascii="Arial" w:eastAsia="Arial" w:hAnsi="Arial" w:cs="Arial"/>
          <w:b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9D6B3E">
        <w:rPr>
          <w:rFonts w:ascii="Arial" w:eastAsia="Arial" w:hAnsi="Arial" w:cs="Arial"/>
          <w:b/>
        </w:rPr>
        <w:instrText xml:space="preserve"> FORMCHECKBOX </w:instrText>
      </w:r>
      <w:r w:rsidR="00000000">
        <w:rPr>
          <w:rFonts w:ascii="Arial" w:eastAsia="Arial" w:hAnsi="Arial" w:cs="Arial"/>
          <w:b/>
        </w:rPr>
      </w:r>
      <w:r w:rsidR="00000000">
        <w:rPr>
          <w:rFonts w:ascii="Arial" w:eastAsia="Arial" w:hAnsi="Arial" w:cs="Arial"/>
          <w:b/>
        </w:rPr>
        <w:fldChar w:fldCharType="separate"/>
      </w:r>
      <w:r w:rsidR="009D6B3E">
        <w:rPr>
          <w:rFonts w:ascii="Arial" w:eastAsia="Arial" w:hAnsi="Arial" w:cs="Arial"/>
          <w:b/>
        </w:rPr>
        <w:fldChar w:fldCharType="end"/>
      </w:r>
      <w:r w:rsidR="009D6B3E">
        <w:rPr>
          <w:rFonts w:ascii="Arial" w:eastAsia="Arial" w:hAnsi="Arial" w:cs="Arial"/>
          <w:b/>
        </w:rPr>
        <w:t xml:space="preserve"> </w:t>
      </w:r>
      <w:r w:rsidR="009D6B3E" w:rsidRPr="732FE8BC">
        <w:rPr>
          <w:rFonts w:ascii="Arial" w:eastAsia="Arial" w:hAnsi="Arial" w:cs="Arial"/>
        </w:rPr>
        <w:t>No</w:t>
      </w:r>
    </w:p>
    <w:p w14:paraId="6C21D68D" w14:textId="0EDD083E" w:rsidR="761FC361" w:rsidRDefault="761FC361" w:rsidP="70076167">
      <w:pPr>
        <w:pStyle w:val="ListParagraph"/>
        <w:numPr>
          <w:ilvl w:val="0"/>
          <w:numId w:val="1"/>
        </w:numPr>
        <w:rPr>
          <w:rFonts w:ascii="Arial" w:eastAsia="Arial" w:hAnsi="Arial" w:cs="Arial"/>
        </w:rPr>
      </w:pPr>
      <w:r w:rsidRPr="70076167">
        <w:rPr>
          <w:rFonts w:ascii="Arial" w:eastAsia="Arial" w:hAnsi="Arial" w:cs="Arial"/>
        </w:rPr>
        <w:t>P</w:t>
      </w:r>
      <w:r w:rsidR="4ABA0246" w:rsidRPr="70076167">
        <w:rPr>
          <w:rFonts w:ascii="Arial" w:eastAsia="Arial" w:hAnsi="Arial" w:cs="Arial"/>
        </w:rPr>
        <w:t xml:space="preserve">lease </w:t>
      </w:r>
      <w:r w:rsidR="2BA7DC92" w:rsidRPr="70076167">
        <w:rPr>
          <w:rFonts w:ascii="Arial" w:eastAsia="Arial" w:hAnsi="Arial" w:cs="Arial"/>
        </w:rPr>
        <w:t>identify these</w:t>
      </w:r>
      <w:r w:rsidR="4ABA0246" w:rsidRPr="70076167">
        <w:rPr>
          <w:rFonts w:ascii="Arial" w:eastAsia="Arial" w:hAnsi="Arial" w:cs="Arial"/>
        </w:rPr>
        <w:t xml:space="preserve"> internal and/or external funding </w:t>
      </w:r>
      <w:r w:rsidR="034E973B" w:rsidRPr="70076167">
        <w:rPr>
          <w:rFonts w:ascii="Arial" w:eastAsia="Arial" w:hAnsi="Arial" w:cs="Arial"/>
        </w:rPr>
        <w:t xml:space="preserve">sources: </w:t>
      </w:r>
      <w:r w:rsidR="00300439">
        <w:rPr>
          <w:rFonts w:ascii="Arial" w:eastAsia="Arial" w:hAnsi="Arial" w:cs="Arial"/>
        </w:rPr>
        <w:fldChar w:fldCharType="begin">
          <w:ffData>
            <w:name w:val="Text21"/>
            <w:enabled/>
            <w:calcOnExit w:val="0"/>
            <w:textInput/>
          </w:ffData>
        </w:fldChar>
      </w:r>
      <w:bookmarkStart w:id="15" w:name="Text21"/>
      <w:r w:rsidR="00300439">
        <w:rPr>
          <w:rFonts w:ascii="Arial" w:eastAsia="Arial" w:hAnsi="Arial" w:cs="Arial"/>
        </w:rPr>
        <w:instrText xml:space="preserve"> FORMTEXT </w:instrText>
      </w:r>
      <w:r w:rsidR="00300439">
        <w:rPr>
          <w:rFonts w:ascii="Arial" w:eastAsia="Arial" w:hAnsi="Arial" w:cs="Arial"/>
        </w:rPr>
      </w:r>
      <w:r w:rsidR="00300439">
        <w:rPr>
          <w:rFonts w:ascii="Arial" w:eastAsia="Arial" w:hAnsi="Arial" w:cs="Arial"/>
        </w:rPr>
        <w:fldChar w:fldCharType="separate"/>
      </w:r>
      <w:r w:rsidR="00300439">
        <w:rPr>
          <w:rFonts w:ascii="Arial" w:eastAsia="Arial" w:hAnsi="Arial" w:cs="Arial"/>
          <w:noProof/>
        </w:rPr>
        <w:t> </w:t>
      </w:r>
      <w:r w:rsidR="00300439">
        <w:rPr>
          <w:rFonts w:ascii="Arial" w:eastAsia="Arial" w:hAnsi="Arial" w:cs="Arial"/>
          <w:noProof/>
        </w:rPr>
        <w:t> </w:t>
      </w:r>
      <w:r w:rsidR="00300439">
        <w:rPr>
          <w:rFonts w:ascii="Arial" w:eastAsia="Arial" w:hAnsi="Arial" w:cs="Arial"/>
          <w:noProof/>
        </w:rPr>
        <w:t> </w:t>
      </w:r>
      <w:r w:rsidR="00300439">
        <w:rPr>
          <w:rFonts w:ascii="Arial" w:eastAsia="Arial" w:hAnsi="Arial" w:cs="Arial"/>
          <w:noProof/>
        </w:rPr>
        <w:t> </w:t>
      </w:r>
      <w:r w:rsidR="00300439">
        <w:rPr>
          <w:rFonts w:ascii="Arial" w:eastAsia="Arial" w:hAnsi="Arial" w:cs="Arial"/>
          <w:noProof/>
        </w:rPr>
        <w:t> </w:t>
      </w:r>
      <w:r w:rsidR="00300439">
        <w:rPr>
          <w:rFonts w:ascii="Arial" w:eastAsia="Arial" w:hAnsi="Arial" w:cs="Arial"/>
        </w:rPr>
        <w:fldChar w:fldCharType="end"/>
      </w:r>
      <w:bookmarkEnd w:id="15"/>
    </w:p>
    <w:p w14:paraId="5AFA79A1" w14:textId="441A30B2" w:rsidR="325FF984" w:rsidRDefault="325FF984" w:rsidP="325FF984">
      <w:pPr>
        <w:pStyle w:val="Heading2"/>
        <w:rPr>
          <w:rFonts w:ascii="Arial" w:eastAsia="Arial" w:hAnsi="Arial" w:cs="Arial"/>
        </w:rPr>
      </w:pPr>
    </w:p>
    <w:p w14:paraId="00372317" w14:textId="77777777" w:rsidR="00F573D5" w:rsidRDefault="00F573D5" w:rsidP="325FF984">
      <w:pPr>
        <w:pStyle w:val="Heading2"/>
        <w:rPr>
          <w:rFonts w:ascii="Arial" w:eastAsia="Arial" w:hAnsi="Arial" w:cs="Arial"/>
        </w:rPr>
      </w:pPr>
    </w:p>
    <w:p w14:paraId="53CEDBDC" w14:textId="77777777" w:rsidR="00F573D5" w:rsidRDefault="00F573D5" w:rsidP="325FF984">
      <w:pPr>
        <w:pStyle w:val="Heading2"/>
        <w:rPr>
          <w:rFonts w:ascii="Arial" w:eastAsia="Arial" w:hAnsi="Arial" w:cs="Arial"/>
        </w:rPr>
      </w:pPr>
    </w:p>
    <w:p w14:paraId="654844C1" w14:textId="5E49E479" w:rsidR="325FF984" w:rsidRDefault="325FF984" w:rsidP="325FF984">
      <w:pPr>
        <w:pStyle w:val="Heading2"/>
        <w:rPr>
          <w:rFonts w:ascii="Arial" w:eastAsia="Arial" w:hAnsi="Arial" w:cs="Arial"/>
        </w:rPr>
      </w:pPr>
      <w:r w:rsidRPr="732FE8BC">
        <w:rPr>
          <w:rFonts w:ascii="Arial" w:eastAsia="Arial" w:hAnsi="Arial" w:cs="Arial"/>
        </w:rPr>
        <w:lastRenderedPageBreak/>
        <w:t xml:space="preserve">Project Description </w:t>
      </w:r>
      <w:r w:rsidRPr="00495374">
        <w:rPr>
          <w:rFonts w:ascii="Arial" w:eastAsia="Arial" w:hAnsi="Arial" w:cs="Arial"/>
          <w:b w:val="0"/>
          <w:bCs/>
        </w:rPr>
        <w:t>(500-word max.)</w:t>
      </w:r>
    </w:p>
    <w:p w14:paraId="1E73DAFF" w14:textId="3380D651" w:rsidR="00300439" w:rsidRPr="004D2AD2" w:rsidRDefault="00300439" w:rsidP="00300439">
      <w:pPr>
        <w:spacing w:before="0" w:after="0" w:line="240" w:lineRule="auto"/>
        <w:contextualSpacing w:val="0"/>
        <w:outlineLvl w:val="9"/>
        <w:rPr>
          <w:rFonts w:ascii="Times New Roman" w:hAnsi="Times New Roman"/>
          <w:sz w:val="24"/>
          <w:szCs w:val="24"/>
        </w:rPr>
      </w:pPr>
      <w:r w:rsidRPr="00300439">
        <w:rPr>
          <w:rFonts w:ascii="Arial" w:hAnsi="Arial" w:cs="Arial"/>
          <w:color w:val="000000"/>
          <w:shd w:val="clear" w:color="auto" w:fill="FFFFFF"/>
        </w:rPr>
        <w:t xml:space="preserve">Please provide a written lay summary of your research project, that includes a statement of alignment with at least one of the Collaborative’s </w:t>
      </w:r>
      <w:hyperlink r:id="rId9" w:tgtFrame="_blank" w:history="1">
        <w:r w:rsidRPr="00300439">
          <w:rPr>
            <w:rFonts w:ascii="Arial" w:hAnsi="Arial" w:cs="Arial"/>
            <w:color w:val="0000FF"/>
            <w:u w:val="single"/>
            <w:shd w:val="clear" w:color="auto" w:fill="FFFFFF"/>
          </w:rPr>
          <w:t>Area of Focus</w:t>
        </w:r>
        <w:r w:rsidR="004D2AD2">
          <w:rPr>
            <w:rFonts w:ascii="Arial" w:hAnsi="Arial" w:cs="Arial"/>
            <w:color w:val="0000FF"/>
            <w:u w:val="single"/>
            <w:shd w:val="clear" w:color="auto" w:fill="FFFFFF"/>
          </w:rPr>
          <w:t>:</w:t>
        </w:r>
      </w:hyperlink>
      <w:r w:rsidR="004D2AD2">
        <w:rPr>
          <w:rFonts w:ascii="Times New Roman" w:hAnsi="Times New Roman"/>
          <w:sz w:val="24"/>
          <w:szCs w:val="24"/>
        </w:rPr>
        <w:t xml:space="preserve"> </w:t>
      </w:r>
      <w:r w:rsidR="00495374">
        <w:rPr>
          <w:rFonts w:ascii="Times New Roman" w:hAnsi="Times New Roman"/>
          <w:sz w:val="24"/>
          <w:szCs w:val="24"/>
        </w:rPr>
        <w:br/>
      </w:r>
      <w:r w:rsidR="004D2AD2">
        <w:rPr>
          <w:rFonts w:ascii="Arial" w:hAnsi="Arial" w:cs="Arial"/>
          <w:color w:val="000000"/>
          <w:shd w:val="clear" w:color="auto" w:fill="FFFFFF"/>
        </w:rPr>
        <w:fldChar w:fldCharType="begin">
          <w:ffData>
            <w:name w:val="Text20"/>
            <w:enabled/>
            <w:calcOnExit w:val="0"/>
            <w:textInput/>
          </w:ffData>
        </w:fldChar>
      </w:r>
      <w:bookmarkStart w:id="16" w:name="Text20"/>
      <w:r w:rsidR="004D2AD2">
        <w:rPr>
          <w:rFonts w:ascii="Arial" w:hAnsi="Arial" w:cs="Arial"/>
          <w:color w:val="000000"/>
          <w:shd w:val="clear" w:color="auto" w:fill="FFFFFF"/>
        </w:rPr>
        <w:instrText xml:space="preserve"> FORMTEXT </w:instrText>
      </w:r>
      <w:r w:rsidR="004D2AD2">
        <w:rPr>
          <w:rFonts w:ascii="Arial" w:hAnsi="Arial" w:cs="Arial"/>
          <w:color w:val="000000"/>
          <w:shd w:val="clear" w:color="auto" w:fill="FFFFFF"/>
        </w:rPr>
      </w:r>
      <w:r w:rsidR="004D2AD2">
        <w:rPr>
          <w:rFonts w:ascii="Arial" w:hAnsi="Arial" w:cs="Arial"/>
          <w:color w:val="000000"/>
          <w:shd w:val="clear" w:color="auto" w:fill="FFFFFF"/>
        </w:rPr>
        <w:fldChar w:fldCharType="separate"/>
      </w:r>
      <w:r w:rsidR="004D2AD2">
        <w:rPr>
          <w:rFonts w:ascii="Arial" w:hAnsi="Arial" w:cs="Arial"/>
          <w:noProof/>
          <w:color w:val="000000"/>
          <w:shd w:val="clear" w:color="auto" w:fill="FFFFFF"/>
        </w:rPr>
        <w:t> </w:t>
      </w:r>
      <w:r w:rsidR="004D2AD2">
        <w:rPr>
          <w:rFonts w:ascii="Arial" w:hAnsi="Arial" w:cs="Arial"/>
          <w:noProof/>
          <w:color w:val="000000"/>
          <w:shd w:val="clear" w:color="auto" w:fill="FFFFFF"/>
        </w:rPr>
        <w:t> </w:t>
      </w:r>
      <w:r w:rsidR="004D2AD2">
        <w:rPr>
          <w:rFonts w:ascii="Arial" w:hAnsi="Arial" w:cs="Arial"/>
          <w:noProof/>
          <w:color w:val="000000"/>
          <w:shd w:val="clear" w:color="auto" w:fill="FFFFFF"/>
        </w:rPr>
        <w:t> </w:t>
      </w:r>
      <w:r w:rsidR="004D2AD2">
        <w:rPr>
          <w:rFonts w:ascii="Arial" w:hAnsi="Arial" w:cs="Arial"/>
          <w:noProof/>
          <w:color w:val="000000"/>
          <w:shd w:val="clear" w:color="auto" w:fill="FFFFFF"/>
        </w:rPr>
        <w:t> </w:t>
      </w:r>
      <w:r w:rsidR="004D2AD2">
        <w:rPr>
          <w:rFonts w:ascii="Arial" w:hAnsi="Arial" w:cs="Arial"/>
          <w:noProof/>
          <w:color w:val="000000"/>
          <w:shd w:val="clear" w:color="auto" w:fill="FFFFFF"/>
        </w:rPr>
        <w:t> </w:t>
      </w:r>
      <w:r w:rsidR="004D2AD2">
        <w:rPr>
          <w:rFonts w:ascii="Arial" w:hAnsi="Arial" w:cs="Arial"/>
          <w:color w:val="000000"/>
          <w:shd w:val="clear" w:color="auto" w:fill="FFFFFF"/>
        </w:rPr>
        <w:fldChar w:fldCharType="end"/>
      </w:r>
      <w:bookmarkEnd w:id="16"/>
      <w:r w:rsidRPr="00300439">
        <w:rPr>
          <w:rFonts w:ascii="Arial" w:hAnsi="Arial" w:cs="Arial"/>
          <w:color w:val="000000"/>
          <w:shd w:val="clear" w:color="auto" w:fill="FFFFFF"/>
        </w:rPr>
        <w:t> </w:t>
      </w:r>
    </w:p>
    <w:p w14:paraId="12E4AD20" w14:textId="541FDD1E" w:rsidR="441B3F4B" w:rsidRPr="00845457" w:rsidRDefault="00300439" w:rsidP="00845457">
      <w:pPr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br/>
      </w:r>
      <w:r w:rsidR="7F0D3CA2" w:rsidRPr="669D24DE">
        <w:rPr>
          <w:rFonts w:ascii="Arial" w:eastAsia="Arial" w:hAnsi="Arial" w:cs="Arial"/>
          <w:b/>
          <w:bCs/>
        </w:rPr>
        <w:t>Research Ethics</w:t>
      </w:r>
    </w:p>
    <w:p w14:paraId="4FC30E2E" w14:textId="6BD508DA" w:rsidR="673EACFF" w:rsidRDefault="103767A5" w:rsidP="669D24DE">
      <w:pPr>
        <w:rPr>
          <w:rFonts w:ascii="Arial" w:eastAsia="Arial" w:hAnsi="Arial" w:cs="Arial"/>
        </w:rPr>
      </w:pPr>
      <w:r w:rsidRPr="70076167">
        <w:rPr>
          <w:rFonts w:ascii="Arial" w:eastAsia="Arial" w:hAnsi="Arial" w:cs="Arial"/>
        </w:rPr>
        <w:t>Please note that ethics approval is not required to apply to this engagement fund opportunity.</w:t>
      </w:r>
    </w:p>
    <w:p w14:paraId="7F388C4A" w14:textId="27776923" w:rsidR="0065120A" w:rsidRDefault="4C46B410">
      <w:pPr>
        <w:pStyle w:val="ListParagraph"/>
        <w:numPr>
          <w:ilvl w:val="0"/>
          <w:numId w:val="6"/>
        </w:numPr>
        <w:rPr>
          <w:rFonts w:ascii="Arial" w:eastAsia="Arial" w:hAnsi="Arial" w:cs="Arial"/>
        </w:rPr>
      </w:pPr>
      <w:r w:rsidRPr="0065120A">
        <w:rPr>
          <w:rFonts w:ascii="Arial" w:eastAsia="Arial" w:hAnsi="Arial" w:cs="Arial"/>
        </w:rPr>
        <w:t xml:space="preserve">Does your research project require </w:t>
      </w:r>
      <w:hyperlink r:id="rId10">
        <w:r w:rsidRPr="0065120A">
          <w:rPr>
            <w:rStyle w:val="Hyperlink"/>
            <w:rFonts w:ascii="Arial" w:eastAsia="Arial" w:hAnsi="Arial" w:cs="Arial"/>
          </w:rPr>
          <w:t>research ethics board</w:t>
        </w:r>
      </w:hyperlink>
      <w:r w:rsidRPr="0065120A">
        <w:rPr>
          <w:rFonts w:ascii="Arial" w:eastAsia="Arial" w:hAnsi="Arial" w:cs="Arial"/>
        </w:rPr>
        <w:t xml:space="preserve"> approval? </w:t>
      </w:r>
      <w:r>
        <w:br/>
      </w:r>
      <w:r w:rsidR="0065120A" w:rsidRPr="0065120A">
        <w:rPr>
          <w:rFonts w:ascii="Arial" w:eastAsia="Arial" w:hAnsi="Arial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65120A" w:rsidRPr="0065120A">
        <w:rPr>
          <w:rFonts w:ascii="Arial" w:eastAsia="Arial" w:hAnsi="Arial" w:cs="Arial"/>
          <w:b/>
        </w:rPr>
        <w:instrText xml:space="preserve"> FORMCHECKBOX </w:instrText>
      </w:r>
      <w:r w:rsidR="00000000">
        <w:rPr>
          <w:rFonts w:ascii="Arial" w:eastAsia="Arial" w:hAnsi="Arial" w:cs="Arial"/>
          <w:b/>
        </w:rPr>
      </w:r>
      <w:r w:rsidR="00000000">
        <w:rPr>
          <w:rFonts w:ascii="Arial" w:eastAsia="Arial" w:hAnsi="Arial" w:cs="Arial"/>
          <w:b/>
        </w:rPr>
        <w:fldChar w:fldCharType="separate"/>
      </w:r>
      <w:r w:rsidR="0065120A" w:rsidRPr="0065120A">
        <w:rPr>
          <w:rFonts w:ascii="Arial" w:eastAsia="Arial" w:hAnsi="Arial" w:cs="Arial"/>
          <w:b/>
        </w:rPr>
        <w:fldChar w:fldCharType="end"/>
      </w:r>
      <w:r w:rsidR="0065120A" w:rsidRPr="0065120A">
        <w:rPr>
          <w:rFonts w:ascii="Arial" w:eastAsia="Arial" w:hAnsi="Arial" w:cs="Arial"/>
          <w:b/>
        </w:rPr>
        <w:t xml:space="preserve"> </w:t>
      </w:r>
      <w:r w:rsidR="0065120A" w:rsidRPr="0065120A">
        <w:rPr>
          <w:rFonts w:ascii="Arial" w:eastAsia="Arial" w:hAnsi="Arial" w:cs="Arial"/>
        </w:rPr>
        <w:t>Yes</w:t>
      </w:r>
      <w:r w:rsidR="0065120A" w:rsidRPr="0065120A">
        <w:rPr>
          <w:rFonts w:ascii="Arial" w:eastAsia="Arial" w:hAnsi="Arial" w:cs="Arial"/>
          <w:b/>
        </w:rPr>
        <w:t xml:space="preserve">  </w:t>
      </w:r>
      <w:r w:rsidR="0065120A" w:rsidRPr="0065120A">
        <w:rPr>
          <w:rFonts w:ascii="Arial" w:eastAsia="Arial" w:hAnsi="Arial" w:cs="Arial"/>
          <w:b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65120A" w:rsidRPr="0065120A">
        <w:rPr>
          <w:rFonts w:ascii="Arial" w:eastAsia="Arial" w:hAnsi="Arial" w:cs="Arial"/>
          <w:b/>
        </w:rPr>
        <w:instrText xml:space="preserve"> FORMCHECKBOX </w:instrText>
      </w:r>
      <w:r w:rsidR="00000000">
        <w:rPr>
          <w:rFonts w:ascii="Arial" w:eastAsia="Arial" w:hAnsi="Arial" w:cs="Arial"/>
          <w:b/>
        </w:rPr>
      </w:r>
      <w:r w:rsidR="00000000">
        <w:rPr>
          <w:rFonts w:ascii="Arial" w:eastAsia="Arial" w:hAnsi="Arial" w:cs="Arial"/>
          <w:b/>
        </w:rPr>
        <w:fldChar w:fldCharType="separate"/>
      </w:r>
      <w:r w:rsidR="0065120A" w:rsidRPr="0065120A">
        <w:rPr>
          <w:rFonts w:ascii="Arial" w:eastAsia="Arial" w:hAnsi="Arial" w:cs="Arial"/>
          <w:b/>
        </w:rPr>
        <w:fldChar w:fldCharType="end"/>
      </w:r>
      <w:r w:rsidR="0065120A" w:rsidRPr="0065120A">
        <w:rPr>
          <w:rFonts w:ascii="Arial" w:eastAsia="Arial" w:hAnsi="Arial" w:cs="Arial"/>
          <w:b/>
        </w:rPr>
        <w:t xml:space="preserve"> </w:t>
      </w:r>
      <w:r w:rsidR="0065120A" w:rsidRPr="0065120A">
        <w:rPr>
          <w:rFonts w:ascii="Arial" w:eastAsia="Arial" w:hAnsi="Arial" w:cs="Arial"/>
        </w:rPr>
        <w:t>No</w:t>
      </w:r>
      <w:r w:rsidR="0065120A">
        <w:rPr>
          <w:rFonts w:ascii="Arial" w:eastAsia="Arial" w:hAnsi="Arial" w:cs="Arial"/>
        </w:rPr>
        <w:t xml:space="preserve">  </w:t>
      </w:r>
      <w:r w:rsidR="0065120A">
        <w:rPr>
          <w:rFonts w:ascii="Arial" w:eastAsia="Arial" w:hAnsi="Arial" w:cs="Arial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17" w:name="Check5"/>
      <w:r w:rsidR="0065120A">
        <w:rPr>
          <w:rFonts w:ascii="Arial" w:eastAsia="Arial" w:hAnsi="Arial" w:cs="Arial"/>
        </w:rPr>
        <w:instrText xml:space="preserve"> FORMCHECKBOX </w:instrText>
      </w:r>
      <w:r w:rsidR="00000000">
        <w:rPr>
          <w:rFonts w:ascii="Arial" w:eastAsia="Arial" w:hAnsi="Arial" w:cs="Arial"/>
        </w:rPr>
      </w:r>
      <w:r w:rsidR="00000000">
        <w:rPr>
          <w:rFonts w:ascii="Arial" w:eastAsia="Arial" w:hAnsi="Arial" w:cs="Arial"/>
        </w:rPr>
        <w:fldChar w:fldCharType="separate"/>
      </w:r>
      <w:r w:rsidR="0065120A">
        <w:rPr>
          <w:rFonts w:ascii="Arial" w:eastAsia="Arial" w:hAnsi="Arial" w:cs="Arial"/>
        </w:rPr>
        <w:fldChar w:fldCharType="end"/>
      </w:r>
      <w:bookmarkEnd w:id="17"/>
      <w:r w:rsidR="0065120A">
        <w:rPr>
          <w:rFonts w:ascii="Arial" w:eastAsia="Arial" w:hAnsi="Arial" w:cs="Arial"/>
        </w:rPr>
        <w:t xml:space="preserve"> Not </w:t>
      </w:r>
      <w:r w:rsidR="00C42589">
        <w:rPr>
          <w:rFonts w:ascii="Arial" w:eastAsia="Arial" w:hAnsi="Arial" w:cs="Arial"/>
        </w:rPr>
        <w:t>s</w:t>
      </w:r>
      <w:r w:rsidR="0065120A">
        <w:rPr>
          <w:rFonts w:ascii="Arial" w:eastAsia="Arial" w:hAnsi="Arial" w:cs="Arial"/>
        </w:rPr>
        <w:t>ure</w:t>
      </w:r>
      <w:r w:rsidR="00C42589">
        <w:rPr>
          <w:rFonts w:ascii="Arial" w:eastAsia="Arial" w:hAnsi="Arial" w:cs="Arial"/>
        </w:rPr>
        <w:t xml:space="preserve"> </w:t>
      </w:r>
      <w:r w:rsidR="0065120A">
        <w:rPr>
          <w:rFonts w:ascii="Arial" w:eastAsia="Arial" w:hAnsi="Arial" w:cs="Arial"/>
        </w:rPr>
        <w:t xml:space="preserve"> </w:t>
      </w:r>
      <w:r w:rsidR="0065120A">
        <w:rPr>
          <w:rFonts w:ascii="Arial" w:eastAsia="Arial" w:hAnsi="Arial" w:cs="Arial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18" w:name="Check6"/>
      <w:r w:rsidR="0065120A">
        <w:rPr>
          <w:rFonts w:ascii="Arial" w:eastAsia="Arial" w:hAnsi="Arial" w:cs="Arial"/>
        </w:rPr>
        <w:instrText xml:space="preserve"> FORMCHECKBOX </w:instrText>
      </w:r>
      <w:r w:rsidR="00000000">
        <w:rPr>
          <w:rFonts w:ascii="Arial" w:eastAsia="Arial" w:hAnsi="Arial" w:cs="Arial"/>
        </w:rPr>
      </w:r>
      <w:r w:rsidR="00000000">
        <w:rPr>
          <w:rFonts w:ascii="Arial" w:eastAsia="Arial" w:hAnsi="Arial" w:cs="Arial"/>
        </w:rPr>
        <w:fldChar w:fldCharType="separate"/>
      </w:r>
      <w:r w:rsidR="0065120A">
        <w:rPr>
          <w:rFonts w:ascii="Arial" w:eastAsia="Arial" w:hAnsi="Arial" w:cs="Arial"/>
        </w:rPr>
        <w:fldChar w:fldCharType="end"/>
      </w:r>
      <w:bookmarkEnd w:id="18"/>
      <w:r w:rsidR="0065120A">
        <w:rPr>
          <w:rFonts w:ascii="Arial" w:eastAsia="Arial" w:hAnsi="Arial" w:cs="Arial"/>
        </w:rPr>
        <w:t xml:space="preserve"> Not </w:t>
      </w:r>
      <w:r w:rsidR="00C42589">
        <w:rPr>
          <w:rFonts w:ascii="Arial" w:eastAsia="Arial" w:hAnsi="Arial" w:cs="Arial"/>
        </w:rPr>
        <w:t>a</w:t>
      </w:r>
      <w:r w:rsidR="0065120A">
        <w:rPr>
          <w:rFonts w:ascii="Arial" w:eastAsia="Arial" w:hAnsi="Arial" w:cs="Arial"/>
        </w:rPr>
        <w:t>pplicable</w:t>
      </w:r>
    </w:p>
    <w:p w14:paraId="1E6CD4A7" w14:textId="40AE24D8" w:rsidR="673EACFF" w:rsidRDefault="0065120A">
      <w:pPr>
        <w:pStyle w:val="ListParagraph"/>
        <w:numPr>
          <w:ilvl w:val="0"/>
          <w:numId w:val="6"/>
        </w:num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If yes, w</w:t>
      </w:r>
      <w:r w:rsidR="7F0D3CA2" w:rsidRPr="0065120A">
        <w:rPr>
          <w:rFonts w:ascii="Arial" w:eastAsia="Arial" w:hAnsi="Arial" w:cs="Arial"/>
        </w:rPr>
        <w:t xml:space="preserve">hat is the research ethics board status of your project at </w:t>
      </w:r>
      <w:r w:rsidR="005A01F7">
        <w:rPr>
          <w:rFonts w:ascii="Arial" w:eastAsia="Arial" w:hAnsi="Arial" w:cs="Arial"/>
        </w:rPr>
        <w:t>the time of application</w:t>
      </w:r>
      <w:r w:rsidR="7F0D3CA2" w:rsidRPr="0065120A">
        <w:rPr>
          <w:rFonts w:ascii="Arial" w:eastAsia="Arial" w:hAnsi="Arial" w:cs="Arial"/>
        </w:rPr>
        <w:t xml:space="preserve">? </w:t>
      </w:r>
    </w:p>
    <w:p w14:paraId="1A3F044C" w14:textId="742E3594" w:rsidR="0065120A" w:rsidRPr="00C42589" w:rsidRDefault="0065120A" w:rsidP="00C42589">
      <w:pPr>
        <w:pStyle w:val="ListParagraph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eastAsia="Arial" w:hAnsi="Arial" w:cs="Arial"/>
          <w:b/>
        </w:rPr>
        <w:instrText xml:space="preserve"> FORMCHECKBOX </w:instrText>
      </w:r>
      <w:r w:rsidR="00000000">
        <w:rPr>
          <w:rFonts w:ascii="Arial" w:eastAsia="Arial" w:hAnsi="Arial" w:cs="Arial"/>
          <w:b/>
        </w:rPr>
      </w:r>
      <w:r w:rsidR="00000000">
        <w:rPr>
          <w:rFonts w:ascii="Arial" w:eastAsia="Arial" w:hAnsi="Arial" w:cs="Arial"/>
          <w:b/>
        </w:rPr>
        <w:fldChar w:fldCharType="separate"/>
      </w:r>
      <w:r>
        <w:rPr>
          <w:rFonts w:ascii="Arial" w:eastAsia="Arial" w:hAnsi="Arial" w:cs="Arial"/>
          <w:b/>
        </w:rPr>
        <w:fldChar w:fldCharType="end"/>
      </w:r>
      <w:r>
        <w:rPr>
          <w:rFonts w:ascii="Arial" w:eastAsia="Arial" w:hAnsi="Arial" w:cs="Arial"/>
          <w:b/>
        </w:rPr>
        <w:t xml:space="preserve"> </w:t>
      </w:r>
      <w:r>
        <w:rPr>
          <w:rFonts w:ascii="Arial" w:eastAsia="Arial" w:hAnsi="Arial" w:cs="Arial"/>
        </w:rPr>
        <w:t>Not yet submitted</w:t>
      </w:r>
      <w:r>
        <w:rPr>
          <w:rFonts w:ascii="Arial" w:eastAsia="Arial" w:hAnsi="Arial" w:cs="Arial"/>
          <w:b/>
        </w:rPr>
        <w:t xml:space="preserve">  </w:t>
      </w:r>
      <w:r>
        <w:rPr>
          <w:rFonts w:ascii="Arial" w:eastAsia="Arial" w:hAnsi="Arial" w:cs="Arial"/>
          <w:b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rFonts w:ascii="Arial" w:eastAsia="Arial" w:hAnsi="Arial" w:cs="Arial"/>
          <w:b/>
        </w:rPr>
        <w:instrText xml:space="preserve"> FORMCHECKBOX </w:instrText>
      </w:r>
      <w:r w:rsidR="00000000">
        <w:rPr>
          <w:rFonts w:ascii="Arial" w:eastAsia="Arial" w:hAnsi="Arial" w:cs="Arial"/>
          <w:b/>
        </w:rPr>
      </w:r>
      <w:r w:rsidR="00000000">
        <w:rPr>
          <w:rFonts w:ascii="Arial" w:eastAsia="Arial" w:hAnsi="Arial" w:cs="Arial"/>
          <w:b/>
        </w:rPr>
        <w:fldChar w:fldCharType="separate"/>
      </w:r>
      <w:r>
        <w:rPr>
          <w:rFonts w:ascii="Arial" w:eastAsia="Arial" w:hAnsi="Arial" w:cs="Arial"/>
          <w:b/>
        </w:rPr>
        <w:fldChar w:fldCharType="end"/>
      </w:r>
      <w:r>
        <w:rPr>
          <w:rFonts w:ascii="Arial" w:eastAsia="Arial" w:hAnsi="Arial" w:cs="Arial"/>
          <w:b/>
        </w:rPr>
        <w:t xml:space="preserve"> </w:t>
      </w:r>
      <w:r>
        <w:rPr>
          <w:rFonts w:ascii="Arial" w:eastAsia="Arial" w:hAnsi="Arial" w:cs="Arial"/>
        </w:rPr>
        <w:t xml:space="preserve">Under review  </w:t>
      </w:r>
      <w:r>
        <w:rPr>
          <w:rFonts w:ascii="Arial" w:eastAsia="Arial" w:hAnsi="Arial" w:cs="Arial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19" w:name="Check7"/>
      <w:r>
        <w:rPr>
          <w:rFonts w:ascii="Arial" w:eastAsia="Arial" w:hAnsi="Arial" w:cs="Arial"/>
        </w:rPr>
        <w:instrText xml:space="preserve"> FORMCHECKBOX </w:instrText>
      </w:r>
      <w:r w:rsidR="00000000">
        <w:rPr>
          <w:rFonts w:ascii="Arial" w:eastAsia="Arial" w:hAnsi="Arial" w:cs="Arial"/>
        </w:rPr>
      </w:r>
      <w:r w:rsidR="00000000">
        <w:rPr>
          <w:rFonts w:ascii="Arial" w:eastAsia="Arial" w:hAnsi="Arial" w:cs="Arial"/>
        </w:rPr>
        <w:fldChar w:fldCharType="separate"/>
      </w:r>
      <w:r>
        <w:rPr>
          <w:rFonts w:ascii="Arial" w:eastAsia="Arial" w:hAnsi="Arial" w:cs="Arial"/>
        </w:rPr>
        <w:fldChar w:fldCharType="end"/>
      </w:r>
      <w:bookmarkEnd w:id="19"/>
      <w:r>
        <w:rPr>
          <w:rFonts w:ascii="Arial" w:eastAsia="Arial" w:hAnsi="Arial" w:cs="Arial"/>
        </w:rPr>
        <w:t xml:space="preserve"> Approved  </w:t>
      </w:r>
      <w:r>
        <w:rPr>
          <w:rFonts w:ascii="Arial" w:eastAsia="Arial" w:hAnsi="Arial" w:cs="Arial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bookmarkStart w:id="20" w:name="Check8"/>
      <w:r>
        <w:rPr>
          <w:rFonts w:ascii="Arial" w:eastAsia="Arial" w:hAnsi="Arial" w:cs="Arial"/>
        </w:rPr>
        <w:instrText xml:space="preserve"> FORMCHECKBOX </w:instrText>
      </w:r>
      <w:r w:rsidR="00000000">
        <w:rPr>
          <w:rFonts w:ascii="Arial" w:eastAsia="Arial" w:hAnsi="Arial" w:cs="Arial"/>
        </w:rPr>
      </w:r>
      <w:r w:rsidR="00000000">
        <w:rPr>
          <w:rFonts w:ascii="Arial" w:eastAsia="Arial" w:hAnsi="Arial" w:cs="Arial"/>
        </w:rPr>
        <w:fldChar w:fldCharType="separate"/>
      </w:r>
      <w:r>
        <w:rPr>
          <w:rFonts w:ascii="Arial" w:eastAsia="Arial" w:hAnsi="Arial" w:cs="Arial"/>
        </w:rPr>
        <w:fldChar w:fldCharType="end"/>
      </w:r>
      <w:bookmarkEnd w:id="20"/>
      <w:r>
        <w:rPr>
          <w:rFonts w:ascii="Arial" w:eastAsia="Arial" w:hAnsi="Arial" w:cs="Arial"/>
        </w:rPr>
        <w:t xml:space="preserve"> Not applicable</w:t>
      </w:r>
    </w:p>
    <w:p w14:paraId="77186B4F" w14:textId="16999E1D" w:rsidR="004D2AD2" w:rsidRPr="004D2AD2" w:rsidRDefault="004D2AD2" w:rsidP="004D2AD2">
      <w:pPr>
        <w:pStyle w:val="Heading2"/>
        <w:rPr>
          <w:rFonts w:ascii="Arial" w:eastAsia="Arial" w:hAnsi="Arial" w:cs="Arial"/>
        </w:rPr>
      </w:pPr>
    </w:p>
    <w:p w14:paraId="62CE5C22" w14:textId="1E5375AF" w:rsidR="004D2AD2" w:rsidRDefault="01DB6127" w:rsidP="004D2AD2">
      <w:pPr>
        <w:pStyle w:val="Heading2"/>
        <w:rPr>
          <w:rFonts w:ascii="Arial" w:eastAsia="Arial" w:hAnsi="Arial" w:cs="Arial"/>
          <w:b w:val="0"/>
          <w:bCs/>
        </w:rPr>
      </w:pPr>
      <w:r w:rsidRPr="6071E608">
        <w:rPr>
          <w:rFonts w:ascii="Arial" w:eastAsia="Arial" w:hAnsi="Arial" w:cs="Arial"/>
        </w:rPr>
        <w:t xml:space="preserve">Engagement Plan </w:t>
      </w:r>
      <w:r w:rsidR="006BCC98" w:rsidRPr="6071E608">
        <w:rPr>
          <w:rFonts w:ascii="Arial" w:eastAsia="Arial" w:hAnsi="Arial" w:cs="Arial"/>
          <w:b w:val="0"/>
        </w:rPr>
        <w:t>(500-</w:t>
      </w:r>
      <w:r w:rsidRPr="6071E608">
        <w:rPr>
          <w:rFonts w:ascii="Arial" w:eastAsia="Arial" w:hAnsi="Arial" w:cs="Arial"/>
          <w:b w:val="0"/>
        </w:rPr>
        <w:t>word max.)</w:t>
      </w:r>
      <w:r w:rsidR="004D2AD2">
        <w:rPr>
          <w:rFonts w:ascii="Arial" w:eastAsia="Arial" w:hAnsi="Arial" w:cs="Arial"/>
          <w:b w:val="0"/>
        </w:rPr>
        <w:br/>
      </w:r>
      <w:r w:rsidR="00300439" w:rsidRPr="004D2AD2">
        <w:rPr>
          <w:rFonts w:ascii="Arial" w:eastAsia="Arial" w:hAnsi="Arial" w:cs="Arial"/>
          <w:b w:val="0"/>
          <w:bCs/>
        </w:rPr>
        <w:t xml:space="preserve">Please outline </w:t>
      </w:r>
      <w:r w:rsidR="004D2AD2" w:rsidRPr="004D2AD2">
        <w:rPr>
          <w:rFonts w:ascii="Arial" w:eastAsia="Arial" w:hAnsi="Arial" w:cs="Arial"/>
          <w:b w:val="0"/>
          <w:bCs/>
        </w:rPr>
        <w:t xml:space="preserve">in </w:t>
      </w:r>
      <w:r w:rsidR="00300439" w:rsidRPr="004D2AD2">
        <w:rPr>
          <w:rFonts w:ascii="Arial" w:eastAsia="Arial" w:hAnsi="Arial" w:cs="Arial"/>
          <w:b w:val="0"/>
          <w:bCs/>
        </w:rPr>
        <w:t xml:space="preserve">your engagement plan </w:t>
      </w:r>
      <w:r w:rsidR="004D2AD2" w:rsidRPr="004D2AD2">
        <w:rPr>
          <w:rFonts w:ascii="Arial" w:eastAsia="Arial" w:hAnsi="Arial" w:cs="Arial"/>
          <w:b w:val="0"/>
          <w:bCs/>
        </w:rPr>
        <w:t xml:space="preserve">the </w:t>
      </w:r>
      <w:r w:rsidR="00300439" w:rsidRPr="004D2AD2">
        <w:rPr>
          <w:rFonts w:ascii="Arial" w:eastAsia="Arial" w:hAnsi="Arial" w:cs="Arial"/>
          <w:b w:val="0"/>
          <w:bCs/>
        </w:rPr>
        <w:t>following sections</w:t>
      </w:r>
      <w:r w:rsidR="004D2AD2" w:rsidRPr="004D2AD2">
        <w:rPr>
          <w:rFonts w:ascii="Arial" w:eastAsia="Arial" w:hAnsi="Arial" w:cs="Arial"/>
          <w:b w:val="0"/>
          <w:bCs/>
        </w:rPr>
        <w:t xml:space="preserve"> listed below</w:t>
      </w:r>
      <w:r w:rsidR="00300439" w:rsidRPr="004D2AD2">
        <w:rPr>
          <w:rFonts w:ascii="Arial" w:eastAsia="Arial" w:hAnsi="Arial" w:cs="Arial"/>
          <w:b w:val="0"/>
          <w:bCs/>
        </w:rPr>
        <w:t xml:space="preserve">: </w:t>
      </w:r>
      <w:r w:rsidR="00495374">
        <w:rPr>
          <w:rFonts w:ascii="Arial" w:eastAsia="Arial" w:hAnsi="Arial" w:cs="Arial"/>
          <w:b w:val="0"/>
          <w:bCs/>
        </w:rPr>
        <w:br/>
      </w:r>
      <w:r w:rsidR="00FA7297" w:rsidRPr="004D2AD2">
        <w:rPr>
          <w:rFonts w:ascii="Arial" w:eastAsia="Arial" w:hAnsi="Arial" w:cs="Arial"/>
          <w:b w:val="0"/>
          <w:bCs/>
        </w:rPr>
        <w:fldChar w:fldCharType="begin">
          <w:ffData>
            <w:name w:val="Text12"/>
            <w:enabled/>
            <w:calcOnExit w:val="0"/>
            <w:textInput/>
          </w:ffData>
        </w:fldChar>
      </w:r>
      <w:bookmarkStart w:id="21" w:name="Text12"/>
      <w:r w:rsidR="00FA7297" w:rsidRPr="004D2AD2">
        <w:rPr>
          <w:rFonts w:ascii="Arial" w:eastAsia="Arial" w:hAnsi="Arial" w:cs="Arial"/>
          <w:b w:val="0"/>
          <w:bCs/>
        </w:rPr>
        <w:instrText xml:space="preserve"> FORMTEXT </w:instrText>
      </w:r>
      <w:r w:rsidR="00FA7297" w:rsidRPr="004D2AD2">
        <w:rPr>
          <w:rFonts w:ascii="Arial" w:eastAsia="Arial" w:hAnsi="Arial" w:cs="Arial"/>
          <w:b w:val="0"/>
          <w:bCs/>
        </w:rPr>
      </w:r>
      <w:r w:rsidR="00FA7297" w:rsidRPr="004D2AD2">
        <w:rPr>
          <w:rFonts w:ascii="Arial" w:eastAsia="Arial" w:hAnsi="Arial" w:cs="Arial"/>
          <w:b w:val="0"/>
          <w:bCs/>
        </w:rPr>
        <w:fldChar w:fldCharType="separate"/>
      </w:r>
      <w:r w:rsidR="00C91181" w:rsidRPr="004D2AD2">
        <w:rPr>
          <w:rFonts w:ascii="Arial" w:eastAsia="Arial" w:hAnsi="Arial" w:cs="Arial"/>
          <w:b w:val="0"/>
          <w:bCs/>
        </w:rPr>
        <w:t> </w:t>
      </w:r>
      <w:r w:rsidR="00C91181" w:rsidRPr="004D2AD2">
        <w:rPr>
          <w:rFonts w:ascii="Arial" w:eastAsia="Arial" w:hAnsi="Arial" w:cs="Arial"/>
          <w:b w:val="0"/>
          <w:bCs/>
        </w:rPr>
        <w:t> </w:t>
      </w:r>
      <w:r w:rsidR="00C91181" w:rsidRPr="004D2AD2">
        <w:rPr>
          <w:rFonts w:ascii="Arial" w:eastAsia="Arial" w:hAnsi="Arial" w:cs="Arial"/>
          <w:b w:val="0"/>
          <w:bCs/>
        </w:rPr>
        <w:t> </w:t>
      </w:r>
      <w:r w:rsidR="00C91181" w:rsidRPr="004D2AD2">
        <w:rPr>
          <w:rFonts w:ascii="Arial" w:eastAsia="Arial" w:hAnsi="Arial" w:cs="Arial"/>
          <w:b w:val="0"/>
          <w:bCs/>
        </w:rPr>
        <w:t> </w:t>
      </w:r>
      <w:r w:rsidR="00C91181" w:rsidRPr="004D2AD2">
        <w:rPr>
          <w:rFonts w:ascii="Arial" w:eastAsia="Arial" w:hAnsi="Arial" w:cs="Arial"/>
          <w:b w:val="0"/>
          <w:bCs/>
        </w:rPr>
        <w:t> </w:t>
      </w:r>
      <w:r w:rsidR="00FA7297" w:rsidRPr="004D2AD2">
        <w:rPr>
          <w:rFonts w:ascii="Arial" w:eastAsia="Arial" w:hAnsi="Arial" w:cs="Arial"/>
          <w:b w:val="0"/>
          <w:bCs/>
        </w:rPr>
        <w:fldChar w:fldCharType="end"/>
      </w:r>
      <w:bookmarkEnd w:id="21"/>
    </w:p>
    <w:p w14:paraId="28F41704" w14:textId="77777777" w:rsidR="004D2AD2" w:rsidRPr="00AB41A0" w:rsidRDefault="00300439" w:rsidP="00AB41A0">
      <w:pPr>
        <w:pStyle w:val="Heading2"/>
        <w:ind w:left="720"/>
        <w:rPr>
          <w:rFonts w:ascii="Arial" w:eastAsia="Arial" w:hAnsi="Arial" w:cs="Arial"/>
          <w:bCs/>
          <w:u w:val="single"/>
        </w:rPr>
      </w:pPr>
      <w:r>
        <w:rPr>
          <w:rFonts w:ascii="Arial" w:eastAsia="Arial" w:hAnsi="Arial" w:cs="Arial"/>
          <w:b w:val="0"/>
          <w:bCs/>
        </w:rPr>
        <w:br/>
      </w:r>
      <w:r w:rsidR="4C84AD70" w:rsidRPr="00AB41A0">
        <w:rPr>
          <w:rFonts w:ascii="Arial" w:eastAsia="Arial" w:hAnsi="Arial" w:cs="Arial"/>
          <w:bCs/>
          <w:u w:val="single"/>
        </w:rPr>
        <w:t>Rationale</w:t>
      </w:r>
    </w:p>
    <w:p w14:paraId="699E265C" w14:textId="79FB7C45" w:rsidR="4C84AD70" w:rsidRPr="004D2AD2" w:rsidRDefault="4C84AD70" w:rsidP="00AB41A0">
      <w:pPr>
        <w:pStyle w:val="Heading2"/>
        <w:ind w:left="720"/>
        <w:rPr>
          <w:rFonts w:ascii="Arial" w:eastAsia="Arial" w:hAnsi="Arial" w:cs="Arial"/>
          <w:b w:val="0"/>
          <w:bCs/>
        </w:rPr>
      </w:pPr>
      <w:r w:rsidRPr="004D2AD2">
        <w:rPr>
          <w:rFonts w:ascii="Arial" w:eastAsia="Arial" w:hAnsi="Arial" w:cs="Arial"/>
          <w:b w:val="0"/>
          <w:bCs/>
        </w:rPr>
        <w:t xml:space="preserve">How will engaging older adults/caregivers impact your research project? What stage(s) of your research project </w:t>
      </w:r>
      <w:r w:rsidR="00495374">
        <w:rPr>
          <w:rFonts w:ascii="Arial" w:eastAsia="Arial" w:hAnsi="Arial" w:cs="Arial"/>
          <w:b w:val="0"/>
          <w:bCs/>
        </w:rPr>
        <w:t>have you</w:t>
      </w:r>
      <w:r w:rsidRPr="004D2AD2">
        <w:rPr>
          <w:rFonts w:ascii="Arial" w:eastAsia="Arial" w:hAnsi="Arial" w:cs="Arial"/>
          <w:b w:val="0"/>
          <w:bCs/>
        </w:rPr>
        <w:t xml:space="preserve"> or do you want t</w:t>
      </w:r>
      <w:r w:rsidR="00495374">
        <w:rPr>
          <w:rFonts w:ascii="Arial" w:eastAsia="Arial" w:hAnsi="Arial" w:cs="Arial"/>
          <w:b w:val="0"/>
          <w:bCs/>
        </w:rPr>
        <w:t>o</w:t>
      </w:r>
      <w:r w:rsidRPr="004D2AD2">
        <w:rPr>
          <w:rFonts w:ascii="Arial" w:eastAsia="Arial" w:hAnsi="Arial" w:cs="Arial"/>
          <w:b w:val="0"/>
          <w:bCs/>
        </w:rPr>
        <w:t xml:space="preserve"> engage older adults/caregivers?</w:t>
      </w:r>
    </w:p>
    <w:p w14:paraId="7CA91C80" w14:textId="74986EC9" w:rsidR="000675EC" w:rsidRPr="00AB41A0" w:rsidRDefault="000675EC" w:rsidP="00AB41A0">
      <w:pPr>
        <w:ind w:firstLine="720"/>
        <w:rPr>
          <w:rFonts w:ascii="Arial" w:eastAsia="Arial" w:hAnsi="Arial" w:cs="Arial"/>
          <w:u w:val="single"/>
        </w:rPr>
      </w:pPr>
      <w:r w:rsidRPr="00AB41A0">
        <w:rPr>
          <w:rFonts w:ascii="Arial" w:eastAsia="Arial" w:hAnsi="Arial" w:cs="Arial"/>
          <w:b/>
          <w:bCs/>
          <w:u w:val="single"/>
        </w:rPr>
        <w:t>Recruitment Methods</w:t>
      </w:r>
    </w:p>
    <w:p w14:paraId="3D902ACC" w14:textId="71A1BE61" w:rsidR="000675EC" w:rsidRDefault="3F7C930F" w:rsidP="00AB41A0">
      <w:pPr>
        <w:ind w:left="720"/>
        <w:rPr>
          <w:rFonts w:ascii="Arial" w:eastAsia="Arial" w:hAnsi="Arial" w:cs="Arial"/>
        </w:rPr>
      </w:pPr>
      <w:r w:rsidRPr="6071E608">
        <w:rPr>
          <w:rFonts w:ascii="Arial" w:eastAsia="Arial" w:hAnsi="Arial" w:cs="Arial"/>
        </w:rPr>
        <w:t xml:space="preserve">What strategies will be used to recruit </w:t>
      </w:r>
      <w:r w:rsidR="6A95FC57" w:rsidRPr="6071E608">
        <w:rPr>
          <w:rFonts w:ascii="Arial" w:eastAsia="Arial" w:hAnsi="Arial" w:cs="Arial"/>
        </w:rPr>
        <w:t xml:space="preserve">(a minimum of two) </w:t>
      </w:r>
      <w:r w:rsidR="001E51F7" w:rsidRPr="6071E608">
        <w:rPr>
          <w:rFonts w:ascii="Arial" w:eastAsia="Arial" w:hAnsi="Arial" w:cs="Arial"/>
        </w:rPr>
        <w:t>older adults</w:t>
      </w:r>
      <w:r w:rsidR="00F85C4F" w:rsidRPr="6071E608">
        <w:rPr>
          <w:rFonts w:ascii="Arial" w:eastAsia="Arial" w:hAnsi="Arial" w:cs="Arial"/>
        </w:rPr>
        <w:t>/caregivers</w:t>
      </w:r>
      <w:r w:rsidR="001E51F7" w:rsidRPr="6071E608">
        <w:rPr>
          <w:rFonts w:ascii="Arial" w:eastAsia="Arial" w:hAnsi="Arial" w:cs="Arial"/>
        </w:rPr>
        <w:t xml:space="preserve"> </w:t>
      </w:r>
      <w:r w:rsidRPr="6071E608">
        <w:rPr>
          <w:rFonts w:ascii="Arial" w:eastAsia="Arial" w:hAnsi="Arial" w:cs="Arial"/>
        </w:rPr>
        <w:t>as partners in your health research?</w:t>
      </w:r>
      <w:r w:rsidR="6A95FC57" w:rsidRPr="6071E608">
        <w:rPr>
          <w:rFonts w:ascii="Arial" w:eastAsia="Arial" w:hAnsi="Arial" w:cs="Arial"/>
        </w:rPr>
        <w:t xml:space="preserve"> Please indicate if there are any existing collaborators/stakeholders that you may draw upon to support your outreach efforts.</w:t>
      </w:r>
    </w:p>
    <w:p w14:paraId="62D6D7ED" w14:textId="37D8B1C0" w:rsidR="732FE8BC" w:rsidRDefault="732FE8BC" w:rsidP="6071E608">
      <w:pPr>
        <w:ind w:left="720"/>
        <w:rPr>
          <w:rFonts w:ascii="Arial" w:eastAsia="Arial" w:hAnsi="Arial" w:cs="Arial"/>
          <w:b/>
          <w:bCs/>
        </w:rPr>
      </w:pPr>
    </w:p>
    <w:p w14:paraId="3BB3647D" w14:textId="260B2273" w:rsidR="000675EC" w:rsidRDefault="000675EC" w:rsidP="00AB41A0">
      <w:pPr>
        <w:ind w:left="720"/>
        <w:rPr>
          <w:rFonts w:ascii="Arial" w:eastAsia="Arial" w:hAnsi="Arial" w:cs="Arial"/>
        </w:rPr>
      </w:pPr>
      <w:r w:rsidRPr="00AB41A0">
        <w:rPr>
          <w:rFonts w:ascii="Arial" w:eastAsia="Arial" w:hAnsi="Arial" w:cs="Arial"/>
          <w:b/>
          <w:bCs/>
          <w:u w:val="single"/>
        </w:rPr>
        <w:t>Method</w:t>
      </w:r>
      <w:r w:rsidR="001F0CB1" w:rsidRPr="00AB41A0">
        <w:rPr>
          <w:rFonts w:ascii="Arial" w:eastAsia="Arial" w:hAnsi="Arial" w:cs="Arial"/>
          <w:b/>
          <w:bCs/>
          <w:u w:val="single"/>
        </w:rPr>
        <w:t>(s)</w:t>
      </w:r>
      <w:r w:rsidRPr="00AB41A0">
        <w:rPr>
          <w:rFonts w:ascii="Arial" w:eastAsia="Arial" w:hAnsi="Arial" w:cs="Arial"/>
          <w:b/>
          <w:bCs/>
          <w:u w:val="single"/>
        </w:rPr>
        <w:t xml:space="preserve"> of Engagement</w:t>
      </w:r>
      <w:r w:rsidR="00565D7A" w:rsidRPr="6071E608">
        <w:rPr>
          <w:rFonts w:ascii="Arial" w:eastAsia="Arial" w:hAnsi="Arial" w:cs="Arial"/>
          <w:b/>
          <w:bCs/>
        </w:rPr>
        <w:t xml:space="preserve"> </w:t>
      </w:r>
      <w:r>
        <w:br/>
      </w:r>
      <w:r w:rsidR="00565D7A" w:rsidRPr="6071E608">
        <w:rPr>
          <w:rFonts w:ascii="Arial" w:eastAsia="Arial" w:hAnsi="Arial" w:cs="Arial"/>
        </w:rPr>
        <w:t xml:space="preserve">Please refer to the guiding principles and desired outcomes of engagement identified in the </w:t>
      </w:r>
      <w:hyperlink r:id="rId11">
        <w:r w:rsidR="00565D7A" w:rsidRPr="6071E608">
          <w:rPr>
            <w:rStyle w:val="Hyperlink"/>
            <w:rFonts w:ascii="Arial" w:eastAsia="Arial" w:hAnsi="Arial" w:cs="Arial"/>
          </w:rPr>
          <w:t>SPOR Patient Engagement Framework</w:t>
        </w:r>
      </w:hyperlink>
    </w:p>
    <w:p w14:paraId="3020855B" w14:textId="5401FFA3" w:rsidR="732FE8BC" w:rsidRDefault="732FE8BC" w:rsidP="6071E608">
      <w:pPr>
        <w:ind w:left="720"/>
        <w:rPr>
          <w:rFonts w:ascii="Arial" w:eastAsia="Arial" w:hAnsi="Arial" w:cs="Arial"/>
          <w:b/>
          <w:bCs/>
        </w:rPr>
      </w:pPr>
    </w:p>
    <w:p w14:paraId="5092A827" w14:textId="20987A4B" w:rsidR="000675EC" w:rsidRPr="004D2AD2" w:rsidRDefault="3F7C930F" w:rsidP="00AB41A0">
      <w:pPr>
        <w:spacing w:before="0" w:after="0" w:line="240" w:lineRule="auto"/>
        <w:ind w:left="720"/>
        <w:contextualSpacing w:val="0"/>
        <w:outlineLvl w:val="9"/>
        <w:rPr>
          <w:rFonts w:ascii="Times New Roman" w:hAnsi="Times New Roman"/>
          <w:sz w:val="24"/>
          <w:szCs w:val="24"/>
        </w:rPr>
      </w:pPr>
      <w:r w:rsidRPr="00AB41A0">
        <w:rPr>
          <w:rFonts w:ascii="Arial" w:eastAsia="Arial" w:hAnsi="Arial" w:cs="Arial"/>
          <w:b/>
          <w:bCs/>
          <w:u w:val="single"/>
        </w:rPr>
        <w:t xml:space="preserve">Equity, </w:t>
      </w:r>
      <w:r w:rsidR="005A01F7" w:rsidRPr="00AB41A0">
        <w:rPr>
          <w:rFonts w:ascii="Arial" w:eastAsia="Arial" w:hAnsi="Arial" w:cs="Arial"/>
          <w:b/>
          <w:bCs/>
          <w:u w:val="single"/>
        </w:rPr>
        <w:t>Diversity,</w:t>
      </w:r>
      <w:r w:rsidRPr="00AB41A0">
        <w:rPr>
          <w:rFonts w:ascii="Arial" w:eastAsia="Arial" w:hAnsi="Arial" w:cs="Arial"/>
          <w:b/>
          <w:bCs/>
          <w:u w:val="single"/>
        </w:rPr>
        <w:t xml:space="preserve"> and Inclusion</w:t>
      </w:r>
      <w:r>
        <w:br/>
      </w:r>
      <w:r w:rsidR="000675EC" w:rsidRPr="6071E608">
        <w:rPr>
          <w:rFonts w:ascii="Arial" w:eastAsia="Arial" w:hAnsi="Arial" w:cs="Arial"/>
        </w:rPr>
        <w:t>How have you taken into consideration equity</w:t>
      </w:r>
      <w:r w:rsidR="00565D7A" w:rsidRPr="6071E608">
        <w:rPr>
          <w:rFonts w:ascii="Arial" w:eastAsia="Arial" w:hAnsi="Arial" w:cs="Arial"/>
        </w:rPr>
        <w:t>,</w:t>
      </w:r>
      <w:r w:rsidR="000675EC" w:rsidRPr="6071E608">
        <w:rPr>
          <w:rFonts w:ascii="Arial" w:eastAsia="Arial" w:hAnsi="Arial" w:cs="Arial"/>
        </w:rPr>
        <w:t xml:space="preserve"> </w:t>
      </w:r>
      <w:r w:rsidR="00565D7A" w:rsidRPr="6071E608">
        <w:rPr>
          <w:rFonts w:ascii="Arial" w:eastAsia="Arial" w:hAnsi="Arial" w:cs="Arial"/>
        </w:rPr>
        <w:t>diversity, and inclusion</w:t>
      </w:r>
      <w:r w:rsidR="000675EC" w:rsidRPr="6071E608">
        <w:rPr>
          <w:rFonts w:ascii="Arial" w:eastAsia="Arial" w:hAnsi="Arial" w:cs="Arial"/>
        </w:rPr>
        <w:t xml:space="preserve"> in your research project? Specifically, </w:t>
      </w:r>
      <w:r w:rsidR="00565D7A" w:rsidRPr="6071E608">
        <w:rPr>
          <w:rFonts w:ascii="Arial" w:eastAsia="Arial" w:hAnsi="Arial" w:cs="Arial"/>
        </w:rPr>
        <w:t xml:space="preserve">how have </w:t>
      </w:r>
      <w:r w:rsidR="00495374">
        <w:rPr>
          <w:rFonts w:ascii="Arial" w:eastAsia="Arial" w:hAnsi="Arial" w:cs="Arial"/>
        </w:rPr>
        <w:t xml:space="preserve">you </w:t>
      </w:r>
      <w:r w:rsidR="00565D7A" w:rsidRPr="6071E608">
        <w:rPr>
          <w:rFonts w:ascii="Arial" w:eastAsia="Arial" w:hAnsi="Arial" w:cs="Arial"/>
        </w:rPr>
        <w:t xml:space="preserve">considered health equity and inclusion in your engagement plan </w:t>
      </w:r>
      <w:r w:rsidR="000675EC" w:rsidRPr="6071E608">
        <w:rPr>
          <w:rFonts w:ascii="Arial" w:eastAsia="Arial" w:hAnsi="Arial" w:cs="Arial"/>
        </w:rPr>
        <w:t>(please refer</w:t>
      </w:r>
      <w:r w:rsidR="00565D7A" w:rsidRPr="6071E608">
        <w:rPr>
          <w:rFonts w:ascii="Arial" w:eastAsia="Arial" w:hAnsi="Arial" w:cs="Arial"/>
        </w:rPr>
        <w:t xml:space="preserve"> to the</w:t>
      </w:r>
      <w:r w:rsidR="004D2AD2">
        <w:rPr>
          <w:rFonts w:ascii="Arial" w:eastAsia="Arial" w:hAnsi="Arial" w:cs="Arial"/>
        </w:rPr>
        <w:t xml:space="preserve"> </w:t>
      </w:r>
      <w:hyperlink r:id="rId12" w:tgtFrame="_blank" w:history="1">
        <w:r w:rsidR="004D2AD2" w:rsidRPr="004D2AD2">
          <w:rPr>
            <w:rFonts w:ascii="Arial" w:hAnsi="Arial" w:cs="Arial"/>
            <w:color w:val="0000FF"/>
            <w:u w:val="single"/>
            <w:shd w:val="clear" w:color="auto" w:fill="FFFFFF"/>
          </w:rPr>
          <w:t>Fairness is Excellence: The Ontario SPOR SUPPORT Unit’s Equity Framework</w:t>
        </w:r>
      </w:hyperlink>
      <w:r w:rsidR="004D2AD2">
        <w:rPr>
          <w:rFonts w:ascii="Arial" w:hAnsi="Arial" w:cs="Arial"/>
          <w:color w:val="000000"/>
          <w:shd w:val="clear" w:color="auto" w:fill="FFFFFF"/>
        </w:rPr>
        <w:t>)</w:t>
      </w:r>
      <w:r w:rsidR="000675EC" w:rsidRPr="6071E608">
        <w:rPr>
          <w:rFonts w:ascii="Arial" w:eastAsia="Arial" w:hAnsi="Arial" w:cs="Arial"/>
        </w:rPr>
        <w:t>?</w:t>
      </w:r>
    </w:p>
    <w:p w14:paraId="288B35F3" w14:textId="60DC43E7" w:rsidR="732FE8BC" w:rsidRDefault="732FE8BC" w:rsidP="6071E608">
      <w:pPr>
        <w:ind w:left="720"/>
        <w:rPr>
          <w:rFonts w:ascii="Arial" w:eastAsia="Arial" w:hAnsi="Arial" w:cs="Arial"/>
        </w:rPr>
      </w:pPr>
    </w:p>
    <w:p w14:paraId="270DC36E" w14:textId="106CB6E2" w:rsidR="441B3F4B" w:rsidRDefault="3F7C930F" w:rsidP="00AB41A0">
      <w:pPr>
        <w:ind w:left="720"/>
        <w:rPr>
          <w:rFonts w:ascii="Arial" w:eastAsia="Arial" w:hAnsi="Arial" w:cs="Arial"/>
        </w:rPr>
      </w:pPr>
      <w:r w:rsidRPr="00AB41A0">
        <w:rPr>
          <w:rFonts w:ascii="Arial" w:eastAsia="Arial" w:hAnsi="Arial" w:cs="Arial"/>
          <w:b/>
          <w:bCs/>
          <w:u w:val="single"/>
        </w:rPr>
        <w:t>Ethical Considerations</w:t>
      </w:r>
      <w:r>
        <w:br/>
      </w:r>
      <w:r w:rsidR="000675EC" w:rsidRPr="6071E608">
        <w:rPr>
          <w:rFonts w:ascii="Arial" w:eastAsia="Arial" w:hAnsi="Arial" w:cs="Arial"/>
        </w:rPr>
        <w:t>What ethical considerations</w:t>
      </w:r>
      <w:r w:rsidR="00BB7B79" w:rsidRPr="6071E608">
        <w:rPr>
          <w:rFonts w:ascii="Arial" w:eastAsia="Arial" w:hAnsi="Arial" w:cs="Arial"/>
        </w:rPr>
        <w:t xml:space="preserve"> have been identified and addressed in your project’s engagement plan (please refer to the </w:t>
      </w:r>
      <w:hyperlink r:id="rId13">
        <w:r w:rsidR="00BB7B79" w:rsidRPr="6071E608">
          <w:rPr>
            <w:rStyle w:val="Hyperlink"/>
            <w:rFonts w:ascii="Arial" w:eastAsia="Arial" w:hAnsi="Arial" w:cs="Arial"/>
          </w:rPr>
          <w:t>Ethical Considerations for Partnering in Patient-Oriented Research guide</w:t>
        </w:r>
      </w:hyperlink>
      <w:r w:rsidR="00BB7B79" w:rsidRPr="6071E608">
        <w:rPr>
          <w:rFonts w:ascii="Arial" w:eastAsia="Arial" w:hAnsi="Arial" w:cs="Arial"/>
        </w:rPr>
        <w:t xml:space="preserve"> produced by the Alberta SPOR SUPPORT Unit)?</w:t>
      </w:r>
    </w:p>
    <w:p w14:paraId="3443CF9D" w14:textId="77777777" w:rsidR="00F573D5" w:rsidRDefault="3F7C930F" w:rsidP="142BB63B">
      <w:pPr>
        <w:rPr>
          <w:rFonts w:ascii="Arial" w:eastAsia="Arial" w:hAnsi="Arial" w:cs="Arial"/>
          <w:b/>
          <w:bCs/>
        </w:rPr>
      </w:pPr>
      <w:r>
        <w:br/>
      </w:r>
    </w:p>
    <w:p w14:paraId="65AAA195" w14:textId="77777777" w:rsidR="00F573D5" w:rsidRDefault="00F573D5" w:rsidP="142BB63B">
      <w:pPr>
        <w:rPr>
          <w:rFonts w:ascii="Arial" w:eastAsia="Arial" w:hAnsi="Arial" w:cs="Arial"/>
          <w:b/>
          <w:bCs/>
        </w:rPr>
      </w:pPr>
    </w:p>
    <w:p w14:paraId="1D961A13" w14:textId="77777777" w:rsidR="00F573D5" w:rsidRDefault="00F573D5" w:rsidP="142BB63B">
      <w:pPr>
        <w:rPr>
          <w:rFonts w:ascii="Arial" w:eastAsia="Arial" w:hAnsi="Arial" w:cs="Arial"/>
          <w:b/>
          <w:bCs/>
        </w:rPr>
      </w:pPr>
    </w:p>
    <w:p w14:paraId="2D7FECBB" w14:textId="5E05BFA6" w:rsidR="6C6454FD" w:rsidRDefault="00C91181" w:rsidP="142BB63B">
      <w:pPr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</w:rPr>
        <w:lastRenderedPageBreak/>
        <w:t xml:space="preserve">Anticipated Challenges, </w:t>
      </w:r>
      <w:r w:rsidR="6A4A4F71" w:rsidRPr="142BB63B">
        <w:rPr>
          <w:rFonts w:ascii="Arial" w:eastAsia="Arial" w:hAnsi="Arial" w:cs="Arial"/>
          <w:b/>
          <w:bCs/>
        </w:rPr>
        <w:t>Impact and Evaluation</w:t>
      </w:r>
      <w:r w:rsidR="6A4A4F71" w:rsidRPr="142BB63B">
        <w:rPr>
          <w:rFonts w:ascii="Arial" w:eastAsia="Arial" w:hAnsi="Arial" w:cs="Arial"/>
        </w:rPr>
        <w:t xml:space="preserve"> </w:t>
      </w:r>
      <w:r w:rsidR="75D0C7ED" w:rsidRPr="142BB63B">
        <w:rPr>
          <w:rFonts w:ascii="Arial" w:eastAsia="Arial" w:hAnsi="Arial" w:cs="Arial"/>
        </w:rPr>
        <w:t>(250-word max)</w:t>
      </w:r>
    </w:p>
    <w:p w14:paraId="7C822618" w14:textId="71893659" w:rsidR="00495374" w:rsidRDefault="00495374" w:rsidP="004D2AD2">
      <w:pPr>
        <w:rPr>
          <w:rFonts w:ascii="Arial" w:eastAsia="Arial" w:hAnsi="Arial" w:cs="Arial"/>
          <w:bCs/>
        </w:rPr>
      </w:pPr>
      <w:r w:rsidRPr="004D2AD2">
        <w:rPr>
          <w:rFonts w:ascii="Arial" w:eastAsia="Arial" w:hAnsi="Arial" w:cs="Arial"/>
          <w:bCs/>
        </w:rPr>
        <w:t xml:space="preserve">Please </w:t>
      </w:r>
      <w:r>
        <w:rPr>
          <w:rFonts w:ascii="Arial" w:eastAsia="Arial" w:hAnsi="Arial" w:cs="Arial"/>
          <w:bCs/>
        </w:rPr>
        <w:t>include a response</w:t>
      </w:r>
      <w:r w:rsidRPr="004D2AD2">
        <w:rPr>
          <w:rFonts w:ascii="Arial" w:eastAsia="Arial" w:hAnsi="Arial" w:cs="Arial"/>
          <w:bCs/>
        </w:rPr>
        <w:t xml:space="preserve"> </w:t>
      </w:r>
      <w:r>
        <w:rPr>
          <w:rFonts w:ascii="Arial" w:eastAsia="Arial" w:hAnsi="Arial" w:cs="Arial"/>
          <w:bCs/>
        </w:rPr>
        <w:t xml:space="preserve">to </w:t>
      </w:r>
      <w:r w:rsidRPr="004D2AD2">
        <w:rPr>
          <w:rFonts w:ascii="Arial" w:eastAsia="Arial" w:hAnsi="Arial" w:cs="Arial"/>
          <w:bCs/>
        </w:rPr>
        <w:t xml:space="preserve">the following </w:t>
      </w:r>
      <w:r>
        <w:rPr>
          <w:rFonts w:ascii="Arial" w:eastAsia="Arial" w:hAnsi="Arial" w:cs="Arial"/>
          <w:bCs/>
        </w:rPr>
        <w:t>questions outlined</w:t>
      </w:r>
      <w:r w:rsidRPr="004D2AD2">
        <w:rPr>
          <w:rFonts w:ascii="Arial" w:eastAsia="Arial" w:hAnsi="Arial" w:cs="Arial"/>
          <w:bCs/>
        </w:rPr>
        <w:t xml:space="preserve"> </w:t>
      </w:r>
      <w:r>
        <w:rPr>
          <w:rFonts w:ascii="Arial" w:eastAsia="Arial" w:hAnsi="Arial" w:cs="Arial"/>
          <w:bCs/>
        </w:rPr>
        <w:t xml:space="preserve">further </w:t>
      </w:r>
      <w:r w:rsidRPr="004D2AD2">
        <w:rPr>
          <w:rFonts w:ascii="Arial" w:eastAsia="Arial" w:hAnsi="Arial" w:cs="Arial"/>
          <w:bCs/>
        </w:rPr>
        <w:t>below:</w:t>
      </w:r>
    </w:p>
    <w:p w14:paraId="3171C033" w14:textId="38460B65" w:rsidR="00495374" w:rsidRDefault="00495374" w:rsidP="004D2AD2">
      <w:pPr>
        <w:rPr>
          <w:rFonts w:ascii="Arial" w:eastAsia="Arial" w:hAnsi="Arial" w:cs="Arial"/>
          <w:bCs/>
        </w:rPr>
      </w:pPr>
      <w:r>
        <w:rPr>
          <w:rFonts w:ascii="Arial" w:eastAsia="Arial" w:hAnsi="Arial" w:cs="Arial"/>
        </w:rPr>
        <w:fldChar w:fldCharType="begin">
          <w:ffData>
            <w:name w:val="Text13"/>
            <w:enabled/>
            <w:calcOnExit w:val="0"/>
            <w:textInput/>
          </w:ffData>
        </w:fldChar>
      </w:r>
      <w:bookmarkStart w:id="22" w:name="Text13"/>
      <w:r>
        <w:rPr>
          <w:rFonts w:ascii="Arial" w:eastAsia="Arial" w:hAnsi="Arial" w:cs="Arial"/>
        </w:rPr>
        <w:instrText xml:space="preserve"> FORMTEXT </w:instrText>
      </w:r>
      <w:r>
        <w:rPr>
          <w:rFonts w:ascii="Arial" w:eastAsia="Arial" w:hAnsi="Arial" w:cs="Arial"/>
        </w:rPr>
      </w:r>
      <w:r>
        <w:rPr>
          <w:rFonts w:ascii="Arial" w:eastAsia="Arial" w:hAnsi="Arial" w:cs="Arial"/>
        </w:rPr>
        <w:fldChar w:fldCharType="separate"/>
      </w:r>
      <w:r>
        <w:rPr>
          <w:rFonts w:ascii="Arial" w:eastAsia="Arial" w:hAnsi="Arial" w:cs="Arial"/>
        </w:rPr>
        <w:t> </w:t>
      </w:r>
      <w:r>
        <w:rPr>
          <w:rFonts w:ascii="Arial" w:eastAsia="Arial" w:hAnsi="Arial" w:cs="Arial"/>
        </w:rPr>
        <w:t> </w:t>
      </w:r>
      <w:r>
        <w:rPr>
          <w:rFonts w:ascii="Arial" w:eastAsia="Arial" w:hAnsi="Arial" w:cs="Arial"/>
        </w:rPr>
        <w:t> </w:t>
      </w:r>
      <w:r>
        <w:rPr>
          <w:rFonts w:ascii="Arial" w:eastAsia="Arial" w:hAnsi="Arial" w:cs="Arial"/>
        </w:rPr>
        <w:t> </w:t>
      </w:r>
      <w:r>
        <w:rPr>
          <w:rFonts w:ascii="Arial" w:eastAsia="Arial" w:hAnsi="Arial" w:cs="Arial"/>
        </w:rPr>
        <w:t> </w:t>
      </w:r>
      <w:r>
        <w:rPr>
          <w:rFonts w:ascii="Arial" w:eastAsia="Arial" w:hAnsi="Arial" w:cs="Arial"/>
        </w:rPr>
        <w:fldChar w:fldCharType="end"/>
      </w:r>
      <w:bookmarkEnd w:id="22"/>
    </w:p>
    <w:p w14:paraId="303BE7F4" w14:textId="77777777" w:rsidR="00495374" w:rsidRDefault="00495374" w:rsidP="004D2AD2">
      <w:pPr>
        <w:rPr>
          <w:rFonts w:ascii="Arial" w:eastAsia="Arial" w:hAnsi="Arial" w:cs="Arial"/>
        </w:rPr>
      </w:pPr>
    </w:p>
    <w:p w14:paraId="52D25C57" w14:textId="205D34EC" w:rsidR="142BB63B" w:rsidRDefault="4A737AB3" w:rsidP="004D2AD2">
      <w:pPr>
        <w:rPr>
          <w:rFonts w:ascii="Arial" w:eastAsia="Arial" w:hAnsi="Arial" w:cs="Arial"/>
          <w:b/>
        </w:rPr>
      </w:pPr>
      <w:r w:rsidRPr="6071E608">
        <w:rPr>
          <w:rFonts w:ascii="Arial" w:eastAsia="Arial" w:hAnsi="Arial" w:cs="Arial"/>
        </w:rPr>
        <w:t xml:space="preserve">What is the value </w:t>
      </w:r>
      <w:r w:rsidR="3EEE1139" w:rsidRPr="6071E608">
        <w:rPr>
          <w:rFonts w:ascii="Arial" w:eastAsia="Arial" w:hAnsi="Arial" w:cs="Arial"/>
        </w:rPr>
        <w:t xml:space="preserve">and potential impact </w:t>
      </w:r>
      <w:r w:rsidRPr="6071E608">
        <w:rPr>
          <w:rFonts w:ascii="Arial" w:eastAsia="Arial" w:hAnsi="Arial" w:cs="Arial"/>
        </w:rPr>
        <w:t xml:space="preserve">of engaging older adults and caregivers in your research project? </w:t>
      </w:r>
      <w:r w:rsidR="00650D84" w:rsidRPr="6071E608">
        <w:rPr>
          <w:rFonts w:ascii="Arial" w:eastAsia="Arial" w:hAnsi="Arial" w:cs="Arial"/>
        </w:rPr>
        <w:t xml:space="preserve">How do you plan to measure impact and share </w:t>
      </w:r>
      <w:r w:rsidR="00021CEA" w:rsidRPr="6071E608">
        <w:rPr>
          <w:rFonts w:ascii="Arial" w:eastAsia="Arial" w:hAnsi="Arial" w:cs="Arial"/>
        </w:rPr>
        <w:t>lessons learned?</w:t>
      </w:r>
      <w:r w:rsidR="00C42589">
        <w:rPr>
          <w:rFonts w:ascii="Arial" w:eastAsia="Arial" w:hAnsi="Arial" w:cs="Arial"/>
          <w:b/>
        </w:rPr>
        <w:t xml:space="preserve"> </w:t>
      </w:r>
    </w:p>
    <w:p w14:paraId="32C4003A" w14:textId="77777777" w:rsidR="00495374" w:rsidRPr="004D2AD2" w:rsidRDefault="00495374" w:rsidP="004D2AD2">
      <w:pPr>
        <w:rPr>
          <w:rFonts w:ascii="Arial" w:eastAsia="Arial" w:hAnsi="Arial" w:cs="Arial"/>
        </w:rPr>
      </w:pPr>
    </w:p>
    <w:p w14:paraId="443C739C" w14:textId="053E5842" w:rsidR="142BB63B" w:rsidRPr="00C42589" w:rsidRDefault="54694D2A" w:rsidP="00C42589">
      <w:pPr>
        <w:rPr>
          <w:rFonts w:ascii="Arial" w:eastAsia="Arial" w:hAnsi="Arial" w:cs="Arial"/>
        </w:rPr>
      </w:pPr>
      <w:r w:rsidRPr="142BB63B">
        <w:rPr>
          <w:rFonts w:ascii="Arial" w:eastAsia="Arial" w:hAnsi="Arial" w:cs="Arial"/>
        </w:rPr>
        <w:t xml:space="preserve">What challenges and/or barriers might you anticipate in </w:t>
      </w:r>
      <w:r w:rsidR="006474F9">
        <w:rPr>
          <w:rFonts w:ascii="Arial" w:eastAsia="Arial" w:hAnsi="Arial" w:cs="Arial"/>
        </w:rPr>
        <w:t xml:space="preserve">meaningfully </w:t>
      </w:r>
      <w:r w:rsidRPr="142BB63B">
        <w:rPr>
          <w:rFonts w:ascii="Arial" w:eastAsia="Arial" w:hAnsi="Arial" w:cs="Arial"/>
        </w:rPr>
        <w:t>engaging older adults/caregivers in your research? How do you propose you will overcome them? What resources might you be able to access to address these challenges?</w:t>
      </w:r>
      <w:r w:rsidR="00C42589">
        <w:rPr>
          <w:rFonts w:ascii="Arial" w:eastAsia="Arial" w:hAnsi="Arial" w:cs="Arial"/>
        </w:rPr>
        <w:t xml:space="preserve"> </w:t>
      </w:r>
    </w:p>
    <w:p w14:paraId="53B8BF02" w14:textId="63107FC2" w:rsidR="497BA7C8" w:rsidRDefault="4780C695" w:rsidP="732FE8BC">
      <w:pPr>
        <w:pStyle w:val="Heading1"/>
        <w:rPr>
          <w:rFonts w:ascii="Arial" w:eastAsia="Arial" w:hAnsi="Arial"/>
        </w:rPr>
      </w:pPr>
      <w:r w:rsidRPr="732FE8BC">
        <w:rPr>
          <w:rFonts w:ascii="Arial" w:eastAsia="Arial" w:hAnsi="Arial"/>
        </w:rPr>
        <w:t xml:space="preserve">SECTION 4: Budget </w:t>
      </w:r>
    </w:p>
    <w:p w14:paraId="3441DEA6" w14:textId="117B4110" w:rsidR="673EACFF" w:rsidRDefault="1481C8FA" w:rsidP="673EACFF">
      <w:pPr>
        <w:pStyle w:val="Heading2"/>
        <w:rPr>
          <w:rFonts w:ascii="Arial" w:eastAsia="Arial" w:hAnsi="Arial" w:cs="Arial"/>
          <w:b w:val="0"/>
        </w:rPr>
      </w:pPr>
      <w:r w:rsidRPr="673EACFF">
        <w:rPr>
          <w:rFonts w:ascii="Arial" w:eastAsia="Arial" w:hAnsi="Arial" w:cs="Arial"/>
          <w:b w:val="0"/>
        </w:rPr>
        <w:t xml:space="preserve">Please provide a detailed projected budget using the </w:t>
      </w:r>
      <w:hyperlink r:id="rId14">
        <w:r w:rsidRPr="673EACFF">
          <w:rPr>
            <w:rStyle w:val="Hyperlink"/>
            <w:rFonts w:ascii="Arial" w:eastAsia="Arial" w:hAnsi="Arial" w:cs="Arial"/>
            <w:b w:val="0"/>
          </w:rPr>
          <w:t>template</w:t>
        </w:r>
      </w:hyperlink>
      <w:r w:rsidRPr="673EACFF">
        <w:rPr>
          <w:rFonts w:ascii="Arial" w:eastAsia="Arial" w:hAnsi="Arial" w:cs="Arial"/>
          <w:b w:val="0"/>
        </w:rPr>
        <w:t xml:space="preserve"> provided</w:t>
      </w:r>
      <w:r w:rsidR="00F573D5">
        <w:rPr>
          <w:rFonts w:ascii="Arial" w:eastAsia="Arial" w:hAnsi="Arial" w:cs="Arial"/>
          <w:b w:val="0"/>
        </w:rPr>
        <w:t xml:space="preserve"> and</w:t>
      </w:r>
      <w:r w:rsidR="1A936283" w:rsidRPr="673EACFF">
        <w:rPr>
          <w:rFonts w:ascii="Arial" w:eastAsia="Arial" w:hAnsi="Arial" w:cs="Arial"/>
          <w:b w:val="0"/>
        </w:rPr>
        <w:t xml:space="preserve"> ensure that a minimum of 25% </w:t>
      </w:r>
      <w:r w:rsidR="3684672B" w:rsidRPr="673EACFF">
        <w:rPr>
          <w:rFonts w:ascii="Arial" w:eastAsia="Arial" w:hAnsi="Arial" w:cs="Arial"/>
          <w:b w:val="0"/>
        </w:rPr>
        <w:t>of the budget directly supports older adults and/or caregivers (i.e., honourariums, reimbursement, meeting refreshments).</w:t>
      </w:r>
    </w:p>
    <w:p w14:paraId="68C2D470" w14:textId="4C4EC6A3" w:rsidR="497BA7C8" w:rsidRPr="00495374" w:rsidRDefault="00495374" w:rsidP="00495374">
      <w:pPr>
        <w:spacing w:before="0" w:after="0" w:line="240" w:lineRule="auto"/>
        <w:contextualSpacing w:val="0"/>
        <w:outlineLvl w:val="9"/>
        <w:rPr>
          <w:rFonts w:ascii="Times New Roman" w:hAnsi="Times New Roman"/>
          <w:sz w:val="24"/>
          <w:szCs w:val="24"/>
        </w:rPr>
      </w:pPr>
      <w:r>
        <w:rPr>
          <w:rFonts w:ascii="Arial" w:eastAsia="Arial" w:hAnsi="Arial" w:cs="Arial"/>
        </w:rPr>
        <w:t xml:space="preserve">Please include </w:t>
      </w:r>
      <w:r w:rsidR="00F573D5">
        <w:rPr>
          <w:rFonts w:ascii="Arial" w:eastAsia="Arial" w:hAnsi="Arial" w:cs="Arial"/>
        </w:rPr>
        <w:t xml:space="preserve">your budget </w:t>
      </w:r>
      <w:r>
        <w:rPr>
          <w:rFonts w:ascii="Arial" w:eastAsia="Arial" w:hAnsi="Arial" w:cs="Arial"/>
        </w:rPr>
        <w:t xml:space="preserve">as a separate attachment in your email </w:t>
      </w:r>
      <w:r w:rsidRPr="00495374">
        <w:rPr>
          <w:rFonts w:ascii="Arial" w:eastAsia="Arial" w:hAnsi="Arial" w:cs="Arial"/>
        </w:rPr>
        <w:t xml:space="preserve">submission using the file name </w:t>
      </w:r>
      <w:r>
        <w:rPr>
          <w:rFonts w:ascii="Arial" w:eastAsia="Arial" w:hAnsi="Arial" w:cs="Arial"/>
        </w:rPr>
        <w:t>“</w:t>
      </w:r>
      <w:r w:rsidRPr="00495374">
        <w:rPr>
          <w:rFonts w:ascii="Arial" w:hAnsi="Arial" w:cs="Arial"/>
        </w:rPr>
        <w:t>Collaborative Trainee Engagement Fund_Budget_Last Name_First Name</w:t>
      </w:r>
      <w:r>
        <w:rPr>
          <w:rFonts w:ascii="Arial" w:hAnsi="Arial" w:cs="Arial"/>
        </w:rPr>
        <w:t>”</w:t>
      </w:r>
      <w:r w:rsidRPr="00495374">
        <w:rPr>
          <w:rFonts w:ascii="Arial" w:hAnsi="Arial" w:cs="Arial"/>
        </w:rPr>
        <w:t>)</w:t>
      </w:r>
      <w:r w:rsidR="00F573D5">
        <w:rPr>
          <w:rFonts w:ascii="Arial" w:eastAsia="Arial" w:hAnsi="Arial" w:cs="Arial"/>
        </w:rPr>
        <w:t>.</w:t>
      </w:r>
    </w:p>
    <w:p w14:paraId="0F2EE42B" w14:textId="77777777" w:rsidR="003C7FA7" w:rsidRDefault="003C7FA7" w:rsidP="732FE8BC">
      <w:pPr>
        <w:rPr>
          <w:rFonts w:ascii="Arial" w:eastAsia="Arial" w:hAnsi="Arial" w:cs="Arial"/>
        </w:rPr>
      </w:pPr>
    </w:p>
    <w:p w14:paraId="633A5C44" w14:textId="37533BEE" w:rsidR="497BA7C8" w:rsidRDefault="5D864BA6" w:rsidP="732FE8BC">
      <w:pPr>
        <w:rPr>
          <w:rFonts w:ascii="Arial" w:eastAsia="Arial" w:hAnsi="Arial" w:cs="Arial"/>
          <w:color w:val="333333"/>
        </w:rPr>
      </w:pPr>
      <w:r w:rsidRPr="6071E608">
        <w:rPr>
          <w:rFonts w:ascii="Arial" w:eastAsia="Arial" w:hAnsi="Arial" w:cs="Arial"/>
        </w:rPr>
        <w:t xml:space="preserve">Examples of </w:t>
      </w:r>
      <w:r w:rsidRPr="6071E608">
        <w:rPr>
          <w:rFonts w:ascii="Arial" w:eastAsia="Arial" w:hAnsi="Arial" w:cs="Arial"/>
          <w:b/>
          <w:bCs/>
        </w:rPr>
        <w:t>eligible expenses</w:t>
      </w:r>
      <w:r w:rsidRPr="6071E608">
        <w:rPr>
          <w:rFonts w:ascii="Arial" w:eastAsia="Arial" w:hAnsi="Arial" w:cs="Arial"/>
        </w:rPr>
        <w:t xml:space="preserve"> can include but are not limited to honorariums</w:t>
      </w:r>
      <w:r w:rsidR="4656A3D6" w:rsidRPr="6071E608">
        <w:rPr>
          <w:rFonts w:ascii="Arial" w:eastAsia="Arial" w:hAnsi="Arial" w:cs="Arial"/>
        </w:rPr>
        <w:t xml:space="preserve"> for older adults and caregivers; transportation reimbursement for older adults and caregivers; expenses associated with in-person meetings with older adults (e.g., food, materials</w:t>
      </w:r>
      <w:r w:rsidR="5958C95B" w:rsidRPr="6071E608">
        <w:rPr>
          <w:rFonts w:ascii="Arial" w:eastAsia="Arial" w:hAnsi="Arial" w:cs="Arial"/>
        </w:rPr>
        <w:t>)</w:t>
      </w:r>
      <w:r w:rsidR="005A01F7">
        <w:rPr>
          <w:rFonts w:ascii="Arial" w:eastAsia="Arial" w:hAnsi="Arial" w:cs="Arial"/>
        </w:rPr>
        <w:t>; and</w:t>
      </w:r>
      <w:r w:rsidR="5958C95B" w:rsidRPr="6071E608">
        <w:rPr>
          <w:rFonts w:ascii="Arial" w:eastAsia="Arial" w:hAnsi="Arial" w:cs="Arial"/>
        </w:rPr>
        <w:t xml:space="preserve"> participation in patient-oriented research training opportunities (e.g., workshop).</w:t>
      </w:r>
    </w:p>
    <w:p w14:paraId="177257E2" w14:textId="7391B0A5" w:rsidR="732FE8BC" w:rsidRDefault="732FE8BC" w:rsidP="732FE8BC">
      <w:pPr>
        <w:rPr>
          <w:rFonts w:ascii="Arial" w:eastAsia="Arial" w:hAnsi="Arial" w:cs="Arial"/>
        </w:rPr>
      </w:pPr>
    </w:p>
    <w:p w14:paraId="49E4F2BE" w14:textId="444C99BD" w:rsidR="497BA7C8" w:rsidRDefault="0417F9FA" w:rsidP="732FE8BC">
      <w:pPr>
        <w:rPr>
          <w:rFonts w:ascii="Arial" w:eastAsia="Arial" w:hAnsi="Arial" w:cs="Arial"/>
          <w:color w:val="333333"/>
        </w:rPr>
      </w:pPr>
      <w:r w:rsidRPr="732FE8BC">
        <w:rPr>
          <w:rFonts w:ascii="Arial" w:eastAsia="Arial" w:hAnsi="Arial" w:cs="Arial"/>
        </w:rPr>
        <w:t xml:space="preserve">Examples of </w:t>
      </w:r>
      <w:r w:rsidRPr="732FE8BC">
        <w:rPr>
          <w:rFonts w:ascii="Arial" w:eastAsia="Arial" w:hAnsi="Arial" w:cs="Arial"/>
          <w:b/>
          <w:bCs/>
        </w:rPr>
        <w:t>ineligible expenses</w:t>
      </w:r>
      <w:r w:rsidRPr="732FE8BC">
        <w:rPr>
          <w:rFonts w:ascii="Arial" w:eastAsia="Arial" w:hAnsi="Arial" w:cs="Arial"/>
        </w:rPr>
        <w:t xml:space="preserve"> include trainee-only meeting expenses, honourariums for </w:t>
      </w:r>
      <w:r w:rsidR="5C61ADF8" w:rsidRPr="732FE8BC">
        <w:rPr>
          <w:rFonts w:ascii="Arial" w:eastAsia="Arial" w:hAnsi="Arial" w:cs="Arial"/>
        </w:rPr>
        <w:t>fellow trainees/colleagues</w:t>
      </w:r>
      <w:r w:rsidRPr="732FE8BC">
        <w:rPr>
          <w:rFonts w:ascii="Arial" w:eastAsia="Arial" w:hAnsi="Arial" w:cs="Arial"/>
        </w:rPr>
        <w:t>, salary expenses</w:t>
      </w:r>
      <w:r w:rsidR="07EE4552" w:rsidRPr="732FE8BC">
        <w:rPr>
          <w:rFonts w:ascii="Arial" w:eastAsia="Arial" w:hAnsi="Arial" w:cs="Arial"/>
        </w:rPr>
        <w:t>.</w:t>
      </w:r>
    </w:p>
    <w:p w14:paraId="1CA0C282" w14:textId="280081A0" w:rsidR="4C84AD70" w:rsidRDefault="4C84AD70">
      <w:pPr>
        <w:rPr>
          <w:rFonts w:ascii="Arial" w:eastAsia="Arial" w:hAnsi="Arial" w:cs="Arial"/>
        </w:rPr>
      </w:pPr>
    </w:p>
    <w:p w14:paraId="6853A1EE" w14:textId="44900D34" w:rsidR="03714AB8" w:rsidRDefault="42A565EB" w:rsidP="732FE8BC">
      <w:pPr>
        <w:rPr>
          <w:rFonts w:ascii="Arial" w:eastAsia="Arial" w:hAnsi="Arial" w:cs="Arial"/>
          <w:color w:val="000000" w:themeColor="text1"/>
        </w:rPr>
      </w:pPr>
      <w:r w:rsidRPr="732FE8BC">
        <w:rPr>
          <w:rFonts w:ascii="Arial" w:eastAsia="Arial" w:hAnsi="Arial" w:cs="Arial"/>
        </w:rPr>
        <w:t xml:space="preserve">Note: This funding opportunity is intended to enhance the trainees’ learning experiences in </w:t>
      </w:r>
      <w:r w:rsidR="06B556D1" w:rsidRPr="732FE8BC">
        <w:rPr>
          <w:rFonts w:ascii="Arial" w:eastAsia="Arial" w:hAnsi="Arial" w:cs="Arial"/>
        </w:rPr>
        <w:t xml:space="preserve">their existing </w:t>
      </w:r>
      <w:r w:rsidRPr="732FE8BC">
        <w:rPr>
          <w:rFonts w:ascii="Arial" w:eastAsia="Arial" w:hAnsi="Arial" w:cs="Arial"/>
        </w:rPr>
        <w:t>research and is not meant to replace sources of funding already available through grants or internal/external University/Faculty/Department sources.</w:t>
      </w:r>
      <w:r w:rsidR="06B556D1" w:rsidRPr="732FE8BC">
        <w:rPr>
          <w:rFonts w:ascii="Arial" w:eastAsia="Arial" w:hAnsi="Arial" w:cs="Arial"/>
        </w:rPr>
        <w:t xml:space="preserve"> </w:t>
      </w:r>
      <w:r w:rsidR="27798CAA" w:rsidRPr="732FE8BC">
        <w:rPr>
          <w:rFonts w:ascii="Arial" w:eastAsia="Arial" w:hAnsi="Arial" w:cs="Arial"/>
        </w:rPr>
        <w:t>`</w:t>
      </w:r>
    </w:p>
    <w:p w14:paraId="77392944" w14:textId="174234BC" w:rsidR="42A565EB" w:rsidRDefault="1EAE95DF" w:rsidP="732FE8BC">
      <w:pPr>
        <w:pStyle w:val="Heading1"/>
        <w:rPr>
          <w:rFonts w:ascii="Arial" w:eastAsia="Arial" w:hAnsi="Arial"/>
        </w:rPr>
      </w:pPr>
      <w:r w:rsidRPr="732FE8BC">
        <w:rPr>
          <w:rFonts w:ascii="Arial" w:eastAsia="Arial" w:hAnsi="Arial"/>
        </w:rPr>
        <w:t>SECTION 5: Timeline</w:t>
      </w:r>
    </w:p>
    <w:p w14:paraId="562994CE" w14:textId="77777777" w:rsidR="00C42589" w:rsidRDefault="42A565EB" w:rsidP="00C42589">
      <w:pPr>
        <w:rPr>
          <w:rFonts w:ascii="Arial" w:eastAsia="Arial" w:hAnsi="Arial" w:cs="Arial"/>
        </w:rPr>
      </w:pPr>
      <w:r w:rsidRPr="732FE8BC">
        <w:rPr>
          <w:rFonts w:ascii="Arial" w:eastAsia="Arial" w:hAnsi="Arial" w:cs="Arial"/>
        </w:rPr>
        <w:t>Please include a detailed timeline for the proposed activities</w:t>
      </w:r>
      <w:r w:rsidR="00C42589">
        <w:rPr>
          <w:rFonts w:ascii="Arial" w:eastAsia="Arial" w:hAnsi="Arial" w:cs="Arial"/>
          <w:b/>
        </w:rPr>
        <w:t xml:space="preserve">: </w:t>
      </w:r>
      <w:r w:rsidR="00C42589">
        <w:rPr>
          <w:rFonts w:ascii="Arial" w:eastAsia="Arial" w:hAnsi="Arial" w:cs="Arial"/>
        </w:rPr>
        <w:fldChar w:fldCharType="begin">
          <w:ffData>
            <w:name w:val="Text13"/>
            <w:enabled/>
            <w:calcOnExit w:val="0"/>
            <w:textInput/>
          </w:ffData>
        </w:fldChar>
      </w:r>
      <w:r w:rsidR="00C42589">
        <w:rPr>
          <w:rFonts w:ascii="Arial" w:eastAsia="Arial" w:hAnsi="Arial" w:cs="Arial"/>
        </w:rPr>
        <w:instrText xml:space="preserve"> FORMTEXT </w:instrText>
      </w:r>
      <w:r w:rsidR="00C42589">
        <w:rPr>
          <w:rFonts w:ascii="Arial" w:eastAsia="Arial" w:hAnsi="Arial" w:cs="Arial"/>
        </w:rPr>
      </w:r>
      <w:r w:rsidR="00C42589">
        <w:rPr>
          <w:rFonts w:ascii="Arial" w:eastAsia="Arial" w:hAnsi="Arial" w:cs="Arial"/>
        </w:rPr>
        <w:fldChar w:fldCharType="separate"/>
      </w:r>
      <w:r w:rsidR="00C42589">
        <w:rPr>
          <w:rFonts w:ascii="Arial" w:eastAsia="Arial" w:hAnsi="Arial" w:cs="Arial"/>
          <w:noProof/>
        </w:rPr>
        <w:t> </w:t>
      </w:r>
      <w:r w:rsidR="00C42589">
        <w:rPr>
          <w:rFonts w:ascii="Arial" w:eastAsia="Arial" w:hAnsi="Arial" w:cs="Arial"/>
          <w:noProof/>
        </w:rPr>
        <w:t> </w:t>
      </w:r>
      <w:r w:rsidR="00C42589">
        <w:rPr>
          <w:rFonts w:ascii="Arial" w:eastAsia="Arial" w:hAnsi="Arial" w:cs="Arial"/>
          <w:noProof/>
        </w:rPr>
        <w:t> </w:t>
      </w:r>
      <w:r w:rsidR="00C42589">
        <w:rPr>
          <w:rFonts w:ascii="Arial" w:eastAsia="Arial" w:hAnsi="Arial" w:cs="Arial"/>
          <w:noProof/>
        </w:rPr>
        <w:t> </w:t>
      </w:r>
      <w:r w:rsidR="00C42589">
        <w:rPr>
          <w:rFonts w:ascii="Arial" w:eastAsia="Arial" w:hAnsi="Arial" w:cs="Arial"/>
          <w:noProof/>
        </w:rPr>
        <w:t> </w:t>
      </w:r>
      <w:r w:rsidR="00C42589">
        <w:rPr>
          <w:rFonts w:ascii="Arial" w:eastAsia="Arial" w:hAnsi="Arial" w:cs="Arial"/>
        </w:rPr>
        <w:fldChar w:fldCharType="end"/>
      </w:r>
    </w:p>
    <w:p w14:paraId="124920CB" w14:textId="3855B40F" w:rsidR="42A565EB" w:rsidRDefault="00AB41A0" w:rsidP="732FE8BC">
      <w:pPr>
        <w:pStyle w:val="Heading2"/>
        <w:rPr>
          <w:rFonts w:ascii="Arial" w:eastAsia="Arial" w:hAnsi="Arial" w:cs="Arial"/>
          <w:b w:val="0"/>
        </w:rPr>
      </w:pPr>
      <w:r>
        <w:rPr>
          <w:rFonts w:ascii="Arial" w:eastAsia="Arial" w:hAnsi="Arial" w:cs="Arial"/>
          <w:b w:val="0"/>
        </w:rPr>
        <w:br/>
      </w:r>
      <w:r w:rsidR="00C42589">
        <w:rPr>
          <w:rFonts w:ascii="Arial" w:eastAsia="Arial" w:hAnsi="Arial" w:cs="Arial"/>
          <w:b w:val="0"/>
        </w:rPr>
        <w:t>The detailed timeline should include:</w:t>
      </w:r>
    </w:p>
    <w:p w14:paraId="2C3C49FC" w14:textId="7A555D84" w:rsidR="42A565EB" w:rsidRDefault="42A565EB">
      <w:pPr>
        <w:pStyle w:val="ListParagraph"/>
        <w:numPr>
          <w:ilvl w:val="0"/>
          <w:numId w:val="4"/>
        </w:numPr>
        <w:rPr>
          <w:rFonts w:ascii="Arial" w:eastAsia="Arial" w:hAnsi="Arial" w:cs="Arial"/>
        </w:rPr>
      </w:pPr>
      <w:r w:rsidRPr="1C334D85">
        <w:rPr>
          <w:rFonts w:ascii="Arial" w:eastAsia="Arial" w:hAnsi="Arial" w:cs="Arial"/>
        </w:rPr>
        <w:t xml:space="preserve">Planning stage of your proposed project, including the recruitment of </w:t>
      </w:r>
      <w:r w:rsidR="5A8B06D0" w:rsidRPr="1C334D85">
        <w:rPr>
          <w:rFonts w:ascii="Arial" w:eastAsia="Arial" w:hAnsi="Arial" w:cs="Arial"/>
        </w:rPr>
        <w:t>older adults</w:t>
      </w:r>
      <w:r w:rsidRPr="1C334D85">
        <w:rPr>
          <w:rFonts w:ascii="Arial" w:eastAsia="Arial" w:hAnsi="Arial" w:cs="Arial"/>
        </w:rPr>
        <w:t xml:space="preserve"> and </w:t>
      </w:r>
      <w:r w:rsidR="5A8B06D0" w:rsidRPr="1C334D85">
        <w:rPr>
          <w:rFonts w:ascii="Arial" w:eastAsia="Arial" w:hAnsi="Arial" w:cs="Arial"/>
        </w:rPr>
        <w:t>caregivers</w:t>
      </w:r>
      <w:r w:rsidRPr="1C334D85">
        <w:rPr>
          <w:rFonts w:ascii="Arial" w:eastAsia="Arial" w:hAnsi="Arial" w:cs="Arial"/>
        </w:rPr>
        <w:t xml:space="preserve"> </w:t>
      </w:r>
    </w:p>
    <w:p w14:paraId="2A99757B" w14:textId="327FE08B" w:rsidR="42A565EB" w:rsidRDefault="42A565EB">
      <w:pPr>
        <w:pStyle w:val="ListParagraph"/>
        <w:numPr>
          <w:ilvl w:val="0"/>
          <w:numId w:val="4"/>
        </w:numPr>
        <w:rPr>
          <w:rFonts w:ascii="Arial" w:eastAsia="Arial" w:hAnsi="Arial" w:cs="Arial"/>
        </w:rPr>
      </w:pPr>
      <w:r w:rsidRPr="4D23FF18">
        <w:rPr>
          <w:rFonts w:ascii="Arial" w:eastAsia="Arial" w:hAnsi="Arial" w:cs="Arial"/>
        </w:rPr>
        <w:t>Dissemination of highlights and outcomes of the research project</w:t>
      </w:r>
    </w:p>
    <w:p w14:paraId="37986225" w14:textId="77777777" w:rsidR="00F573D5" w:rsidRDefault="00F573D5">
      <w:pPr>
        <w:spacing w:before="0" w:after="0" w:line="240" w:lineRule="auto"/>
        <w:contextualSpacing w:val="0"/>
        <w:outlineLvl w:val="9"/>
        <w:rPr>
          <w:rFonts w:ascii="Arial" w:eastAsia="Arial" w:hAnsi="Arial" w:cs="Arial"/>
          <w:b/>
          <w:bCs/>
          <w:sz w:val="28"/>
          <w:szCs w:val="28"/>
        </w:rPr>
      </w:pPr>
      <w:r>
        <w:rPr>
          <w:rFonts w:ascii="Arial" w:eastAsia="Arial" w:hAnsi="Arial"/>
        </w:rPr>
        <w:br w:type="page"/>
      </w:r>
    </w:p>
    <w:p w14:paraId="7EC52727" w14:textId="1ADD51D0" w:rsidR="441B3F4B" w:rsidRDefault="1EAE95DF" w:rsidP="42A565EB">
      <w:pPr>
        <w:pStyle w:val="Heading1"/>
        <w:rPr>
          <w:rFonts w:ascii="Arial" w:eastAsia="Arial" w:hAnsi="Arial"/>
        </w:rPr>
      </w:pPr>
      <w:r w:rsidRPr="732FE8BC">
        <w:rPr>
          <w:rFonts w:ascii="Arial" w:eastAsia="Arial" w:hAnsi="Arial"/>
        </w:rPr>
        <w:lastRenderedPageBreak/>
        <w:t>SECTION 6: CV/Resume</w:t>
      </w:r>
    </w:p>
    <w:p w14:paraId="4359F545" w14:textId="19BF6799" w:rsidR="00C42589" w:rsidRDefault="00495374" w:rsidP="00C42589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Please include </w:t>
      </w:r>
      <w:r w:rsidR="00F573D5">
        <w:rPr>
          <w:rFonts w:ascii="Arial" w:eastAsia="Arial" w:hAnsi="Arial" w:cs="Arial"/>
        </w:rPr>
        <w:t>your current CV/resume</w:t>
      </w:r>
      <w:r w:rsidR="00F573D5" w:rsidRPr="732FE8BC"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 xml:space="preserve">as a separate attachment in your email </w:t>
      </w:r>
      <w:r w:rsidRPr="00495374">
        <w:rPr>
          <w:rFonts w:ascii="Arial" w:eastAsia="Arial" w:hAnsi="Arial" w:cs="Arial"/>
        </w:rPr>
        <w:t xml:space="preserve">submission using the file name </w:t>
      </w:r>
      <w:r>
        <w:rPr>
          <w:rFonts w:ascii="Arial" w:eastAsia="Arial" w:hAnsi="Arial" w:cs="Arial"/>
        </w:rPr>
        <w:t>“</w:t>
      </w:r>
      <w:r w:rsidRPr="00495374">
        <w:rPr>
          <w:rFonts w:ascii="Arial" w:hAnsi="Arial" w:cs="Arial"/>
        </w:rPr>
        <w:t>Collaborative Trainee Engagement Fund_</w:t>
      </w:r>
      <w:r>
        <w:rPr>
          <w:rFonts w:ascii="Arial" w:hAnsi="Arial" w:cs="Arial"/>
        </w:rPr>
        <w:t>Resume</w:t>
      </w:r>
      <w:r w:rsidRPr="00495374">
        <w:rPr>
          <w:rFonts w:ascii="Arial" w:hAnsi="Arial" w:cs="Arial"/>
        </w:rPr>
        <w:t>_Last Name_First Name</w:t>
      </w:r>
      <w:r>
        <w:rPr>
          <w:rFonts w:ascii="Arial" w:hAnsi="Arial" w:cs="Arial"/>
        </w:rPr>
        <w:t>”</w:t>
      </w:r>
      <w:r w:rsidRPr="00495374">
        <w:rPr>
          <w:rFonts w:ascii="Arial" w:hAnsi="Arial" w:cs="Arial"/>
        </w:rPr>
        <w:t>)</w:t>
      </w:r>
      <w:r w:rsidR="00F573D5">
        <w:rPr>
          <w:rFonts w:ascii="Arial" w:hAnsi="Arial" w:cs="Arial"/>
        </w:rPr>
        <w:t>.</w:t>
      </w:r>
    </w:p>
    <w:p w14:paraId="32055D47" w14:textId="77777777" w:rsidR="00C42589" w:rsidRDefault="00C42589" w:rsidP="42A565EB">
      <w:pPr>
        <w:rPr>
          <w:rFonts w:ascii="Arial" w:eastAsia="Arial" w:hAnsi="Arial" w:cs="Arial"/>
        </w:rPr>
      </w:pPr>
    </w:p>
    <w:p w14:paraId="20729C28" w14:textId="2B81EA47" w:rsidR="441B3F4B" w:rsidRDefault="42A565EB" w:rsidP="42A565EB">
      <w:pPr>
        <w:rPr>
          <w:rFonts w:ascii="Arial" w:eastAsia="Arial" w:hAnsi="Arial" w:cs="Arial"/>
          <w:sz w:val="27"/>
          <w:szCs w:val="27"/>
        </w:rPr>
      </w:pPr>
      <w:r w:rsidRPr="4D23FF18">
        <w:rPr>
          <w:rFonts w:ascii="Arial" w:eastAsia="Arial" w:hAnsi="Arial" w:cs="Arial"/>
        </w:rPr>
        <w:t xml:space="preserve">Please provide a current CV that </w:t>
      </w:r>
      <w:r w:rsidR="2F380787" w:rsidRPr="4D23FF18">
        <w:rPr>
          <w:rFonts w:ascii="Arial" w:eastAsia="Arial" w:hAnsi="Arial" w:cs="Arial"/>
        </w:rPr>
        <w:t xml:space="preserve">includes </w:t>
      </w:r>
      <w:r w:rsidRPr="4D23FF18">
        <w:rPr>
          <w:rFonts w:ascii="Arial" w:eastAsia="Arial" w:hAnsi="Arial" w:cs="Arial"/>
        </w:rPr>
        <w:t>the following sections, if applicable:</w:t>
      </w:r>
    </w:p>
    <w:p w14:paraId="51F32FF0" w14:textId="3403D411" w:rsidR="441B3F4B" w:rsidRDefault="42A565EB">
      <w:pPr>
        <w:pStyle w:val="ListParagraph"/>
        <w:numPr>
          <w:ilvl w:val="0"/>
          <w:numId w:val="2"/>
        </w:numPr>
        <w:rPr>
          <w:rFonts w:ascii="Arial" w:eastAsia="Arial" w:hAnsi="Arial" w:cs="Arial"/>
        </w:rPr>
      </w:pPr>
      <w:r w:rsidRPr="4D23FF18">
        <w:rPr>
          <w:rFonts w:ascii="Arial" w:eastAsia="Arial" w:hAnsi="Arial" w:cs="Arial"/>
        </w:rPr>
        <w:t>Education and training</w:t>
      </w:r>
    </w:p>
    <w:p w14:paraId="1B49FB8F" w14:textId="47366B3D" w:rsidR="441B3F4B" w:rsidRDefault="42A565EB">
      <w:pPr>
        <w:pStyle w:val="ListParagraph"/>
        <w:numPr>
          <w:ilvl w:val="0"/>
          <w:numId w:val="2"/>
        </w:numPr>
        <w:rPr>
          <w:rFonts w:ascii="Arial" w:eastAsia="Arial" w:hAnsi="Arial" w:cs="Arial"/>
        </w:rPr>
      </w:pPr>
      <w:r w:rsidRPr="4D23FF18">
        <w:rPr>
          <w:rFonts w:ascii="Arial" w:eastAsia="Arial" w:hAnsi="Arial" w:cs="Arial"/>
        </w:rPr>
        <w:t>Awards and scholarships</w:t>
      </w:r>
    </w:p>
    <w:p w14:paraId="0F1686AB" w14:textId="55FBEA78" w:rsidR="441B3F4B" w:rsidRDefault="42A565EB">
      <w:pPr>
        <w:pStyle w:val="ListParagraph"/>
        <w:numPr>
          <w:ilvl w:val="0"/>
          <w:numId w:val="2"/>
        </w:numPr>
        <w:rPr>
          <w:rFonts w:ascii="Arial" w:eastAsia="Arial" w:hAnsi="Arial" w:cs="Arial"/>
        </w:rPr>
      </w:pPr>
      <w:r w:rsidRPr="4D23FF18">
        <w:rPr>
          <w:rFonts w:ascii="Arial" w:eastAsia="Arial" w:hAnsi="Arial" w:cs="Arial"/>
        </w:rPr>
        <w:t>Peer-reviewed publications and poster/oral presentations</w:t>
      </w:r>
    </w:p>
    <w:p w14:paraId="3060C9A4" w14:textId="32AFCF80" w:rsidR="441B3F4B" w:rsidRDefault="42A565EB">
      <w:pPr>
        <w:pStyle w:val="ListParagraph"/>
        <w:numPr>
          <w:ilvl w:val="0"/>
          <w:numId w:val="2"/>
        </w:numPr>
        <w:rPr>
          <w:rFonts w:ascii="Arial" w:eastAsia="Arial" w:hAnsi="Arial" w:cs="Arial"/>
        </w:rPr>
      </w:pPr>
      <w:r w:rsidRPr="4D23FF18">
        <w:rPr>
          <w:rFonts w:ascii="Arial" w:eastAsia="Arial" w:hAnsi="Arial" w:cs="Arial"/>
        </w:rPr>
        <w:t>Other relevant experience</w:t>
      </w:r>
    </w:p>
    <w:p w14:paraId="01124250" w14:textId="2E676931" w:rsidR="497BA7C8" w:rsidRDefault="51E2F2FA" w:rsidP="42D711A9">
      <w:pPr>
        <w:pStyle w:val="Heading1"/>
        <w:rPr>
          <w:rFonts w:ascii="Arial" w:eastAsia="Arial" w:hAnsi="Arial"/>
        </w:rPr>
      </w:pPr>
      <w:r w:rsidRPr="732FE8BC">
        <w:rPr>
          <w:rFonts w:ascii="Arial" w:eastAsia="Arial" w:hAnsi="Arial"/>
        </w:rPr>
        <w:t xml:space="preserve">SECTION 7: </w:t>
      </w:r>
      <w:r w:rsidR="1EAE95DF" w:rsidRPr="732FE8BC">
        <w:rPr>
          <w:rFonts w:ascii="Arial" w:eastAsia="Arial" w:hAnsi="Arial"/>
        </w:rPr>
        <w:t>Letter of Support</w:t>
      </w:r>
    </w:p>
    <w:p w14:paraId="0C3BF5BA" w14:textId="043D6F34" w:rsidR="00495374" w:rsidRDefault="00495374" w:rsidP="732FE8BC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Please provide</w:t>
      </w:r>
      <w:r w:rsidRPr="732FE8BC">
        <w:rPr>
          <w:rFonts w:ascii="Arial" w:eastAsia="Arial" w:hAnsi="Arial" w:cs="Arial"/>
        </w:rPr>
        <w:t xml:space="preserve"> one letter of support from your supervisor that acknowledges </w:t>
      </w:r>
      <w:r>
        <w:rPr>
          <w:rFonts w:ascii="Arial" w:eastAsia="Arial" w:hAnsi="Arial" w:cs="Arial"/>
        </w:rPr>
        <w:t xml:space="preserve">your </w:t>
      </w:r>
      <w:r w:rsidRPr="732FE8BC">
        <w:rPr>
          <w:rFonts w:ascii="Arial" w:eastAsia="Arial" w:hAnsi="Arial" w:cs="Arial"/>
        </w:rPr>
        <w:t>readiness, skills and supports for meaningfully engaging older adults/caregivers in this research project</w:t>
      </w:r>
      <w:r>
        <w:rPr>
          <w:rFonts w:ascii="Arial" w:eastAsia="Arial" w:hAnsi="Arial" w:cs="Arial"/>
        </w:rPr>
        <w:t>.</w:t>
      </w:r>
    </w:p>
    <w:p w14:paraId="00D9EFC3" w14:textId="72679B4D" w:rsidR="732FE8BC" w:rsidRDefault="732FE8BC" w:rsidP="732FE8BC">
      <w:pPr>
        <w:pStyle w:val="Heading2"/>
        <w:rPr>
          <w:rFonts w:ascii="Arial" w:eastAsia="Arial" w:hAnsi="Arial" w:cs="Arial"/>
        </w:rPr>
      </w:pPr>
    </w:p>
    <w:p w14:paraId="2A223DDD" w14:textId="4BBBD6D3" w:rsidR="497BA7C8" w:rsidRDefault="497BA7C8" w:rsidP="325FF984">
      <w:pPr>
        <w:pStyle w:val="Heading2"/>
        <w:rPr>
          <w:rFonts w:ascii="Arial" w:eastAsia="Arial" w:hAnsi="Arial" w:cs="Arial"/>
        </w:rPr>
      </w:pPr>
      <w:r w:rsidRPr="4D23FF18">
        <w:rPr>
          <w:rFonts w:ascii="Arial" w:eastAsia="Arial" w:hAnsi="Arial" w:cs="Arial"/>
        </w:rPr>
        <w:t>Supervisor information</w:t>
      </w:r>
    </w:p>
    <w:p w14:paraId="621F6B01" w14:textId="7F7E110F" w:rsidR="497BA7C8" w:rsidRDefault="497BA7C8" w:rsidP="732FE8BC">
      <w:pPr>
        <w:pStyle w:val="Heading3"/>
        <w:rPr>
          <w:rFonts w:ascii="Arial" w:eastAsia="Arial" w:hAnsi="Arial" w:cs="Arial"/>
          <w:b w:val="0"/>
        </w:rPr>
      </w:pPr>
      <w:r w:rsidRPr="732FE8BC">
        <w:rPr>
          <w:rFonts w:ascii="Arial" w:eastAsia="Arial" w:hAnsi="Arial" w:cs="Arial"/>
          <w:b w:val="0"/>
        </w:rPr>
        <w:t>First name:</w:t>
      </w:r>
      <w:r w:rsidR="00C42589">
        <w:rPr>
          <w:rFonts w:ascii="Arial" w:eastAsia="Arial" w:hAnsi="Arial" w:cs="Arial"/>
          <w:b w:val="0"/>
        </w:rPr>
        <w:t xml:space="preserve">  </w:t>
      </w:r>
      <w:r w:rsidR="00C42589">
        <w:rPr>
          <w:rFonts w:ascii="Arial" w:eastAsia="Arial" w:hAnsi="Arial" w:cs="Arial"/>
          <w:b w:val="0"/>
        </w:rPr>
        <w:fldChar w:fldCharType="begin">
          <w:ffData>
            <w:name w:val="Text14"/>
            <w:enabled/>
            <w:calcOnExit w:val="0"/>
            <w:textInput/>
          </w:ffData>
        </w:fldChar>
      </w:r>
      <w:bookmarkStart w:id="23" w:name="Text14"/>
      <w:r w:rsidR="00C42589">
        <w:rPr>
          <w:rFonts w:ascii="Arial" w:eastAsia="Arial" w:hAnsi="Arial" w:cs="Arial"/>
          <w:b w:val="0"/>
        </w:rPr>
        <w:instrText xml:space="preserve"> FORMTEXT </w:instrText>
      </w:r>
      <w:r w:rsidR="00C42589">
        <w:rPr>
          <w:rFonts w:ascii="Arial" w:eastAsia="Arial" w:hAnsi="Arial" w:cs="Arial"/>
          <w:b w:val="0"/>
        </w:rPr>
      </w:r>
      <w:r w:rsidR="00C42589">
        <w:rPr>
          <w:rFonts w:ascii="Arial" w:eastAsia="Arial" w:hAnsi="Arial" w:cs="Arial"/>
          <w:b w:val="0"/>
        </w:rPr>
        <w:fldChar w:fldCharType="separate"/>
      </w:r>
      <w:r w:rsidR="00C42589">
        <w:rPr>
          <w:rFonts w:ascii="Arial" w:eastAsia="Arial" w:hAnsi="Arial" w:cs="Arial"/>
          <w:b w:val="0"/>
          <w:noProof/>
        </w:rPr>
        <w:t> </w:t>
      </w:r>
      <w:r w:rsidR="00C42589">
        <w:rPr>
          <w:rFonts w:ascii="Arial" w:eastAsia="Arial" w:hAnsi="Arial" w:cs="Arial"/>
          <w:b w:val="0"/>
          <w:noProof/>
        </w:rPr>
        <w:t> </w:t>
      </w:r>
      <w:r w:rsidR="00C42589">
        <w:rPr>
          <w:rFonts w:ascii="Arial" w:eastAsia="Arial" w:hAnsi="Arial" w:cs="Arial"/>
          <w:b w:val="0"/>
          <w:noProof/>
        </w:rPr>
        <w:t> </w:t>
      </w:r>
      <w:r w:rsidR="00C42589">
        <w:rPr>
          <w:rFonts w:ascii="Arial" w:eastAsia="Arial" w:hAnsi="Arial" w:cs="Arial"/>
          <w:b w:val="0"/>
          <w:noProof/>
        </w:rPr>
        <w:t> </w:t>
      </w:r>
      <w:r w:rsidR="00C42589">
        <w:rPr>
          <w:rFonts w:ascii="Arial" w:eastAsia="Arial" w:hAnsi="Arial" w:cs="Arial"/>
          <w:b w:val="0"/>
          <w:noProof/>
        </w:rPr>
        <w:t> </w:t>
      </w:r>
      <w:r w:rsidR="00C42589">
        <w:rPr>
          <w:rFonts w:ascii="Arial" w:eastAsia="Arial" w:hAnsi="Arial" w:cs="Arial"/>
          <w:b w:val="0"/>
        </w:rPr>
        <w:fldChar w:fldCharType="end"/>
      </w:r>
      <w:bookmarkEnd w:id="23"/>
    </w:p>
    <w:p w14:paraId="617E5666" w14:textId="55D24A6D" w:rsidR="497BA7C8" w:rsidRDefault="497BA7C8" w:rsidP="732FE8BC">
      <w:pPr>
        <w:pStyle w:val="Heading3"/>
        <w:rPr>
          <w:rFonts w:ascii="Arial" w:eastAsia="Arial" w:hAnsi="Arial" w:cs="Arial"/>
          <w:b w:val="0"/>
        </w:rPr>
      </w:pPr>
      <w:r w:rsidRPr="732FE8BC">
        <w:rPr>
          <w:rFonts w:ascii="Arial" w:eastAsia="Arial" w:hAnsi="Arial" w:cs="Arial"/>
          <w:b w:val="0"/>
        </w:rPr>
        <w:t>Last name:</w:t>
      </w:r>
      <w:r w:rsidR="00C42589">
        <w:rPr>
          <w:rFonts w:ascii="Arial" w:eastAsia="Arial" w:hAnsi="Arial" w:cs="Arial"/>
          <w:b w:val="0"/>
        </w:rPr>
        <w:t xml:space="preserve">  </w:t>
      </w:r>
      <w:r w:rsidR="00C42589">
        <w:rPr>
          <w:rFonts w:ascii="Arial" w:eastAsia="Arial" w:hAnsi="Arial" w:cs="Arial"/>
          <w:b w:val="0"/>
        </w:rPr>
        <w:fldChar w:fldCharType="begin">
          <w:ffData>
            <w:name w:val="Text15"/>
            <w:enabled/>
            <w:calcOnExit w:val="0"/>
            <w:textInput/>
          </w:ffData>
        </w:fldChar>
      </w:r>
      <w:bookmarkStart w:id="24" w:name="Text15"/>
      <w:r w:rsidR="00C42589">
        <w:rPr>
          <w:rFonts w:ascii="Arial" w:eastAsia="Arial" w:hAnsi="Arial" w:cs="Arial"/>
          <w:b w:val="0"/>
        </w:rPr>
        <w:instrText xml:space="preserve"> FORMTEXT </w:instrText>
      </w:r>
      <w:r w:rsidR="00C42589">
        <w:rPr>
          <w:rFonts w:ascii="Arial" w:eastAsia="Arial" w:hAnsi="Arial" w:cs="Arial"/>
          <w:b w:val="0"/>
        </w:rPr>
      </w:r>
      <w:r w:rsidR="00C42589">
        <w:rPr>
          <w:rFonts w:ascii="Arial" w:eastAsia="Arial" w:hAnsi="Arial" w:cs="Arial"/>
          <w:b w:val="0"/>
        </w:rPr>
        <w:fldChar w:fldCharType="separate"/>
      </w:r>
      <w:r w:rsidR="00C42589">
        <w:rPr>
          <w:rFonts w:ascii="Arial" w:eastAsia="Arial" w:hAnsi="Arial" w:cs="Arial"/>
          <w:b w:val="0"/>
          <w:noProof/>
        </w:rPr>
        <w:t> </w:t>
      </w:r>
      <w:r w:rsidR="00C42589">
        <w:rPr>
          <w:rFonts w:ascii="Arial" w:eastAsia="Arial" w:hAnsi="Arial" w:cs="Arial"/>
          <w:b w:val="0"/>
          <w:noProof/>
        </w:rPr>
        <w:t> </w:t>
      </w:r>
      <w:r w:rsidR="00C42589">
        <w:rPr>
          <w:rFonts w:ascii="Arial" w:eastAsia="Arial" w:hAnsi="Arial" w:cs="Arial"/>
          <w:b w:val="0"/>
          <w:noProof/>
        </w:rPr>
        <w:t> </w:t>
      </w:r>
      <w:r w:rsidR="00C42589">
        <w:rPr>
          <w:rFonts w:ascii="Arial" w:eastAsia="Arial" w:hAnsi="Arial" w:cs="Arial"/>
          <w:b w:val="0"/>
          <w:noProof/>
        </w:rPr>
        <w:t> </w:t>
      </w:r>
      <w:r w:rsidR="00C42589">
        <w:rPr>
          <w:rFonts w:ascii="Arial" w:eastAsia="Arial" w:hAnsi="Arial" w:cs="Arial"/>
          <w:b w:val="0"/>
          <w:noProof/>
        </w:rPr>
        <w:t> </w:t>
      </w:r>
      <w:r w:rsidR="00C42589">
        <w:rPr>
          <w:rFonts w:ascii="Arial" w:eastAsia="Arial" w:hAnsi="Arial" w:cs="Arial"/>
          <w:b w:val="0"/>
        </w:rPr>
        <w:fldChar w:fldCharType="end"/>
      </w:r>
      <w:bookmarkEnd w:id="24"/>
    </w:p>
    <w:p w14:paraId="453CFB2C" w14:textId="249C06E9" w:rsidR="497BA7C8" w:rsidRDefault="497BA7C8" w:rsidP="732FE8BC">
      <w:pPr>
        <w:pStyle w:val="Heading3"/>
        <w:rPr>
          <w:rFonts w:ascii="Arial" w:eastAsia="Arial" w:hAnsi="Arial" w:cs="Arial"/>
          <w:b w:val="0"/>
        </w:rPr>
      </w:pPr>
      <w:r w:rsidRPr="732FE8BC">
        <w:rPr>
          <w:rFonts w:ascii="Arial" w:eastAsia="Arial" w:hAnsi="Arial" w:cs="Arial"/>
          <w:b w:val="0"/>
        </w:rPr>
        <w:t>Email:</w:t>
      </w:r>
      <w:r w:rsidR="00C42589">
        <w:rPr>
          <w:rFonts w:ascii="Arial" w:eastAsia="Arial" w:hAnsi="Arial" w:cs="Arial"/>
          <w:b w:val="0"/>
        </w:rPr>
        <w:t xml:space="preserve">  </w:t>
      </w:r>
      <w:r w:rsidR="00C42589">
        <w:rPr>
          <w:rFonts w:ascii="Arial" w:eastAsia="Arial" w:hAnsi="Arial" w:cs="Arial"/>
          <w:b w:val="0"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25" w:name="Text16"/>
      <w:r w:rsidR="00C42589">
        <w:rPr>
          <w:rFonts w:ascii="Arial" w:eastAsia="Arial" w:hAnsi="Arial" w:cs="Arial"/>
          <w:b w:val="0"/>
        </w:rPr>
        <w:instrText xml:space="preserve"> FORMTEXT </w:instrText>
      </w:r>
      <w:r w:rsidR="00C42589">
        <w:rPr>
          <w:rFonts w:ascii="Arial" w:eastAsia="Arial" w:hAnsi="Arial" w:cs="Arial"/>
          <w:b w:val="0"/>
        </w:rPr>
      </w:r>
      <w:r w:rsidR="00C42589">
        <w:rPr>
          <w:rFonts w:ascii="Arial" w:eastAsia="Arial" w:hAnsi="Arial" w:cs="Arial"/>
          <w:b w:val="0"/>
        </w:rPr>
        <w:fldChar w:fldCharType="separate"/>
      </w:r>
      <w:r w:rsidR="00C42589">
        <w:rPr>
          <w:rFonts w:ascii="Arial" w:eastAsia="Arial" w:hAnsi="Arial" w:cs="Arial"/>
          <w:b w:val="0"/>
          <w:noProof/>
        </w:rPr>
        <w:t> </w:t>
      </w:r>
      <w:r w:rsidR="00C42589">
        <w:rPr>
          <w:rFonts w:ascii="Arial" w:eastAsia="Arial" w:hAnsi="Arial" w:cs="Arial"/>
          <w:b w:val="0"/>
          <w:noProof/>
        </w:rPr>
        <w:t> </w:t>
      </w:r>
      <w:r w:rsidR="00C42589">
        <w:rPr>
          <w:rFonts w:ascii="Arial" w:eastAsia="Arial" w:hAnsi="Arial" w:cs="Arial"/>
          <w:b w:val="0"/>
          <w:noProof/>
        </w:rPr>
        <w:t> </w:t>
      </w:r>
      <w:r w:rsidR="00C42589">
        <w:rPr>
          <w:rFonts w:ascii="Arial" w:eastAsia="Arial" w:hAnsi="Arial" w:cs="Arial"/>
          <w:b w:val="0"/>
          <w:noProof/>
        </w:rPr>
        <w:t> </w:t>
      </w:r>
      <w:r w:rsidR="00C42589">
        <w:rPr>
          <w:rFonts w:ascii="Arial" w:eastAsia="Arial" w:hAnsi="Arial" w:cs="Arial"/>
          <w:b w:val="0"/>
          <w:noProof/>
        </w:rPr>
        <w:t> </w:t>
      </w:r>
      <w:r w:rsidR="00C42589">
        <w:rPr>
          <w:rFonts w:ascii="Arial" w:eastAsia="Arial" w:hAnsi="Arial" w:cs="Arial"/>
          <w:b w:val="0"/>
        </w:rPr>
        <w:fldChar w:fldCharType="end"/>
      </w:r>
      <w:bookmarkEnd w:id="25"/>
    </w:p>
    <w:p w14:paraId="6CDB736A" w14:textId="2640A127" w:rsidR="26467D4B" w:rsidRDefault="26467D4B" w:rsidP="732FE8BC">
      <w:pPr>
        <w:pStyle w:val="Heading3"/>
        <w:rPr>
          <w:rFonts w:ascii="Arial" w:eastAsia="Arial" w:hAnsi="Arial" w:cs="Arial"/>
          <w:b w:val="0"/>
        </w:rPr>
      </w:pPr>
      <w:r w:rsidRPr="732FE8BC">
        <w:rPr>
          <w:rFonts w:ascii="Arial" w:eastAsia="Arial" w:hAnsi="Arial" w:cs="Arial"/>
          <w:b w:val="0"/>
        </w:rPr>
        <w:t>Department/School:</w:t>
      </w:r>
      <w:r w:rsidR="00C42589">
        <w:rPr>
          <w:rFonts w:ascii="Arial" w:eastAsia="Arial" w:hAnsi="Arial" w:cs="Arial"/>
          <w:b w:val="0"/>
        </w:rPr>
        <w:t xml:space="preserve">  </w:t>
      </w:r>
      <w:r w:rsidR="00C42589">
        <w:rPr>
          <w:rFonts w:ascii="Arial" w:eastAsia="Arial" w:hAnsi="Arial" w:cs="Arial"/>
          <w:b w:val="0"/>
        </w:rPr>
        <w:fldChar w:fldCharType="begin">
          <w:ffData>
            <w:name w:val="Text17"/>
            <w:enabled/>
            <w:calcOnExit w:val="0"/>
            <w:textInput/>
          </w:ffData>
        </w:fldChar>
      </w:r>
      <w:bookmarkStart w:id="26" w:name="Text17"/>
      <w:r w:rsidR="00C42589">
        <w:rPr>
          <w:rFonts w:ascii="Arial" w:eastAsia="Arial" w:hAnsi="Arial" w:cs="Arial"/>
          <w:b w:val="0"/>
        </w:rPr>
        <w:instrText xml:space="preserve"> FORMTEXT </w:instrText>
      </w:r>
      <w:r w:rsidR="00C42589">
        <w:rPr>
          <w:rFonts w:ascii="Arial" w:eastAsia="Arial" w:hAnsi="Arial" w:cs="Arial"/>
          <w:b w:val="0"/>
        </w:rPr>
      </w:r>
      <w:r w:rsidR="00C42589">
        <w:rPr>
          <w:rFonts w:ascii="Arial" w:eastAsia="Arial" w:hAnsi="Arial" w:cs="Arial"/>
          <w:b w:val="0"/>
        </w:rPr>
        <w:fldChar w:fldCharType="separate"/>
      </w:r>
      <w:r w:rsidR="00C42589">
        <w:rPr>
          <w:rFonts w:ascii="Arial" w:eastAsia="Arial" w:hAnsi="Arial" w:cs="Arial"/>
          <w:b w:val="0"/>
          <w:noProof/>
        </w:rPr>
        <w:t> </w:t>
      </w:r>
      <w:r w:rsidR="00C42589">
        <w:rPr>
          <w:rFonts w:ascii="Arial" w:eastAsia="Arial" w:hAnsi="Arial" w:cs="Arial"/>
          <w:b w:val="0"/>
          <w:noProof/>
        </w:rPr>
        <w:t> </w:t>
      </w:r>
      <w:r w:rsidR="00C42589">
        <w:rPr>
          <w:rFonts w:ascii="Arial" w:eastAsia="Arial" w:hAnsi="Arial" w:cs="Arial"/>
          <w:b w:val="0"/>
          <w:noProof/>
        </w:rPr>
        <w:t> </w:t>
      </w:r>
      <w:r w:rsidR="00C42589">
        <w:rPr>
          <w:rFonts w:ascii="Arial" w:eastAsia="Arial" w:hAnsi="Arial" w:cs="Arial"/>
          <w:b w:val="0"/>
          <w:noProof/>
        </w:rPr>
        <w:t> </w:t>
      </w:r>
      <w:r w:rsidR="00C42589">
        <w:rPr>
          <w:rFonts w:ascii="Arial" w:eastAsia="Arial" w:hAnsi="Arial" w:cs="Arial"/>
          <w:b w:val="0"/>
          <w:noProof/>
        </w:rPr>
        <w:t> </w:t>
      </w:r>
      <w:r w:rsidR="00C42589">
        <w:rPr>
          <w:rFonts w:ascii="Arial" w:eastAsia="Arial" w:hAnsi="Arial" w:cs="Arial"/>
          <w:b w:val="0"/>
        </w:rPr>
        <w:fldChar w:fldCharType="end"/>
      </w:r>
      <w:bookmarkEnd w:id="26"/>
    </w:p>
    <w:p w14:paraId="499245E3" w14:textId="566A67B3" w:rsidR="325FF984" w:rsidRDefault="56DFDB74" w:rsidP="732FE8BC">
      <w:pPr>
        <w:pStyle w:val="Heading3"/>
        <w:rPr>
          <w:rFonts w:ascii="Arial" w:eastAsia="Arial" w:hAnsi="Arial" w:cs="Arial"/>
          <w:b w:val="0"/>
        </w:rPr>
      </w:pPr>
      <w:r w:rsidRPr="732FE8BC">
        <w:rPr>
          <w:rFonts w:ascii="Arial" w:eastAsia="Arial" w:hAnsi="Arial" w:cs="Arial"/>
          <w:b w:val="0"/>
        </w:rPr>
        <w:t xml:space="preserve">Is your supervisor a </w:t>
      </w:r>
      <w:hyperlink r:id="rId15">
        <w:r w:rsidRPr="732FE8BC">
          <w:rPr>
            <w:rStyle w:val="Hyperlink"/>
            <w:rFonts w:ascii="Arial" w:eastAsia="Arial" w:hAnsi="Arial" w:cs="Arial"/>
            <w:b w:val="0"/>
          </w:rPr>
          <w:t>member</w:t>
        </w:r>
      </w:hyperlink>
      <w:r w:rsidRPr="732FE8BC">
        <w:rPr>
          <w:rFonts w:ascii="Arial" w:eastAsia="Arial" w:hAnsi="Arial" w:cs="Arial"/>
          <w:b w:val="0"/>
        </w:rPr>
        <w:t xml:space="preserve"> of the McMaster Collaborative for Health and Aging?  </w:t>
      </w:r>
      <w:r w:rsidR="00C42589">
        <w:rPr>
          <w:rFonts w:ascii="Arial" w:eastAsia="Arial" w:hAnsi="Arial" w:cs="Arial"/>
          <w:b w:val="0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27" w:name="Check9"/>
      <w:r w:rsidR="00C42589">
        <w:rPr>
          <w:rFonts w:ascii="Arial" w:eastAsia="Arial" w:hAnsi="Arial" w:cs="Arial"/>
          <w:b w:val="0"/>
        </w:rPr>
        <w:instrText xml:space="preserve"> FORMCHECKBOX </w:instrText>
      </w:r>
      <w:r w:rsidR="00000000">
        <w:rPr>
          <w:rFonts w:ascii="Arial" w:eastAsia="Arial" w:hAnsi="Arial" w:cs="Arial"/>
          <w:b w:val="0"/>
        </w:rPr>
      </w:r>
      <w:r w:rsidR="00000000">
        <w:rPr>
          <w:rFonts w:ascii="Arial" w:eastAsia="Arial" w:hAnsi="Arial" w:cs="Arial"/>
          <w:b w:val="0"/>
        </w:rPr>
        <w:fldChar w:fldCharType="separate"/>
      </w:r>
      <w:r w:rsidR="00C42589">
        <w:rPr>
          <w:rFonts w:ascii="Arial" w:eastAsia="Arial" w:hAnsi="Arial" w:cs="Arial"/>
          <w:b w:val="0"/>
        </w:rPr>
        <w:fldChar w:fldCharType="end"/>
      </w:r>
      <w:bookmarkEnd w:id="27"/>
      <w:r w:rsidR="00C42589">
        <w:rPr>
          <w:rFonts w:ascii="Arial" w:eastAsia="Arial" w:hAnsi="Arial" w:cs="Arial"/>
          <w:b w:val="0"/>
        </w:rPr>
        <w:t xml:space="preserve"> </w:t>
      </w:r>
      <w:r w:rsidRPr="732FE8BC">
        <w:rPr>
          <w:rFonts w:ascii="Arial" w:eastAsia="Arial" w:hAnsi="Arial" w:cs="Arial"/>
          <w:b w:val="0"/>
        </w:rPr>
        <w:t xml:space="preserve">Yes  </w:t>
      </w:r>
      <w:r w:rsidR="00F06B8E">
        <w:rPr>
          <w:rFonts w:ascii="Arial" w:eastAsia="Arial" w:hAnsi="Arial" w:cs="Arial"/>
          <w:b w:val="0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bookmarkStart w:id="28" w:name="Check10"/>
      <w:r w:rsidR="00F06B8E">
        <w:rPr>
          <w:rFonts w:ascii="Arial" w:eastAsia="Arial" w:hAnsi="Arial" w:cs="Arial"/>
          <w:b w:val="0"/>
        </w:rPr>
        <w:instrText xml:space="preserve"> FORMCHECKBOX </w:instrText>
      </w:r>
      <w:r w:rsidR="00000000">
        <w:rPr>
          <w:rFonts w:ascii="Arial" w:eastAsia="Arial" w:hAnsi="Arial" w:cs="Arial"/>
          <w:b w:val="0"/>
        </w:rPr>
      </w:r>
      <w:r w:rsidR="00000000">
        <w:rPr>
          <w:rFonts w:ascii="Arial" w:eastAsia="Arial" w:hAnsi="Arial" w:cs="Arial"/>
          <w:b w:val="0"/>
        </w:rPr>
        <w:fldChar w:fldCharType="separate"/>
      </w:r>
      <w:r w:rsidR="00F06B8E">
        <w:rPr>
          <w:rFonts w:ascii="Arial" w:eastAsia="Arial" w:hAnsi="Arial" w:cs="Arial"/>
          <w:b w:val="0"/>
        </w:rPr>
        <w:fldChar w:fldCharType="end"/>
      </w:r>
      <w:bookmarkEnd w:id="28"/>
      <w:r w:rsidRPr="732FE8BC">
        <w:rPr>
          <w:rFonts w:ascii="Arial" w:eastAsia="Arial" w:hAnsi="Arial" w:cs="Arial"/>
          <w:b w:val="0"/>
        </w:rPr>
        <w:t xml:space="preserve"> No</w:t>
      </w:r>
    </w:p>
    <w:p w14:paraId="4B1911F2" w14:textId="1BD25B8A" w:rsidR="00495374" w:rsidRDefault="00495374" w:rsidP="732FE8BC">
      <w:pPr>
        <w:pStyle w:val="Heading3"/>
        <w:rPr>
          <w:rFonts w:ascii="Arial" w:eastAsia="Arial" w:hAnsi="Arial" w:cs="Arial"/>
          <w:b w:val="0"/>
        </w:rPr>
      </w:pPr>
    </w:p>
    <w:p w14:paraId="700E82D0" w14:textId="2C130168" w:rsidR="00495374" w:rsidRDefault="00495374" w:rsidP="00495374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Please </w:t>
      </w:r>
      <w:r w:rsidR="00F573D5">
        <w:rPr>
          <w:rFonts w:ascii="Arial" w:eastAsia="Arial" w:hAnsi="Arial" w:cs="Arial"/>
        </w:rPr>
        <w:t>include your</w:t>
      </w:r>
      <w:r>
        <w:rPr>
          <w:rFonts w:ascii="Arial" w:eastAsia="Arial" w:hAnsi="Arial" w:cs="Arial"/>
        </w:rPr>
        <w:t xml:space="preserve"> letter of support as a separate attachment in your email </w:t>
      </w:r>
      <w:r w:rsidRPr="00495374">
        <w:rPr>
          <w:rFonts w:ascii="Arial" w:eastAsia="Arial" w:hAnsi="Arial" w:cs="Arial"/>
        </w:rPr>
        <w:t xml:space="preserve">submission using the file name </w:t>
      </w:r>
      <w:r>
        <w:rPr>
          <w:rFonts w:ascii="Arial" w:eastAsia="Arial" w:hAnsi="Arial" w:cs="Arial"/>
        </w:rPr>
        <w:t>“</w:t>
      </w:r>
      <w:r w:rsidRPr="00495374">
        <w:rPr>
          <w:rFonts w:ascii="Arial" w:hAnsi="Arial" w:cs="Arial"/>
        </w:rPr>
        <w:t>Collaborative Trainee Engagement Fund_</w:t>
      </w:r>
      <w:r>
        <w:rPr>
          <w:rFonts w:ascii="Arial" w:hAnsi="Arial" w:cs="Arial"/>
        </w:rPr>
        <w:t>LOS</w:t>
      </w:r>
      <w:r w:rsidRPr="00495374">
        <w:rPr>
          <w:rFonts w:ascii="Arial" w:hAnsi="Arial" w:cs="Arial"/>
        </w:rPr>
        <w:t>_Last Name_First Name</w:t>
      </w:r>
      <w:r>
        <w:rPr>
          <w:rFonts w:ascii="Arial" w:hAnsi="Arial" w:cs="Arial"/>
        </w:rPr>
        <w:t>”</w:t>
      </w:r>
      <w:r w:rsidRPr="00495374">
        <w:rPr>
          <w:rFonts w:ascii="Arial" w:hAnsi="Arial" w:cs="Arial"/>
        </w:rPr>
        <w:t>)</w:t>
      </w:r>
      <w:r w:rsidR="00F573D5">
        <w:rPr>
          <w:rFonts w:ascii="Arial" w:eastAsia="Arial" w:hAnsi="Arial" w:cs="Arial"/>
        </w:rPr>
        <w:t>.</w:t>
      </w:r>
    </w:p>
    <w:p w14:paraId="63E86241" w14:textId="32CDA375" w:rsidR="497BA7C8" w:rsidRDefault="51E2F2FA" w:rsidP="441B3F4B">
      <w:pPr>
        <w:pStyle w:val="Heading1"/>
        <w:rPr>
          <w:rFonts w:ascii="Arial" w:eastAsia="Arial" w:hAnsi="Arial"/>
        </w:rPr>
      </w:pPr>
      <w:r w:rsidRPr="732FE8BC">
        <w:rPr>
          <w:rFonts w:ascii="Arial" w:eastAsia="Arial" w:hAnsi="Arial"/>
        </w:rPr>
        <w:t xml:space="preserve">SECTION 8: Student Consent and Acknowledgement  </w:t>
      </w:r>
    </w:p>
    <w:p w14:paraId="35C649CA" w14:textId="765620EE" w:rsidR="497BA7C8" w:rsidRDefault="00F06B8E" w:rsidP="00F06B8E">
      <w:pPr>
        <w:pStyle w:val="Heading3"/>
        <w:rPr>
          <w:rFonts w:ascii="Arial" w:eastAsia="Arial" w:hAnsi="Arial" w:cs="Arial"/>
          <w:b w:val="0"/>
        </w:rPr>
      </w:pPr>
      <w:r>
        <w:rPr>
          <w:rFonts w:ascii="Arial" w:eastAsia="Arial" w:hAnsi="Arial" w:cs="Arial"/>
          <w:b w:val="0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bookmarkStart w:id="29" w:name="Check11"/>
      <w:r>
        <w:rPr>
          <w:rFonts w:ascii="Arial" w:eastAsia="Arial" w:hAnsi="Arial" w:cs="Arial"/>
          <w:b w:val="0"/>
        </w:rPr>
        <w:instrText xml:space="preserve"> FORMCHECKBOX </w:instrText>
      </w:r>
      <w:r w:rsidR="00000000">
        <w:rPr>
          <w:rFonts w:ascii="Arial" w:eastAsia="Arial" w:hAnsi="Arial" w:cs="Arial"/>
          <w:b w:val="0"/>
        </w:rPr>
      </w:r>
      <w:r w:rsidR="00000000">
        <w:rPr>
          <w:rFonts w:ascii="Arial" w:eastAsia="Arial" w:hAnsi="Arial" w:cs="Arial"/>
          <w:b w:val="0"/>
        </w:rPr>
        <w:fldChar w:fldCharType="separate"/>
      </w:r>
      <w:r>
        <w:rPr>
          <w:rFonts w:ascii="Arial" w:eastAsia="Arial" w:hAnsi="Arial" w:cs="Arial"/>
          <w:b w:val="0"/>
        </w:rPr>
        <w:fldChar w:fldCharType="end"/>
      </w:r>
      <w:bookmarkEnd w:id="29"/>
      <w:r>
        <w:rPr>
          <w:rFonts w:ascii="Arial" w:eastAsia="Arial" w:hAnsi="Arial" w:cs="Arial"/>
          <w:b w:val="0"/>
        </w:rPr>
        <w:t xml:space="preserve"> </w:t>
      </w:r>
      <w:r w:rsidR="0477D000" w:rsidRPr="732FE8BC">
        <w:rPr>
          <w:rFonts w:ascii="Arial" w:eastAsia="Arial" w:hAnsi="Arial" w:cs="Arial"/>
          <w:b w:val="0"/>
        </w:rPr>
        <w:t xml:space="preserve">I hereby certify that all statements in this award application are true and correct to the best of my knowledge. I understand that a false statement may disqualify me for the associated award. </w:t>
      </w:r>
    </w:p>
    <w:p w14:paraId="6F27AD8F" w14:textId="102827F3" w:rsidR="497BA7C8" w:rsidRDefault="00F06B8E" w:rsidP="00F06B8E">
      <w:pPr>
        <w:pStyle w:val="Heading3"/>
        <w:rPr>
          <w:rFonts w:ascii="Arial" w:eastAsia="Arial" w:hAnsi="Arial" w:cs="Arial"/>
          <w:b w:val="0"/>
        </w:rPr>
      </w:pPr>
      <w:r>
        <w:rPr>
          <w:rFonts w:ascii="Arial" w:eastAsia="Arial" w:hAnsi="Arial" w:cs="Arial"/>
          <w:b w:val="0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bookmarkStart w:id="30" w:name="Check12"/>
      <w:r>
        <w:rPr>
          <w:rFonts w:ascii="Arial" w:eastAsia="Arial" w:hAnsi="Arial" w:cs="Arial"/>
          <w:b w:val="0"/>
        </w:rPr>
        <w:instrText xml:space="preserve"> FORMCHECKBOX </w:instrText>
      </w:r>
      <w:r w:rsidR="00000000">
        <w:rPr>
          <w:rFonts w:ascii="Arial" w:eastAsia="Arial" w:hAnsi="Arial" w:cs="Arial"/>
          <w:b w:val="0"/>
        </w:rPr>
      </w:r>
      <w:r w:rsidR="00000000">
        <w:rPr>
          <w:rFonts w:ascii="Arial" w:eastAsia="Arial" w:hAnsi="Arial" w:cs="Arial"/>
          <w:b w:val="0"/>
        </w:rPr>
        <w:fldChar w:fldCharType="separate"/>
      </w:r>
      <w:r>
        <w:rPr>
          <w:rFonts w:ascii="Arial" w:eastAsia="Arial" w:hAnsi="Arial" w:cs="Arial"/>
          <w:b w:val="0"/>
        </w:rPr>
        <w:fldChar w:fldCharType="end"/>
      </w:r>
      <w:bookmarkEnd w:id="30"/>
      <w:r>
        <w:rPr>
          <w:rFonts w:ascii="Arial" w:eastAsia="Arial" w:hAnsi="Arial" w:cs="Arial"/>
          <w:b w:val="0"/>
        </w:rPr>
        <w:t xml:space="preserve"> </w:t>
      </w:r>
      <w:r w:rsidR="497BA7C8" w:rsidRPr="732FE8BC">
        <w:rPr>
          <w:rFonts w:ascii="Arial" w:eastAsia="Arial" w:hAnsi="Arial" w:cs="Arial"/>
          <w:b w:val="0"/>
        </w:rPr>
        <w:t xml:space="preserve">I understand as a result of submitting this application and its attachments that it will be shared with the appropriate Selection Committee for review. </w:t>
      </w:r>
    </w:p>
    <w:p w14:paraId="396C9DCB" w14:textId="4C1828D3" w:rsidR="732FE8BC" w:rsidRDefault="732FE8BC" w:rsidP="732FE8BC">
      <w:pPr>
        <w:pStyle w:val="Heading3"/>
        <w:rPr>
          <w:rFonts w:ascii="Arial" w:eastAsia="Arial" w:hAnsi="Arial" w:cs="Arial"/>
          <w:b w:val="0"/>
        </w:rPr>
      </w:pPr>
    </w:p>
    <w:p w14:paraId="37E3DEB0" w14:textId="5FFCAAE4" w:rsidR="732FE8BC" w:rsidRPr="00F06B8E" w:rsidRDefault="325FF984" w:rsidP="00F06B8E">
      <w:pPr>
        <w:pStyle w:val="Heading3"/>
        <w:rPr>
          <w:rFonts w:ascii="Arial" w:eastAsia="Arial" w:hAnsi="Arial" w:cs="Arial"/>
          <w:b w:val="0"/>
        </w:rPr>
      </w:pPr>
      <w:r w:rsidRPr="732FE8BC">
        <w:rPr>
          <w:rFonts w:ascii="Arial" w:eastAsia="Arial" w:hAnsi="Arial" w:cs="Arial"/>
          <w:b w:val="0"/>
        </w:rPr>
        <w:t>Please complete and attach the</w:t>
      </w:r>
      <w:r w:rsidR="00F06B8E">
        <w:rPr>
          <w:rFonts w:ascii="Arial" w:eastAsia="Arial" w:hAnsi="Arial" w:cs="Arial"/>
          <w:b w:val="0"/>
        </w:rPr>
        <w:t xml:space="preserve"> signed</w:t>
      </w:r>
      <w:r w:rsidRPr="732FE8BC">
        <w:rPr>
          <w:rFonts w:ascii="Arial" w:eastAsia="Arial" w:hAnsi="Arial" w:cs="Arial"/>
          <w:b w:val="0"/>
        </w:rPr>
        <w:t xml:space="preserve"> </w:t>
      </w:r>
      <w:hyperlink r:id="rId16">
        <w:r w:rsidRPr="732FE8BC">
          <w:rPr>
            <w:rStyle w:val="Hyperlink"/>
            <w:rFonts w:ascii="Arial" w:eastAsia="Arial" w:hAnsi="Arial" w:cs="Arial"/>
            <w:b w:val="0"/>
          </w:rPr>
          <w:t>McMaster General Release Form</w:t>
        </w:r>
      </w:hyperlink>
      <w:r w:rsidRPr="732FE8BC">
        <w:rPr>
          <w:rFonts w:ascii="Arial" w:eastAsia="Arial" w:hAnsi="Arial" w:cs="Arial"/>
          <w:b w:val="0"/>
        </w:rPr>
        <w:t xml:space="preserve"> </w:t>
      </w:r>
      <w:r w:rsidR="00F06B8E">
        <w:rPr>
          <w:rFonts w:ascii="Arial" w:eastAsia="Arial" w:hAnsi="Arial" w:cs="Arial"/>
          <w:b w:val="0"/>
        </w:rPr>
        <w:t xml:space="preserve">here: </w:t>
      </w:r>
      <w:r w:rsidR="00F06B8E">
        <w:rPr>
          <w:rFonts w:ascii="Arial" w:eastAsia="Arial" w:hAnsi="Arial" w:cs="Arial"/>
          <w:b w:val="0"/>
        </w:rPr>
        <w:fldChar w:fldCharType="begin">
          <w:ffData>
            <w:name w:val="Text18"/>
            <w:enabled/>
            <w:calcOnExit w:val="0"/>
            <w:textInput/>
          </w:ffData>
        </w:fldChar>
      </w:r>
      <w:bookmarkStart w:id="31" w:name="Text18"/>
      <w:r w:rsidR="00F06B8E">
        <w:rPr>
          <w:rFonts w:ascii="Arial" w:eastAsia="Arial" w:hAnsi="Arial" w:cs="Arial"/>
          <w:b w:val="0"/>
        </w:rPr>
        <w:instrText xml:space="preserve"> FORMTEXT </w:instrText>
      </w:r>
      <w:r w:rsidR="00F06B8E">
        <w:rPr>
          <w:rFonts w:ascii="Arial" w:eastAsia="Arial" w:hAnsi="Arial" w:cs="Arial"/>
          <w:b w:val="0"/>
        </w:rPr>
      </w:r>
      <w:r w:rsidR="00F06B8E">
        <w:rPr>
          <w:rFonts w:ascii="Arial" w:eastAsia="Arial" w:hAnsi="Arial" w:cs="Arial"/>
          <w:b w:val="0"/>
        </w:rPr>
        <w:fldChar w:fldCharType="separate"/>
      </w:r>
      <w:r w:rsidR="00F06B8E">
        <w:rPr>
          <w:rFonts w:ascii="Arial" w:eastAsia="Arial" w:hAnsi="Arial" w:cs="Arial"/>
          <w:b w:val="0"/>
          <w:noProof/>
        </w:rPr>
        <w:t> </w:t>
      </w:r>
      <w:r w:rsidR="00F06B8E">
        <w:rPr>
          <w:rFonts w:ascii="Arial" w:eastAsia="Arial" w:hAnsi="Arial" w:cs="Arial"/>
          <w:b w:val="0"/>
          <w:noProof/>
        </w:rPr>
        <w:t> </w:t>
      </w:r>
      <w:r w:rsidR="00F06B8E">
        <w:rPr>
          <w:rFonts w:ascii="Arial" w:eastAsia="Arial" w:hAnsi="Arial" w:cs="Arial"/>
          <w:b w:val="0"/>
          <w:noProof/>
        </w:rPr>
        <w:t> </w:t>
      </w:r>
      <w:r w:rsidR="00F06B8E">
        <w:rPr>
          <w:rFonts w:ascii="Arial" w:eastAsia="Arial" w:hAnsi="Arial" w:cs="Arial"/>
          <w:b w:val="0"/>
          <w:noProof/>
        </w:rPr>
        <w:t> </w:t>
      </w:r>
      <w:r w:rsidR="00F06B8E">
        <w:rPr>
          <w:rFonts w:ascii="Arial" w:eastAsia="Arial" w:hAnsi="Arial" w:cs="Arial"/>
          <w:b w:val="0"/>
          <w:noProof/>
        </w:rPr>
        <w:t> </w:t>
      </w:r>
      <w:r w:rsidR="00F06B8E">
        <w:rPr>
          <w:rFonts w:ascii="Arial" w:eastAsia="Arial" w:hAnsi="Arial" w:cs="Arial"/>
          <w:b w:val="0"/>
        </w:rPr>
        <w:fldChar w:fldCharType="end"/>
      </w:r>
      <w:bookmarkEnd w:id="31"/>
    </w:p>
    <w:p w14:paraId="64BB2C18" w14:textId="0E420B54" w:rsidR="497BA7C8" w:rsidRDefault="497BA7C8" w:rsidP="497BA7C8">
      <w:pPr>
        <w:pStyle w:val="Heading3"/>
        <w:rPr>
          <w:rFonts w:ascii="Arial" w:eastAsia="Arial" w:hAnsi="Arial" w:cs="Arial"/>
        </w:rPr>
      </w:pPr>
    </w:p>
    <w:p w14:paraId="0674E933" w14:textId="6662C524" w:rsidR="0479C270" w:rsidRDefault="0479C270" w:rsidP="5A9A5574">
      <w:pPr>
        <w:pStyle w:val="Heading3"/>
        <w:rPr>
          <w:rFonts w:ascii="Arial" w:eastAsia="Arial" w:hAnsi="Arial" w:cs="Arial"/>
          <w:b w:val="0"/>
        </w:rPr>
      </w:pPr>
      <w:r w:rsidRPr="3AD48F2B">
        <w:rPr>
          <w:rFonts w:ascii="Arial" w:eastAsia="Arial" w:hAnsi="Arial" w:cs="Arial"/>
          <w:b w:val="0"/>
        </w:rPr>
        <w:t xml:space="preserve">Successful applicants will be asked to provide a headshot and brief trainee bio (up to 100 words) as it relates to the engagement fund criteria and/or the proposed project. If selected as a recipient of this award, McMaster University may include this information in print and online materials. This information will be published according to the consent information you have provided. </w:t>
      </w:r>
    </w:p>
    <w:p w14:paraId="335643A2" w14:textId="5E0A1317" w:rsidR="3AD48F2B" w:rsidRDefault="3AD48F2B" w:rsidP="3AD48F2B">
      <w:pPr>
        <w:pStyle w:val="Heading3"/>
        <w:rPr>
          <w:rFonts w:ascii="Arial" w:eastAsia="Arial" w:hAnsi="Arial" w:cs="Arial"/>
          <w:b w:val="0"/>
        </w:rPr>
      </w:pPr>
    </w:p>
    <w:p w14:paraId="48AF0296" w14:textId="7029BF6E" w:rsidR="001E6B08" w:rsidRDefault="001E6B08" w:rsidP="00121DE4">
      <w:pPr>
        <w:rPr>
          <w:rFonts w:ascii="Arial" w:eastAsia="Arial" w:hAnsi="Arial" w:cs="Arial"/>
        </w:rPr>
      </w:pPr>
    </w:p>
    <w:p w14:paraId="0CA1D833" w14:textId="37EFCC1C" w:rsidR="00F573D5" w:rsidRPr="00F573D5" w:rsidRDefault="00F573D5" w:rsidP="00F573D5">
      <w:pPr>
        <w:rPr>
          <w:rFonts w:ascii="Arial" w:eastAsia="Arial" w:hAnsi="Arial" w:cs="Arial"/>
        </w:rPr>
      </w:pPr>
    </w:p>
    <w:p w14:paraId="05760EC4" w14:textId="1D211859" w:rsidR="00F573D5" w:rsidRPr="00F573D5" w:rsidRDefault="00F573D5" w:rsidP="00F573D5">
      <w:pPr>
        <w:tabs>
          <w:tab w:val="left" w:pos="8137"/>
        </w:tabs>
        <w:rPr>
          <w:rFonts w:ascii="Arial" w:eastAsia="Arial" w:hAnsi="Arial" w:cs="Arial"/>
        </w:rPr>
      </w:pPr>
      <w:r>
        <w:rPr>
          <w:rFonts w:ascii="Arial" w:eastAsia="Arial" w:hAnsi="Arial" w:cs="Arial"/>
        </w:rPr>
        <w:tab/>
      </w:r>
    </w:p>
    <w:sectPr w:rsidR="00F573D5" w:rsidRPr="00F573D5" w:rsidSect="00495374"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1876" w:right="1077" w:bottom="1134" w:left="1077" w:header="709" w:footer="709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BA0B5C" w14:textId="77777777" w:rsidR="008A0EE9" w:rsidRDefault="008A0EE9" w:rsidP="00121DE4">
      <w:r>
        <w:separator/>
      </w:r>
    </w:p>
  </w:endnote>
  <w:endnote w:type="continuationSeparator" w:id="0">
    <w:p w14:paraId="128A1FA8" w14:textId="77777777" w:rsidR="008A0EE9" w:rsidRDefault="008A0EE9" w:rsidP="00121DE4">
      <w:r>
        <w:continuationSeparator/>
      </w:r>
    </w:p>
  </w:endnote>
  <w:endnote w:type="continuationNotice" w:id="1">
    <w:p w14:paraId="42CADD9E" w14:textId="77777777" w:rsidR="008A0EE9" w:rsidRDefault="008A0EE9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631866765"/>
      <w:docPartObj>
        <w:docPartGallery w:val="Page Numbers (Bottom of Page)"/>
        <w:docPartUnique/>
      </w:docPartObj>
    </w:sdtPr>
    <w:sdtContent>
      <w:p w14:paraId="7D668970" w14:textId="008984A7" w:rsidR="00495374" w:rsidRDefault="00495374" w:rsidP="0054015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0386EA6D" w14:textId="77777777" w:rsidR="00495374" w:rsidRDefault="00495374" w:rsidP="0049537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ascii="Arial" w:hAnsi="Arial" w:cs="Arial"/>
        <w:sz w:val="20"/>
        <w:szCs w:val="20"/>
      </w:rPr>
      <w:id w:val="2083168889"/>
      <w:docPartObj>
        <w:docPartGallery w:val="Page Numbers (Bottom of Page)"/>
        <w:docPartUnique/>
      </w:docPartObj>
    </w:sdtPr>
    <w:sdtContent>
      <w:p w14:paraId="36B2A826" w14:textId="2C3A655E" w:rsidR="00495374" w:rsidRPr="00495374" w:rsidRDefault="00495374" w:rsidP="0054015B">
        <w:pPr>
          <w:pStyle w:val="Footer"/>
          <w:framePr w:wrap="none" w:vAnchor="text" w:hAnchor="margin" w:xAlign="right" w:y="1"/>
          <w:rPr>
            <w:rStyle w:val="PageNumber"/>
            <w:rFonts w:ascii="Arial" w:hAnsi="Arial" w:cs="Arial"/>
            <w:sz w:val="20"/>
            <w:szCs w:val="20"/>
          </w:rPr>
        </w:pPr>
        <w:r w:rsidRPr="00CE7031">
          <w:rPr>
            <w:rStyle w:val="PageNumber"/>
            <w:rFonts w:ascii="Arial" w:hAnsi="Arial" w:cs="Arial"/>
            <w:sz w:val="16"/>
            <w:szCs w:val="16"/>
          </w:rPr>
          <w:fldChar w:fldCharType="begin"/>
        </w:r>
        <w:r w:rsidRPr="00CE7031">
          <w:rPr>
            <w:rStyle w:val="PageNumber"/>
            <w:rFonts w:ascii="Arial" w:hAnsi="Arial" w:cs="Arial"/>
            <w:sz w:val="16"/>
            <w:szCs w:val="16"/>
          </w:rPr>
          <w:instrText xml:space="preserve"> PAGE </w:instrText>
        </w:r>
        <w:r w:rsidRPr="00CE7031">
          <w:rPr>
            <w:rStyle w:val="PageNumber"/>
            <w:rFonts w:ascii="Arial" w:hAnsi="Arial" w:cs="Arial"/>
            <w:sz w:val="16"/>
            <w:szCs w:val="16"/>
          </w:rPr>
          <w:fldChar w:fldCharType="separate"/>
        </w:r>
        <w:r w:rsidRPr="00CE7031">
          <w:rPr>
            <w:rStyle w:val="PageNumber"/>
            <w:rFonts w:ascii="Arial" w:hAnsi="Arial" w:cs="Arial"/>
            <w:noProof/>
            <w:sz w:val="16"/>
            <w:szCs w:val="16"/>
          </w:rPr>
          <w:t>1</w:t>
        </w:r>
        <w:r w:rsidRPr="00CE7031">
          <w:rPr>
            <w:rStyle w:val="PageNumber"/>
            <w:rFonts w:ascii="Arial" w:hAnsi="Arial" w:cs="Arial"/>
            <w:sz w:val="16"/>
            <w:szCs w:val="16"/>
          </w:rPr>
          <w:fldChar w:fldCharType="end"/>
        </w:r>
      </w:p>
    </w:sdtContent>
  </w:sdt>
  <w:p w14:paraId="17E1F218" w14:textId="688915E8" w:rsidR="00495374" w:rsidRPr="00CE7031" w:rsidRDefault="00495374" w:rsidP="00495374">
    <w:pPr>
      <w:ind w:right="360"/>
      <w:rPr>
        <w:rFonts w:ascii="Arial" w:eastAsia="Arial" w:hAnsi="Arial" w:cs="Arial"/>
        <w:sz w:val="16"/>
        <w:szCs w:val="16"/>
      </w:rPr>
    </w:pPr>
    <w:r w:rsidRPr="00CE7031">
      <w:rPr>
        <w:rFonts w:ascii="Arial" w:eastAsia="Arial" w:hAnsi="Arial" w:cs="Arial"/>
        <w:sz w:val="16"/>
        <w:szCs w:val="16"/>
      </w:rPr>
      <w:t>McMaster Collaborative for Health and Aging Trainee Engagement Fund Application For</w:t>
    </w:r>
    <w:r w:rsidR="00CE7031">
      <w:rPr>
        <w:rFonts w:ascii="Arial" w:eastAsia="Arial" w:hAnsi="Arial" w:cs="Arial"/>
        <w:sz w:val="16"/>
        <w:szCs w:val="16"/>
      </w:rPr>
      <w:t>m, Fall 2022</w:t>
    </w:r>
    <w:r w:rsidRPr="00CE7031">
      <w:rPr>
        <w:rFonts w:ascii="Arial" w:eastAsia="Arial" w:hAnsi="Arial" w:cs="Arial"/>
        <w:sz w:val="16"/>
        <w:szCs w:val="16"/>
      </w:rPr>
      <w:tab/>
    </w:r>
    <w:r w:rsidRPr="00CE7031">
      <w:rPr>
        <w:rFonts w:ascii="Arial" w:eastAsia="Arial" w:hAnsi="Arial" w:cs="Arial"/>
        <w:sz w:val="16"/>
        <w:szCs w:val="16"/>
      </w:rPr>
      <w:tab/>
    </w:r>
  </w:p>
  <w:p w14:paraId="076B3561" w14:textId="02A7B7E4" w:rsidR="00C0382B" w:rsidRPr="00E50D85" w:rsidRDefault="00C0382B" w:rsidP="00E50D85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ascii="Arial" w:hAnsi="Arial" w:cs="Arial"/>
        <w:sz w:val="20"/>
        <w:szCs w:val="20"/>
      </w:rPr>
      <w:id w:val="463626471"/>
      <w:docPartObj>
        <w:docPartGallery w:val="Page Numbers (Bottom of Page)"/>
        <w:docPartUnique/>
      </w:docPartObj>
    </w:sdtPr>
    <w:sdtContent>
      <w:p w14:paraId="061C07CE" w14:textId="50B60C44" w:rsidR="004234E5" w:rsidRPr="004234E5" w:rsidRDefault="004234E5" w:rsidP="0054015B">
        <w:pPr>
          <w:pStyle w:val="Footer"/>
          <w:framePr w:wrap="none" w:vAnchor="text" w:hAnchor="margin" w:xAlign="right" w:y="1"/>
          <w:rPr>
            <w:rStyle w:val="PageNumber"/>
            <w:rFonts w:ascii="Arial" w:hAnsi="Arial" w:cs="Arial"/>
            <w:sz w:val="20"/>
            <w:szCs w:val="20"/>
          </w:rPr>
        </w:pPr>
        <w:r w:rsidRPr="004234E5">
          <w:rPr>
            <w:rStyle w:val="PageNumber"/>
            <w:rFonts w:ascii="Arial" w:hAnsi="Arial" w:cs="Arial"/>
            <w:sz w:val="20"/>
            <w:szCs w:val="20"/>
          </w:rPr>
          <w:fldChar w:fldCharType="begin"/>
        </w:r>
        <w:r w:rsidRPr="004234E5">
          <w:rPr>
            <w:rStyle w:val="PageNumber"/>
            <w:rFonts w:ascii="Arial" w:hAnsi="Arial" w:cs="Arial"/>
            <w:sz w:val="20"/>
            <w:szCs w:val="20"/>
          </w:rPr>
          <w:instrText xml:space="preserve"> PAGE </w:instrText>
        </w:r>
        <w:r w:rsidRPr="004234E5">
          <w:rPr>
            <w:rStyle w:val="PageNumber"/>
            <w:rFonts w:ascii="Arial" w:hAnsi="Arial" w:cs="Arial"/>
            <w:sz w:val="20"/>
            <w:szCs w:val="20"/>
          </w:rPr>
          <w:fldChar w:fldCharType="separate"/>
        </w:r>
        <w:r w:rsidRPr="004234E5">
          <w:rPr>
            <w:rStyle w:val="PageNumber"/>
            <w:rFonts w:ascii="Arial" w:hAnsi="Arial" w:cs="Arial"/>
            <w:noProof/>
            <w:sz w:val="20"/>
            <w:szCs w:val="20"/>
          </w:rPr>
          <w:t>1</w:t>
        </w:r>
        <w:r w:rsidRPr="004234E5">
          <w:rPr>
            <w:rStyle w:val="PageNumber"/>
            <w:rFonts w:ascii="Arial" w:hAnsi="Arial" w:cs="Arial"/>
            <w:sz w:val="20"/>
            <w:szCs w:val="20"/>
          </w:rPr>
          <w:fldChar w:fldCharType="end"/>
        </w:r>
      </w:p>
    </w:sdtContent>
  </w:sdt>
  <w:p w14:paraId="4F7BC24A" w14:textId="32F8569B" w:rsidR="00565D7A" w:rsidRPr="004234E5" w:rsidRDefault="004234E5" w:rsidP="004234E5">
    <w:pPr>
      <w:ind w:right="360"/>
      <w:rPr>
        <w:rFonts w:ascii="Arial" w:eastAsia="Arial" w:hAnsi="Arial" w:cs="Arial"/>
        <w:sz w:val="20"/>
        <w:szCs w:val="20"/>
      </w:rPr>
    </w:pPr>
    <w:r w:rsidRPr="004234E5">
      <w:rPr>
        <w:rFonts w:ascii="Arial" w:eastAsia="Arial" w:hAnsi="Arial" w:cs="Arial"/>
        <w:sz w:val="20"/>
        <w:szCs w:val="20"/>
      </w:rPr>
      <w:t>McMaster Collaborative for Health and Aging Trainee Engagement Fund</w:t>
    </w:r>
    <w:r>
      <w:rPr>
        <w:rFonts w:ascii="Arial" w:eastAsia="Arial" w:hAnsi="Arial" w:cs="Arial"/>
        <w:sz w:val="20"/>
        <w:szCs w:val="20"/>
      </w:rPr>
      <w:t xml:space="preserve"> </w:t>
    </w:r>
    <w:r w:rsidRPr="004234E5">
      <w:rPr>
        <w:rFonts w:ascii="Arial" w:eastAsia="Arial" w:hAnsi="Arial" w:cs="Arial"/>
        <w:sz w:val="20"/>
        <w:szCs w:val="20"/>
      </w:rPr>
      <w:t>Application Form</w:t>
    </w:r>
    <w:r w:rsidR="00495374">
      <w:rPr>
        <w:rFonts w:ascii="Arial" w:eastAsia="Arial" w:hAnsi="Arial" w:cs="Arial"/>
        <w:sz w:val="20"/>
        <w:szCs w:val="20"/>
      </w:rPr>
      <w:t>_v1</w:t>
    </w:r>
    <w:r>
      <w:rPr>
        <w:rFonts w:ascii="Arial" w:eastAsia="Arial" w:hAnsi="Arial" w:cs="Arial"/>
        <w:sz w:val="20"/>
        <w:szCs w:val="20"/>
      </w:rPr>
      <w:tab/>
    </w:r>
    <w:r>
      <w:rPr>
        <w:rFonts w:ascii="Arial" w:eastAsia="Arial" w:hAnsi="Arial" w:cs="Arial"/>
        <w:sz w:val="20"/>
        <w:szCs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0390EF" w14:textId="77777777" w:rsidR="008A0EE9" w:rsidRDefault="008A0EE9" w:rsidP="00121DE4">
      <w:r>
        <w:separator/>
      </w:r>
    </w:p>
  </w:footnote>
  <w:footnote w:type="continuationSeparator" w:id="0">
    <w:p w14:paraId="07603220" w14:textId="77777777" w:rsidR="008A0EE9" w:rsidRDefault="008A0EE9" w:rsidP="00121DE4">
      <w:r>
        <w:continuationSeparator/>
      </w:r>
    </w:p>
  </w:footnote>
  <w:footnote w:type="continuationNotice" w:id="1">
    <w:p w14:paraId="27B9D07B" w14:textId="77777777" w:rsidR="008A0EE9" w:rsidRDefault="008A0EE9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50B180" w14:textId="7B0D2D67" w:rsidR="00CE7031" w:rsidRDefault="00CE7031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45A1972E" wp14:editId="35DB7B28">
          <wp:simplePos x="0" y="0"/>
          <wp:positionH relativeFrom="column">
            <wp:posOffset>-684202</wp:posOffset>
          </wp:positionH>
          <wp:positionV relativeFrom="paragraph">
            <wp:posOffset>-761569</wp:posOffset>
          </wp:positionV>
          <wp:extent cx="7801200" cy="1836000"/>
          <wp:effectExtent l="0" t="0" r="0" b="0"/>
          <wp:wrapNone/>
          <wp:docPr id="2" name="Picture 2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01200" cy="183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519358C" w14:textId="7219A500" w:rsidR="441B3F4B" w:rsidRDefault="441B3F4B" w:rsidP="441B3F4B">
    <w:pPr>
      <w:pStyle w:val="Header"/>
      <w:rPr>
        <w:rFonts w:ascii="Cambria" w:hAnsi="Cambria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A8F903" w14:textId="3E6BDC57" w:rsidR="00A27F31" w:rsidRDefault="00A27F31" w:rsidP="1E25DCB6">
    <w:pPr>
      <w:pStyle w:val="Header"/>
      <w:jc w:val="both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B931D71" wp14:editId="49965599">
          <wp:simplePos x="0" y="0"/>
          <wp:positionH relativeFrom="column">
            <wp:posOffset>-693943</wp:posOffset>
          </wp:positionH>
          <wp:positionV relativeFrom="paragraph">
            <wp:posOffset>-524958</wp:posOffset>
          </wp:positionV>
          <wp:extent cx="7801200" cy="1836000"/>
          <wp:effectExtent l="0" t="0" r="0" b="0"/>
          <wp:wrapNone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01200" cy="183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oILZuz98xx2VgQ" int2:id="qGXWGNzg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40A3B"/>
    <w:multiLevelType w:val="hybridMultilevel"/>
    <w:tmpl w:val="B04CE5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A1E8FD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1F8C9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19A359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78A9A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BC636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6CA9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40D21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72A67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205E4C"/>
    <w:multiLevelType w:val="hybridMultilevel"/>
    <w:tmpl w:val="3ABEF9D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2660986E">
      <w:start w:val="1"/>
      <w:numFmt w:val="lowerLetter"/>
      <w:lvlText w:val="%2."/>
      <w:lvlJc w:val="left"/>
      <w:pPr>
        <w:ind w:left="1440" w:hanging="360"/>
      </w:pPr>
    </w:lvl>
    <w:lvl w:ilvl="2" w:tplc="4D0E9B76">
      <w:start w:val="1"/>
      <w:numFmt w:val="lowerRoman"/>
      <w:lvlText w:val="%3."/>
      <w:lvlJc w:val="right"/>
      <w:pPr>
        <w:ind w:left="2160" w:hanging="180"/>
      </w:pPr>
    </w:lvl>
    <w:lvl w:ilvl="3" w:tplc="A92CAD3A">
      <w:start w:val="1"/>
      <w:numFmt w:val="decimal"/>
      <w:lvlText w:val="%4."/>
      <w:lvlJc w:val="left"/>
      <w:pPr>
        <w:ind w:left="2880" w:hanging="360"/>
      </w:pPr>
    </w:lvl>
    <w:lvl w:ilvl="4" w:tplc="15360110">
      <w:start w:val="1"/>
      <w:numFmt w:val="lowerLetter"/>
      <w:lvlText w:val="%5."/>
      <w:lvlJc w:val="left"/>
      <w:pPr>
        <w:ind w:left="3600" w:hanging="360"/>
      </w:pPr>
    </w:lvl>
    <w:lvl w:ilvl="5" w:tplc="01D46D3C">
      <w:start w:val="1"/>
      <w:numFmt w:val="lowerRoman"/>
      <w:lvlText w:val="%6."/>
      <w:lvlJc w:val="right"/>
      <w:pPr>
        <w:ind w:left="4320" w:hanging="180"/>
      </w:pPr>
    </w:lvl>
    <w:lvl w:ilvl="6" w:tplc="121AF128">
      <w:start w:val="1"/>
      <w:numFmt w:val="decimal"/>
      <w:lvlText w:val="%7."/>
      <w:lvlJc w:val="left"/>
      <w:pPr>
        <w:ind w:left="5040" w:hanging="360"/>
      </w:pPr>
    </w:lvl>
    <w:lvl w:ilvl="7" w:tplc="195647D4">
      <w:start w:val="1"/>
      <w:numFmt w:val="lowerLetter"/>
      <w:lvlText w:val="%8."/>
      <w:lvlJc w:val="left"/>
      <w:pPr>
        <w:ind w:left="5760" w:hanging="360"/>
      </w:pPr>
    </w:lvl>
    <w:lvl w:ilvl="8" w:tplc="14181F4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5C1747"/>
    <w:multiLevelType w:val="hybridMultilevel"/>
    <w:tmpl w:val="7A8E40E4"/>
    <w:lvl w:ilvl="0" w:tplc="F0F227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35438A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FF621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5F2B7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7467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272B0B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F3A4E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5D82D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596120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1014EB"/>
    <w:multiLevelType w:val="hybridMultilevel"/>
    <w:tmpl w:val="69BCB7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6A23DB"/>
    <w:multiLevelType w:val="hybridMultilevel"/>
    <w:tmpl w:val="79AAD8A4"/>
    <w:lvl w:ilvl="0" w:tplc="10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5" w15:restartNumberingAfterBreak="0">
    <w:nsid w:val="7FC3AD42"/>
    <w:multiLevelType w:val="hybridMultilevel"/>
    <w:tmpl w:val="FFFFFFFF"/>
    <w:lvl w:ilvl="0" w:tplc="D1F2B1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C01E6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7403D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5B8A8F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0668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66E5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AF80C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4CD3E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8F49C3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340015">
    <w:abstractNumId w:val="0"/>
  </w:num>
  <w:num w:numId="2" w16cid:durableId="561478987">
    <w:abstractNumId w:val="2"/>
  </w:num>
  <w:num w:numId="3" w16cid:durableId="214239076">
    <w:abstractNumId w:val="1"/>
  </w:num>
  <w:num w:numId="4" w16cid:durableId="1815832908">
    <w:abstractNumId w:val="4"/>
  </w:num>
  <w:num w:numId="5" w16cid:durableId="2100787299">
    <w:abstractNumId w:val="5"/>
  </w:num>
  <w:num w:numId="6" w16cid:durableId="1825971129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8"/>
  <w:embedSystemFonts/>
  <w:proofState w:spelling="clean" w:grammar="clean"/>
  <w:documentProtection w:edit="forms" w:enforcement="1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xsDA2AwMjAxMlHaXg1OLizPw8kAKjWgC+J4PFLAAAAA=="/>
  </w:docVars>
  <w:rsids>
    <w:rsidRoot w:val="00F506E4"/>
    <w:rsid w:val="00015639"/>
    <w:rsid w:val="000218C8"/>
    <w:rsid w:val="00021CEA"/>
    <w:rsid w:val="00023C4F"/>
    <w:rsid w:val="00025489"/>
    <w:rsid w:val="00044B7C"/>
    <w:rsid w:val="0005E0BE"/>
    <w:rsid w:val="000619F5"/>
    <w:rsid w:val="000675EC"/>
    <w:rsid w:val="0006B3CA"/>
    <w:rsid w:val="00075BFA"/>
    <w:rsid w:val="00097AD5"/>
    <w:rsid w:val="000C0C20"/>
    <w:rsid w:val="000D2510"/>
    <w:rsid w:val="000D2862"/>
    <w:rsid w:val="000D609E"/>
    <w:rsid w:val="000E1AC0"/>
    <w:rsid w:val="00105416"/>
    <w:rsid w:val="00112E24"/>
    <w:rsid w:val="00121DE4"/>
    <w:rsid w:val="0012880E"/>
    <w:rsid w:val="001433BF"/>
    <w:rsid w:val="0015142B"/>
    <w:rsid w:val="00156D4B"/>
    <w:rsid w:val="00161D81"/>
    <w:rsid w:val="00187C7A"/>
    <w:rsid w:val="00194BAD"/>
    <w:rsid w:val="00195023"/>
    <w:rsid w:val="001976CA"/>
    <w:rsid w:val="001A323A"/>
    <w:rsid w:val="001B15D6"/>
    <w:rsid w:val="001B2A35"/>
    <w:rsid w:val="001C031C"/>
    <w:rsid w:val="001D28BE"/>
    <w:rsid w:val="001D3101"/>
    <w:rsid w:val="001E3242"/>
    <w:rsid w:val="001E51F7"/>
    <w:rsid w:val="001E6B08"/>
    <w:rsid w:val="001EEAEF"/>
    <w:rsid w:val="001F0193"/>
    <w:rsid w:val="001F0CB1"/>
    <w:rsid w:val="001F1D24"/>
    <w:rsid w:val="00207F30"/>
    <w:rsid w:val="00244EAF"/>
    <w:rsid w:val="00250643"/>
    <w:rsid w:val="00250684"/>
    <w:rsid w:val="00272B1B"/>
    <w:rsid w:val="00274EE4"/>
    <w:rsid w:val="0027754F"/>
    <w:rsid w:val="002845B5"/>
    <w:rsid w:val="00290708"/>
    <w:rsid w:val="002A0E98"/>
    <w:rsid w:val="002A2408"/>
    <w:rsid w:val="002B4A35"/>
    <w:rsid w:val="002C34B1"/>
    <w:rsid w:val="002C729C"/>
    <w:rsid w:val="002E7419"/>
    <w:rsid w:val="00300439"/>
    <w:rsid w:val="00302871"/>
    <w:rsid w:val="00327E89"/>
    <w:rsid w:val="00370C17"/>
    <w:rsid w:val="00371DC1"/>
    <w:rsid w:val="00372B87"/>
    <w:rsid w:val="003767AA"/>
    <w:rsid w:val="00377234"/>
    <w:rsid w:val="00383526"/>
    <w:rsid w:val="00396B77"/>
    <w:rsid w:val="003A0D91"/>
    <w:rsid w:val="003A7B01"/>
    <w:rsid w:val="003B4302"/>
    <w:rsid w:val="003B73E8"/>
    <w:rsid w:val="003C21F6"/>
    <w:rsid w:val="003C41A7"/>
    <w:rsid w:val="003C7FA7"/>
    <w:rsid w:val="003D2242"/>
    <w:rsid w:val="003D3DCF"/>
    <w:rsid w:val="003E1B98"/>
    <w:rsid w:val="003E5847"/>
    <w:rsid w:val="003F1358"/>
    <w:rsid w:val="003F1FFA"/>
    <w:rsid w:val="003F4B99"/>
    <w:rsid w:val="00405204"/>
    <w:rsid w:val="0041328E"/>
    <w:rsid w:val="004134E7"/>
    <w:rsid w:val="00415742"/>
    <w:rsid w:val="0042254E"/>
    <w:rsid w:val="004234E5"/>
    <w:rsid w:val="00432340"/>
    <w:rsid w:val="0043742D"/>
    <w:rsid w:val="00437CA3"/>
    <w:rsid w:val="00452D3B"/>
    <w:rsid w:val="00460482"/>
    <w:rsid w:val="004645C7"/>
    <w:rsid w:val="0047057D"/>
    <w:rsid w:val="00481BC6"/>
    <w:rsid w:val="00483F61"/>
    <w:rsid w:val="0048AB17"/>
    <w:rsid w:val="00495374"/>
    <w:rsid w:val="00495D09"/>
    <w:rsid w:val="00495F05"/>
    <w:rsid w:val="004A68D9"/>
    <w:rsid w:val="004B358E"/>
    <w:rsid w:val="004B7DD0"/>
    <w:rsid w:val="004C547A"/>
    <w:rsid w:val="004D272F"/>
    <w:rsid w:val="004D2AD2"/>
    <w:rsid w:val="004D5C93"/>
    <w:rsid w:val="004D5E70"/>
    <w:rsid w:val="004F1DF6"/>
    <w:rsid w:val="004F4490"/>
    <w:rsid w:val="005072CD"/>
    <w:rsid w:val="005076BB"/>
    <w:rsid w:val="00507E1E"/>
    <w:rsid w:val="00525290"/>
    <w:rsid w:val="005437A1"/>
    <w:rsid w:val="00546C6F"/>
    <w:rsid w:val="00554598"/>
    <w:rsid w:val="005564AB"/>
    <w:rsid w:val="005575FF"/>
    <w:rsid w:val="005614AA"/>
    <w:rsid w:val="005624E6"/>
    <w:rsid w:val="00565D7A"/>
    <w:rsid w:val="0057167A"/>
    <w:rsid w:val="00587C1E"/>
    <w:rsid w:val="005942E0"/>
    <w:rsid w:val="005A01F7"/>
    <w:rsid w:val="005E2332"/>
    <w:rsid w:val="005F24B8"/>
    <w:rsid w:val="005F7B01"/>
    <w:rsid w:val="00604452"/>
    <w:rsid w:val="00610798"/>
    <w:rsid w:val="00623F90"/>
    <w:rsid w:val="00637E51"/>
    <w:rsid w:val="00642CDA"/>
    <w:rsid w:val="00645A5B"/>
    <w:rsid w:val="00646185"/>
    <w:rsid w:val="00646775"/>
    <w:rsid w:val="006474F9"/>
    <w:rsid w:val="00650D84"/>
    <w:rsid w:val="0065120A"/>
    <w:rsid w:val="006524CC"/>
    <w:rsid w:val="006776A1"/>
    <w:rsid w:val="00683705"/>
    <w:rsid w:val="00692B04"/>
    <w:rsid w:val="006A6892"/>
    <w:rsid w:val="006B26C6"/>
    <w:rsid w:val="006B5C50"/>
    <w:rsid w:val="006BCC98"/>
    <w:rsid w:val="006D7AE7"/>
    <w:rsid w:val="006F1BF3"/>
    <w:rsid w:val="006F3028"/>
    <w:rsid w:val="00703803"/>
    <w:rsid w:val="007217E8"/>
    <w:rsid w:val="007418F6"/>
    <w:rsid w:val="00744BF9"/>
    <w:rsid w:val="0074614A"/>
    <w:rsid w:val="0075183B"/>
    <w:rsid w:val="0075586A"/>
    <w:rsid w:val="00761391"/>
    <w:rsid w:val="00762109"/>
    <w:rsid w:val="00767294"/>
    <w:rsid w:val="007735A9"/>
    <w:rsid w:val="00790E52"/>
    <w:rsid w:val="007B21B1"/>
    <w:rsid w:val="007C1029"/>
    <w:rsid w:val="007C292B"/>
    <w:rsid w:val="007CE6EF"/>
    <w:rsid w:val="007D3EE0"/>
    <w:rsid w:val="007E25DF"/>
    <w:rsid w:val="007E3987"/>
    <w:rsid w:val="007E6E1F"/>
    <w:rsid w:val="007E7A75"/>
    <w:rsid w:val="007F49B5"/>
    <w:rsid w:val="0081023D"/>
    <w:rsid w:val="00821258"/>
    <w:rsid w:val="0082775A"/>
    <w:rsid w:val="00832CCC"/>
    <w:rsid w:val="00833AAA"/>
    <w:rsid w:val="00836869"/>
    <w:rsid w:val="00845457"/>
    <w:rsid w:val="00847AF5"/>
    <w:rsid w:val="00862C10"/>
    <w:rsid w:val="0087279B"/>
    <w:rsid w:val="00893072"/>
    <w:rsid w:val="008934B5"/>
    <w:rsid w:val="008A0EE9"/>
    <w:rsid w:val="008C43E4"/>
    <w:rsid w:val="00904133"/>
    <w:rsid w:val="00905CF4"/>
    <w:rsid w:val="00931A57"/>
    <w:rsid w:val="009418FE"/>
    <w:rsid w:val="00942F53"/>
    <w:rsid w:val="00950351"/>
    <w:rsid w:val="00956FCA"/>
    <w:rsid w:val="009572E9"/>
    <w:rsid w:val="0097138B"/>
    <w:rsid w:val="00972002"/>
    <w:rsid w:val="00975CCC"/>
    <w:rsid w:val="00975FC9"/>
    <w:rsid w:val="009778D5"/>
    <w:rsid w:val="00986C89"/>
    <w:rsid w:val="009B04FD"/>
    <w:rsid w:val="009B4565"/>
    <w:rsid w:val="009C51CB"/>
    <w:rsid w:val="009D5C08"/>
    <w:rsid w:val="009D6B3E"/>
    <w:rsid w:val="009D779C"/>
    <w:rsid w:val="00A018F3"/>
    <w:rsid w:val="00A07E0D"/>
    <w:rsid w:val="00A20254"/>
    <w:rsid w:val="00A20BEF"/>
    <w:rsid w:val="00A2699A"/>
    <w:rsid w:val="00A27F31"/>
    <w:rsid w:val="00A37E7C"/>
    <w:rsid w:val="00A4123D"/>
    <w:rsid w:val="00A4542D"/>
    <w:rsid w:val="00A5753E"/>
    <w:rsid w:val="00A71E29"/>
    <w:rsid w:val="00A865CA"/>
    <w:rsid w:val="00A86E29"/>
    <w:rsid w:val="00AA01A2"/>
    <w:rsid w:val="00AA3FFD"/>
    <w:rsid w:val="00AB2F8D"/>
    <w:rsid w:val="00AB41A0"/>
    <w:rsid w:val="00AC0DF9"/>
    <w:rsid w:val="00AC25FB"/>
    <w:rsid w:val="00AC299E"/>
    <w:rsid w:val="00AD0A09"/>
    <w:rsid w:val="00AF455A"/>
    <w:rsid w:val="00AF5A98"/>
    <w:rsid w:val="00B01A18"/>
    <w:rsid w:val="00B03C56"/>
    <w:rsid w:val="00B07CFB"/>
    <w:rsid w:val="00B20EA2"/>
    <w:rsid w:val="00B24520"/>
    <w:rsid w:val="00B27E23"/>
    <w:rsid w:val="00B34447"/>
    <w:rsid w:val="00B34C77"/>
    <w:rsid w:val="00B41142"/>
    <w:rsid w:val="00B5DBB2"/>
    <w:rsid w:val="00B74262"/>
    <w:rsid w:val="00B86F87"/>
    <w:rsid w:val="00B93D3E"/>
    <w:rsid w:val="00BB079E"/>
    <w:rsid w:val="00BB7B79"/>
    <w:rsid w:val="00BC186C"/>
    <w:rsid w:val="00BC1B51"/>
    <w:rsid w:val="00BC32E4"/>
    <w:rsid w:val="00BC6D4C"/>
    <w:rsid w:val="00BD6353"/>
    <w:rsid w:val="00BD66DB"/>
    <w:rsid w:val="00C00413"/>
    <w:rsid w:val="00C031D6"/>
    <w:rsid w:val="00C0382B"/>
    <w:rsid w:val="00C27357"/>
    <w:rsid w:val="00C41B6D"/>
    <w:rsid w:val="00C41CD0"/>
    <w:rsid w:val="00C42589"/>
    <w:rsid w:val="00C559F4"/>
    <w:rsid w:val="00C646E9"/>
    <w:rsid w:val="00C783F3"/>
    <w:rsid w:val="00C836BF"/>
    <w:rsid w:val="00C84FFA"/>
    <w:rsid w:val="00C91181"/>
    <w:rsid w:val="00CA72F8"/>
    <w:rsid w:val="00CA7C08"/>
    <w:rsid w:val="00CB6BD5"/>
    <w:rsid w:val="00CC3215"/>
    <w:rsid w:val="00CC391E"/>
    <w:rsid w:val="00CD0204"/>
    <w:rsid w:val="00CD17B4"/>
    <w:rsid w:val="00CE6A88"/>
    <w:rsid w:val="00CE7031"/>
    <w:rsid w:val="00CF5633"/>
    <w:rsid w:val="00D00F2F"/>
    <w:rsid w:val="00D05F76"/>
    <w:rsid w:val="00D21F66"/>
    <w:rsid w:val="00D24A50"/>
    <w:rsid w:val="00D31B60"/>
    <w:rsid w:val="00D331B1"/>
    <w:rsid w:val="00D42CBC"/>
    <w:rsid w:val="00D47785"/>
    <w:rsid w:val="00D50615"/>
    <w:rsid w:val="00D52110"/>
    <w:rsid w:val="00D60ABA"/>
    <w:rsid w:val="00D63965"/>
    <w:rsid w:val="00D95832"/>
    <w:rsid w:val="00D97410"/>
    <w:rsid w:val="00DB1344"/>
    <w:rsid w:val="00DB3732"/>
    <w:rsid w:val="00DC2AE4"/>
    <w:rsid w:val="00DC3214"/>
    <w:rsid w:val="00DC3ACA"/>
    <w:rsid w:val="00DD7612"/>
    <w:rsid w:val="00DE15DA"/>
    <w:rsid w:val="00DE50AB"/>
    <w:rsid w:val="00DF5019"/>
    <w:rsid w:val="00E05A11"/>
    <w:rsid w:val="00E07C9C"/>
    <w:rsid w:val="00E17023"/>
    <w:rsid w:val="00E24086"/>
    <w:rsid w:val="00E25D1A"/>
    <w:rsid w:val="00E27E7A"/>
    <w:rsid w:val="00E4190F"/>
    <w:rsid w:val="00E449EA"/>
    <w:rsid w:val="00E50D85"/>
    <w:rsid w:val="00E80028"/>
    <w:rsid w:val="00E83E26"/>
    <w:rsid w:val="00E8788A"/>
    <w:rsid w:val="00E90A52"/>
    <w:rsid w:val="00E934DE"/>
    <w:rsid w:val="00EA2703"/>
    <w:rsid w:val="00EA3BC2"/>
    <w:rsid w:val="00EB13AC"/>
    <w:rsid w:val="00EE168F"/>
    <w:rsid w:val="00EE5149"/>
    <w:rsid w:val="00EF0BD7"/>
    <w:rsid w:val="00EF33E6"/>
    <w:rsid w:val="00EF3777"/>
    <w:rsid w:val="00EF3FE6"/>
    <w:rsid w:val="00EF79D9"/>
    <w:rsid w:val="00F06646"/>
    <w:rsid w:val="00F06B8E"/>
    <w:rsid w:val="00F07A68"/>
    <w:rsid w:val="00F309B1"/>
    <w:rsid w:val="00F42F1B"/>
    <w:rsid w:val="00F46807"/>
    <w:rsid w:val="00F506E4"/>
    <w:rsid w:val="00F50AA2"/>
    <w:rsid w:val="00F573D5"/>
    <w:rsid w:val="00F70453"/>
    <w:rsid w:val="00F72466"/>
    <w:rsid w:val="00F73938"/>
    <w:rsid w:val="00F75C3C"/>
    <w:rsid w:val="00F82C4A"/>
    <w:rsid w:val="00F85C4F"/>
    <w:rsid w:val="00F95BAC"/>
    <w:rsid w:val="00FA7297"/>
    <w:rsid w:val="00FA7CCE"/>
    <w:rsid w:val="00FB552D"/>
    <w:rsid w:val="00FE00EB"/>
    <w:rsid w:val="00FE19F2"/>
    <w:rsid w:val="00FF340A"/>
    <w:rsid w:val="00FF4947"/>
    <w:rsid w:val="01239DD6"/>
    <w:rsid w:val="012963D0"/>
    <w:rsid w:val="012BED39"/>
    <w:rsid w:val="01514EAD"/>
    <w:rsid w:val="0166D187"/>
    <w:rsid w:val="01791C8D"/>
    <w:rsid w:val="01A3EE7C"/>
    <w:rsid w:val="01B62A45"/>
    <w:rsid w:val="01C27881"/>
    <w:rsid w:val="01DB6127"/>
    <w:rsid w:val="01E3010F"/>
    <w:rsid w:val="01E5AC1C"/>
    <w:rsid w:val="01E77EA1"/>
    <w:rsid w:val="01E7BC9D"/>
    <w:rsid w:val="0200E80E"/>
    <w:rsid w:val="020A63CD"/>
    <w:rsid w:val="02187776"/>
    <w:rsid w:val="027ED8F9"/>
    <w:rsid w:val="0284354B"/>
    <w:rsid w:val="029156A4"/>
    <w:rsid w:val="02A783F4"/>
    <w:rsid w:val="02B07781"/>
    <w:rsid w:val="02C1380C"/>
    <w:rsid w:val="02D12AD0"/>
    <w:rsid w:val="02D424EC"/>
    <w:rsid w:val="02EE6E81"/>
    <w:rsid w:val="02EE9D81"/>
    <w:rsid w:val="02F17840"/>
    <w:rsid w:val="0314D813"/>
    <w:rsid w:val="0324574E"/>
    <w:rsid w:val="034E973B"/>
    <w:rsid w:val="03531D00"/>
    <w:rsid w:val="03580AA3"/>
    <w:rsid w:val="035AD77F"/>
    <w:rsid w:val="035D1B2B"/>
    <w:rsid w:val="036696C0"/>
    <w:rsid w:val="03714AB8"/>
    <w:rsid w:val="037B1865"/>
    <w:rsid w:val="038A708D"/>
    <w:rsid w:val="038BA4D6"/>
    <w:rsid w:val="038CF2DB"/>
    <w:rsid w:val="0394DF05"/>
    <w:rsid w:val="03A03AFB"/>
    <w:rsid w:val="03BC9B96"/>
    <w:rsid w:val="03C30ED5"/>
    <w:rsid w:val="03CA2F15"/>
    <w:rsid w:val="03CF5BA6"/>
    <w:rsid w:val="03D2516E"/>
    <w:rsid w:val="03E29FA7"/>
    <w:rsid w:val="03F50415"/>
    <w:rsid w:val="040180FD"/>
    <w:rsid w:val="0417F9FA"/>
    <w:rsid w:val="0423B3E6"/>
    <w:rsid w:val="0438087B"/>
    <w:rsid w:val="0477D000"/>
    <w:rsid w:val="0479C270"/>
    <w:rsid w:val="047E3659"/>
    <w:rsid w:val="0490FF1E"/>
    <w:rsid w:val="04A4131E"/>
    <w:rsid w:val="04ABAA24"/>
    <w:rsid w:val="04B48ADC"/>
    <w:rsid w:val="04CB4EE1"/>
    <w:rsid w:val="04D6046B"/>
    <w:rsid w:val="04E91042"/>
    <w:rsid w:val="04E93733"/>
    <w:rsid w:val="04E9CA6E"/>
    <w:rsid w:val="04ED338F"/>
    <w:rsid w:val="0500D066"/>
    <w:rsid w:val="05055FC4"/>
    <w:rsid w:val="05079574"/>
    <w:rsid w:val="051EC498"/>
    <w:rsid w:val="051FC51A"/>
    <w:rsid w:val="05219C74"/>
    <w:rsid w:val="0523609F"/>
    <w:rsid w:val="05307463"/>
    <w:rsid w:val="0531E24A"/>
    <w:rsid w:val="053ABD57"/>
    <w:rsid w:val="0564EEDA"/>
    <w:rsid w:val="057B64F1"/>
    <w:rsid w:val="058B034A"/>
    <w:rsid w:val="0590D476"/>
    <w:rsid w:val="05A65496"/>
    <w:rsid w:val="05AA4544"/>
    <w:rsid w:val="05AA46CE"/>
    <w:rsid w:val="05B3C77E"/>
    <w:rsid w:val="05BBD828"/>
    <w:rsid w:val="05CEB957"/>
    <w:rsid w:val="05D0A96C"/>
    <w:rsid w:val="05D6073C"/>
    <w:rsid w:val="05DF24B6"/>
    <w:rsid w:val="05DF7B2E"/>
    <w:rsid w:val="05F203A3"/>
    <w:rsid w:val="05F6649C"/>
    <w:rsid w:val="0611EE71"/>
    <w:rsid w:val="0618D101"/>
    <w:rsid w:val="06256223"/>
    <w:rsid w:val="06260F43"/>
    <w:rsid w:val="06417988"/>
    <w:rsid w:val="064498EB"/>
    <w:rsid w:val="065BF9E5"/>
    <w:rsid w:val="06622EDB"/>
    <w:rsid w:val="06683BB4"/>
    <w:rsid w:val="066AC0E6"/>
    <w:rsid w:val="06752242"/>
    <w:rsid w:val="06924D56"/>
    <w:rsid w:val="0694A59E"/>
    <w:rsid w:val="06B2C44B"/>
    <w:rsid w:val="06B539A1"/>
    <w:rsid w:val="06B556D1"/>
    <w:rsid w:val="06BD6D4E"/>
    <w:rsid w:val="06CB509B"/>
    <w:rsid w:val="06D86B4F"/>
    <w:rsid w:val="06DB453A"/>
    <w:rsid w:val="06E0708D"/>
    <w:rsid w:val="06EC1589"/>
    <w:rsid w:val="06F088D0"/>
    <w:rsid w:val="06F4D23E"/>
    <w:rsid w:val="06F6894D"/>
    <w:rsid w:val="06F68C4A"/>
    <w:rsid w:val="06FDEBC8"/>
    <w:rsid w:val="0710F990"/>
    <w:rsid w:val="07162526"/>
    <w:rsid w:val="07189D51"/>
    <w:rsid w:val="0721E8A0"/>
    <w:rsid w:val="0731C078"/>
    <w:rsid w:val="073669A9"/>
    <w:rsid w:val="0736875E"/>
    <w:rsid w:val="07524A1C"/>
    <w:rsid w:val="07539702"/>
    <w:rsid w:val="077217D1"/>
    <w:rsid w:val="07750C2E"/>
    <w:rsid w:val="077E7C99"/>
    <w:rsid w:val="07857DB7"/>
    <w:rsid w:val="078AAAED"/>
    <w:rsid w:val="079219A6"/>
    <w:rsid w:val="07994F75"/>
    <w:rsid w:val="07AA5D2C"/>
    <w:rsid w:val="07B3D09E"/>
    <w:rsid w:val="07B61365"/>
    <w:rsid w:val="07BDCEE7"/>
    <w:rsid w:val="07C1DFA4"/>
    <w:rsid w:val="07D75AAE"/>
    <w:rsid w:val="07E3DAC0"/>
    <w:rsid w:val="07EE4552"/>
    <w:rsid w:val="07F380B1"/>
    <w:rsid w:val="080842D3"/>
    <w:rsid w:val="080B100B"/>
    <w:rsid w:val="080EC7C1"/>
    <w:rsid w:val="08120A46"/>
    <w:rsid w:val="08169071"/>
    <w:rsid w:val="0820BD2A"/>
    <w:rsid w:val="082C24C8"/>
    <w:rsid w:val="0830849D"/>
    <w:rsid w:val="084C5DA6"/>
    <w:rsid w:val="085164A1"/>
    <w:rsid w:val="086720FC"/>
    <w:rsid w:val="089041B9"/>
    <w:rsid w:val="08997092"/>
    <w:rsid w:val="089CC9DB"/>
    <w:rsid w:val="08A10A51"/>
    <w:rsid w:val="08AF4CDB"/>
    <w:rsid w:val="08B28CBC"/>
    <w:rsid w:val="08BA4771"/>
    <w:rsid w:val="08C3D3EF"/>
    <w:rsid w:val="08CA7F57"/>
    <w:rsid w:val="08D149FE"/>
    <w:rsid w:val="08D23A0A"/>
    <w:rsid w:val="08FC14ED"/>
    <w:rsid w:val="08FD8683"/>
    <w:rsid w:val="090AE35C"/>
    <w:rsid w:val="0912AF21"/>
    <w:rsid w:val="09155720"/>
    <w:rsid w:val="091B952B"/>
    <w:rsid w:val="091D11D5"/>
    <w:rsid w:val="0926AF0D"/>
    <w:rsid w:val="092F6DEB"/>
    <w:rsid w:val="09308EC0"/>
    <w:rsid w:val="0937EF05"/>
    <w:rsid w:val="09548B98"/>
    <w:rsid w:val="09569FF0"/>
    <w:rsid w:val="095793B1"/>
    <w:rsid w:val="09597710"/>
    <w:rsid w:val="09669A29"/>
    <w:rsid w:val="09693CFB"/>
    <w:rsid w:val="097C39AD"/>
    <w:rsid w:val="097CF017"/>
    <w:rsid w:val="099A444C"/>
    <w:rsid w:val="09A41334"/>
    <w:rsid w:val="09A5C063"/>
    <w:rsid w:val="09A6E06C"/>
    <w:rsid w:val="09A70BAC"/>
    <w:rsid w:val="09BDB1A4"/>
    <w:rsid w:val="09C24C5C"/>
    <w:rsid w:val="09C56B0A"/>
    <w:rsid w:val="09CDEDB3"/>
    <w:rsid w:val="09D4ADA3"/>
    <w:rsid w:val="09D5D844"/>
    <w:rsid w:val="09DDA285"/>
    <w:rsid w:val="09F796A0"/>
    <w:rsid w:val="09F9F070"/>
    <w:rsid w:val="0A030BEB"/>
    <w:rsid w:val="0A13FAFB"/>
    <w:rsid w:val="0A236A89"/>
    <w:rsid w:val="0A2F7344"/>
    <w:rsid w:val="0A30A8A6"/>
    <w:rsid w:val="0A30CC43"/>
    <w:rsid w:val="0A383486"/>
    <w:rsid w:val="0A52D861"/>
    <w:rsid w:val="0A6D45A7"/>
    <w:rsid w:val="0A6FB818"/>
    <w:rsid w:val="0A70C281"/>
    <w:rsid w:val="0A75F6F6"/>
    <w:rsid w:val="0A879E43"/>
    <w:rsid w:val="0A8F1F53"/>
    <w:rsid w:val="0A9956E4"/>
    <w:rsid w:val="0AA7F22B"/>
    <w:rsid w:val="0ADC7A1E"/>
    <w:rsid w:val="0ADD98E3"/>
    <w:rsid w:val="0AEBBA2A"/>
    <w:rsid w:val="0AFADF7F"/>
    <w:rsid w:val="0AFEE1B1"/>
    <w:rsid w:val="0B0BB9FD"/>
    <w:rsid w:val="0B245874"/>
    <w:rsid w:val="0B262A94"/>
    <w:rsid w:val="0B35298F"/>
    <w:rsid w:val="0B361D31"/>
    <w:rsid w:val="0B3A6FC9"/>
    <w:rsid w:val="0B3BB971"/>
    <w:rsid w:val="0B3D8F5A"/>
    <w:rsid w:val="0B461187"/>
    <w:rsid w:val="0B4B41BA"/>
    <w:rsid w:val="0B6577AD"/>
    <w:rsid w:val="0B78AECC"/>
    <w:rsid w:val="0B7F76AB"/>
    <w:rsid w:val="0B9EC1BE"/>
    <w:rsid w:val="0BAE0955"/>
    <w:rsid w:val="0BCA9C30"/>
    <w:rsid w:val="0BD15CEB"/>
    <w:rsid w:val="0BD404E7"/>
    <w:rsid w:val="0BD47E61"/>
    <w:rsid w:val="0BEE441B"/>
    <w:rsid w:val="0BFCF5B7"/>
    <w:rsid w:val="0C023FB8"/>
    <w:rsid w:val="0C05E2C9"/>
    <w:rsid w:val="0C0703A7"/>
    <w:rsid w:val="0C076C78"/>
    <w:rsid w:val="0C0786D4"/>
    <w:rsid w:val="0C0B3DC3"/>
    <w:rsid w:val="0C0C92E2"/>
    <w:rsid w:val="0C2B8028"/>
    <w:rsid w:val="0C3175D0"/>
    <w:rsid w:val="0C31FBFA"/>
    <w:rsid w:val="0C46706D"/>
    <w:rsid w:val="0C4C606A"/>
    <w:rsid w:val="0C635263"/>
    <w:rsid w:val="0C65A1BD"/>
    <w:rsid w:val="0C78C88E"/>
    <w:rsid w:val="0C793AE5"/>
    <w:rsid w:val="0C828FFD"/>
    <w:rsid w:val="0C923A98"/>
    <w:rsid w:val="0C9A51E6"/>
    <w:rsid w:val="0CA2F9D4"/>
    <w:rsid w:val="0CA62B9A"/>
    <w:rsid w:val="0CB45EB7"/>
    <w:rsid w:val="0CB77D65"/>
    <w:rsid w:val="0CD336C7"/>
    <w:rsid w:val="0CD5278A"/>
    <w:rsid w:val="0CD65AB5"/>
    <w:rsid w:val="0CDDF385"/>
    <w:rsid w:val="0D0EAF6A"/>
    <w:rsid w:val="0D11B05A"/>
    <w:rsid w:val="0D14139E"/>
    <w:rsid w:val="0D1D4FF3"/>
    <w:rsid w:val="0D31F051"/>
    <w:rsid w:val="0D392540"/>
    <w:rsid w:val="0D415422"/>
    <w:rsid w:val="0D4C5495"/>
    <w:rsid w:val="0D593D9C"/>
    <w:rsid w:val="0D5A8744"/>
    <w:rsid w:val="0D683643"/>
    <w:rsid w:val="0D69A26D"/>
    <w:rsid w:val="0D6A31BD"/>
    <w:rsid w:val="0D6C3FD6"/>
    <w:rsid w:val="0D78DBF1"/>
    <w:rsid w:val="0D7CB2CC"/>
    <w:rsid w:val="0D8762B4"/>
    <w:rsid w:val="0D93EA8D"/>
    <w:rsid w:val="0D960CD0"/>
    <w:rsid w:val="0D96D4F4"/>
    <w:rsid w:val="0DFB0ACC"/>
    <w:rsid w:val="0DFF08DA"/>
    <w:rsid w:val="0E03FFE3"/>
    <w:rsid w:val="0E156194"/>
    <w:rsid w:val="0E1BC38A"/>
    <w:rsid w:val="0E282F8C"/>
    <w:rsid w:val="0E316454"/>
    <w:rsid w:val="0E368273"/>
    <w:rsid w:val="0E437F54"/>
    <w:rsid w:val="0E55CEA2"/>
    <w:rsid w:val="0E617B4A"/>
    <w:rsid w:val="0E6C32D9"/>
    <w:rsid w:val="0E71A176"/>
    <w:rsid w:val="0E76BB09"/>
    <w:rsid w:val="0E8FEF5B"/>
    <w:rsid w:val="0E987FD7"/>
    <w:rsid w:val="0E9ABD4A"/>
    <w:rsid w:val="0EA7B2AC"/>
    <w:rsid w:val="0EC5ED27"/>
    <w:rsid w:val="0ED21904"/>
    <w:rsid w:val="0ED32C8A"/>
    <w:rsid w:val="0EDF66B3"/>
    <w:rsid w:val="0EEC4CFE"/>
    <w:rsid w:val="0EEF0812"/>
    <w:rsid w:val="0F08FDAD"/>
    <w:rsid w:val="0F10E95E"/>
    <w:rsid w:val="0F1ECF4B"/>
    <w:rsid w:val="0F2257E0"/>
    <w:rsid w:val="0F2C3BCF"/>
    <w:rsid w:val="0F522E14"/>
    <w:rsid w:val="0F57B418"/>
    <w:rsid w:val="0F613E85"/>
    <w:rsid w:val="0F6B4668"/>
    <w:rsid w:val="0F750A5A"/>
    <w:rsid w:val="0F7911B8"/>
    <w:rsid w:val="0F9E577E"/>
    <w:rsid w:val="0F9FCCB0"/>
    <w:rsid w:val="0FAD72D9"/>
    <w:rsid w:val="0FBA4EFC"/>
    <w:rsid w:val="0FBCBDEF"/>
    <w:rsid w:val="0FC16E9D"/>
    <w:rsid w:val="0FC54922"/>
    <w:rsid w:val="0FCB9144"/>
    <w:rsid w:val="0FE42DE6"/>
    <w:rsid w:val="0FE70004"/>
    <w:rsid w:val="0FEC27D9"/>
    <w:rsid w:val="10118457"/>
    <w:rsid w:val="10128B6A"/>
    <w:rsid w:val="101982ED"/>
    <w:rsid w:val="10230C15"/>
    <w:rsid w:val="102F1F46"/>
    <w:rsid w:val="10375F5E"/>
    <w:rsid w:val="103767A5"/>
    <w:rsid w:val="103F57DA"/>
    <w:rsid w:val="1043830D"/>
    <w:rsid w:val="106453B1"/>
    <w:rsid w:val="1066BA65"/>
    <w:rsid w:val="10722F53"/>
    <w:rsid w:val="107232E1"/>
    <w:rsid w:val="1083BC66"/>
    <w:rsid w:val="10867EED"/>
    <w:rsid w:val="10A167A2"/>
    <w:rsid w:val="10A9470A"/>
    <w:rsid w:val="10B9BB1E"/>
    <w:rsid w:val="10EDFE75"/>
    <w:rsid w:val="10FEECD5"/>
    <w:rsid w:val="110B9811"/>
    <w:rsid w:val="110FC77B"/>
    <w:rsid w:val="112B22AF"/>
    <w:rsid w:val="1136447A"/>
    <w:rsid w:val="11389B8B"/>
    <w:rsid w:val="113BA0A5"/>
    <w:rsid w:val="1158B8D1"/>
    <w:rsid w:val="117E5C1F"/>
    <w:rsid w:val="117F25D1"/>
    <w:rsid w:val="1184E2D7"/>
    <w:rsid w:val="11854FDF"/>
    <w:rsid w:val="1193A6AB"/>
    <w:rsid w:val="11988494"/>
    <w:rsid w:val="11A82A29"/>
    <w:rsid w:val="11B87D0A"/>
    <w:rsid w:val="11B935AF"/>
    <w:rsid w:val="11BD2551"/>
    <w:rsid w:val="11C0D6E8"/>
    <w:rsid w:val="11D271D9"/>
    <w:rsid w:val="11D4CDC5"/>
    <w:rsid w:val="11D9B14A"/>
    <w:rsid w:val="11EC386A"/>
    <w:rsid w:val="11FC0753"/>
    <w:rsid w:val="11FCC86B"/>
    <w:rsid w:val="120C2592"/>
    <w:rsid w:val="1226F02E"/>
    <w:rsid w:val="122D03A8"/>
    <w:rsid w:val="12400522"/>
    <w:rsid w:val="1241D9E8"/>
    <w:rsid w:val="12681D37"/>
    <w:rsid w:val="1272C1B1"/>
    <w:rsid w:val="12754038"/>
    <w:rsid w:val="12871E8A"/>
    <w:rsid w:val="129FC7F5"/>
    <w:rsid w:val="12ACC35F"/>
    <w:rsid w:val="12B5ED0C"/>
    <w:rsid w:val="12B91966"/>
    <w:rsid w:val="12B9EE04"/>
    <w:rsid w:val="12EEBA5E"/>
    <w:rsid w:val="12F99028"/>
    <w:rsid w:val="13043045"/>
    <w:rsid w:val="13156B1C"/>
    <w:rsid w:val="1318DE65"/>
    <w:rsid w:val="1320B338"/>
    <w:rsid w:val="133103CF"/>
    <w:rsid w:val="13376CBF"/>
    <w:rsid w:val="1338C558"/>
    <w:rsid w:val="133AB853"/>
    <w:rsid w:val="13512E47"/>
    <w:rsid w:val="13558422"/>
    <w:rsid w:val="1378A7B6"/>
    <w:rsid w:val="137B23CF"/>
    <w:rsid w:val="137D3E56"/>
    <w:rsid w:val="139898CC"/>
    <w:rsid w:val="13A09F1C"/>
    <w:rsid w:val="13BC8399"/>
    <w:rsid w:val="13DF2F82"/>
    <w:rsid w:val="13F475FF"/>
    <w:rsid w:val="1428C8AA"/>
    <w:rsid w:val="142BB63B"/>
    <w:rsid w:val="143C6028"/>
    <w:rsid w:val="1440C4E8"/>
    <w:rsid w:val="1456F830"/>
    <w:rsid w:val="14714F3A"/>
    <w:rsid w:val="1476D871"/>
    <w:rsid w:val="1481C8FA"/>
    <w:rsid w:val="148C8A70"/>
    <w:rsid w:val="14913261"/>
    <w:rsid w:val="14918300"/>
    <w:rsid w:val="14931DEF"/>
    <w:rsid w:val="149322D8"/>
    <w:rsid w:val="14A4727E"/>
    <w:rsid w:val="14A5EC5D"/>
    <w:rsid w:val="14AC5ED1"/>
    <w:rsid w:val="14AE0A4E"/>
    <w:rsid w:val="14BDFD12"/>
    <w:rsid w:val="14D59A2B"/>
    <w:rsid w:val="14D5E2B2"/>
    <w:rsid w:val="14DE7D96"/>
    <w:rsid w:val="14E60E3C"/>
    <w:rsid w:val="14F3FD5C"/>
    <w:rsid w:val="14F9331D"/>
    <w:rsid w:val="150A69AD"/>
    <w:rsid w:val="151DDB10"/>
    <w:rsid w:val="151F7625"/>
    <w:rsid w:val="1530346E"/>
    <w:rsid w:val="1530CD95"/>
    <w:rsid w:val="15313659"/>
    <w:rsid w:val="153A0CE9"/>
    <w:rsid w:val="154FCFF7"/>
    <w:rsid w:val="155565D2"/>
    <w:rsid w:val="155C34F1"/>
    <w:rsid w:val="1563797B"/>
    <w:rsid w:val="156C8A62"/>
    <w:rsid w:val="1591C8C8"/>
    <w:rsid w:val="1591FF33"/>
    <w:rsid w:val="159D216B"/>
    <w:rsid w:val="159E25FF"/>
    <w:rsid w:val="15AF5557"/>
    <w:rsid w:val="15B752BF"/>
    <w:rsid w:val="15E3389E"/>
    <w:rsid w:val="1606D069"/>
    <w:rsid w:val="160B46B5"/>
    <w:rsid w:val="161B53D7"/>
    <w:rsid w:val="161EB613"/>
    <w:rsid w:val="162C3E03"/>
    <w:rsid w:val="16314016"/>
    <w:rsid w:val="165AEA27"/>
    <w:rsid w:val="167224CC"/>
    <w:rsid w:val="16852A81"/>
    <w:rsid w:val="168FCDBD"/>
    <w:rsid w:val="169901C9"/>
    <w:rsid w:val="16A2C385"/>
    <w:rsid w:val="16CA140C"/>
    <w:rsid w:val="16CF5A34"/>
    <w:rsid w:val="16EE1880"/>
    <w:rsid w:val="16F663F6"/>
    <w:rsid w:val="171AFFCD"/>
    <w:rsid w:val="172BDF5C"/>
    <w:rsid w:val="17306BA6"/>
    <w:rsid w:val="173225B2"/>
    <w:rsid w:val="174DF06A"/>
    <w:rsid w:val="1752BA16"/>
    <w:rsid w:val="175531C7"/>
    <w:rsid w:val="1756746D"/>
    <w:rsid w:val="175C5318"/>
    <w:rsid w:val="1782474E"/>
    <w:rsid w:val="178ACF71"/>
    <w:rsid w:val="17905AF7"/>
    <w:rsid w:val="17A3F7CE"/>
    <w:rsid w:val="17A4FB9E"/>
    <w:rsid w:val="17B0F0AA"/>
    <w:rsid w:val="17BEB93F"/>
    <w:rsid w:val="17BFAEF7"/>
    <w:rsid w:val="17D422F6"/>
    <w:rsid w:val="17DA95C5"/>
    <w:rsid w:val="17E2507A"/>
    <w:rsid w:val="17E25178"/>
    <w:rsid w:val="181D421B"/>
    <w:rsid w:val="181EB5B5"/>
    <w:rsid w:val="181F773C"/>
    <w:rsid w:val="1825FE9E"/>
    <w:rsid w:val="18356D90"/>
    <w:rsid w:val="1836BDDA"/>
    <w:rsid w:val="183C18AD"/>
    <w:rsid w:val="184BD377"/>
    <w:rsid w:val="1863ACA4"/>
    <w:rsid w:val="1876DB4F"/>
    <w:rsid w:val="187F716D"/>
    <w:rsid w:val="188B2B5F"/>
    <w:rsid w:val="189693DB"/>
    <w:rsid w:val="18A23CB1"/>
    <w:rsid w:val="18ABBED9"/>
    <w:rsid w:val="18C4685C"/>
    <w:rsid w:val="18C5A039"/>
    <w:rsid w:val="18D939A0"/>
    <w:rsid w:val="18F20563"/>
    <w:rsid w:val="18F244CE"/>
    <w:rsid w:val="190E102B"/>
    <w:rsid w:val="191EA6C4"/>
    <w:rsid w:val="19292F88"/>
    <w:rsid w:val="193429CB"/>
    <w:rsid w:val="1944D385"/>
    <w:rsid w:val="194FC198"/>
    <w:rsid w:val="195D02B6"/>
    <w:rsid w:val="196B4112"/>
    <w:rsid w:val="199562C0"/>
    <w:rsid w:val="199BA78D"/>
    <w:rsid w:val="19AE76B1"/>
    <w:rsid w:val="19B28AB3"/>
    <w:rsid w:val="19C363E5"/>
    <w:rsid w:val="19C65980"/>
    <w:rsid w:val="19D654DA"/>
    <w:rsid w:val="19E40479"/>
    <w:rsid w:val="1A015225"/>
    <w:rsid w:val="1A07DA50"/>
    <w:rsid w:val="1A2AD6B1"/>
    <w:rsid w:val="1A327B8A"/>
    <w:rsid w:val="1A337AA6"/>
    <w:rsid w:val="1A41ADC3"/>
    <w:rsid w:val="1A4B7116"/>
    <w:rsid w:val="1A4CB8FC"/>
    <w:rsid w:val="1A4DF759"/>
    <w:rsid w:val="1A59C082"/>
    <w:rsid w:val="1A826D52"/>
    <w:rsid w:val="1A8CA6BE"/>
    <w:rsid w:val="1A936283"/>
    <w:rsid w:val="1AA482A1"/>
    <w:rsid w:val="1ABAD763"/>
    <w:rsid w:val="1AC208BB"/>
    <w:rsid w:val="1AC27033"/>
    <w:rsid w:val="1AC4ED6B"/>
    <w:rsid w:val="1AE574D5"/>
    <w:rsid w:val="1AED5861"/>
    <w:rsid w:val="1AEF063D"/>
    <w:rsid w:val="1AFBB90A"/>
    <w:rsid w:val="1B045FC4"/>
    <w:rsid w:val="1B1D4BD2"/>
    <w:rsid w:val="1B33CA5B"/>
    <w:rsid w:val="1B51A9FA"/>
    <w:rsid w:val="1B54F7CF"/>
    <w:rsid w:val="1B5E3C8A"/>
    <w:rsid w:val="1B76B2D8"/>
    <w:rsid w:val="1B85415C"/>
    <w:rsid w:val="1B8A8A19"/>
    <w:rsid w:val="1B944F0C"/>
    <w:rsid w:val="1BA0DFB5"/>
    <w:rsid w:val="1BB57E98"/>
    <w:rsid w:val="1BCEAA93"/>
    <w:rsid w:val="1BEF2D52"/>
    <w:rsid w:val="1C002286"/>
    <w:rsid w:val="1C21618D"/>
    <w:rsid w:val="1C2EFAED"/>
    <w:rsid w:val="1C334D85"/>
    <w:rsid w:val="1C3F1267"/>
    <w:rsid w:val="1C41D3F3"/>
    <w:rsid w:val="1C5E4094"/>
    <w:rsid w:val="1C6A3EE9"/>
    <w:rsid w:val="1C7C571E"/>
    <w:rsid w:val="1C7E2391"/>
    <w:rsid w:val="1C84F524"/>
    <w:rsid w:val="1C87A7EC"/>
    <w:rsid w:val="1CA5CEB2"/>
    <w:rsid w:val="1CC46F0F"/>
    <w:rsid w:val="1CCEFC46"/>
    <w:rsid w:val="1CCF86AB"/>
    <w:rsid w:val="1CEA2E77"/>
    <w:rsid w:val="1CEB2A42"/>
    <w:rsid w:val="1D0707CF"/>
    <w:rsid w:val="1D0CDA90"/>
    <w:rsid w:val="1D119BFF"/>
    <w:rsid w:val="1D225B3B"/>
    <w:rsid w:val="1D35F8B8"/>
    <w:rsid w:val="1D462165"/>
    <w:rsid w:val="1D4915C2"/>
    <w:rsid w:val="1D4A44B2"/>
    <w:rsid w:val="1D4B470E"/>
    <w:rsid w:val="1D5CD50F"/>
    <w:rsid w:val="1D627D1A"/>
    <w:rsid w:val="1D630201"/>
    <w:rsid w:val="1D9D754F"/>
    <w:rsid w:val="1DAA9420"/>
    <w:rsid w:val="1DB65946"/>
    <w:rsid w:val="1DB8CF20"/>
    <w:rsid w:val="1DEE4A83"/>
    <w:rsid w:val="1DF8AD2C"/>
    <w:rsid w:val="1DFF0923"/>
    <w:rsid w:val="1E02B54B"/>
    <w:rsid w:val="1E12BD40"/>
    <w:rsid w:val="1E19C5E0"/>
    <w:rsid w:val="1E204FD6"/>
    <w:rsid w:val="1E23AD04"/>
    <w:rsid w:val="1E25DCB6"/>
    <w:rsid w:val="1E3DD623"/>
    <w:rsid w:val="1E468A90"/>
    <w:rsid w:val="1E71E9D0"/>
    <w:rsid w:val="1E820ACE"/>
    <w:rsid w:val="1EAD3DF2"/>
    <w:rsid w:val="1EAE95DF"/>
    <w:rsid w:val="1EB6A00B"/>
    <w:rsid w:val="1ECFAA57"/>
    <w:rsid w:val="1EDD30CC"/>
    <w:rsid w:val="1EE1D8D0"/>
    <w:rsid w:val="1EE33D65"/>
    <w:rsid w:val="1EF420FA"/>
    <w:rsid w:val="1F1EFBB2"/>
    <w:rsid w:val="1F349087"/>
    <w:rsid w:val="1F3D60E5"/>
    <w:rsid w:val="1F3F5EF9"/>
    <w:rsid w:val="1F44D102"/>
    <w:rsid w:val="1F6017E1"/>
    <w:rsid w:val="1F7035EC"/>
    <w:rsid w:val="1F7A4C89"/>
    <w:rsid w:val="1F98427B"/>
    <w:rsid w:val="1F9AF141"/>
    <w:rsid w:val="1FB9F229"/>
    <w:rsid w:val="1FD9025C"/>
    <w:rsid w:val="1FDF68FB"/>
    <w:rsid w:val="1FFFB39A"/>
    <w:rsid w:val="2002DA9E"/>
    <w:rsid w:val="200C667D"/>
    <w:rsid w:val="2022A3F0"/>
    <w:rsid w:val="2028751C"/>
    <w:rsid w:val="2028F127"/>
    <w:rsid w:val="202C0CC7"/>
    <w:rsid w:val="202C3E9D"/>
    <w:rsid w:val="202CD440"/>
    <w:rsid w:val="2034F204"/>
    <w:rsid w:val="204C653E"/>
    <w:rsid w:val="20613682"/>
    <w:rsid w:val="20771BD4"/>
    <w:rsid w:val="2092950E"/>
    <w:rsid w:val="20A26D7C"/>
    <w:rsid w:val="20D8226A"/>
    <w:rsid w:val="20F9FAA3"/>
    <w:rsid w:val="20FBE842"/>
    <w:rsid w:val="2118436E"/>
    <w:rsid w:val="2125D3F8"/>
    <w:rsid w:val="21295720"/>
    <w:rsid w:val="21362828"/>
    <w:rsid w:val="21407468"/>
    <w:rsid w:val="2157C6D7"/>
    <w:rsid w:val="2164C3D9"/>
    <w:rsid w:val="2165858C"/>
    <w:rsid w:val="21A14672"/>
    <w:rsid w:val="21BB8EA8"/>
    <w:rsid w:val="21C6CDC2"/>
    <w:rsid w:val="21D2EF0C"/>
    <w:rsid w:val="21DB211C"/>
    <w:rsid w:val="21DBA5E0"/>
    <w:rsid w:val="21EC977A"/>
    <w:rsid w:val="220C1131"/>
    <w:rsid w:val="22112A62"/>
    <w:rsid w:val="221144BE"/>
    <w:rsid w:val="2226C4A4"/>
    <w:rsid w:val="222ACBE3"/>
    <w:rsid w:val="222B1DD1"/>
    <w:rsid w:val="222C1492"/>
    <w:rsid w:val="222EFF5D"/>
    <w:rsid w:val="2240384F"/>
    <w:rsid w:val="2243379D"/>
    <w:rsid w:val="22458762"/>
    <w:rsid w:val="2250DA75"/>
    <w:rsid w:val="22593105"/>
    <w:rsid w:val="225EAFBF"/>
    <w:rsid w:val="226FC1C5"/>
    <w:rsid w:val="22800455"/>
    <w:rsid w:val="22810345"/>
    <w:rsid w:val="228D039C"/>
    <w:rsid w:val="228F1BD5"/>
    <w:rsid w:val="22916250"/>
    <w:rsid w:val="2294A274"/>
    <w:rsid w:val="229E27F4"/>
    <w:rsid w:val="22A17098"/>
    <w:rsid w:val="22A77429"/>
    <w:rsid w:val="22A89349"/>
    <w:rsid w:val="22B17442"/>
    <w:rsid w:val="22B506EE"/>
    <w:rsid w:val="22DEF0B3"/>
    <w:rsid w:val="22E46EEA"/>
    <w:rsid w:val="22FF2731"/>
    <w:rsid w:val="231EE69B"/>
    <w:rsid w:val="232C758D"/>
    <w:rsid w:val="2341D9EB"/>
    <w:rsid w:val="2346A1D0"/>
    <w:rsid w:val="23502D85"/>
    <w:rsid w:val="2351C264"/>
    <w:rsid w:val="2358C9D1"/>
    <w:rsid w:val="235CBBDF"/>
    <w:rsid w:val="2362FB86"/>
    <w:rsid w:val="23782037"/>
    <w:rsid w:val="2385BB23"/>
    <w:rsid w:val="239862F0"/>
    <w:rsid w:val="23A170DE"/>
    <w:rsid w:val="23E3FFBF"/>
    <w:rsid w:val="23EB1BA2"/>
    <w:rsid w:val="23FCB7F2"/>
    <w:rsid w:val="24051514"/>
    <w:rsid w:val="2408561D"/>
    <w:rsid w:val="240E3418"/>
    <w:rsid w:val="24119526"/>
    <w:rsid w:val="241A0F33"/>
    <w:rsid w:val="241CD3A6"/>
    <w:rsid w:val="2421B73B"/>
    <w:rsid w:val="2432551A"/>
    <w:rsid w:val="244ACD47"/>
    <w:rsid w:val="246B3934"/>
    <w:rsid w:val="246D2B35"/>
    <w:rsid w:val="247B5F60"/>
    <w:rsid w:val="247BCFDD"/>
    <w:rsid w:val="247F49A7"/>
    <w:rsid w:val="248ED7EE"/>
    <w:rsid w:val="24A1B6D8"/>
    <w:rsid w:val="24A364B4"/>
    <w:rsid w:val="24AB523A"/>
    <w:rsid w:val="24B37047"/>
    <w:rsid w:val="24E15798"/>
    <w:rsid w:val="24E6558D"/>
    <w:rsid w:val="24E8A605"/>
    <w:rsid w:val="24F0C85E"/>
    <w:rsid w:val="25005510"/>
    <w:rsid w:val="250C7065"/>
    <w:rsid w:val="25184E7D"/>
    <w:rsid w:val="253363D3"/>
    <w:rsid w:val="253DB46E"/>
    <w:rsid w:val="254A8CF7"/>
    <w:rsid w:val="25679920"/>
    <w:rsid w:val="257102E3"/>
    <w:rsid w:val="25788A17"/>
    <w:rsid w:val="257EC844"/>
    <w:rsid w:val="258A101D"/>
    <w:rsid w:val="2591210C"/>
    <w:rsid w:val="259E4DB5"/>
    <w:rsid w:val="25A328CD"/>
    <w:rsid w:val="25AFC6C2"/>
    <w:rsid w:val="25B0575C"/>
    <w:rsid w:val="25BA0A52"/>
    <w:rsid w:val="25C03467"/>
    <w:rsid w:val="25CFFB0D"/>
    <w:rsid w:val="25DC7390"/>
    <w:rsid w:val="25F6EF90"/>
    <w:rsid w:val="2607B290"/>
    <w:rsid w:val="261D8766"/>
    <w:rsid w:val="262B4413"/>
    <w:rsid w:val="26467D4B"/>
    <w:rsid w:val="265D1373"/>
    <w:rsid w:val="268200F5"/>
    <w:rsid w:val="2691A4F9"/>
    <w:rsid w:val="2697EBF5"/>
    <w:rsid w:val="26A49285"/>
    <w:rsid w:val="26B3992F"/>
    <w:rsid w:val="26CA5CBE"/>
    <w:rsid w:val="26F66AE9"/>
    <w:rsid w:val="26FF0786"/>
    <w:rsid w:val="27092F1D"/>
    <w:rsid w:val="270A428D"/>
    <w:rsid w:val="27149319"/>
    <w:rsid w:val="272DA0DD"/>
    <w:rsid w:val="273C1E5E"/>
    <w:rsid w:val="274F83BC"/>
    <w:rsid w:val="27568FF6"/>
    <w:rsid w:val="275CF977"/>
    <w:rsid w:val="27677D89"/>
    <w:rsid w:val="2770FD3C"/>
    <w:rsid w:val="27798CAA"/>
    <w:rsid w:val="2792BFF1"/>
    <w:rsid w:val="279C6727"/>
    <w:rsid w:val="27A71C60"/>
    <w:rsid w:val="27AA69D1"/>
    <w:rsid w:val="27B2E7B2"/>
    <w:rsid w:val="27B6D4A6"/>
    <w:rsid w:val="27D232C5"/>
    <w:rsid w:val="27EB700D"/>
    <w:rsid w:val="2804BD8B"/>
    <w:rsid w:val="28148D78"/>
    <w:rsid w:val="283788AC"/>
    <w:rsid w:val="283EAECA"/>
    <w:rsid w:val="284441C4"/>
    <w:rsid w:val="285781FE"/>
    <w:rsid w:val="285EF12F"/>
    <w:rsid w:val="287DE43D"/>
    <w:rsid w:val="28801D38"/>
    <w:rsid w:val="28A1D3D3"/>
    <w:rsid w:val="28A56005"/>
    <w:rsid w:val="28B68AB7"/>
    <w:rsid w:val="28B737B2"/>
    <w:rsid w:val="28D0FE53"/>
    <w:rsid w:val="28DFAE8E"/>
    <w:rsid w:val="28E36594"/>
    <w:rsid w:val="28FAB77E"/>
    <w:rsid w:val="2905DD85"/>
    <w:rsid w:val="29428342"/>
    <w:rsid w:val="2949BC78"/>
    <w:rsid w:val="294EB813"/>
    <w:rsid w:val="297C7C5E"/>
    <w:rsid w:val="29839EA5"/>
    <w:rsid w:val="29BAF061"/>
    <w:rsid w:val="29BF2C50"/>
    <w:rsid w:val="29BF8E73"/>
    <w:rsid w:val="29E1F46A"/>
    <w:rsid w:val="29F97D72"/>
    <w:rsid w:val="29FC5B7B"/>
    <w:rsid w:val="2A048D90"/>
    <w:rsid w:val="2A0FDEFA"/>
    <w:rsid w:val="2A19B49E"/>
    <w:rsid w:val="2A2C135B"/>
    <w:rsid w:val="2A3C6B22"/>
    <w:rsid w:val="2A3DFC1B"/>
    <w:rsid w:val="2A466C45"/>
    <w:rsid w:val="2A48A251"/>
    <w:rsid w:val="2A50AC7E"/>
    <w:rsid w:val="2A60B61A"/>
    <w:rsid w:val="2A640052"/>
    <w:rsid w:val="2A725230"/>
    <w:rsid w:val="2A7B6DAB"/>
    <w:rsid w:val="2A7C3CE4"/>
    <w:rsid w:val="2A80B38C"/>
    <w:rsid w:val="2A8AB193"/>
    <w:rsid w:val="2A8C695F"/>
    <w:rsid w:val="2A92FE22"/>
    <w:rsid w:val="2A9981DA"/>
    <w:rsid w:val="2AB2DC0D"/>
    <w:rsid w:val="2ABA0ECB"/>
    <w:rsid w:val="2AD793BE"/>
    <w:rsid w:val="2ADB23B3"/>
    <w:rsid w:val="2AE08183"/>
    <w:rsid w:val="2AE20A93"/>
    <w:rsid w:val="2AE7684A"/>
    <w:rsid w:val="2AEC61AE"/>
    <w:rsid w:val="2AEFCC26"/>
    <w:rsid w:val="2AF45908"/>
    <w:rsid w:val="2B0E28B2"/>
    <w:rsid w:val="2B21523E"/>
    <w:rsid w:val="2B26DA01"/>
    <w:rsid w:val="2B2D8550"/>
    <w:rsid w:val="2B416A22"/>
    <w:rsid w:val="2B5D3156"/>
    <w:rsid w:val="2B628643"/>
    <w:rsid w:val="2B64204D"/>
    <w:rsid w:val="2B7652E0"/>
    <w:rsid w:val="2B859F1B"/>
    <w:rsid w:val="2BA01867"/>
    <w:rsid w:val="2BA7DC92"/>
    <w:rsid w:val="2BC310AE"/>
    <w:rsid w:val="2BE6EAAB"/>
    <w:rsid w:val="2BF98ED1"/>
    <w:rsid w:val="2C1F98E0"/>
    <w:rsid w:val="2C4999B2"/>
    <w:rsid w:val="2C4EB263"/>
    <w:rsid w:val="2C632987"/>
    <w:rsid w:val="2C8DD2B4"/>
    <w:rsid w:val="2CA6A19F"/>
    <w:rsid w:val="2CA91078"/>
    <w:rsid w:val="2CA9A9B8"/>
    <w:rsid w:val="2CBD248B"/>
    <w:rsid w:val="2CD72D83"/>
    <w:rsid w:val="2CDE2D7C"/>
    <w:rsid w:val="2CE7A812"/>
    <w:rsid w:val="2CF7D66A"/>
    <w:rsid w:val="2CFC6496"/>
    <w:rsid w:val="2D0E6728"/>
    <w:rsid w:val="2D164BEC"/>
    <w:rsid w:val="2D26C3AA"/>
    <w:rsid w:val="2D28F31C"/>
    <w:rsid w:val="2D38DE24"/>
    <w:rsid w:val="2D3DC460"/>
    <w:rsid w:val="2D3DDE8A"/>
    <w:rsid w:val="2D515560"/>
    <w:rsid w:val="2D5AC9DB"/>
    <w:rsid w:val="2D682751"/>
    <w:rsid w:val="2D6E82C5"/>
    <w:rsid w:val="2D81BACD"/>
    <w:rsid w:val="2DB64033"/>
    <w:rsid w:val="2DC37047"/>
    <w:rsid w:val="2DC8A475"/>
    <w:rsid w:val="2DCA9EE4"/>
    <w:rsid w:val="2DD58DD6"/>
    <w:rsid w:val="2DEFBFFB"/>
    <w:rsid w:val="2DF04204"/>
    <w:rsid w:val="2E0E18D5"/>
    <w:rsid w:val="2E246D07"/>
    <w:rsid w:val="2E2B613F"/>
    <w:rsid w:val="2E4900C2"/>
    <w:rsid w:val="2E4BF31D"/>
    <w:rsid w:val="2E4FE89A"/>
    <w:rsid w:val="2E745502"/>
    <w:rsid w:val="2E74BCF2"/>
    <w:rsid w:val="2EA2C6F3"/>
    <w:rsid w:val="2EAA621E"/>
    <w:rsid w:val="2EADF04E"/>
    <w:rsid w:val="2ECFD43D"/>
    <w:rsid w:val="2EE03466"/>
    <w:rsid w:val="2EE08001"/>
    <w:rsid w:val="2EFFB74F"/>
    <w:rsid w:val="2F0409E7"/>
    <w:rsid w:val="2F0F1417"/>
    <w:rsid w:val="2F2C10AA"/>
    <w:rsid w:val="2F311789"/>
    <w:rsid w:val="2F380787"/>
    <w:rsid w:val="2F46CB9C"/>
    <w:rsid w:val="2F4F0BBE"/>
    <w:rsid w:val="2F627015"/>
    <w:rsid w:val="2F7E4EE9"/>
    <w:rsid w:val="2F8282CA"/>
    <w:rsid w:val="2F88906C"/>
    <w:rsid w:val="2F8F03D7"/>
    <w:rsid w:val="2FA0D653"/>
    <w:rsid w:val="2FAE05D3"/>
    <w:rsid w:val="2FBB7B2D"/>
    <w:rsid w:val="2FBBB565"/>
    <w:rsid w:val="2FC61920"/>
    <w:rsid w:val="2FCD875B"/>
    <w:rsid w:val="2FD22659"/>
    <w:rsid w:val="2FD53F1D"/>
    <w:rsid w:val="2FD9BA6D"/>
    <w:rsid w:val="2FE9E099"/>
    <w:rsid w:val="2FEBBB9F"/>
    <w:rsid w:val="2FEDC263"/>
    <w:rsid w:val="2FF841A1"/>
    <w:rsid w:val="2FF9E2FC"/>
    <w:rsid w:val="3030098C"/>
    <w:rsid w:val="304D5536"/>
    <w:rsid w:val="306ED649"/>
    <w:rsid w:val="30719666"/>
    <w:rsid w:val="3096DFB1"/>
    <w:rsid w:val="30AFC30E"/>
    <w:rsid w:val="30BCCE6E"/>
    <w:rsid w:val="30C82A13"/>
    <w:rsid w:val="30D08C02"/>
    <w:rsid w:val="30D846B7"/>
    <w:rsid w:val="30F8B462"/>
    <w:rsid w:val="310E906D"/>
    <w:rsid w:val="3111ABDB"/>
    <w:rsid w:val="3127ECC4"/>
    <w:rsid w:val="31363B14"/>
    <w:rsid w:val="313EB41D"/>
    <w:rsid w:val="314A3960"/>
    <w:rsid w:val="315252BD"/>
    <w:rsid w:val="3152F23F"/>
    <w:rsid w:val="3165996F"/>
    <w:rsid w:val="316DF6BA"/>
    <w:rsid w:val="316EE379"/>
    <w:rsid w:val="31870A5F"/>
    <w:rsid w:val="31917649"/>
    <w:rsid w:val="31A6A892"/>
    <w:rsid w:val="31A6E906"/>
    <w:rsid w:val="31AC2E8D"/>
    <w:rsid w:val="31AEB511"/>
    <w:rsid w:val="31DEFCCE"/>
    <w:rsid w:val="31F1C9AA"/>
    <w:rsid w:val="32012672"/>
    <w:rsid w:val="320AD0D8"/>
    <w:rsid w:val="320B87D4"/>
    <w:rsid w:val="320CA2B4"/>
    <w:rsid w:val="3220DA94"/>
    <w:rsid w:val="32254291"/>
    <w:rsid w:val="322F05E4"/>
    <w:rsid w:val="32309075"/>
    <w:rsid w:val="3248AD2D"/>
    <w:rsid w:val="325FF984"/>
    <w:rsid w:val="3260D23B"/>
    <w:rsid w:val="326CC3F2"/>
    <w:rsid w:val="327772E9"/>
    <w:rsid w:val="32822AC1"/>
    <w:rsid w:val="3283A615"/>
    <w:rsid w:val="328DA41C"/>
    <w:rsid w:val="32A008CE"/>
    <w:rsid w:val="32B21D9B"/>
    <w:rsid w:val="32B3B333"/>
    <w:rsid w:val="32BF99B6"/>
    <w:rsid w:val="32E883B1"/>
    <w:rsid w:val="32F3EC61"/>
    <w:rsid w:val="330F4619"/>
    <w:rsid w:val="331369AB"/>
    <w:rsid w:val="33241546"/>
    <w:rsid w:val="33410E82"/>
    <w:rsid w:val="3354C23E"/>
    <w:rsid w:val="336B98F4"/>
    <w:rsid w:val="336C7705"/>
    <w:rsid w:val="337ACD2F"/>
    <w:rsid w:val="33A2AB14"/>
    <w:rsid w:val="33A431B7"/>
    <w:rsid w:val="33A90778"/>
    <w:rsid w:val="33AE5009"/>
    <w:rsid w:val="33CD0329"/>
    <w:rsid w:val="33E9CD47"/>
    <w:rsid w:val="33EF89C3"/>
    <w:rsid w:val="33F1BA3B"/>
    <w:rsid w:val="33FE6191"/>
    <w:rsid w:val="3403BC61"/>
    <w:rsid w:val="340DFDC6"/>
    <w:rsid w:val="3417E1AD"/>
    <w:rsid w:val="3435877E"/>
    <w:rsid w:val="34562D12"/>
    <w:rsid w:val="3458E1A8"/>
    <w:rsid w:val="346B5D61"/>
    <w:rsid w:val="3470CB22"/>
    <w:rsid w:val="34725C09"/>
    <w:rsid w:val="349C00A9"/>
    <w:rsid w:val="34A273E8"/>
    <w:rsid w:val="34B0FFD8"/>
    <w:rsid w:val="34E13406"/>
    <w:rsid w:val="34E8163F"/>
    <w:rsid w:val="34F279FA"/>
    <w:rsid w:val="34F7B304"/>
    <w:rsid w:val="35169D90"/>
    <w:rsid w:val="35271F0A"/>
    <w:rsid w:val="352BC751"/>
    <w:rsid w:val="352C9FCE"/>
    <w:rsid w:val="354462CE"/>
    <w:rsid w:val="3552E496"/>
    <w:rsid w:val="3559D847"/>
    <w:rsid w:val="355E3B99"/>
    <w:rsid w:val="355E4692"/>
    <w:rsid w:val="355F0907"/>
    <w:rsid w:val="3569BB63"/>
    <w:rsid w:val="3578868A"/>
    <w:rsid w:val="357FB98B"/>
    <w:rsid w:val="3591E0BD"/>
    <w:rsid w:val="35921B29"/>
    <w:rsid w:val="3592BACA"/>
    <w:rsid w:val="359B3974"/>
    <w:rsid w:val="35A9CE27"/>
    <w:rsid w:val="35B7238A"/>
    <w:rsid w:val="35C695F7"/>
    <w:rsid w:val="35CF2E71"/>
    <w:rsid w:val="35D190D0"/>
    <w:rsid w:val="35D93491"/>
    <w:rsid w:val="35DD9547"/>
    <w:rsid w:val="35E51CFE"/>
    <w:rsid w:val="35F932CC"/>
    <w:rsid w:val="35FE29AB"/>
    <w:rsid w:val="360272FD"/>
    <w:rsid w:val="3625C3E0"/>
    <w:rsid w:val="3635B026"/>
    <w:rsid w:val="36453EDD"/>
    <w:rsid w:val="36809574"/>
    <w:rsid w:val="3684672B"/>
    <w:rsid w:val="36894ADC"/>
    <w:rsid w:val="36959FF9"/>
    <w:rsid w:val="369FF705"/>
    <w:rsid w:val="36B26DF1"/>
    <w:rsid w:val="36F12BD0"/>
    <w:rsid w:val="370F0997"/>
    <w:rsid w:val="37182555"/>
    <w:rsid w:val="372F91E2"/>
    <w:rsid w:val="3735636C"/>
    <w:rsid w:val="3743B9E8"/>
    <w:rsid w:val="3744F8C8"/>
    <w:rsid w:val="37483F6D"/>
    <w:rsid w:val="37525AF2"/>
    <w:rsid w:val="37623F1F"/>
    <w:rsid w:val="377C10B5"/>
    <w:rsid w:val="378A4F39"/>
    <w:rsid w:val="3792295E"/>
    <w:rsid w:val="37948643"/>
    <w:rsid w:val="37AE0D95"/>
    <w:rsid w:val="37AE1B08"/>
    <w:rsid w:val="37BAAA4D"/>
    <w:rsid w:val="37BE4B18"/>
    <w:rsid w:val="37C2E599"/>
    <w:rsid w:val="37D5EE60"/>
    <w:rsid w:val="37E7218A"/>
    <w:rsid w:val="37EF2A2E"/>
    <w:rsid w:val="37FA5038"/>
    <w:rsid w:val="37FB4B21"/>
    <w:rsid w:val="3809B351"/>
    <w:rsid w:val="38101319"/>
    <w:rsid w:val="3815D95B"/>
    <w:rsid w:val="3830E880"/>
    <w:rsid w:val="383426A2"/>
    <w:rsid w:val="383515F5"/>
    <w:rsid w:val="3844CB50"/>
    <w:rsid w:val="3844ECDC"/>
    <w:rsid w:val="38517CE4"/>
    <w:rsid w:val="3856294B"/>
    <w:rsid w:val="385AD2BA"/>
    <w:rsid w:val="3866D83D"/>
    <w:rsid w:val="386E1C26"/>
    <w:rsid w:val="3879B658"/>
    <w:rsid w:val="387ACA08"/>
    <w:rsid w:val="387E6E54"/>
    <w:rsid w:val="388F1DC5"/>
    <w:rsid w:val="38A6C55B"/>
    <w:rsid w:val="38C3A32B"/>
    <w:rsid w:val="38C471D7"/>
    <w:rsid w:val="38D85C74"/>
    <w:rsid w:val="38E6D31E"/>
    <w:rsid w:val="38E87084"/>
    <w:rsid w:val="38EB4527"/>
    <w:rsid w:val="39005320"/>
    <w:rsid w:val="390D5C32"/>
    <w:rsid w:val="392D364D"/>
    <w:rsid w:val="394D974D"/>
    <w:rsid w:val="39822394"/>
    <w:rsid w:val="39CF611D"/>
    <w:rsid w:val="39D0E656"/>
    <w:rsid w:val="39DB2497"/>
    <w:rsid w:val="39E2084D"/>
    <w:rsid w:val="39F201D5"/>
    <w:rsid w:val="39FBF2B7"/>
    <w:rsid w:val="3A26CC6B"/>
    <w:rsid w:val="3A373532"/>
    <w:rsid w:val="3A40265B"/>
    <w:rsid w:val="3A53A335"/>
    <w:rsid w:val="3AA68776"/>
    <w:rsid w:val="3AA8E281"/>
    <w:rsid w:val="3AACBCA8"/>
    <w:rsid w:val="3AAE691F"/>
    <w:rsid w:val="3AC649AC"/>
    <w:rsid w:val="3AC803B8"/>
    <w:rsid w:val="3AC906AE"/>
    <w:rsid w:val="3ACBC1C2"/>
    <w:rsid w:val="3AD48F2B"/>
    <w:rsid w:val="3AD8201B"/>
    <w:rsid w:val="3ADF6E43"/>
    <w:rsid w:val="3AF6A54D"/>
    <w:rsid w:val="3AF7DAB5"/>
    <w:rsid w:val="3B07CD53"/>
    <w:rsid w:val="3B0EBC7A"/>
    <w:rsid w:val="3B2638FD"/>
    <w:rsid w:val="3B357B96"/>
    <w:rsid w:val="3B438F3F"/>
    <w:rsid w:val="3B483BA6"/>
    <w:rsid w:val="3B5CBBFF"/>
    <w:rsid w:val="3B61896A"/>
    <w:rsid w:val="3B620E3C"/>
    <w:rsid w:val="3B639114"/>
    <w:rsid w:val="3B66C2DA"/>
    <w:rsid w:val="3B70A69C"/>
    <w:rsid w:val="3B718D43"/>
    <w:rsid w:val="3B71A2BB"/>
    <w:rsid w:val="3B85480C"/>
    <w:rsid w:val="3B87573E"/>
    <w:rsid w:val="3B8854AC"/>
    <w:rsid w:val="3B9699D7"/>
    <w:rsid w:val="3BA0B3A5"/>
    <w:rsid w:val="3BA3F1F6"/>
    <w:rsid w:val="3BB49ECB"/>
    <w:rsid w:val="3BBBD66F"/>
    <w:rsid w:val="3BBCC8BF"/>
    <w:rsid w:val="3BCB1F3D"/>
    <w:rsid w:val="3BCE4A8B"/>
    <w:rsid w:val="3BE2E767"/>
    <w:rsid w:val="3BF452B8"/>
    <w:rsid w:val="3C29EE31"/>
    <w:rsid w:val="3C2B4FA7"/>
    <w:rsid w:val="3C3958F3"/>
    <w:rsid w:val="3C407210"/>
    <w:rsid w:val="3C6DCF0D"/>
    <w:rsid w:val="3C7AF73A"/>
    <w:rsid w:val="3C802B3F"/>
    <w:rsid w:val="3CB0964A"/>
    <w:rsid w:val="3CD05C02"/>
    <w:rsid w:val="3CDD2808"/>
    <w:rsid w:val="3CE778C7"/>
    <w:rsid w:val="3CF30AF1"/>
    <w:rsid w:val="3D024E08"/>
    <w:rsid w:val="3D214DBF"/>
    <w:rsid w:val="3D329D5B"/>
    <w:rsid w:val="3D5C6C21"/>
    <w:rsid w:val="3D635D94"/>
    <w:rsid w:val="3D66F919"/>
    <w:rsid w:val="3D680598"/>
    <w:rsid w:val="3D6919B7"/>
    <w:rsid w:val="3D721B9A"/>
    <w:rsid w:val="3D849191"/>
    <w:rsid w:val="3D8590AD"/>
    <w:rsid w:val="3D8D22FC"/>
    <w:rsid w:val="3D96339C"/>
    <w:rsid w:val="3D9FFDF3"/>
    <w:rsid w:val="3DA0C1A8"/>
    <w:rsid w:val="3DBFA58C"/>
    <w:rsid w:val="3DCF5374"/>
    <w:rsid w:val="3DECD30F"/>
    <w:rsid w:val="3DF4D085"/>
    <w:rsid w:val="3E09242C"/>
    <w:rsid w:val="3E10A178"/>
    <w:rsid w:val="3E329C3E"/>
    <w:rsid w:val="3E37BCA5"/>
    <w:rsid w:val="3E3AFBCC"/>
    <w:rsid w:val="3E4EE5D4"/>
    <w:rsid w:val="3E78F869"/>
    <w:rsid w:val="3E7F305E"/>
    <w:rsid w:val="3E9220C6"/>
    <w:rsid w:val="3E96546D"/>
    <w:rsid w:val="3E9BDF79"/>
    <w:rsid w:val="3E9E1FF5"/>
    <w:rsid w:val="3ECD56BD"/>
    <w:rsid w:val="3ED28B32"/>
    <w:rsid w:val="3ED75763"/>
    <w:rsid w:val="3EEE1139"/>
    <w:rsid w:val="3EFB289D"/>
    <w:rsid w:val="3F1F111C"/>
    <w:rsid w:val="3F2C5A39"/>
    <w:rsid w:val="3F47CE28"/>
    <w:rsid w:val="3F497E8F"/>
    <w:rsid w:val="3F66484A"/>
    <w:rsid w:val="3F7C930F"/>
    <w:rsid w:val="3F7DF633"/>
    <w:rsid w:val="3F8E1378"/>
    <w:rsid w:val="3F924A7D"/>
    <w:rsid w:val="3F9EAEAE"/>
    <w:rsid w:val="3FA4F48D"/>
    <w:rsid w:val="3FCE0EB3"/>
    <w:rsid w:val="3FD925C0"/>
    <w:rsid w:val="3FD9BDF3"/>
    <w:rsid w:val="3FEE2147"/>
    <w:rsid w:val="3FF3512C"/>
    <w:rsid w:val="3FFCC4DB"/>
    <w:rsid w:val="4018DEFA"/>
    <w:rsid w:val="4033DB09"/>
    <w:rsid w:val="4047E97A"/>
    <w:rsid w:val="405FB746"/>
    <w:rsid w:val="4077B0B3"/>
    <w:rsid w:val="40820887"/>
    <w:rsid w:val="40880FEE"/>
    <w:rsid w:val="4098D5D4"/>
    <w:rsid w:val="409B2BC9"/>
    <w:rsid w:val="40A77A05"/>
    <w:rsid w:val="40DEF3C8"/>
    <w:rsid w:val="40E0A2D9"/>
    <w:rsid w:val="40E190A3"/>
    <w:rsid w:val="40E39E89"/>
    <w:rsid w:val="40EC4034"/>
    <w:rsid w:val="40F98A10"/>
    <w:rsid w:val="40FEAC0A"/>
    <w:rsid w:val="40FF7C64"/>
    <w:rsid w:val="41027128"/>
    <w:rsid w:val="41099B2F"/>
    <w:rsid w:val="41188B37"/>
    <w:rsid w:val="413196E5"/>
    <w:rsid w:val="41332E9F"/>
    <w:rsid w:val="413D7312"/>
    <w:rsid w:val="41490E0C"/>
    <w:rsid w:val="414F5D10"/>
    <w:rsid w:val="4154CB52"/>
    <w:rsid w:val="4160112C"/>
    <w:rsid w:val="416F5D67"/>
    <w:rsid w:val="41765A83"/>
    <w:rsid w:val="417FAD72"/>
    <w:rsid w:val="4185D7A4"/>
    <w:rsid w:val="418FEC2A"/>
    <w:rsid w:val="41A4315F"/>
    <w:rsid w:val="41B0992B"/>
    <w:rsid w:val="41D21D0D"/>
    <w:rsid w:val="41E630B4"/>
    <w:rsid w:val="41F57AA7"/>
    <w:rsid w:val="41FE6351"/>
    <w:rsid w:val="4211383A"/>
    <w:rsid w:val="423BA98C"/>
    <w:rsid w:val="42417480"/>
    <w:rsid w:val="4263EB46"/>
    <w:rsid w:val="4269A4BF"/>
    <w:rsid w:val="4277E9A7"/>
    <w:rsid w:val="4297778F"/>
    <w:rsid w:val="42A565EB"/>
    <w:rsid w:val="42CA09A3"/>
    <w:rsid w:val="42CC2531"/>
    <w:rsid w:val="42D711A9"/>
    <w:rsid w:val="42D87ECE"/>
    <w:rsid w:val="42F176F2"/>
    <w:rsid w:val="42F3D5CC"/>
    <w:rsid w:val="4300AA97"/>
    <w:rsid w:val="43019454"/>
    <w:rsid w:val="4305D596"/>
    <w:rsid w:val="431B7943"/>
    <w:rsid w:val="431D4F2C"/>
    <w:rsid w:val="432091D8"/>
    <w:rsid w:val="43213EFB"/>
    <w:rsid w:val="432DD4B2"/>
    <w:rsid w:val="43457F31"/>
    <w:rsid w:val="434797C2"/>
    <w:rsid w:val="4359E7AE"/>
    <w:rsid w:val="437EEA47"/>
    <w:rsid w:val="4389ACA0"/>
    <w:rsid w:val="43A6A57C"/>
    <w:rsid w:val="43B0D55F"/>
    <w:rsid w:val="43C2F66D"/>
    <w:rsid w:val="43C3296B"/>
    <w:rsid w:val="43DCA2DA"/>
    <w:rsid w:val="43EC5822"/>
    <w:rsid w:val="440B7A9C"/>
    <w:rsid w:val="4410BA18"/>
    <w:rsid w:val="441916DD"/>
    <w:rsid w:val="441B3F4B"/>
    <w:rsid w:val="44323189"/>
    <w:rsid w:val="44478E1B"/>
    <w:rsid w:val="444F9481"/>
    <w:rsid w:val="4455F749"/>
    <w:rsid w:val="446A9DCE"/>
    <w:rsid w:val="447E7777"/>
    <w:rsid w:val="44831DC8"/>
    <w:rsid w:val="44937EF1"/>
    <w:rsid w:val="44938CC6"/>
    <w:rsid w:val="44A1E578"/>
    <w:rsid w:val="44A9A203"/>
    <w:rsid w:val="44AD03F7"/>
    <w:rsid w:val="44AD639F"/>
    <w:rsid w:val="44B9778D"/>
    <w:rsid w:val="44D271E3"/>
    <w:rsid w:val="44F35BC2"/>
    <w:rsid w:val="4501BA84"/>
    <w:rsid w:val="4517E483"/>
    <w:rsid w:val="4521592E"/>
    <w:rsid w:val="4546F463"/>
    <w:rsid w:val="4547F959"/>
    <w:rsid w:val="45565AB5"/>
    <w:rsid w:val="45635AC5"/>
    <w:rsid w:val="45954DA4"/>
    <w:rsid w:val="459AD31C"/>
    <w:rsid w:val="45AB28B8"/>
    <w:rsid w:val="45BC7D80"/>
    <w:rsid w:val="45C84EB6"/>
    <w:rsid w:val="45D84DE3"/>
    <w:rsid w:val="45E6B87B"/>
    <w:rsid w:val="45E6EFB2"/>
    <w:rsid w:val="45F2BCF2"/>
    <w:rsid w:val="45FDC279"/>
    <w:rsid w:val="46091537"/>
    <w:rsid w:val="460BFB48"/>
    <w:rsid w:val="460CB217"/>
    <w:rsid w:val="462D8E51"/>
    <w:rsid w:val="4637643D"/>
    <w:rsid w:val="4639C776"/>
    <w:rsid w:val="46421141"/>
    <w:rsid w:val="4642DE8E"/>
    <w:rsid w:val="4650F237"/>
    <w:rsid w:val="4656A3D6"/>
    <w:rsid w:val="46571320"/>
    <w:rsid w:val="46595CA7"/>
    <w:rsid w:val="467DE4C8"/>
    <w:rsid w:val="46822B49"/>
    <w:rsid w:val="4686891F"/>
    <w:rsid w:val="4694BA36"/>
    <w:rsid w:val="46AADFD8"/>
    <w:rsid w:val="46B5118D"/>
    <w:rsid w:val="46C414CF"/>
    <w:rsid w:val="46D71383"/>
    <w:rsid w:val="46DA49EC"/>
    <w:rsid w:val="46DD9D17"/>
    <w:rsid w:val="46E4A95D"/>
    <w:rsid w:val="46E7DEA9"/>
    <w:rsid w:val="46FACA2D"/>
    <w:rsid w:val="47061FAD"/>
    <w:rsid w:val="470CD556"/>
    <w:rsid w:val="470E84EF"/>
    <w:rsid w:val="4713F28A"/>
    <w:rsid w:val="47177E5F"/>
    <w:rsid w:val="4718FDE0"/>
    <w:rsid w:val="471AD951"/>
    <w:rsid w:val="474F259A"/>
    <w:rsid w:val="476ECE29"/>
    <w:rsid w:val="4780BEC4"/>
    <w:rsid w:val="4780C695"/>
    <w:rsid w:val="47ABA5FF"/>
    <w:rsid w:val="47AD6840"/>
    <w:rsid w:val="47C5ED6D"/>
    <w:rsid w:val="47D373ED"/>
    <w:rsid w:val="47F25EDC"/>
    <w:rsid w:val="47FA14FC"/>
    <w:rsid w:val="48034249"/>
    <w:rsid w:val="48237ECD"/>
    <w:rsid w:val="482F68CC"/>
    <w:rsid w:val="4842DE65"/>
    <w:rsid w:val="48477A3B"/>
    <w:rsid w:val="4849E8BD"/>
    <w:rsid w:val="484F32F4"/>
    <w:rsid w:val="4855FA00"/>
    <w:rsid w:val="486F29E1"/>
    <w:rsid w:val="48849E73"/>
    <w:rsid w:val="48881E1E"/>
    <w:rsid w:val="4888C8AE"/>
    <w:rsid w:val="489C58E5"/>
    <w:rsid w:val="48B38809"/>
    <w:rsid w:val="48B9AF27"/>
    <w:rsid w:val="48CADE9A"/>
    <w:rsid w:val="48D1DECD"/>
    <w:rsid w:val="48E5001C"/>
    <w:rsid w:val="48E98760"/>
    <w:rsid w:val="48EAF5FB"/>
    <w:rsid w:val="490563B1"/>
    <w:rsid w:val="4906FB4D"/>
    <w:rsid w:val="492AAFF9"/>
    <w:rsid w:val="495DDA61"/>
    <w:rsid w:val="495ED680"/>
    <w:rsid w:val="4977D50C"/>
    <w:rsid w:val="497BA7C8"/>
    <w:rsid w:val="497F2BE2"/>
    <w:rsid w:val="4990FD69"/>
    <w:rsid w:val="4993FDF6"/>
    <w:rsid w:val="49DDDDBB"/>
    <w:rsid w:val="49E4BB40"/>
    <w:rsid w:val="49EBB723"/>
    <w:rsid w:val="49FA7C06"/>
    <w:rsid w:val="4A014739"/>
    <w:rsid w:val="4A145A57"/>
    <w:rsid w:val="4A1C72C5"/>
    <w:rsid w:val="4A2E7462"/>
    <w:rsid w:val="4A4BA866"/>
    <w:rsid w:val="4A6098C9"/>
    <w:rsid w:val="4A673AE3"/>
    <w:rsid w:val="4A72195F"/>
    <w:rsid w:val="4A737AB3"/>
    <w:rsid w:val="4A7B3F2C"/>
    <w:rsid w:val="4AA198AE"/>
    <w:rsid w:val="4AABB5B1"/>
    <w:rsid w:val="4AB1949C"/>
    <w:rsid w:val="4ABA0246"/>
    <w:rsid w:val="4AE0B738"/>
    <w:rsid w:val="4AE6F24D"/>
    <w:rsid w:val="4AEF922D"/>
    <w:rsid w:val="4B2A0B43"/>
    <w:rsid w:val="4B2C7752"/>
    <w:rsid w:val="4B394590"/>
    <w:rsid w:val="4B56A7B8"/>
    <w:rsid w:val="4B5A3982"/>
    <w:rsid w:val="4B65EA51"/>
    <w:rsid w:val="4B67F983"/>
    <w:rsid w:val="4B697626"/>
    <w:rsid w:val="4B81DCD0"/>
    <w:rsid w:val="4B876033"/>
    <w:rsid w:val="4B878784"/>
    <w:rsid w:val="4B951452"/>
    <w:rsid w:val="4BA6CC0F"/>
    <w:rsid w:val="4BBDF878"/>
    <w:rsid w:val="4BC2F0A6"/>
    <w:rsid w:val="4BCA4397"/>
    <w:rsid w:val="4BCE3B50"/>
    <w:rsid w:val="4BCF40FE"/>
    <w:rsid w:val="4BDB1E1D"/>
    <w:rsid w:val="4BE15D8A"/>
    <w:rsid w:val="4BE763AD"/>
    <w:rsid w:val="4BEC6F03"/>
    <w:rsid w:val="4C001C13"/>
    <w:rsid w:val="4C02F0B6"/>
    <w:rsid w:val="4C1AEA23"/>
    <w:rsid w:val="4C3DA19D"/>
    <w:rsid w:val="4C46B410"/>
    <w:rsid w:val="4C4D0AAB"/>
    <w:rsid w:val="4C6F09FD"/>
    <w:rsid w:val="4C720968"/>
    <w:rsid w:val="4C790698"/>
    <w:rsid w:val="4C84AD70"/>
    <w:rsid w:val="4C851F3C"/>
    <w:rsid w:val="4C86745B"/>
    <w:rsid w:val="4C896699"/>
    <w:rsid w:val="4C9A5B0D"/>
    <w:rsid w:val="4CBAE6C8"/>
    <w:rsid w:val="4CBD106E"/>
    <w:rsid w:val="4CC5DBA4"/>
    <w:rsid w:val="4CC8311B"/>
    <w:rsid w:val="4CCE9265"/>
    <w:rsid w:val="4CD48876"/>
    <w:rsid w:val="4CD76656"/>
    <w:rsid w:val="4CF64F02"/>
    <w:rsid w:val="4D0C851B"/>
    <w:rsid w:val="4D0F5C1F"/>
    <w:rsid w:val="4D110782"/>
    <w:rsid w:val="4D23FF18"/>
    <w:rsid w:val="4D2933D6"/>
    <w:rsid w:val="4D340A71"/>
    <w:rsid w:val="4D38A68E"/>
    <w:rsid w:val="4D3E77FA"/>
    <w:rsid w:val="4D4790ED"/>
    <w:rsid w:val="4D5356EF"/>
    <w:rsid w:val="4D537C0F"/>
    <w:rsid w:val="4D6632F2"/>
    <w:rsid w:val="4D6A0BB1"/>
    <w:rsid w:val="4D7E2962"/>
    <w:rsid w:val="4D85C3C4"/>
    <w:rsid w:val="4D8F8111"/>
    <w:rsid w:val="4D904197"/>
    <w:rsid w:val="4DB2CC21"/>
    <w:rsid w:val="4DBD168C"/>
    <w:rsid w:val="4DC008D0"/>
    <w:rsid w:val="4DC12034"/>
    <w:rsid w:val="4DC26DEC"/>
    <w:rsid w:val="4DDDB40C"/>
    <w:rsid w:val="4DE1BE79"/>
    <w:rsid w:val="4DF10112"/>
    <w:rsid w:val="4E01BF26"/>
    <w:rsid w:val="4E01C864"/>
    <w:rsid w:val="4E0A0F7E"/>
    <w:rsid w:val="4E20EF9D"/>
    <w:rsid w:val="4E29A9C5"/>
    <w:rsid w:val="4E41E22D"/>
    <w:rsid w:val="4E429BFD"/>
    <w:rsid w:val="4E61AC05"/>
    <w:rsid w:val="4E837442"/>
    <w:rsid w:val="4E93E381"/>
    <w:rsid w:val="4E99B1B5"/>
    <w:rsid w:val="4EA8FAE3"/>
    <w:rsid w:val="4EB574CD"/>
    <w:rsid w:val="4ED13EA7"/>
    <w:rsid w:val="4ED1810E"/>
    <w:rsid w:val="4EEDAE41"/>
    <w:rsid w:val="4EEDD324"/>
    <w:rsid w:val="4EEFB444"/>
    <w:rsid w:val="4F18E182"/>
    <w:rsid w:val="4F240FC5"/>
    <w:rsid w:val="4F3D3822"/>
    <w:rsid w:val="4F3E0E9B"/>
    <w:rsid w:val="4F5E737F"/>
    <w:rsid w:val="4F60B7B1"/>
    <w:rsid w:val="4F879816"/>
    <w:rsid w:val="4F8CA305"/>
    <w:rsid w:val="4F90E837"/>
    <w:rsid w:val="4F984EBC"/>
    <w:rsid w:val="4FB0ACD0"/>
    <w:rsid w:val="4FB6DB2F"/>
    <w:rsid w:val="4FBAF672"/>
    <w:rsid w:val="4FBE151D"/>
    <w:rsid w:val="4FC0A4C0"/>
    <w:rsid w:val="4FCF8BDA"/>
    <w:rsid w:val="4FD8FD67"/>
    <w:rsid w:val="4FD91F07"/>
    <w:rsid w:val="4FF6BF68"/>
    <w:rsid w:val="4FFBBFBF"/>
    <w:rsid w:val="4FFD7C66"/>
    <w:rsid w:val="50061C89"/>
    <w:rsid w:val="5022DAA1"/>
    <w:rsid w:val="5027AD8F"/>
    <w:rsid w:val="50438E65"/>
    <w:rsid w:val="506E1011"/>
    <w:rsid w:val="5070DA5E"/>
    <w:rsid w:val="5089D043"/>
    <w:rsid w:val="508B10A7"/>
    <w:rsid w:val="508FDA67"/>
    <w:rsid w:val="50D3D0D4"/>
    <w:rsid w:val="50EA2F87"/>
    <w:rsid w:val="50FFD141"/>
    <w:rsid w:val="51064708"/>
    <w:rsid w:val="511EF073"/>
    <w:rsid w:val="512961B3"/>
    <w:rsid w:val="512BCA51"/>
    <w:rsid w:val="51391262"/>
    <w:rsid w:val="51427B68"/>
    <w:rsid w:val="5150AED2"/>
    <w:rsid w:val="5153D2B9"/>
    <w:rsid w:val="515CF996"/>
    <w:rsid w:val="51715585"/>
    <w:rsid w:val="518F64DE"/>
    <w:rsid w:val="51935A12"/>
    <w:rsid w:val="51AE3404"/>
    <w:rsid w:val="51AED98C"/>
    <w:rsid w:val="51B116FD"/>
    <w:rsid w:val="51BF1018"/>
    <w:rsid w:val="51C0FBA3"/>
    <w:rsid w:val="51C6D2F9"/>
    <w:rsid w:val="51C97B06"/>
    <w:rsid w:val="51E2F2FA"/>
    <w:rsid w:val="51E35C75"/>
    <w:rsid w:val="51ED3F9E"/>
    <w:rsid w:val="51F6F6F2"/>
    <w:rsid w:val="51FF0ED9"/>
    <w:rsid w:val="5205390B"/>
    <w:rsid w:val="521A3D64"/>
    <w:rsid w:val="522C0C5B"/>
    <w:rsid w:val="5231B662"/>
    <w:rsid w:val="52441DC3"/>
    <w:rsid w:val="524F6DE6"/>
    <w:rsid w:val="5256A531"/>
    <w:rsid w:val="52573E38"/>
    <w:rsid w:val="52579EB9"/>
    <w:rsid w:val="526AA28F"/>
    <w:rsid w:val="52782000"/>
    <w:rsid w:val="5279AA71"/>
    <w:rsid w:val="52842579"/>
    <w:rsid w:val="5298E1A3"/>
    <w:rsid w:val="52AB9589"/>
    <w:rsid w:val="52ABB2E2"/>
    <w:rsid w:val="52B588DF"/>
    <w:rsid w:val="52C71B07"/>
    <w:rsid w:val="52D3DA1B"/>
    <w:rsid w:val="52DF0E70"/>
    <w:rsid w:val="52E3A9C1"/>
    <w:rsid w:val="52F136B1"/>
    <w:rsid w:val="53000C7A"/>
    <w:rsid w:val="530A6692"/>
    <w:rsid w:val="5315D242"/>
    <w:rsid w:val="531A9E1A"/>
    <w:rsid w:val="532BD074"/>
    <w:rsid w:val="53360CFF"/>
    <w:rsid w:val="53423E41"/>
    <w:rsid w:val="53507131"/>
    <w:rsid w:val="53599A41"/>
    <w:rsid w:val="535F894C"/>
    <w:rsid w:val="53654B67"/>
    <w:rsid w:val="5371C382"/>
    <w:rsid w:val="53740787"/>
    <w:rsid w:val="53800BFE"/>
    <w:rsid w:val="5381C968"/>
    <w:rsid w:val="53821F93"/>
    <w:rsid w:val="538B517F"/>
    <w:rsid w:val="53941A6F"/>
    <w:rsid w:val="53B49164"/>
    <w:rsid w:val="53C2ADBC"/>
    <w:rsid w:val="53E5E504"/>
    <w:rsid w:val="5403F04B"/>
    <w:rsid w:val="54046A09"/>
    <w:rsid w:val="54283060"/>
    <w:rsid w:val="54287C11"/>
    <w:rsid w:val="543CDBCB"/>
    <w:rsid w:val="543FCFE8"/>
    <w:rsid w:val="544F2152"/>
    <w:rsid w:val="54538155"/>
    <w:rsid w:val="54580899"/>
    <w:rsid w:val="54587B85"/>
    <w:rsid w:val="545D0CB3"/>
    <w:rsid w:val="54694D2A"/>
    <w:rsid w:val="546BE0FB"/>
    <w:rsid w:val="547D55E1"/>
    <w:rsid w:val="54BA1AA3"/>
    <w:rsid w:val="54C59D04"/>
    <w:rsid w:val="54C98C5D"/>
    <w:rsid w:val="54D5E455"/>
    <w:rsid w:val="54DE0EA2"/>
    <w:rsid w:val="54E0DAB5"/>
    <w:rsid w:val="55016ACE"/>
    <w:rsid w:val="550492F5"/>
    <w:rsid w:val="550B85AA"/>
    <w:rsid w:val="5515A521"/>
    <w:rsid w:val="551BC42E"/>
    <w:rsid w:val="55229FDE"/>
    <w:rsid w:val="5543DFB1"/>
    <w:rsid w:val="554A69AF"/>
    <w:rsid w:val="554A6C3D"/>
    <w:rsid w:val="554B9A66"/>
    <w:rsid w:val="554EE129"/>
    <w:rsid w:val="5552F14E"/>
    <w:rsid w:val="555D95B9"/>
    <w:rsid w:val="556332F2"/>
    <w:rsid w:val="556DDED5"/>
    <w:rsid w:val="556F3F04"/>
    <w:rsid w:val="5570FD2C"/>
    <w:rsid w:val="5572F09B"/>
    <w:rsid w:val="55850BA3"/>
    <w:rsid w:val="5597F8C4"/>
    <w:rsid w:val="559B3ECF"/>
    <w:rsid w:val="55AAFAEE"/>
    <w:rsid w:val="55B3DBE4"/>
    <w:rsid w:val="55B48A26"/>
    <w:rsid w:val="55CCA161"/>
    <w:rsid w:val="55DD6F16"/>
    <w:rsid w:val="55F21ED5"/>
    <w:rsid w:val="5606AC9D"/>
    <w:rsid w:val="560B4907"/>
    <w:rsid w:val="5611762E"/>
    <w:rsid w:val="561437CD"/>
    <w:rsid w:val="56185626"/>
    <w:rsid w:val="561A4692"/>
    <w:rsid w:val="5629A7F1"/>
    <w:rsid w:val="562C9C4E"/>
    <w:rsid w:val="5646FE33"/>
    <w:rsid w:val="565936BB"/>
    <w:rsid w:val="565F60AA"/>
    <w:rsid w:val="5662DEAF"/>
    <w:rsid w:val="5667A7EA"/>
    <w:rsid w:val="56724F28"/>
    <w:rsid w:val="56729B2E"/>
    <w:rsid w:val="5676F09D"/>
    <w:rsid w:val="56849F14"/>
    <w:rsid w:val="56867E5C"/>
    <w:rsid w:val="569CEC29"/>
    <w:rsid w:val="56DFDB74"/>
    <w:rsid w:val="56E61C90"/>
    <w:rsid w:val="56F7C644"/>
    <w:rsid w:val="56FCEC79"/>
    <w:rsid w:val="56FFE320"/>
    <w:rsid w:val="5719BC5B"/>
    <w:rsid w:val="571E3369"/>
    <w:rsid w:val="571FB0A8"/>
    <w:rsid w:val="573D1775"/>
    <w:rsid w:val="57419FCA"/>
    <w:rsid w:val="574A1AF4"/>
    <w:rsid w:val="574F4835"/>
    <w:rsid w:val="575F6B25"/>
    <w:rsid w:val="576B70C5"/>
    <w:rsid w:val="57726647"/>
    <w:rsid w:val="57A71968"/>
    <w:rsid w:val="57A98F00"/>
    <w:rsid w:val="57AD468F"/>
    <w:rsid w:val="57C96D31"/>
    <w:rsid w:val="57CDEBDC"/>
    <w:rsid w:val="57DF6E1D"/>
    <w:rsid w:val="57EE16B0"/>
    <w:rsid w:val="57EFEE9E"/>
    <w:rsid w:val="57F1B766"/>
    <w:rsid w:val="5801D452"/>
    <w:rsid w:val="580A4495"/>
    <w:rsid w:val="581977AD"/>
    <w:rsid w:val="581FCC99"/>
    <w:rsid w:val="5829481B"/>
    <w:rsid w:val="582ADFE5"/>
    <w:rsid w:val="58334A0D"/>
    <w:rsid w:val="583D139E"/>
    <w:rsid w:val="584B326A"/>
    <w:rsid w:val="584C564A"/>
    <w:rsid w:val="5861515F"/>
    <w:rsid w:val="589E649F"/>
    <w:rsid w:val="589E8B0E"/>
    <w:rsid w:val="58ACD08D"/>
    <w:rsid w:val="58BB8109"/>
    <w:rsid w:val="58C88CF4"/>
    <w:rsid w:val="58C8D547"/>
    <w:rsid w:val="58E10DC8"/>
    <w:rsid w:val="58E3F6C4"/>
    <w:rsid w:val="58E4D0D1"/>
    <w:rsid w:val="590E36A8"/>
    <w:rsid w:val="5924CA63"/>
    <w:rsid w:val="5932E970"/>
    <w:rsid w:val="5958C95B"/>
    <w:rsid w:val="5963A244"/>
    <w:rsid w:val="59783838"/>
    <w:rsid w:val="59860DE3"/>
    <w:rsid w:val="59B210D8"/>
    <w:rsid w:val="59BB32B8"/>
    <w:rsid w:val="59BB9CFA"/>
    <w:rsid w:val="59D324C5"/>
    <w:rsid w:val="59E1B994"/>
    <w:rsid w:val="59E2E8C7"/>
    <w:rsid w:val="59EE1C90"/>
    <w:rsid w:val="59EFD982"/>
    <w:rsid w:val="59F20D0C"/>
    <w:rsid w:val="5A16B27F"/>
    <w:rsid w:val="5A276555"/>
    <w:rsid w:val="5A3E290D"/>
    <w:rsid w:val="5A3F9E2A"/>
    <w:rsid w:val="5A4341D7"/>
    <w:rsid w:val="5A4A4C1B"/>
    <w:rsid w:val="5A5C624B"/>
    <w:rsid w:val="5A636336"/>
    <w:rsid w:val="5A67CBB6"/>
    <w:rsid w:val="5A6ED6AA"/>
    <w:rsid w:val="5A708B63"/>
    <w:rsid w:val="5A80A8A0"/>
    <w:rsid w:val="5A8B06D0"/>
    <w:rsid w:val="5A9A5574"/>
    <w:rsid w:val="5AAF116C"/>
    <w:rsid w:val="5AB08050"/>
    <w:rsid w:val="5ABAFDC6"/>
    <w:rsid w:val="5AC6CE31"/>
    <w:rsid w:val="5ACE26BC"/>
    <w:rsid w:val="5ACEB908"/>
    <w:rsid w:val="5ADA5053"/>
    <w:rsid w:val="5ADC8345"/>
    <w:rsid w:val="5AE7FA5E"/>
    <w:rsid w:val="5AEB5D31"/>
    <w:rsid w:val="5B00C7C4"/>
    <w:rsid w:val="5B01B51B"/>
    <w:rsid w:val="5B07C826"/>
    <w:rsid w:val="5B27DB6A"/>
    <w:rsid w:val="5B32CEFC"/>
    <w:rsid w:val="5B410CD5"/>
    <w:rsid w:val="5B41CED4"/>
    <w:rsid w:val="5B44DDDE"/>
    <w:rsid w:val="5B5A855F"/>
    <w:rsid w:val="5B700DC4"/>
    <w:rsid w:val="5B7801C7"/>
    <w:rsid w:val="5B949E05"/>
    <w:rsid w:val="5BACAE66"/>
    <w:rsid w:val="5BBE7C0E"/>
    <w:rsid w:val="5BC6C686"/>
    <w:rsid w:val="5BC7A6C8"/>
    <w:rsid w:val="5BCEC456"/>
    <w:rsid w:val="5BD8CC5E"/>
    <w:rsid w:val="5BD9F96E"/>
    <w:rsid w:val="5BE54BB8"/>
    <w:rsid w:val="5BE6EED0"/>
    <w:rsid w:val="5C07A589"/>
    <w:rsid w:val="5C1555DA"/>
    <w:rsid w:val="5C156FF8"/>
    <w:rsid w:val="5C16F5CD"/>
    <w:rsid w:val="5C20755D"/>
    <w:rsid w:val="5C24FBCB"/>
    <w:rsid w:val="5C321CD0"/>
    <w:rsid w:val="5C61ADF8"/>
    <w:rsid w:val="5C7713BF"/>
    <w:rsid w:val="5C821AA9"/>
    <w:rsid w:val="5C8B5353"/>
    <w:rsid w:val="5C9A6EAE"/>
    <w:rsid w:val="5CA25D0E"/>
    <w:rsid w:val="5CBECF77"/>
    <w:rsid w:val="5CC2013D"/>
    <w:rsid w:val="5CD129BB"/>
    <w:rsid w:val="5CD924A4"/>
    <w:rsid w:val="5CDECC0A"/>
    <w:rsid w:val="5CF436E1"/>
    <w:rsid w:val="5D45FB3B"/>
    <w:rsid w:val="5D61C192"/>
    <w:rsid w:val="5D756DEB"/>
    <w:rsid w:val="5D77AC33"/>
    <w:rsid w:val="5D7BD03D"/>
    <w:rsid w:val="5D82BF31"/>
    <w:rsid w:val="5D864BA6"/>
    <w:rsid w:val="5D881D01"/>
    <w:rsid w:val="5D9213FF"/>
    <w:rsid w:val="5DB5DACB"/>
    <w:rsid w:val="5DB69A04"/>
    <w:rsid w:val="5DD20D74"/>
    <w:rsid w:val="5DEF2CBE"/>
    <w:rsid w:val="5DF3C776"/>
    <w:rsid w:val="5DFED2AF"/>
    <w:rsid w:val="5E20C4F8"/>
    <w:rsid w:val="5E28EBAE"/>
    <w:rsid w:val="5E295C58"/>
    <w:rsid w:val="5E3346DE"/>
    <w:rsid w:val="5E4479F6"/>
    <w:rsid w:val="5E4927AC"/>
    <w:rsid w:val="5E62E1F9"/>
    <w:rsid w:val="5E9A51AD"/>
    <w:rsid w:val="5EA3D654"/>
    <w:rsid w:val="5EAD5F59"/>
    <w:rsid w:val="5ED75E13"/>
    <w:rsid w:val="5EEF925E"/>
    <w:rsid w:val="5EF0F582"/>
    <w:rsid w:val="5EF591AD"/>
    <w:rsid w:val="5EF731A9"/>
    <w:rsid w:val="5F0EE5D4"/>
    <w:rsid w:val="5F1E011F"/>
    <w:rsid w:val="5F1FD7D2"/>
    <w:rsid w:val="5F3E9ECF"/>
    <w:rsid w:val="5F41E0D9"/>
    <w:rsid w:val="5F4D0D7D"/>
    <w:rsid w:val="5F4D10BA"/>
    <w:rsid w:val="5F617BC5"/>
    <w:rsid w:val="5F645891"/>
    <w:rsid w:val="5F76DE79"/>
    <w:rsid w:val="5F85E914"/>
    <w:rsid w:val="5F8C5DE5"/>
    <w:rsid w:val="5F9942E9"/>
    <w:rsid w:val="5FA76A20"/>
    <w:rsid w:val="5FC4BC0F"/>
    <w:rsid w:val="5FCEE842"/>
    <w:rsid w:val="5FD9FDD0"/>
    <w:rsid w:val="5FFE9CB8"/>
    <w:rsid w:val="600829FF"/>
    <w:rsid w:val="602630AF"/>
    <w:rsid w:val="603BD8F2"/>
    <w:rsid w:val="6040FF21"/>
    <w:rsid w:val="604160F1"/>
    <w:rsid w:val="6071E608"/>
    <w:rsid w:val="60829FCB"/>
    <w:rsid w:val="6091B2B6"/>
    <w:rsid w:val="6095D4F1"/>
    <w:rsid w:val="60A3B143"/>
    <w:rsid w:val="60B44197"/>
    <w:rsid w:val="60BFA6C5"/>
    <w:rsid w:val="60CA77B0"/>
    <w:rsid w:val="60E6E4AA"/>
    <w:rsid w:val="60F93886"/>
    <w:rsid w:val="60F9B7BB"/>
    <w:rsid w:val="60FEF50D"/>
    <w:rsid w:val="61015693"/>
    <w:rsid w:val="610F6E9F"/>
    <w:rsid w:val="611A9962"/>
    <w:rsid w:val="6125E11A"/>
    <w:rsid w:val="6146E68C"/>
    <w:rsid w:val="6146F2E1"/>
    <w:rsid w:val="616274D4"/>
    <w:rsid w:val="61653692"/>
    <w:rsid w:val="619FCCBE"/>
    <w:rsid w:val="61B873C9"/>
    <w:rsid w:val="61BB0527"/>
    <w:rsid w:val="61BC89B3"/>
    <w:rsid w:val="61CB7FA0"/>
    <w:rsid w:val="61CCAE90"/>
    <w:rsid w:val="61E78C56"/>
    <w:rsid w:val="61F923DD"/>
    <w:rsid w:val="6211E47A"/>
    <w:rsid w:val="6212BB79"/>
    <w:rsid w:val="6212D8D2"/>
    <w:rsid w:val="62130BA3"/>
    <w:rsid w:val="621A7830"/>
    <w:rsid w:val="621DB975"/>
    <w:rsid w:val="622366CF"/>
    <w:rsid w:val="62273320"/>
    <w:rsid w:val="6233A56C"/>
    <w:rsid w:val="6239912D"/>
    <w:rsid w:val="6242F370"/>
    <w:rsid w:val="6244CBB1"/>
    <w:rsid w:val="624773B0"/>
    <w:rsid w:val="6247EBC8"/>
    <w:rsid w:val="6253F554"/>
    <w:rsid w:val="6260F6EC"/>
    <w:rsid w:val="627E7040"/>
    <w:rsid w:val="628096AC"/>
    <w:rsid w:val="629F43A5"/>
    <w:rsid w:val="62A9F4B9"/>
    <w:rsid w:val="62B7C9E8"/>
    <w:rsid w:val="62C01906"/>
    <w:rsid w:val="62F59A1E"/>
    <w:rsid w:val="62F6BEA0"/>
    <w:rsid w:val="62FFCA6E"/>
    <w:rsid w:val="63074DDB"/>
    <w:rsid w:val="6313088D"/>
    <w:rsid w:val="63168BFE"/>
    <w:rsid w:val="633CC8A2"/>
    <w:rsid w:val="635224DD"/>
    <w:rsid w:val="6354DB54"/>
    <w:rsid w:val="6374C22B"/>
    <w:rsid w:val="638B1C0F"/>
    <w:rsid w:val="63B3B8DB"/>
    <w:rsid w:val="63E7A7A9"/>
    <w:rsid w:val="63F9EE3B"/>
    <w:rsid w:val="63FF9C9C"/>
    <w:rsid w:val="6400B3D7"/>
    <w:rsid w:val="6413DAFD"/>
    <w:rsid w:val="6422D7AA"/>
    <w:rsid w:val="64238EED"/>
    <w:rsid w:val="644BD28F"/>
    <w:rsid w:val="6455D7F1"/>
    <w:rsid w:val="6491C4B8"/>
    <w:rsid w:val="64A4C8C8"/>
    <w:rsid w:val="64A791C7"/>
    <w:rsid w:val="64B9CA0C"/>
    <w:rsid w:val="64BE4523"/>
    <w:rsid w:val="64C010B8"/>
    <w:rsid w:val="64C88DB9"/>
    <w:rsid w:val="64D89903"/>
    <w:rsid w:val="64D92DB7"/>
    <w:rsid w:val="64F2F0ED"/>
    <w:rsid w:val="6509FFBE"/>
    <w:rsid w:val="6516ADB5"/>
    <w:rsid w:val="651F2D18"/>
    <w:rsid w:val="65302D27"/>
    <w:rsid w:val="653710DD"/>
    <w:rsid w:val="6544FE6B"/>
    <w:rsid w:val="6547CC85"/>
    <w:rsid w:val="655D2FE3"/>
    <w:rsid w:val="6563634A"/>
    <w:rsid w:val="656E4017"/>
    <w:rsid w:val="657AE767"/>
    <w:rsid w:val="658508BF"/>
    <w:rsid w:val="65879A4A"/>
    <w:rsid w:val="658E74B0"/>
    <w:rsid w:val="6591CDEE"/>
    <w:rsid w:val="6595BE9C"/>
    <w:rsid w:val="65BE5B65"/>
    <w:rsid w:val="65BF678C"/>
    <w:rsid w:val="65C35E71"/>
    <w:rsid w:val="65DCFF42"/>
    <w:rsid w:val="65FBB486"/>
    <w:rsid w:val="66057DA9"/>
    <w:rsid w:val="66203174"/>
    <w:rsid w:val="662063F2"/>
    <w:rsid w:val="6628FCEF"/>
    <w:rsid w:val="6653AA5B"/>
    <w:rsid w:val="66654159"/>
    <w:rsid w:val="6667151A"/>
    <w:rsid w:val="666B9B9C"/>
    <w:rsid w:val="66703654"/>
    <w:rsid w:val="6691345E"/>
    <w:rsid w:val="6694CE91"/>
    <w:rsid w:val="6697F053"/>
    <w:rsid w:val="669D24DE"/>
    <w:rsid w:val="66A15035"/>
    <w:rsid w:val="66A2E23A"/>
    <w:rsid w:val="66ABC5FE"/>
    <w:rsid w:val="66B61EF4"/>
    <w:rsid w:val="66C75075"/>
    <w:rsid w:val="66D683B1"/>
    <w:rsid w:val="66E65D36"/>
    <w:rsid w:val="66E93773"/>
    <w:rsid w:val="66FC0767"/>
    <w:rsid w:val="6700C259"/>
    <w:rsid w:val="67136DA7"/>
    <w:rsid w:val="671C35F3"/>
    <w:rsid w:val="6724187B"/>
    <w:rsid w:val="673EACFF"/>
    <w:rsid w:val="67456465"/>
    <w:rsid w:val="67690F6A"/>
    <w:rsid w:val="676E76C0"/>
    <w:rsid w:val="676EF585"/>
    <w:rsid w:val="676FD1EE"/>
    <w:rsid w:val="67775701"/>
    <w:rsid w:val="677B6B9C"/>
    <w:rsid w:val="679FAD4F"/>
    <w:rsid w:val="67B51200"/>
    <w:rsid w:val="67B89776"/>
    <w:rsid w:val="67CE0FF5"/>
    <w:rsid w:val="67D08817"/>
    <w:rsid w:val="67D3D0EE"/>
    <w:rsid w:val="67D4148C"/>
    <w:rsid w:val="67DA5436"/>
    <w:rsid w:val="67E31387"/>
    <w:rsid w:val="67E40729"/>
    <w:rsid w:val="67E594F8"/>
    <w:rsid w:val="67FC4F82"/>
    <w:rsid w:val="680FCCB5"/>
    <w:rsid w:val="681AD4B4"/>
    <w:rsid w:val="682E33BD"/>
    <w:rsid w:val="6842D4F2"/>
    <w:rsid w:val="68437C5B"/>
    <w:rsid w:val="68536ACC"/>
    <w:rsid w:val="689674A4"/>
    <w:rsid w:val="689CAACE"/>
    <w:rsid w:val="68B4052B"/>
    <w:rsid w:val="68B55373"/>
    <w:rsid w:val="68B613DB"/>
    <w:rsid w:val="68B89043"/>
    <w:rsid w:val="68E763AB"/>
    <w:rsid w:val="68EE1ADC"/>
    <w:rsid w:val="68FF50EE"/>
    <w:rsid w:val="69107461"/>
    <w:rsid w:val="69147DE2"/>
    <w:rsid w:val="6929B356"/>
    <w:rsid w:val="694BB345"/>
    <w:rsid w:val="696248AF"/>
    <w:rsid w:val="697B816C"/>
    <w:rsid w:val="69889AF8"/>
    <w:rsid w:val="69A92F5C"/>
    <w:rsid w:val="69B9C2BD"/>
    <w:rsid w:val="69C3625A"/>
    <w:rsid w:val="69DB651E"/>
    <w:rsid w:val="69E2A3A7"/>
    <w:rsid w:val="69FF9542"/>
    <w:rsid w:val="6A04267F"/>
    <w:rsid w:val="6A09C553"/>
    <w:rsid w:val="6A11055C"/>
    <w:rsid w:val="6A1D533F"/>
    <w:rsid w:val="6A30107E"/>
    <w:rsid w:val="6A4A4F71"/>
    <w:rsid w:val="6A573117"/>
    <w:rsid w:val="6A8E860C"/>
    <w:rsid w:val="6A903C18"/>
    <w:rsid w:val="6A95FC57"/>
    <w:rsid w:val="6A96E50C"/>
    <w:rsid w:val="6A99D969"/>
    <w:rsid w:val="6AB155A3"/>
    <w:rsid w:val="6AB1B2C6"/>
    <w:rsid w:val="6AD90F73"/>
    <w:rsid w:val="6AEA8571"/>
    <w:rsid w:val="6AFB0242"/>
    <w:rsid w:val="6B1355BE"/>
    <w:rsid w:val="6B1F8B6E"/>
    <w:rsid w:val="6B38B6DF"/>
    <w:rsid w:val="6B576DA4"/>
    <w:rsid w:val="6B706B8F"/>
    <w:rsid w:val="6B7896AF"/>
    <w:rsid w:val="6B79EB07"/>
    <w:rsid w:val="6B9C3CA7"/>
    <w:rsid w:val="6B9C9398"/>
    <w:rsid w:val="6B9CF20A"/>
    <w:rsid w:val="6BAF6080"/>
    <w:rsid w:val="6BCE1566"/>
    <w:rsid w:val="6BDB5B10"/>
    <w:rsid w:val="6BEA311A"/>
    <w:rsid w:val="6BF65B77"/>
    <w:rsid w:val="6BFB39D4"/>
    <w:rsid w:val="6C019BCC"/>
    <w:rsid w:val="6C08C811"/>
    <w:rsid w:val="6C3027B9"/>
    <w:rsid w:val="6C371623"/>
    <w:rsid w:val="6C3AEF0E"/>
    <w:rsid w:val="6C3B21C9"/>
    <w:rsid w:val="6C3BF7F7"/>
    <w:rsid w:val="6C42F627"/>
    <w:rsid w:val="6C49660F"/>
    <w:rsid w:val="6C564AC8"/>
    <w:rsid w:val="6C5779B8"/>
    <w:rsid w:val="6C609533"/>
    <w:rsid w:val="6C6454FD"/>
    <w:rsid w:val="6C68F31D"/>
    <w:rsid w:val="6C796785"/>
    <w:rsid w:val="6C7F376A"/>
    <w:rsid w:val="6C983E73"/>
    <w:rsid w:val="6C989E0A"/>
    <w:rsid w:val="6CA22BAB"/>
    <w:rsid w:val="6CA8C7C6"/>
    <w:rsid w:val="6CB0EC87"/>
    <w:rsid w:val="6CD737E6"/>
    <w:rsid w:val="6CE02747"/>
    <w:rsid w:val="6CFB3EB3"/>
    <w:rsid w:val="6CFBEF4F"/>
    <w:rsid w:val="6D262D03"/>
    <w:rsid w:val="6D343C09"/>
    <w:rsid w:val="6D3468E5"/>
    <w:rsid w:val="6D54C88A"/>
    <w:rsid w:val="6D6F5FCB"/>
    <w:rsid w:val="6D78E815"/>
    <w:rsid w:val="6D79B6D0"/>
    <w:rsid w:val="6D7FBB99"/>
    <w:rsid w:val="6D818CDC"/>
    <w:rsid w:val="6D84D282"/>
    <w:rsid w:val="6DB04D9C"/>
    <w:rsid w:val="6DB51890"/>
    <w:rsid w:val="6DBBBFDD"/>
    <w:rsid w:val="6DBC50DA"/>
    <w:rsid w:val="6DD6ECA2"/>
    <w:rsid w:val="6DD81936"/>
    <w:rsid w:val="6DD90CA7"/>
    <w:rsid w:val="6DE1B31B"/>
    <w:rsid w:val="6E014E16"/>
    <w:rsid w:val="6E01779D"/>
    <w:rsid w:val="6E04C37E"/>
    <w:rsid w:val="6E07AD6D"/>
    <w:rsid w:val="6E2FAC06"/>
    <w:rsid w:val="6E4190A3"/>
    <w:rsid w:val="6E5C7799"/>
    <w:rsid w:val="6E64F5C0"/>
    <w:rsid w:val="6E83CFE6"/>
    <w:rsid w:val="6E87B996"/>
    <w:rsid w:val="6E9CA052"/>
    <w:rsid w:val="6EBA0F8A"/>
    <w:rsid w:val="6EBB3FC9"/>
    <w:rsid w:val="6EC4BDA9"/>
    <w:rsid w:val="6EC5B0DB"/>
    <w:rsid w:val="6ED3F2D7"/>
    <w:rsid w:val="6ED9763A"/>
    <w:rsid w:val="6EDB165F"/>
    <w:rsid w:val="6EE0C042"/>
    <w:rsid w:val="6EF3A6F9"/>
    <w:rsid w:val="6F0003E7"/>
    <w:rsid w:val="6F05BFE1"/>
    <w:rsid w:val="6F0A1E52"/>
    <w:rsid w:val="6F32E609"/>
    <w:rsid w:val="6F40BD5C"/>
    <w:rsid w:val="6F522859"/>
    <w:rsid w:val="6F52321A"/>
    <w:rsid w:val="6F5506BD"/>
    <w:rsid w:val="6F651497"/>
    <w:rsid w:val="6F72E54C"/>
    <w:rsid w:val="6F8E8451"/>
    <w:rsid w:val="6FB6EF47"/>
    <w:rsid w:val="6FC5340E"/>
    <w:rsid w:val="6FDD040D"/>
    <w:rsid w:val="6FECA6B1"/>
    <w:rsid w:val="7000617A"/>
    <w:rsid w:val="70076167"/>
    <w:rsid w:val="7020A86C"/>
    <w:rsid w:val="70519B12"/>
    <w:rsid w:val="70563EB9"/>
    <w:rsid w:val="70617226"/>
    <w:rsid w:val="7064C89F"/>
    <w:rsid w:val="70742C17"/>
    <w:rsid w:val="70789494"/>
    <w:rsid w:val="70794CD2"/>
    <w:rsid w:val="707A0DA3"/>
    <w:rsid w:val="70882FE4"/>
    <w:rsid w:val="708D197A"/>
    <w:rsid w:val="709BCDD4"/>
    <w:rsid w:val="70A25FF7"/>
    <w:rsid w:val="70A59216"/>
    <w:rsid w:val="70B6BF2F"/>
    <w:rsid w:val="70C3A228"/>
    <w:rsid w:val="70CC8F21"/>
    <w:rsid w:val="70E3E48D"/>
    <w:rsid w:val="71020BC0"/>
    <w:rsid w:val="71072117"/>
    <w:rsid w:val="710C4C16"/>
    <w:rsid w:val="710F33F7"/>
    <w:rsid w:val="71117FA9"/>
    <w:rsid w:val="712578D0"/>
    <w:rsid w:val="712B8BFF"/>
    <w:rsid w:val="713BBA29"/>
    <w:rsid w:val="713C8CE6"/>
    <w:rsid w:val="713F1C59"/>
    <w:rsid w:val="7144BFDD"/>
    <w:rsid w:val="715911C8"/>
    <w:rsid w:val="7163EDEC"/>
    <w:rsid w:val="716BE70A"/>
    <w:rsid w:val="71759CCE"/>
    <w:rsid w:val="717C2E56"/>
    <w:rsid w:val="718EB2AD"/>
    <w:rsid w:val="7194185B"/>
    <w:rsid w:val="719834A4"/>
    <w:rsid w:val="71C66CD6"/>
    <w:rsid w:val="71D08EDB"/>
    <w:rsid w:val="71F3ACC0"/>
    <w:rsid w:val="72002C67"/>
    <w:rsid w:val="72004D5E"/>
    <w:rsid w:val="72238F08"/>
    <w:rsid w:val="722FB391"/>
    <w:rsid w:val="7241E866"/>
    <w:rsid w:val="724E48F4"/>
    <w:rsid w:val="725763C4"/>
    <w:rsid w:val="72653CB7"/>
    <w:rsid w:val="729E2E4A"/>
    <w:rsid w:val="72AAC8DF"/>
    <w:rsid w:val="72BDB4B8"/>
    <w:rsid w:val="72BE6E2A"/>
    <w:rsid w:val="72C12DCA"/>
    <w:rsid w:val="72C1BDEE"/>
    <w:rsid w:val="72C71F1A"/>
    <w:rsid w:val="72D15158"/>
    <w:rsid w:val="72D790A3"/>
    <w:rsid w:val="72F0BB18"/>
    <w:rsid w:val="72F392CC"/>
    <w:rsid w:val="72F4E229"/>
    <w:rsid w:val="731B7B3D"/>
    <w:rsid w:val="7323AFFB"/>
    <w:rsid w:val="732B350E"/>
    <w:rsid w:val="732F1F6E"/>
    <w:rsid w:val="732FE8BC"/>
    <w:rsid w:val="734BD734"/>
    <w:rsid w:val="734DD5C6"/>
    <w:rsid w:val="7372ECF2"/>
    <w:rsid w:val="73756FDC"/>
    <w:rsid w:val="7384529A"/>
    <w:rsid w:val="73947252"/>
    <w:rsid w:val="73BA77FA"/>
    <w:rsid w:val="73CBED26"/>
    <w:rsid w:val="73CC6C5B"/>
    <w:rsid w:val="73E8D357"/>
    <w:rsid w:val="73F46FAD"/>
    <w:rsid w:val="74089099"/>
    <w:rsid w:val="7417B0D4"/>
    <w:rsid w:val="74352974"/>
    <w:rsid w:val="74585D0F"/>
    <w:rsid w:val="746CFFB9"/>
    <w:rsid w:val="74730EB0"/>
    <w:rsid w:val="74795A3A"/>
    <w:rsid w:val="74860A8F"/>
    <w:rsid w:val="74A48C3E"/>
    <w:rsid w:val="74B367F4"/>
    <w:rsid w:val="74B37BFA"/>
    <w:rsid w:val="74B6BD2F"/>
    <w:rsid w:val="74B88FF0"/>
    <w:rsid w:val="74BB47AD"/>
    <w:rsid w:val="74C3C3B9"/>
    <w:rsid w:val="74CD6134"/>
    <w:rsid w:val="74CF5759"/>
    <w:rsid w:val="74E4A7D2"/>
    <w:rsid w:val="74ECBF83"/>
    <w:rsid w:val="74F48E4D"/>
    <w:rsid w:val="75050BF2"/>
    <w:rsid w:val="7518E900"/>
    <w:rsid w:val="75243986"/>
    <w:rsid w:val="75514804"/>
    <w:rsid w:val="755D3273"/>
    <w:rsid w:val="755D7E0E"/>
    <w:rsid w:val="75715635"/>
    <w:rsid w:val="7573A6D7"/>
    <w:rsid w:val="757AEA67"/>
    <w:rsid w:val="7581F709"/>
    <w:rsid w:val="758BD478"/>
    <w:rsid w:val="759700A6"/>
    <w:rsid w:val="75A779CA"/>
    <w:rsid w:val="75BEB266"/>
    <w:rsid w:val="75C169DD"/>
    <w:rsid w:val="75C40051"/>
    <w:rsid w:val="75CFCC1E"/>
    <w:rsid w:val="75D0C7ED"/>
    <w:rsid w:val="75DADA75"/>
    <w:rsid w:val="75DFBD39"/>
    <w:rsid w:val="75EF0E01"/>
    <w:rsid w:val="75F14120"/>
    <w:rsid w:val="75F212DD"/>
    <w:rsid w:val="75F86A73"/>
    <w:rsid w:val="76152A9B"/>
    <w:rsid w:val="761D4769"/>
    <w:rsid w:val="761FC361"/>
    <w:rsid w:val="76312477"/>
    <w:rsid w:val="7635BFC8"/>
    <w:rsid w:val="7642A27F"/>
    <w:rsid w:val="7642BFD8"/>
    <w:rsid w:val="7645784D"/>
    <w:rsid w:val="7651BBD7"/>
    <w:rsid w:val="7659223C"/>
    <w:rsid w:val="765C60A9"/>
    <w:rsid w:val="765EAA79"/>
    <w:rsid w:val="766423AC"/>
    <w:rsid w:val="76719A14"/>
    <w:rsid w:val="76991A28"/>
    <w:rsid w:val="769FA559"/>
    <w:rsid w:val="76A252EE"/>
    <w:rsid w:val="76A8F5CE"/>
    <w:rsid w:val="76D4359A"/>
    <w:rsid w:val="76D75F50"/>
    <w:rsid w:val="76DD3CD6"/>
    <w:rsid w:val="76E41627"/>
    <w:rsid w:val="77219508"/>
    <w:rsid w:val="77278A7D"/>
    <w:rsid w:val="772C0CE9"/>
    <w:rsid w:val="772D548F"/>
    <w:rsid w:val="7737072E"/>
    <w:rsid w:val="7745C101"/>
    <w:rsid w:val="775FE482"/>
    <w:rsid w:val="776F3884"/>
    <w:rsid w:val="777015D7"/>
    <w:rsid w:val="77781CEA"/>
    <w:rsid w:val="777B8D9A"/>
    <w:rsid w:val="77AA1EA0"/>
    <w:rsid w:val="77AAA24B"/>
    <w:rsid w:val="77C82619"/>
    <w:rsid w:val="77C98699"/>
    <w:rsid w:val="77CA20CB"/>
    <w:rsid w:val="77CBBF5E"/>
    <w:rsid w:val="77D79FCD"/>
    <w:rsid w:val="77DD9F91"/>
    <w:rsid w:val="78077628"/>
    <w:rsid w:val="782DEF88"/>
    <w:rsid w:val="78332B54"/>
    <w:rsid w:val="7842785B"/>
    <w:rsid w:val="7850682B"/>
    <w:rsid w:val="785D8973"/>
    <w:rsid w:val="786B430B"/>
    <w:rsid w:val="7877D47D"/>
    <w:rsid w:val="78810EFC"/>
    <w:rsid w:val="788B81F4"/>
    <w:rsid w:val="789DB06D"/>
    <w:rsid w:val="78A65927"/>
    <w:rsid w:val="78AE0C7E"/>
    <w:rsid w:val="78B58A50"/>
    <w:rsid w:val="78FBCEF5"/>
    <w:rsid w:val="79060227"/>
    <w:rsid w:val="79227DE4"/>
    <w:rsid w:val="79355F13"/>
    <w:rsid w:val="7959A5C1"/>
    <w:rsid w:val="795BBFA1"/>
    <w:rsid w:val="797A1B10"/>
    <w:rsid w:val="79837CC8"/>
    <w:rsid w:val="7987D6D1"/>
    <w:rsid w:val="7992ED1C"/>
    <w:rsid w:val="79B4F1C7"/>
    <w:rsid w:val="79C4652F"/>
    <w:rsid w:val="79DD4219"/>
    <w:rsid w:val="79DEBD3B"/>
    <w:rsid w:val="79E4B160"/>
    <w:rsid w:val="79F40B5D"/>
    <w:rsid w:val="79F4FAF3"/>
    <w:rsid w:val="79F82EAA"/>
    <w:rsid w:val="7A128430"/>
    <w:rsid w:val="7A2E6C1A"/>
    <w:rsid w:val="7A33AF46"/>
    <w:rsid w:val="7A427410"/>
    <w:rsid w:val="7A42DBB4"/>
    <w:rsid w:val="7A485DC5"/>
    <w:rsid w:val="7A512140"/>
    <w:rsid w:val="7A515AB1"/>
    <w:rsid w:val="7A52E599"/>
    <w:rsid w:val="7A53417D"/>
    <w:rsid w:val="7A5F79BB"/>
    <w:rsid w:val="7A68C18C"/>
    <w:rsid w:val="7A704970"/>
    <w:rsid w:val="7A72E9C9"/>
    <w:rsid w:val="7A7DFA47"/>
    <w:rsid w:val="7A9C30FB"/>
    <w:rsid w:val="7ABBF60C"/>
    <w:rsid w:val="7ADE1004"/>
    <w:rsid w:val="7AEB7C7D"/>
    <w:rsid w:val="7B11801B"/>
    <w:rsid w:val="7B48BE64"/>
    <w:rsid w:val="7B558D69"/>
    <w:rsid w:val="7B74AD37"/>
    <w:rsid w:val="7B76AC7C"/>
    <w:rsid w:val="7B880813"/>
    <w:rsid w:val="7B929179"/>
    <w:rsid w:val="7B977D7D"/>
    <w:rsid w:val="7BAB79B3"/>
    <w:rsid w:val="7BB541C8"/>
    <w:rsid w:val="7BB86E95"/>
    <w:rsid w:val="7BCF5EE4"/>
    <w:rsid w:val="7BCFF35F"/>
    <w:rsid w:val="7BE08622"/>
    <w:rsid w:val="7BE27A7F"/>
    <w:rsid w:val="7BE64055"/>
    <w:rsid w:val="7BFC0FEC"/>
    <w:rsid w:val="7BFF0F3A"/>
    <w:rsid w:val="7C022F27"/>
    <w:rsid w:val="7C129497"/>
    <w:rsid w:val="7C2C2707"/>
    <w:rsid w:val="7C2E4E7C"/>
    <w:rsid w:val="7C376D64"/>
    <w:rsid w:val="7C413778"/>
    <w:rsid w:val="7C620B31"/>
    <w:rsid w:val="7C66C546"/>
    <w:rsid w:val="7C7F2CFC"/>
    <w:rsid w:val="7C8B2695"/>
    <w:rsid w:val="7C9A692E"/>
    <w:rsid w:val="7C9BAA6C"/>
    <w:rsid w:val="7CA25265"/>
    <w:rsid w:val="7CA3890C"/>
    <w:rsid w:val="7CAD9D92"/>
    <w:rsid w:val="7CBE8C45"/>
    <w:rsid w:val="7CD6DB1F"/>
    <w:rsid w:val="7CDABE38"/>
    <w:rsid w:val="7CDAE74B"/>
    <w:rsid w:val="7CE61DB8"/>
    <w:rsid w:val="7D0F207A"/>
    <w:rsid w:val="7D2DD665"/>
    <w:rsid w:val="7D4A2D71"/>
    <w:rsid w:val="7D4F224F"/>
    <w:rsid w:val="7D562407"/>
    <w:rsid w:val="7D60977B"/>
    <w:rsid w:val="7D73417C"/>
    <w:rsid w:val="7D7413C5"/>
    <w:rsid w:val="7D79C01B"/>
    <w:rsid w:val="7D7B48B4"/>
    <w:rsid w:val="7D7C5D01"/>
    <w:rsid w:val="7D803DC5"/>
    <w:rsid w:val="7DA7E778"/>
    <w:rsid w:val="7DA9CA43"/>
    <w:rsid w:val="7DCD93BE"/>
    <w:rsid w:val="7DE80C14"/>
    <w:rsid w:val="7DF217AB"/>
    <w:rsid w:val="7DFEA5DB"/>
    <w:rsid w:val="7DFF0B28"/>
    <w:rsid w:val="7E0E5D40"/>
    <w:rsid w:val="7E136F84"/>
    <w:rsid w:val="7E203CC3"/>
    <w:rsid w:val="7E2FAF03"/>
    <w:rsid w:val="7E350426"/>
    <w:rsid w:val="7E3DE7E5"/>
    <w:rsid w:val="7E417BCA"/>
    <w:rsid w:val="7E6AEE45"/>
    <w:rsid w:val="7E87665B"/>
    <w:rsid w:val="7E898FD8"/>
    <w:rsid w:val="7E9187F6"/>
    <w:rsid w:val="7E93E4DB"/>
    <w:rsid w:val="7E99A80E"/>
    <w:rsid w:val="7EAA40A5"/>
    <w:rsid w:val="7EAC5D77"/>
    <w:rsid w:val="7EAD32DE"/>
    <w:rsid w:val="7EBC2CAD"/>
    <w:rsid w:val="7EC417E9"/>
    <w:rsid w:val="7ECA323B"/>
    <w:rsid w:val="7ECFD97F"/>
    <w:rsid w:val="7ED01925"/>
    <w:rsid w:val="7EE16E2B"/>
    <w:rsid w:val="7EE6B40C"/>
    <w:rsid w:val="7F0D3CA2"/>
    <w:rsid w:val="7F0D7AA6"/>
    <w:rsid w:val="7F2FDB27"/>
    <w:rsid w:val="7F373A15"/>
    <w:rsid w:val="7F3761BF"/>
    <w:rsid w:val="7F57114C"/>
    <w:rsid w:val="7F62F0E6"/>
    <w:rsid w:val="7F7D38F0"/>
    <w:rsid w:val="7F83C8D5"/>
    <w:rsid w:val="7F8432D7"/>
    <w:rsid w:val="7F9C8EDB"/>
    <w:rsid w:val="7FA3AAAD"/>
    <w:rsid w:val="7FA7CDFA"/>
    <w:rsid w:val="7FC42557"/>
    <w:rsid w:val="7FCC226E"/>
    <w:rsid w:val="7FCD3837"/>
    <w:rsid w:val="7FD90619"/>
    <w:rsid w:val="7FFF65E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C892B2"/>
  <w15:docId w15:val="{8F9C47F0-8685-47FD-BE86-10331C8C21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4C84AD70"/>
    <w:pPr>
      <w:spacing w:before="60" w:after="60" w:line="276" w:lineRule="auto"/>
      <w:contextualSpacing/>
      <w:outlineLvl w:val="2"/>
    </w:pPr>
    <w:rPr>
      <w:rFonts w:eastAsia="Times New Roman" w:cs="Times New Roman"/>
      <w:sz w:val="22"/>
      <w:szCs w:val="22"/>
      <w:lang w:val="en-CA"/>
    </w:rPr>
  </w:style>
  <w:style w:type="paragraph" w:styleId="Heading1">
    <w:name w:val="heading 1"/>
    <w:basedOn w:val="Normal"/>
    <w:link w:val="Heading1Char"/>
    <w:uiPriority w:val="9"/>
    <w:qFormat/>
    <w:rsid w:val="4C84AD70"/>
    <w:pPr>
      <w:keepNext/>
      <w:spacing w:before="240"/>
      <w:outlineLvl w:val="0"/>
    </w:pPr>
    <w:rPr>
      <w:rFonts w:asciiTheme="majorHAnsi" w:hAnsiTheme="majorHAnsi" w:cs="Arial"/>
      <w:b/>
      <w:bCs/>
      <w:sz w:val="28"/>
      <w:szCs w:val="28"/>
    </w:rPr>
  </w:style>
  <w:style w:type="paragraph" w:styleId="Heading2">
    <w:name w:val="heading 2"/>
    <w:basedOn w:val="Normal"/>
    <w:link w:val="Heading2Char"/>
    <w:uiPriority w:val="9"/>
    <w:unhideWhenUsed/>
    <w:qFormat/>
    <w:rsid w:val="00195023"/>
    <w:pPr>
      <w:spacing w:after="200"/>
      <w:outlineLvl w:val="1"/>
    </w:pPr>
    <w:rPr>
      <w:b/>
    </w:rPr>
  </w:style>
  <w:style w:type="paragraph" w:styleId="Heading3">
    <w:name w:val="heading 3"/>
    <w:basedOn w:val="Normal"/>
    <w:link w:val="Heading3Char"/>
    <w:uiPriority w:val="9"/>
    <w:unhideWhenUsed/>
    <w:qFormat/>
    <w:rsid w:val="00195023"/>
    <w:rPr>
      <w:b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75C3C"/>
    <w:pPr>
      <w:keepNext/>
      <w:spacing w:before="40" w:after="0"/>
      <w:outlineLvl w:val="3"/>
    </w:pPr>
    <w:rPr>
      <w:rFonts w:asciiTheme="majorHAnsi" w:eastAsiaTheme="majorEastAsia" w:hAnsiTheme="majorHAnsi" w:cstheme="majorBidi"/>
      <w:bCs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75C3C"/>
    <w:pPr>
      <w:keepNext/>
      <w:spacing w:before="40" w:after="0"/>
      <w:outlineLvl w:val="4"/>
    </w:pPr>
    <w:rPr>
      <w:rFonts w:asciiTheme="majorHAnsi" w:eastAsiaTheme="majorEastAsia" w:hAnsiTheme="majorHAnsi" w:cstheme="majorBidi"/>
      <w:bC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75C3C"/>
    <w:pPr>
      <w:keepNext/>
      <w:spacing w:before="40" w:after="0"/>
      <w:outlineLvl w:val="5"/>
    </w:pPr>
    <w:rPr>
      <w:rFonts w:asciiTheme="majorHAnsi" w:eastAsiaTheme="majorEastAsia" w:hAnsiTheme="majorHAnsi" w:cstheme="majorBidi"/>
      <w:b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F75C3C"/>
    <w:pPr>
      <w:keepNext/>
      <w:spacing w:before="40" w:after="0"/>
      <w:outlineLvl w:val="6"/>
    </w:pPr>
    <w:rPr>
      <w:rFonts w:asciiTheme="majorHAnsi" w:eastAsiaTheme="majorEastAsia" w:hAnsiTheme="majorHAnsi" w:cstheme="majorBidi"/>
      <w:bCs/>
      <w:i/>
      <w:iCs/>
      <w:color w:val="243F6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F75C3C"/>
    <w:pPr>
      <w:keepNext/>
      <w:spacing w:before="40" w:after="0"/>
      <w:outlineLvl w:val="7"/>
    </w:pPr>
    <w:rPr>
      <w:rFonts w:asciiTheme="majorHAnsi" w:eastAsiaTheme="majorEastAsia" w:hAnsiTheme="majorHAnsi" w:cstheme="majorBidi"/>
      <w:bCs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F75C3C"/>
    <w:pPr>
      <w:keepNext/>
      <w:spacing w:before="40" w:after="0"/>
      <w:outlineLvl w:val="8"/>
    </w:pPr>
    <w:rPr>
      <w:rFonts w:asciiTheme="majorHAnsi" w:eastAsiaTheme="majorEastAsia" w:hAnsiTheme="majorHAnsi" w:cstheme="majorBidi"/>
      <w:bCs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06E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506E4"/>
  </w:style>
  <w:style w:type="paragraph" w:styleId="Footer">
    <w:name w:val="footer"/>
    <w:basedOn w:val="Normal"/>
    <w:link w:val="FooterChar"/>
    <w:uiPriority w:val="99"/>
    <w:unhideWhenUsed/>
    <w:rsid w:val="00F506E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506E4"/>
  </w:style>
  <w:style w:type="character" w:customStyle="1" w:styleId="Heading1Char">
    <w:name w:val="Heading 1 Char"/>
    <w:basedOn w:val="DefaultParagraphFont"/>
    <w:link w:val="Heading1"/>
    <w:uiPriority w:val="9"/>
    <w:rsid w:val="00195023"/>
    <w:rPr>
      <w:rFonts w:asciiTheme="majorHAnsi" w:eastAsia="Times New Roman" w:hAnsiTheme="majorHAnsi" w:cs="Arial"/>
      <w:b/>
      <w:bCs/>
      <w:sz w:val="28"/>
      <w:szCs w:val="28"/>
      <w:lang w:val="en-CA"/>
    </w:rPr>
  </w:style>
  <w:style w:type="character" w:customStyle="1" w:styleId="Heading2Char">
    <w:name w:val="Heading 2 Char"/>
    <w:basedOn w:val="DefaultParagraphFont"/>
    <w:link w:val="Heading2"/>
    <w:uiPriority w:val="9"/>
    <w:rsid w:val="00195023"/>
    <w:rPr>
      <w:rFonts w:eastAsia="Times New Roman" w:cs="Times New Roman"/>
      <w:b/>
      <w:sz w:val="2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rsid w:val="00195023"/>
    <w:rPr>
      <w:rFonts w:eastAsia="Times New Roman" w:cs="Times New Roman"/>
      <w:b/>
      <w:sz w:val="22"/>
      <w:szCs w:val="22"/>
    </w:rPr>
  </w:style>
  <w:style w:type="paragraph" w:customStyle="1" w:styleId="Location">
    <w:name w:val="Location"/>
    <w:basedOn w:val="Normal"/>
    <w:uiPriority w:val="11"/>
    <w:qFormat/>
    <w:rsid w:val="00195023"/>
    <w:pPr>
      <w:jc w:val="right"/>
    </w:pPr>
  </w:style>
  <w:style w:type="table" w:styleId="TableGrid">
    <w:name w:val="Table Grid"/>
    <w:basedOn w:val="TableNormal"/>
    <w:rsid w:val="00195023"/>
    <w:pPr>
      <w:spacing w:before="60" w:after="60" w:line="276" w:lineRule="auto"/>
    </w:pPr>
    <w:rPr>
      <w:rFonts w:eastAsia="Times New Roman" w:cs="Times New Roman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95023"/>
    <w:rPr>
      <w:color w:val="0000FF" w:themeColor="hyperlink"/>
      <w:u w:val="single"/>
    </w:rPr>
  </w:style>
  <w:style w:type="table" w:customStyle="1" w:styleId="Style1">
    <w:name w:val="Style1"/>
    <w:basedOn w:val="TableNormal"/>
    <w:uiPriority w:val="99"/>
    <w:rsid w:val="00195023"/>
    <w:rPr>
      <w:rFonts w:eastAsia="Times New Roman" w:cs="Times New Roman"/>
      <w:sz w:val="22"/>
      <w:szCs w:val="22"/>
    </w:rPr>
    <w:tblPr>
      <w:tblBorders>
        <w:top w:val="double" w:sz="4" w:space="0" w:color="7F7F7F" w:themeColor="text1" w:themeTint="80"/>
        <w:bottom w:val="double" w:sz="4" w:space="0" w:color="7F7F7F" w:themeColor="text1" w:themeTint="80"/>
        <w:insideH w:val="double" w:sz="4" w:space="0" w:color="7F7F7F" w:themeColor="text1" w:themeTint="80"/>
      </w:tblBorders>
    </w:tblPr>
  </w:style>
  <w:style w:type="paragraph" w:styleId="ListParagraph">
    <w:name w:val="List Paragraph"/>
    <w:basedOn w:val="Normal"/>
    <w:uiPriority w:val="34"/>
    <w:unhideWhenUsed/>
    <w:qFormat/>
    <w:rsid w:val="00195023"/>
    <w:pPr>
      <w:ind w:left="72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F501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934B5"/>
    <w:rPr>
      <w:rFonts w:eastAsiaTheme="minorEastAsia"/>
    </w:rPr>
  </w:style>
  <w:style w:type="paragraph" w:styleId="Title">
    <w:name w:val="Title"/>
    <w:basedOn w:val="Normal"/>
    <w:next w:val="Normal"/>
    <w:link w:val="TitleChar"/>
    <w:uiPriority w:val="10"/>
    <w:qFormat/>
    <w:rsid w:val="4C84AD70"/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46775"/>
    <w:rPr>
      <w:rFonts w:asciiTheme="majorHAnsi" w:eastAsiaTheme="majorEastAsia" w:hAnsiTheme="majorHAnsi" w:cstheme="majorBidi"/>
      <w:sz w:val="56"/>
      <w:szCs w:val="56"/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A86E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4C84AD7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86E29"/>
    <w:rPr>
      <w:rFonts w:eastAsia="Times New Roman" w:cs="Times New Roman"/>
      <w:sz w:val="20"/>
      <w:szCs w:val="20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6E29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6E29"/>
    <w:rPr>
      <w:rFonts w:eastAsia="Times New Roman" w:cs="Times New Roman"/>
      <w:b/>
      <w:bCs w:val="0"/>
      <w:sz w:val="20"/>
      <w:szCs w:val="20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4C84AD70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2510"/>
    <w:rPr>
      <w:rFonts w:ascii="Segoe UI" w:eastAsia="Times New Roman" w:hAnsi="Segoe UI" w:cs="Segoe UI"/>
      <w:sz w:val="18"/>
      <w:szCs w:val="18"/>
      <w:lang w:val="en-CA"/>
    </w:rPr>
  </w:style>
  <w:style w:type="character" w:styleId="UnresolvedMention">
    <w:name w:val="Unresolved Mention"/>
    <w:basedOn w:val="DefaultParagraphFont"/>
    <w:uiPriority w:val="99"/>
    <w:semiHidden/>
    <w:unhideWhenUsed/>
    <w:rsid w:val="00BB7B79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F75C3C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  <w:lang w:val="en-CA"/>
    </w:rPr>
  </w:style>
  <w:style w:type="character" w:customStyle="1" w:styleId="Heading5Char">
    <w:name w:val="Heading 5 Char"/>
    <w:basedOn w:val="DefaultParagraphFont"/>
    <w:link w:val="Heading5"/>
    <w:uiPriority w:val="9"/>
    <w:rsid w:val="00F75C3C"/>
    <w:rPr>
      <w:rFonts w:asciiTheme="majorHAnsi" w:eastAsiaTheme="majorEastAsia" w:hAnsiTheme="majorHAnsi" w:cstheme="majorBidi"/>
      <w:color w:val="365F91" w:themeColor="accent1" w:themeShade="BF"/>
      <w:sz w:val="22"/>
      <w:szCs w:val="22"/>
      <w:lang w:val="en-CA"/>
    </w:rPr>
  </w:style>
  <w:style w:type="character" w:customStyle="1" w:styleId="Heading6Char">
    <w:name w:val="Heading 6 Char"/>
    <w:basedOn w:val="DefaultParagraphFont"/>
    <w:link w:val="Heading6"/>
    <w:uiPriority w:val="9"/>
    <w:rsid w:val="00F75C3C"/>
    <w:rPr>
      <w:rFonts w:asciiTheme="majorHAnsi" w:eastAsiaTheme="majorEastAsia" w:hAnsiTheme="majorHAnsi" w:cstheme="majorBidi"/>
      <w:color w:val="243F60"/>
      <w:sz w:val="22"/>
      <w:szCs w:val="22"/>
      <w:lang w:val="en-CA"/>
    </w:rPr>
  </w:style>
  <w:style w:type="character" w:customStyle="1" w:styleId="Heading7Char">
    <w:name w:val="Heading 7 Char"/>
    <w:basedOn w:val="DefaultParagraphFont"/>
    <w:link w:val="Heading7"/>
    <w:uiPriority w:val="9"/>
    <w:rsid w:val="00F75C3C"/>
    <w:rPr>
      <w:rFonts w:asciiTheme="majorHAnsi" w:eastAsiaTheme="majorEastAsia" w:hAnsiTheme="majorHAnsi" w:cstheme="majorBidi"/>
      <w:i/>
      <w:iCs/>
      <w:color w:val="243F60"/>
      <w:sz w:val="22"/>
      <w:szCs w:val="22"/>
      <w:lang w:val="en-CA"/>
    </w:rPr>
  </w:style>
  <w:style w:type="character" w:customStyle="1" w:styleId="Heading8Char">
    <w:name w:val="Heading 8 Char"/>
    <w:basedOn w:val="DefaultParagraphFont"/>
    <w:link w:val="Heading8"/>
    <w:uiPriority w:val="9"/>
    <w:rsid w:val="00F75C3C"/>
    <w:rPr>
      <w:rFonts w:asciiTheme="majorHAnsi" w:eastAsiaTheme="majorEastAsia" w:hAnsiTheme="majorHAnsi" w:cstheme="majorBidi"/>
      <w:color w:val="272727"/>
      <w:sz w:val="21"/>
      <w:szCs w:val="21"/>
      <w:lang w:val="en-CA"/>
    </w:rPr>
  </w:style>
  <w:style w:type="character" w:customStyle="1" w:styleId="Heading9Char">
    <w:name w:val="Heading 9 Char"/>
    <w:basedOn w:val="DefaultParagraphFont"/>
    <w:link w:val="Heading9"/>
    <w:uiPriority w:val="9"/>
    <w:rsid w:val="00F75C3C"/>
    <w:rPr>
      <w:rFonts w:asciiTheme="majorHAnsi" w:eastAsiaTheme="majorEastAsia" w:hAnsiTheme="majorHAnsi" w:cstheme="majorBidi"/>
      <w:i/>
      <w:iCs/>
      <w:color w:val="272727"/>
      <w:sz w:val="21"/>
      <w:szCs w:val="21"/>
      <w:lang w:val="en-CA"/>
    </w:rPr>
  </w:style>
  <w:style w:type="paragraph" w:styleId="Subtitle">
    <w:name w:val="Subtitle"/>
    <w:basedOn w:val="Normal"/>
    <w:next w:val="Normal"/>
    <w:link w:val="SubtitleChar"/>
    <w:uiPriority w:val="11"/>
    <w:qFormat/>
    <w:rsid w:val="00F75C3C"/>
    <w:rPr>
      <w:rFonts w:eastAsiaTheme="minorEastAsia"/>
      <w:bCs/>
      <w:color w:val="5A5A5A"/>
    </w:rPr>
  </w:style>
  <w:style w:type="character" w:customStyle="1" w:styleId="SubtitleChar">
    <w:name w:val="Subtitle Char"/>
    <w:basedOn w:val="DefaultParagraphFont"/>
    <w:link w:val="Subtitle"/>
    <w:uiPriority w:val="11"/>
    <w:rsid w:val="00F75C3C"/>
    <w:rPr>
      <w:rFonts w:eastAsiaTheme="minorEastAsia" w:cs="Times New Roman"/>
      <w:color w:val="5A5A5A"/>
      <w:sz w:val="22"/>
      <w:szCs w:val="22"/>
      <w:lang w:val="en-CA"/>
    </w:rPr>
  </w:style>
  <w:style w:type="paragraph" w:styleId="Quote">
    <w:name w:val="Quote"/>
    <w:basedOn w:val="Normal"/>
    <w:next w:val="Normal"/>
    <w:link w:val="QuoteChar"/>
    <w:uiPriority w:val="29"/>
    <w:qFormat/>
    <w:rsid w:val="00F75C3C"/>
    <w:pPr>
      <w:spacing w:before="200"/>
      <w:ind w:left="864" w:right="864"/>
      <w:jc w:val="center"/>
    </w:pPr>
    <w:rPr>
      <w:bCs/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75C3C"/>
    <w:rPr>
      <w:rFonts w:eastAsia="Times New Roman" w:cs="Times New Roman"/>
      <w:i/>
      <w:iCs/>
      <w:color w:val="404040" w:themeColor="text1" w:themeTint="BF"/>
      <w:sz w:val="22"/>
      <w:szCs w:val="22"/>
      <w:lang w:val="en-C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75C3C"/>
    <w:pPr>
      <w:spacing w:before="360" w:after="360"/>
      <w:ind w:left="864" w:right="864"/>
      <w:jc w:val="center"/>
    </w:pPr>
    <w:rPr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75C3C"/>
    <w:rPr>
      <w:rFonts w:eastAsia="Times New Roman" w:cs="Times New Roman"/>
      <w:i/>
      <w:iCs/>
      <w:color w:val="4F81BD" w:themeColor="accent1"/>
      <w:sz w:val="22"/>
      <w:szCs w:val="22"/>
      <w:lang w:val="en-CA"/>
    </w:rPr>
  </w:style>
  <w:style w:type="paragraph" w:styleId="TOC1">
    <w:name w:val="toc 1"/>
    <w:basedOn w:val="Normal"/>
    <w:next w:val="Normal"/>
    <w:uiPriority w:val="39"/>
    <w:unhideWhenUsed/>
    <w:rsid w:val="00F75C3C"/>
    <w:pPr>
      <w:spacing w:after="100"/>
    </w:pPr>
    <w:rPr>
      <w:bCs/>
    </w:rPr>
  </w:style>
  <w:style w:type="paragraph" w:styleId="TOC2">
    <w:name w:val="toc 2"/>
    <w:basedOn w:val="Normal"/>
    <w:next w:val="Normal"/>
    <w:uiPriority w:val="39"/>
    <w:unhideWhenUsed/>
    <w:rsid w:val="00F75C3C"/>
    <w:pPr>
      <w:spacing w:after="100"/>
      <w:ind w:left="220"/>
    </w:pPr>
    <w:rPr>
      <w:bCs/>
    </w:rPr>
  </w:style>
  <w:style w:type="paragraph" w:styleId="TOC3">
    <w:name w:val="toc 3"/>
    <w:basedOn w:val="Normal"/>
    <w:next w:val="Normal"/>
    <w:uiPriority w:val="39"/>
    <w:unhideWhenUsed/>
    <w:rsid w:val="00F75C3C"/>
    <w:pPr>
      <w:spacing w:after="100"/>
      <w:ind w:left="440"/>
    </w:pPr>
    <w:rPr>
      <w:bCs/>
    </w:rPr>
  </w:style>
  <w:style w:type="paragraph" w:styleId="TOC4">
    <w:name w:val="toc 4"/>
    <w:basedOn w:val="Normal"/>
    <w:next w:val="Normal"/>
    <w:uiPriority w:val="39"/>
    <w:unhideWhenUsed/>
    <w:rsid w:val="00F75C3C"/>
    <w:pPr>
      <w:spacing w:after="100"/>
      <w:ind w:left="660"/>
    </w:pPr>
    <w:rPr>
      <w:bCs/>
    </w:rPr>
  </w:style>
  <w:style w:type="paragraph" w:styleId="TOC5">
    <w:name w:val="toc 5"/>
    <w:basedOn w:val="Normal"/>
    <w:next w:val="Normal"/>
    <w:uiPriority w:val="39"/>
    <w:unhideWhenUsed/>
    <w:rsid w:val="00F75C3C"/>
    <w:pPr>
      <w:spacing w:after="100"/>
      <w:ind w:left="880"/>
    </w:pPr>
    <w:rPr>
      <w:bCs/>
    </w:rPr>
  </w:style>
  <w:style w:type="paragraph" w:styleId="TOC6">
    <w:name w:val="toc 6"/>
    <w:basedOn w:val="Normal"/>
    <w:next w:val="Normal"/>
    <w:uiPriority w:val="39"/>
    <w:unhideWhenUsed/>
    <w:rsid w:val="00F75C3C"/>
    <w:pPr>
      <w:spacing w:after="100"/>
      <w:ind w:left="1100"/>
    </w:pPr>
    <w:rPr>
      <w:bCs/>
    </w:rPr>
  </w:style>
  <w:style w:type="paragraph" w:styleId="TOC7">
    <w:name w:val="toc 7"/>
    <w:basedOn w:val="Normal"/>
    <w:next w:val="Normal"/>
    <w:uiPriority w:val="39"/>
    <w:unhideWhenUsed/>
    <w:rsid w:val="00F75C3C"/>
    <w:pPr>
      <w:spacing w:after="100"/>
      <w:ind w:left="1320"/>
    </w:pPr>
    <w:rPr>
      <w:bCs/>
    </w:rPr>
  </w:style>
  <w:style w:type="paragraph" w:styleId="TOC8">
    <w:name w:val="toc 8"/>
    <w:basedOn w:val="Normal"/>
    <w:next w:val="Normal"/>
    <w:uiPriority w:val="39"/>
    <w:unhideWhenUsed/>
    <w:rsid w:val="00F75C3C"/>
    <w:pPr>
      <w:spacing w:after="100"/>
      <w:ind w:left="1540"/>
    </w:pPr>
    <w:rPr>
      <w:bCs/>
    </w:rPr>
  </w:style>
  <w:style w:type="paragraph" w:styleId="TOC9">
    <w:name w:val="toc 9"/>
    <w:basedOn w:val="Normal"/>
    <w:next w:val="Normal"/>
    <w:uiPriority w:val="39"/>
    <w:unhideWhenUsed/>
    <w:rsid w:val="00F75C3C"/>
    <w:pPr>
      <w:spacing w:after="100"/>
      <w:ind w:left="1760"/>
    </w:pPr>
    <w:rPr>
      <w:bCs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75C3C"/>
    <w:pPr>
      <w:spacing w:after="0"/>
    </w:pPr>
    <w:rPr>
      <w:bCs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75C3C"/>
    <w:rPr>
      <w:rFonts w:eastAsia="Times New Roman" w:cs="Times New Roman"/>
      <w:sz w:val="20"/>
      <w:szCs w:val="20"/>
      <w:lang w:val="en-C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75C3C"/>
    <w:pPr>
      <w:spacing w:after="0"/>
    </w:pPr>
    <w:rPr>
      <w:bCs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75C3C"/>
    <w:rPr>
      <w:rFonts w:eastAsia="Times New Roman" w:cs="Times New Roman"/>
      <w:sz w:val="20"/>
      <w:szCs w:val="20"/>
      <w:lang w:val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9D6B3E"/>
    <w:rPr>
      <w:color w:val="800080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F06B8E"/>
  </w:style>
  <w:style w:type="character" w:customStyle="1" w:styleId="normaltextrun">
    <w:name w:val="normaltextrun"/>
    <w:basedOn w:val="DefaultParagraphFont"/>
    <w:rsid w:val="00300439"/>
  </w:style>
  <w:style w:type="character" w:customStyle="1" w:styleId="eop">
    <w:name w:val="eop"/>
    <w:basedOn w:val="DefaultParagraphFont"/>
    <w:rsid w:val="003004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90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3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0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llabor@mcmaster.ca" TargetMode="External"/><Relationship Id="rId13" Type="http://schemas.openxmlformats.org/officeDocument/2006/relationships/hyperlink" Target="https://absporu.ca/wp-content/uploads/2020/11/AbSPORU-PE-Platform_Ethical-Considerations_Oct2020_23.pdf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hyperlink" Target="https://ossu.ca/resources/equity-framework-and-curriculum/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mcmasteru365-my.sharepoint.com/:b:/g/personal/finneya_mcmaster_ca/Edr4xZr2XYpCh0LdeTNndWoBqnqK8mLdDXz1RXNPPnsp1g?e=pb1AMm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ihr-irsc.gc.ca/e/48413.html" TargetMode="External"/><Relationship Id="rId24" Type="http://schemas.microsoft.com/office/2020/10/relationships/intelligence" Target="intelligence2.xml"/><Relationship Id="rId5" Type="http://schemas.openxmlformats.org/officeDocument/2006/relationships/webSettings" Target="webSettings.xml"/><Relationship Id="rId15" Type="http://schemas.openxmlformats.org/officeDocument/2006/relationships/hyperlink" Target="https://collaborative-aging.mcmaster.ca/about-us/our-members/researchers/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research.mcmaster.ca/home/support-for-researchers/ethics/mcmaster-research-ethics-board-mreb/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collaborative-aging.mcmaster.ca/areas-of-focus/" TargetMode="External"/><Relationship Id="rId14" Type="http://schemas.openxmlformats.org/officeDocument/2006/relationships/hyperlink" Target="https://mcmasteru365-my.sharepoint.com/:x:/g/personal/finneya_mcmaster_ca/EZfVG0apW2NMh9tr5NRfWQoBv1sOgqxYL5sMqgKTKR_26w?e=cS2wpL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7021C9-BACA-4B7C-9E16-A860FBA71D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5</Pages>
  <Words>1660</Words>
  <Characters>9463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 Sharp</dc:creator>
  <cp:keywords/>
  <cp:lastModifiedBy>Alison Finney</cp:lastModifiedBy>
  <cp:revision>7</cp:revision>
  <cp:lastPrinted>2022-04-06T17:37:00Z</cp:lastPrinted>
  <dcterms:created xsi:type="dcterms:W3CDTF">2022-08-31T15:18:00Z</dcterms:created>
  <dcterms:modified xsi:type="dcterms:W3CDTF">2022-08-31T17:35:00Z</dcterms:modified>
</cp:coreProperties>
</file>